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B70CF5" w14:textId="5F881062" w:rsidR="002865AB" w:rsidRPr="002D2A17" w:rsidRDefault="22514A22" w:rsidP="000E28E5">
      <w:pPr>
        <w:pStyle w:val="Title"/>
      </w:pPr>
      <w:r w:rsidRPr="002D2A17">
        <w:t>Workforce Development Capitalization Incentive Grant (C</w:t>
      </w:r>
      <w:r w:rsidR="002F3A39" w:rsidRPr="002D2A17">
        <w:t>ap</w:t>
      </w:r>
      <w:r w:rsidRPr="002D2A17">
        <w:t xml:space="preserve"> Grant)</w:t>
      </w:r>
    </w:p>
    <w:p w14:paraId="26FF7A77" w14:textId="3404242F" w:rsidR="002865AB" w:rsidRPr="002D2A17" w:rsidRDefault="22514A22" w:rsidP="000E28E5">
      <w:pPr>
        <w:pStyle w:val="Title"/>
      </w:pPr>
      <w:r w:rsidRPr="002D2A17">
        <w:t>Concept Proposal</w:t>
      </w:r>
    </w:p>
    <w:p w14:paraId="78675E14" w14:textId="78ADEB0C" w:rsidR="002865AB" w:rsidRDefault="22514A22" w:rsidP="00374ABC">
      <w:pPr>
        <w:spacing w:after="240"/>
      </w:pPr>
      <w:r w:rsidRPr="03B54707">
        <w:t xml:space="preserve">The Workforce Development Capitalization Incentive Grant is created in s. 1011.801, F.S., </w:t>
      </w:r>
      <w:r w:rsidR="00E541F5">
        <w:t xml:space="preserve">to </w:t>
      </w:r>
      <w:r w:rsidRPr="03B54707">
        <w:t xml:space="preserve">provide grants to school districts and Florida College System institutions to fund some or all of the costs associated with the creation or expansion of career and technical education programs that lead to industry certifications included on the CAPE Industry Certification Funding List. The programs may serve secondary students or postsecondary students if the postsecondary and technical education program also serves secondary students.  Funds must be used for the creation </w:t>
      </w:r>
      <w:r w:rsidRPr="7473FAFD">
        <w:t>o</w:t>
      </w:r>
      <w:r w:rsidR="7E5711A8" w:rsidRPr="7473FAFD">
        <w:t>r</w:t>
      </w:r>
      <w:r w:rsidRPr="03B54707">
        <w:t xml:space="preserve"> expansion of a program that serves secondary students.</w:t>
      </w:r>
    </w:p>
    <w:p w14:paraId="03E54D59" w14:textId="4FCA1AF8" w:rsidR="2F863CB7" w:rsidRDefault="2F863CB7" w:rsidP="00374ABC">
      <w:pPr>
        <w:spacing w:after="240"/>
      </w:pPr>
      <w:r w:rsidRPr="289B84E1">
        <w:t>Eligible applicant means</w:t>
      </w:r>
      <w:r w:rsidR="5D752BDF" w:rsidRPr="289B84E1">
        <w:t>:</w:t>
      </w:r>
    </w:p>
    <w:p w14:paraId="4E433516" w14:textId="392E87E7" w:rsidR="2F863CB7" w:rsidRDefault="2F863CB7" w:rsidP="000817BE">
      <w:pPr>
        <w:pStyle w:val="ListParagraph"/>
        <w:numPr>
          <w:ilvl w:val="0"/>
          <w:numId w:val="4"/>
        </w:numPr>
      </w:pPr>
      <w:r w:rsidRPr="289B84E1">
        <w:t>a school district offering secondary career and technical education programs</w:t>
      </w:r>
      <w:r w:rsidR="072F957D" w:rsidRPr="289B84E1">
        <w:t>,</w:t>
      </w:r>
      <w:r w:rsidRPr="289B84E1">
        <w:t xml:space="preserve"> or </w:t>
      </w:r>
    </w:p>
    <w:p w14:paraId="49235CEB" w14:textId="41D8E065" w:rsidR="2F863CB7" w:rsidRDefault="2F863CB7" w:rsidP="000817BE">
      <w:pPr>
        <w:pStyle w:val="ListParagraph"/>
        <w:numPr>
          <w:ilvl w:val="0"/>
          <w:numId w:val="4"/>
        </w:numPr>
      </w:pPr>
      <w:r w:rsidRPr="289B84E1">
        <w:t xml:space="preserve">any of the following institutions which offer career dual enrollment programs: </w:t>
      </w:r>
    </w:p>
    <w:p w14:paraId="24F4CFF4" w14:textId="48EC7C18" w:rsidR="2F863CB7" w:rsidRDefault="2F863CB7" w:rsidP="000817BE">
      <w:pPr>
        <w:pStyle w:val="ListParagraph"/>
        <w:numPr>
          <w:ilvl w:val="1"/>
          <w:numId w:val="4"/>
        </w:numPr>
      </w:pPr>
      <w:r w:rsidRPr="289B84E1">
        <w:t xml:space="preserve">a school district career center under s.1001.44, F.S., </w:t>
      </w:r>
    </w:p>
    <w:p w14:paraId="75466088" w14:textId="355C2668" w:rsidR="2F863CB7" w:rsidRDefault="2F863CB7" w:rsidP="000817BE">
      <w:pPr>
        <w:pStyle w:val="ListParagraph"/>
        <w:numPr>
          <w:ilvl w:val="1"/>
          <w:numId w:val="4"/>
        </w:numPr>
      </w:pPr>
      <w:r w:rsidRPr="289B84E1">
        <w:t xml:space="preserve">a district charter technical career center under s. 1002.34, F.S., </w:t>
      </w:r>
    </w:p>
    <w:p w14:paraId="4E73A231" w14:textId="54489844" w:rsidR="2F863CB7" w:rsidRDefault="2F863CB7" w:rsidP="00374ABC">
      <w:pPr>
        <w:pStyle w:val="ListParagraph"/>
        <w:numPr>
          <w:ilvl w:val="1"/>
          <w:numId w:val="4"/>
        </w:numPr>
        <w:spacing w:after="240"/>
      </w:pPr>
      <w:r w:rsidRPr="289B84E1">
        <w:t xml:space="preserve">a Florida College System institution under s. 1000.21(3), F.S. </w:t>
      </w:r>
    </w:p>
    <w:p w14:paraId="05A8E522" w14:textId="02260161" w:rsidR="2F863CB7" w:rsidRDefault="59A9D07A" w:rsidP="00374ABC">
      <w:pPr>
        <w:spacing w:after="240"/>
      </w:pPr>
      <w:r w:rsidRPr="289B84E1">
        <w:t xml:space="preserve">NOTE: </w:t>
      </w:r>
      <w:r w:rsidR="2F863CB7" w:rsidRPr="289B84E1">
        <w:t>If expansi</w:t>
      </w:r>
      <w:r w:rsidR="2EB38FA7" w:rsidRPr="289B84E1">
        <w:t>ons are proposed at charter schools, the school district which charters the institution will include these schools in</w:t>
      </w:r>
      <w:r w:rsidR="422BF3D5" w:rsidRPr="289B84E1">
        <w:t xml:space="preserve"> their application. Charter schools which</w:t>
      </w:r>
      <w:r w:rsidR="000E28E5">
        <w:t xml:space="preserve"> </w:t>
      </w:r>
      <w:r w:rsidR="422BF3D5" w:rsidRPr="289B84E1">
        <w:t xml:space="preserve">are not chartered through a school district </w:t>
      </w:r>
      <w:r w:rsidR="001F0E1A" w:rsidRPr="289B84E1">
        <w:t xml:space="preserve">and authorized through an independent chartering entity </w:t>
      </w:r>
      <w:r w:rsidR="422BF3D5" w:rsidRPr="289B84E1">
        <w:t>may apply as the primary fiscal agent</w:t>
      </w:r>
      <w:r w:rsidR="001F0E1A" w:rsidRPr="289B84E1">
        <w:t>.</w:t>
      </w:r>
    </w:p>
    <w:p w14:paraId="08203BF7" w14:textId="6F1D983D" w:rsidR="723824B3" w:rsidRDefault="723824B3" w:rsidP="000817BE">
      <w:pPr>
        <w:rPr>
          <w:highlight w:val="yellow"/>
        </w:rPr>
      </w:pPr>
      <w:r w:rsidRPr="07CE0603">
        <w:t xml:space="preserve">Only one application may be submitted by an eligible applicant for each type </w:t>
      </w:r>
      <w:r w:rsidR="1B409F80" w:rsidRPr="07CE0603">
        <w:t>o</w:t>
      </w:r>
      <w:r w:rsidR="76F3444E" w:rsidRPr="07CE0603">
        <w:t>f</w:t>
      </w:r>
      <w:r w:rsidRPr="07CE0603">
        <w:t xml:space="preserve"> proposal. The types of proposals are the following:</w:t>
      </w:r>
    </w:p>
    <w:p w14:paraId="41AE08B9" w14:textId="5DA1A7DE" w:rsidR="723824B3" w:rsidRDefault="723824B3" w:rsidP="000817BE">
      <w:pPr>
        <w:pStyle w:val="ListParagraph"/>
        <w:numPr>
          <w:ilvl w:val="0"/>
          <w:numId w:val="2"/>
        </w:numPr>
      </w:pPr>
      <w:r w:rsidRPr="289B84E1">
        <w:t>9-12 CTE Program Expansion or Creation</w:t>
      </w:r>
    </w:p>
    <w:p w14:paraId="7856A3A9" w14:textId="6C9C191E" w:rsidR="0CAD6697" w:rsidRPr="0000215C" w:rsidRDefault="723824B3" w:rsidP="00374ABC">
      <w:pPr>
        <w:pStyle w:val="ListParagraph"/>
        <w:numPr>
          <w:ilvl w:val="0"/>
          <w:numId w:val="2"/>
        </w:numPr>
        <w:spacing w:after="240"/>
      </w:pPr>
      <w:r w:rsidRPr="289B84E1">
        <w:t>Dual Enrollment Expansion or Creation</w:t>
      </w:r>
    </w:p>
    <w:p w14:paraId="676D5752" w14:textId="3EB09152" w:rsidR="002865AB" w:rsidRDefault="22514A22" w:rsidP="00C800BC">
      <w:pPr>
        <w:spacing w:after="240"/>
      </w:pPr>
      <w:r w:rsidRPr="289B84E1">
        <w:t>Please read the proposal carefully and pr</w:t>
      </w:r>
      <w:r w:rsidR="54BA6704" w:rsidRPr="289B84E1">
        <w:t>epare a submission in the format prescribed below</w:t>
      </w:r>
      <w:r w:rsidRPr="289B84E1">
        <w:t>.</w:t>
      </w:r>
      <w:r w:rsidR="5DD73305" w:rsidRPr="289B84E1">
        <w:t xml:space="preserve"> A complete application must</w:t>
      </w:r>
      <w:r w:rsidR="27C3DEF7" w:rsidRPr="289B84E1">
        <w:t xml:space="preserve"> be emailed to </w:t>
      </w:r>
      <w:hyperlink r:id="rId11">
        <w:r w:rsidR="27C3DEF7" w:rsidRPr="289B84E1">
          <w:rPr>
            <w:rStyle w:val="Hyperlink"/>
          </w:rPr>
          <w:t>capgrant@fldoe.org</w:t>
        </w:r>
      </w:hyperlink>
      <w:r w:rsidR="27C3DEF7" w:rsidRPr="289B84E1">
        <w:t xml:space="preserve"> and </w:t>
      </w:r>
      <w:r w:rsidR="5DD73305" w:rsidRPr="289B84E1">
        <w:t xml:space="preserve">include </w:t>
      </w:r>
      <w:r w:rsidR="6A28AF5C" w:rsidRPr="289B84E1">
        <w:t>two documents:</w:t>
      </w:r>
    </w:p>
    <w:p w14:paraId="0C3A1A49" w14:textId="08A33748" w:rsidR="002865AB" w:rsidRDefault="5DD73305" w:rsidP="000817BE">
      <w:pPr>
        <w:pStyle w:val="ListParagraph"/>
        <w:numPr>
          <w:ilvl w:val="0"/>
          <w:numId w:val="1"/>
        </w:numPr>
      </w:pPr>
      <w:r w:rsidRPr="289B84E1">
        <w:t>S</w:t>
      </w:r>
      <w:r w:rsidR="09C8E61A" w:rsidRPr="289B84E1">
        <w:t>igned cover letter from the school district or Florida College System (FCS) institution and signed by the Superintendent, Florida College System president, or authorized representative for the eligible applicant</w:t>
      </w:r>
      <w:r w:rsidR="07165190" w:rsidRPr="289B84E1">
        <w:t xml:space="preserve"> (required format:  PDF document)</w:t>
      </w:r>
    </w:p>
    <w:p w14:paraId="132C245C" w14:textId="742B67B8" w:rsidR="19C5E29A" w:rsidRDefault="19C5E29A" w:rsidP="000817BE">
      <w:pPr>
        <w:pStyle w:val="ListParagraph"/>
        <w:numPr>
          <w:ilvl w:val="0"/>
          <w:numId w:val="1"/>
        </w:numPr>
      </w:pPr>
      <w:r>
        <w:t>Na</w:t>
      </w:r>
      <w:r w:rsidR="225E7C79">
        <w:t xml:space="preserve">rrative proposal </w:t>
      </w:r>
      <w:r w:rsidR="2D3D0507">
        <w:t xml:space="preserve">for Parts A through </w:t>
      </w:r>
      <w:r w:rsidR="5E3A175E">
        <w:t>F</w:t>
      </w:r>
      <w:r w:rsidR="41E1EC98">
        <w:t xml:space="preserve"> (</w:t>
      </w:r>
      <w:r w:rsidR="2CAB9054">
        <w:t xml:space="preserve">required format: </w:t>
      </w:r>
      <w:r w:rsidR="41E1EC98">
        <w:t>Word document)</w:t>
      </w:r>
    </w:p>
    <w:p w14:paraId="33767F97" w14:textId="28DA069E" w:rsidR="002865AB" w:rsidRDefault="00A26217" w:rsidP="000817BE">
      <w:r>
        <w:br w:type="page"/>
      </w:r>
    </w:p>
    <w:p w14:paraId="7506F119" w14:textId="20BAA53B" w:rsidR="00F739D9" w:rsidRDefault="2D743C6B" w:rsidP="00DB3C3A">
      <w:pPr>
        <w:pStyle w:val="Heading1"/>
        <w:spacing w:after="240"/>
      </w:pPr>
      <w:r w:rsidRPr="002D2A17">
        <w:lastRenderedPageBreak/>
        <w:t>P</w:t>
      </w:r>
      <w:r w:rsidR="6C8D7E37" w:rsidRPr="002D2A17">
        <w:t xml:space="preserve">art A: </w:t>
      </w:r>
      <w:r w:rsidR="4F812CE1" w:rsidRPr="002D2A17">
        <w:t>Eligible Applicant</w:t>
      </w:r>
      <w:r w:rsidR="7336CE79" w:rsidRPr="002D2A17">
        <w:t xml:space="preserve"> Information</w:t>
      </w:r>
      <w:r w:rsidR="572D5CFC" w:rsidRPr="002D2A17">
        <w:t xml:space="preserve"> and Executive Summary</w:t>
      </w:r>
      <w:r w:rsidR="111AD031" w:rsidRPr="03B54707">
        <w:t xml:space="preserve"> </w:t>
      </w:r>
    </w:p>
    <w:p w14:paraId="3CDBD9CE" w14:textId="7DD46013" w:rsidR="7D40D273" w:rsidRDefault="45BB36C1" w:rsidP="000817BE">
      <w:pPr>
        <w:pStyle w:val="Heading2"/>
        <w:rPr>
          <w:rFonts w:eastAsia="Century Gothic" w:cs="Century Gothic"/>
        </w:rPr>
      </w:pPr>
      <w:r w:rsidRPr="15A80992">
        <w:t>A-1:  Submitter Information</w:t>
      </w:r>
    </w:p>
    <w:p w14:paraId="74BAFFBE" w14:textId="5E9191FA" w:rsidR="7D40D273" w:rsidRDefault="7D40D273" w:rsidP="00DB3C3A">
      <w:pPr>
        <w:spacing w:after="240"/>
      </w:pPr>
      <w:r w:rsidRPr="289B84E1">
        <w:t>Complete the following table with school district or FCS institution name</w:t>
      </w:r>
      <w:r w:rsidR="00246546" w:rsidRPr="289B84E1">
        <w:t xml:space="preserve"> which will be the fiscal agency</w:t>
      </w:r>
      <w:r w:rsidRPr="289B84E1">
        <w:t xml:space="preserve">. If </w:t>
      </w:r>
      <w:r w:rsidR="352D026E" w:rsidRPr="289B84E1">
        <w:t xml:space="preserve">the </w:t>
      </w:r>
      <w:r w:rsidRPr="289B84E1">
        <w:t xml:space="preserve">proposal is for </w:t>
      </w:r>
      <w:r w:rsidR="6CCFEC2A" w:rsidRPr="647E2A5E">
        <w:t xml:space="preserve">a </w:t>
      </w:r>
      <w:r w:rsidRPr="289B84E1">
        <w:t>career center</w:t>
      </w:r>
      <w:r w:rsidR="05DA7EEF" w:rsidRPr="289B84E1">
        <w:t xml:space="preserve"> </w:t>
      </w:r>
      <w:r w:rsidR="00246546" w:rsidRPr="289B84E1">
        <w:t xml:space="preserve">or charter school career </w:t>
      </w:r>
      <w:r w:rsidR="05DA7EEF" w:rsidRPr="289B84E1">
        <w:t>dual enrollment</w:t>
      </w:r>
      <w:r w:rsidRPr="289B84E1">
        <w:t xml:space="preserve">, please </w:t>
      </w:r>
      <w:r w:rsidR="29F2415F" w:rsidRPr="289B84E1">
        <w:t>list</w:t>
      </w:r>
      <w:r w:rsidRPr="289B84E1">
        <w:t xml:space="preserve"> the school distric</w:t>
      </w:r>
      <w:r w:rsidR="2A939DCB" w:rsidRPr="289B84E1">
        <w:t>t which will act as the fiscal agent for the institution.</w:t>
      </w:r>
      <w:r w:rsidR="1EC30F01" w:rsidRPr="289B84E1">
        <w:t xml:space="preserve"> Information on schools in the application will be included later.</w:t>
      </w:r>
    </w:p>
    <w:p w14:paraId="52EE2945" w14:textId="3C50E8CC" w:rsidR="0005327C" w:rsidRDefault="0005327C" w:rsidP="00DB3C3A">
      <w:pPr>
        <w:spacing w:after="240"/>
      </w:pPr>
      <w:r w:rsidRPr="00DB3C3A">
        <w:rPr>
          <w:b/>
          <w:bCs/>
        </w:rPr>
        <w:t>Eligible Applicant Information (Entity reported must be the Fiscal Agent)</w:t>
      </w:r>
    </w:p>
    <w:tbl>
      <w:tblPr>
        <w:tblStyle w:val="TableGrid"/>
        <w:tblW w:w="0" w:type="auto"/>
        <w:tblInd w:w="890" w:type="dxa"/>
        <w:tblLayout w:type="fixed"/>
        <w:tblLook w:val="06A0" w:firstRow="1" w:lastRow="0" w:firstColumn="1" w:lastColumn="0" w:noHBand="1" w:noVBand="1"/>
      </w:tblPr>
      <w:tblGrid>
        <w:gridCol w:w="4665"/>
        <w:gridCol w:w="8295"/>
      </w:tblGrid>
      <w:tr w:rsidR="03B54707" w:rsidRPr="00DB3C3A" w14:paraId="32529183" w14:textId="77777777" w:rsidTr="00523262">
        <w:trPr>
          <w:trHeight w:val="300"/>
        </w:trPr>
        <w:tc>
          <w:tcPr>
            <w:tcW w:w="4665" w:type="dxa"/>
            <w:tcBorders>
              <w:top w:val="single" w:sz="8" w:space="0" w:color="000000" w:themeColor="text1"/>
              <w:left w:val="single" w:sz="8" w:space="0" w:color="000000" w:themeColor="text1"/>
              <w:bottom w:val="single" w:sz="8" w:space="0" w:color="000000" w:themeColor="text1"/>
              <w:right w:val="single" w:sz="4" w:space="0" w:color="auto"/>
            </w:tcBorders>
            <w:shd w:val="clear" w:color="auto" w:fill="C5E0B3" w:themeFill="accent6" w:themeFillTint="66"/>
            <w:tcMar>
              <w:left w:w="108" w:type="dxa"/>
              <w:right w:w="108" w:type="dxa"/>
            </w:tcMar>
          </w:tcPr>
          <w:p w14:paraId="252EAF2C" w14:textId="040C4193" w:rsidR="03B54707" w:rsidRPr="00DB3C3A" w:rsidRDefault="03B54707" w:rsidP="000817BE">
            <w:pPr>
              <w:rPr>
                <w:b/>
                <w:bCs/>
              </w:rPr>
            </w:pPr>
            <w:r w:rsidRPr="00DB3C3A">
              <w:rPr>
                <w:b/>
                <w:bCs/>
              </w:rPr>
              <w:t>School District or FCS Institution Name</w:t>
            </w:r>
          </w:p>
        </w:tc>
        <w:tc>
          <w:tcPr>
            <w:tcW w:w="8295" w:type="dxa"/>
            <w:tcBorders>
              <w:top w:val="single" w:sz="4" w:space="0" w:color="auto"/>
              <w:left w:val="single" w:sz="4" w:space="0" w:color="auto"/>
              <w:bottom w:val="single" w:sz="4" w:space="0" w:color="auto"/>
              <w:right w:val="single" w:sz="4" w:space="0" w:color="auto"/>
            </w:tcBorders>
            <w:tcMar>
              <w:left w:w="108" w:type="dxa"/>
              <w:right w:w="108" w:type="dxa"/>
            </w:tcMar>
          </w:tcPr>
          <w:p w14:paraId="1250A6F5" w14:textId="75DB3437" w:rsidR="03B54707" w:rsidRPr="00DB3C3A" w:rsidRDefault="03B54707" w:rsidP="000817BE">
            <w:pPr>
              <w:rPr>
                <w:b/>
                <w:bCs/>
              </w:rPr>
            </w:pPr>
            <w:r w:rsidRPr="00DB3C3A">
              <w:rPr>
                <w:b/>
                <w:bCs/>
              </w:rPr>
              <w:t xml:space="preserve"> </w:t>
            </w:r>
          </w:p>
        </w:tc>
      </w:tr>
      <w:tr w:rsidR="03B54707" w:rsidRPr="00DB3C3A" w14:paraId="4BC04F43" w14:textId="77777777" w:rsidTr="00523262">
        <w:trPr>
          <w:trHeight w:val="300"/>
        </w:trPr>
        <w:tc>
          <w:tcPr>
            <w:tcW w:w="46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3" w:themeFill="accent6" w:themeFillTint="66"/>
            <w:tcMar>
              <w:left w:w="108" w:type="dxa"/>
              <w:right w:w="108" w:type="dxa"/>
            </w:tcMar>
          </w:tcPr>
          <w:p w14:paraId="13230A23" w14:textId="2E49B52A" w:rsidR="03B54707" w:rsidRPr="00DB3C3A" w:rsidRDefault="2479DD21" w:rsidP="000817BE">
            <w:pPr>
              <w:rPr>
                <w:b/>
                <w:bCs/>
              </w:rPr>
            </w:pPr>
            <w:r w:rsidRPr="00DB3C3A">
              <w:rPr>
                <w:b/>
                <w:bCs/>
              </w:rPr>
              <w:t xml:space="preserve">Counties </w:t>
            </w:r>
            <w:r w:rsidR="4D983661" w:rsidRPr="00DB3C3A">
              <w:rPr>
                <w:b/>
                <w:bCs/>
              </w:rPr>
              <w:t>S</w:t>
            </w:r>
            <w:r w:rsidRPr="00DB3C3A">
              <w:rPr>
                <w:b/>
                <w:bCs/>
              </w:rPr>
              <w:t xml:space="preserve">erved by the </w:t>
            </w:r>
            <w:r w:rsidR="4AA07E65" w:rsidRPr="00DB3C3A">
              <w:rPr>
                <w:b/>
                <w:bCs/>
              </w:rPr>
              <w:t>I</w:t>
            </w:r>
            <w:r w:rsidRPr="00DB3C3A">
              <w:rPr>
                <w:b/>
                <w:bCs/>
              </w:rPr>
              <w:t>nstitution</w:t>
            </w:r>
          </w:p>
        </w:tc>
        <w:tc>
          <w:tcPr>
            <w:tcW w:w="8295" w:type="dxa"/>
            <w:tcBorders>
              <w:top w:val="single" w:sz="4"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5C7812B6" w14:textId="47C8C4A4" w:rsidR="03B54707" w:rsidRPr="00DB3C3A" w:rsidRDefault="03B54707" w:rsidP="000817BE">
            <w:pPr>
              <w:rPr>
                <w:b/>
                <w:bCs/>
              </w:rPr>
            </w:pPr>
            <w:r w:rsidRPr="00DB3C3A">
              <w:rPr>
                <w:b/>
                <w:bCs/>
              </w:rPr>
              <w:t xml:space="preserve"> </w:t>
            </w:r>
          </w:p>
        </w:tc>
      </w:tr>
      <w:tr w:rsidR="03B54707" w:rsidRPr="00DB3C3A" w14:paraId="09FB5AE1" w14:textId="77777777" w:rsidTr="00523262">
        <w:trPr>
          <w:trHeight w:val="300"/>
        </w:trPr>
        <w:tc>
          <w:tcPr>
            <w:tcW w:w="46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5E0B3" w:themeFill="accent6" w:themeFillTint="66"/>
            <w:tcMar>
              <w:left w:w="108" w:type="dxa"/>
              <w:right w:w="108" w:type="dxa"/>
            </w:tcMar>
          </w:tcPr>
          <w:p w14:paraId="35BFF355" w14:textId="3A1F4E71" w:rsidR="03B54707" w:rsidRPr="00DB3C3A" w:rsidRDefault="110159D5" w:rsidP="000817BE">
            <w:pPr>
              <w:rPr>
                <w:b/>
                <w:bCs/>
              </w:rPr>
            </w:pPr>
            <w:r w:rsidRPr="00DB3C3A">
              <w:rPr>
                <w:b/>
                <w:bCs/>
              </w:rPr>
              <w:t xml:space="preserve"> </w:t>
            </w:r>
            <w:r w:rsidR="54B6C5F1" w:rsidRPr="00DB3C3A">
              <w:rPr>
                <w:b/>
                <w:bCs/>
              </w:rPr>
              <w:t>Type of Proposal</w:t>
            </w:r>
          </w:p>
          <w:p w14:paraId="080A54C4" w14:textId="513F237E" w:rsidR="03B54707" w:rsidRPr="00DB3C3A" w:rsidRDefault="00AC1A19" w:rsidP="000817BE">
            <w:pPr>
              <w:rPr>
                <w:b/>
                <w:bCs/>
              </w:rPr>
            </w:pPr>
            <w:r w:rsidRPr="00DB3C3A">
              <w:rPr>
                <w:b/>
                <w:bCs/>
              </w:rPr>
              <w:t>(9-12 CTE or Dual Enrollment)</w:t>
            </w:r>
          </w:p>
        </w:tc>
        <w:tc>
          <w:tcPr>
            <w:tcW w:w="829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7530B1" w14:textId="1B5CFB45" w:rsidR="03B54707" w:rsidRPr="00DB3C3A" w:rsidRDefault="03B54707" w:rsidP="000817BE">
            <w:pPr>
              <w:rPr>
                <w:b/>
                <w:bCs/>
              </w:rPr>
            </w:pPr>
          </w:p>
        </w:tc>
      </w:tr>
    </w:tbl>
    <w:p w14:paraId="7453A317" w14:textId="18E11913" w:rsidR="289B84E1" w:rsidRDefault="289B84E1" w:rsidP="000817BE"/>
    <w:p w14:paraId="20C01520" w14:textId="7B6BEF58" w:rsidR="0005327C" w:rsidRDefault="0005327C" w:rsidP="0005327C">
      <w:pPr>
        <w:spacing w:after="240"/>
      </w:pPr>
      <w:r w:rsidRPr="00DB3C3A">
        <w:rPr>
          <w:b/>
          <w:bCs/>
        </w:rPr>
        <w:t>Contact for Questions about the Concept Proposal</w:t>
      </w:r>
    </w:p>
    <w:tbl>
      <w:tblPr>
        <w:tblStyle w:val="TableGrid"/>
        <w:tblW w:w="0" w:type="auto"/>
        <w:tblInd w:w="890" w:type="dxa"/>
        <w:tblLayout w:type="fixed"/>
        <w:tblLook w:val="06A0" w:firstRow="1" w:lastRow="0" w:firstColumn="1" w:lastColumn="0" w:noHBand="1" w:noVBand="1"/>
      </w:tblPr>
      <w:tblGrid>
        <w:gridCol w:w="4665"/>
        <w:gridCol w:w="8295"/>
      </w:tblGrid>
      <w:tr w:rsidR="0005327C" w:rsidRPr="00DB3C3A" w14:paraId="575B920C" w14:textId="77777777" w:rsidTr="00523262">
        <w:trPr>
          <w:trHeight w:val="300"/>
        </w:trPr>
        <w:tc>
          <w:tcPr>
            <w:tcW w:w="4665" w:type="dxa"/>
            <w:tcBorders>
              <w:top w:val="single" w:sz="8" w:space="0" w:color="000000" w:themeColor="text1"/>
              <w:left w:val="single" w:sz="8" w:space="0" w:color="000000" w:themeColor="text1"/>
              <w:bottom w:val="single" w:sz="8" w:space="0" w:color="000000" w:themeColor="text1"/>
              <w:right w:val="single" w:sz="4" w:space="0" w:color="auto"/>
            </w:tcBorders>
            <w:shd w:val="clear" w:color="auto" w:fill="C5E0B3" w:themeFill="accent6" w:themeFillTint="66"/>
            <w:tcMar>
              <w:left w:w="108" w:type="dxa"/>
              <w:right w:w="108" w:type="dxa"/>
            </w:tcMar>
          </w:tcPr>
          <w:p w14:paraId="02C78445" w14:textId="77777777" w:rsidR="0005327C" w:rsidRPr="00DB3C3A" w:rsidRDefault="0005327C" w:rsidP="008D3A0E">
            <w:pPr>
              <w:rPr>
                <w:b/>
                <w:bCs/>
              </w:rPr>
            </w:pPr>
            <w:r w:rsidRPr="00DB3C3A">
              <w:rPr>
                <w:b/>
                <w:bCs/>
              </w:rPr>
              <w:t>Primary Contact Name</w:t>
            </w:r>
          </w:p>
        </w:tc>
        <w:tc>
          <w:tcPr>
            <w:tcW w:w="8295" w:type="dxa"/>
            <w:tcBorders>
              <w:top w:val="single" w:sz="4" w:space="0" w:color="auto"/>
              <w:left w:val="single" w:sz="4" w:space="0" w:color="auto"/>
              <w:bottom w:val="single" w:sz="8" w:space="0" w:color="000000" w:themeColor="text1"/>
              <w:right w:val="single" w:sz="4" w:space="0" w:color="auto"/>
            </w:tcBorders>
            <w:tcMar>
              <w:left w:w="108" w:type="dxa"/>
              <w:right w:w="108" w:type="dxa"/>
            </w:tcMar>
          </w:tcPr>
          <w:p w14:paraId="3B2A0DAE" w14:textId="77777777" w:rsidR="0005327C" w:rsidRPr="00DB3C3A" w:rsidRDefault="0005327C" w:rsidP="008D3A0E">
            <w:pPr>
              <w:rPr>
                <w:b/>
                <w:bCs/>
              </w:rPr>
            </w:pPr>
            <w:r w:rsidRPr="00DB3C3A">
              <w:rPr>
                <w:b/>
                <w:bCs/>
              </w:rPr>
              <w:t xml:space="preserve"> </w:t>
            </w:r>
          </w:p>
        </w:tc>
      </w:tr>
      <w:tr w:rsidR="0005327C" w:rsidRPr="00DB3C3A" w14:paraId="6B41F839" w14:textId="77777777" w:rsidTr="00523262">
        <w:trPr>
          <w:trHeight w:val="300"/>
        </w:trPr>
        <w:tc>
          <w:tcPr>
            <w:tcW w:w="4665" w:type="dxa"/>
            <w:tcBorders>
              <w:top w:val="single" w:sz="8" w:space="0" w:color="000000" w:themeColor="text1"/>
              <w:left w:val="single" w:sz="8" w:space="0" w:color="000000" w:themeColor="text1"/>
              <w:bottom w:val="single" w:sz="8" w:space="0" w:color="000000" w:themeColor="text1"/>
              <w:right w:val="single" w:sz="4" w:space="0" w:color="auto"/>
            </w:tcBorders>
            <w:shd w:val="clear" w:color="auto" w:fill="C5E0B3" w:themeFill="accent6" w:themeFillTint="66"/>
            <w:tcMar>
              <w:left w:w="108" w:type="dxa"/>
              <w:right w:w="108" w:type="dxa"/>
            </w:tcMar>
          </w:tcPr>
          <w:p w14:paraId="6EFEABED" w14:textId="77777777" w:rsidR="0005327C" w:rsidRPr="00DB3C3A" w:rsidRDefault="0005327C" w:rsidP="008D3A0E">
            <w:pPr>
              <w:rPr>
                <w:b/>
                <w:bCs/>
              </w:rPr>
            </w:pPr>
            <w:r w:rsidRPr="00DB3C3A">
              <w:rPr>
                <w:b/>
                <w:bCs/>
              </w:rPr>
              <w:t>Primary Contact Name</w:t>
            </w:r>
          </w:p>
        </w:tc>
        <w:tc>
          <w:tcPr>
            <w:tcW w:w="8295" w:type="dxa"/>
            <w:tcBorders>
              <w:top w:val="single" w:sz="8" w:space="0" w:color="000000" w:themeColor="text1"/>
              <w:left w:val="single" w:sz="4" w:space="0" w:color="auto"/>
              <w:bottom w:val="single" w:sz="8" w:space="0" w:color="000000" w:themeColor="text1"/>
              <w:right w:val="single" w:sz="4" w:space="0" w:color="auto"/>
            </w:tcBorders>
            <w:tcMar>
              <w:left w:w="108" w:type="dxa"/>
              <w:right w:w="108" w:type="dxa"/>
            </w:tcMar>
          </w:tcPr>
          <w:p w14:paraId="3B168D92" w14:textId="77777777" w:rsidR="0005327C" w:rsidRPr="00DB3C3A" w:rsidRDefault="0005327C" w:rsidP="008D3A0E">
            <w:pPr>
              <w:rPr>
                <w:b/>
                <w:bCs/>
              </w:rPr>
            </w:pPr>
            <w:r w:rsidRPr="00DB3C3A">
              <w:rPr>
                <w:b/>
                <w:bCs/>
              </w:rPr>
              <w:t xml:space="preserve"> </w:t>
            </w:r>
          </w:p>
        </w:tc>
      </w:tr>
      <w:tr w:rsidR="0005327C" w:rsidRPr="00DB3C3A" w14:paraId="42BBF2C1" w14:textId="77777777" w:rsidTr="00523262">
        <w:trPr>
          <w:trHeight w:val="300"/>
        </w:trPr>
        <w:tc>
          <w:tcPr>
            <w:tcW w:w="4665" w:type="dxa"/>
            <w:tcBorders>
              <w:top w:val="single" w:sz="8" w:space="0" w:color="000000" w:themeColor="text1"/>
              <w:left w:val="single" w:sz="8" w:space="0" w:color="000000" w:themeColor="text1"/>
              <w:bottom w:val="single" w:sz="8" w:space="0" w:color="000000" w:themeColor="text1"/>
              <w:right w:val="single" w:sz="4" w:space="0" w:color="auto"/>
            </w:tcBorders>
            <w:shd w:val="clear" w:color="auto" w:fill="C5E0B3" w:themeFill="accent6" w:themeFillTint="66"/>
            <w:tcMar>
              <w:left w:w="108" w:type="dxa"/>
              <w:right w:w="108" w:type="dxa"/>
            </w:tcMar>
          </w:tcPr>
          <w:p w14:paraId="5CDC88E8" w14:textId="77777777" w:rsidR="0005327C" w:rsidRPr="00DB3C3A" w:rsidRDefault="0005327C" w:rsidP="008D3A0E">
            <w:pPr>
              <w:rPr>
                <w:b/>
                <w:bCs/>
              </w:rPr>
            </w:pPr>
            <w:r w:rsidRPr="00DB3C3A">
              <w:rPr>
                <w:b/>
                <w:bCs/>
              </w:rPr>
              <w:t>Phone Number</w:t>
            </w:r>
          </w:p>
        </w:tc>
        <w:tc>
          <w:tcPr>
            <w:tcW w:w="8295" w:type="dxa"/>
            <w:tcBorders>
              <w:top w:val="single" w:sz="8" w:space="0" w:color="000000" w:themeColor="text1"/>
              <w:left w:val="single" w:sz="4" w:space="0" w:color="auto"/>
              <w:bottom w:val="single" w:sz="8" w:space="0" w:color="000000" w:themeColor="text1"/>
              <w:right w:val="single" w:sz="4" w:space="0" w:color="auto"/>
            </w:tcBorders>
            <w:tcMar>
              <w:left w:w="108" w:type="dxa"/>
              <w:right w:w="108" w:type="dxa"/>
            </w:tcMar>
          </w:tcPr>
          <w:p w14:paraId="137D2332" w14:textId="77777777" w:rsidR="0005327C" w:rsidRPr="00DB3C3A" w:rsidRDefault="0005327C" w:rsidP="008D3A0E">
            <w:pPr>
              <w:rPr>
                <w:b/>
                <w:bCs/>
              </w:rPr>
            </w:pPr>
            <w:r w:rsidRPr="00DB3C3A">
              <w:rPr>
                <w:b/>
                <w:bCs/>
              </w:rPr>
              <w:t xml:space="preserve"> </w:t>
            </w:r>
          </w:p>
        </w:tc>
      </w:tr>
      <w:tr w:rsidR="0005327C" w:rsidRPr="00DB3C3A" w14:paraId="1E03322E" w14:textId="77777777" w:rsidTr="00523262">
        <w:trPr>
          <w:trHeight w:val="300"/>
        </w:trPr>
        <w:tc>
          <w:tcPr>
            <w:tcW w:w="4665" w:type="dxa"/>
            <w:tcBorders>
              <w:top w:val="single" w:sz="8" w:space="0" w:color="000000" w:themeColor="text1"/>
              <w:left w:val="single" w:sz="8" w:space="0" w:color="000000" w:themeColor="text1"/>
              <w:bottom w:val="single" w:sz="8" w:space="0" w:color="000000" w:themeColor="text1"/>
              <w:right w:val="single" w:sz="4" w:space="0" w:color="auto"/>
            </w:tcBorders>
            <w:shd w:val="clear" w:color="auto" w:fill="C5E0B3" w:themeFill="accent6" w:themeFillTint="66"/>
            <w:tcMar>
              <w:left w:w="108" w:type="dxa"/>
              <w:right w:w="108" w:type="dxa"/>
            </w:tcMar>
          </w:tcPr>
          <w:p w14:paraId="3F5CBBCB" w14:textId="77777777" w:rsidR="0005327C" w:rsidRPr="00DB3C3A" w:rsidRDefault="0005327C" w:rsidP="008D3A0E">
            <w:pPr>
              <w:rPr>
                <w:b/>
                <w:bCs/>
              </w:rPr>
            </w:pPr>
            <w:r w:rsidRPr="00DB3C3A">
              <w:rPr>
                <w:b/>
                <w:bCs/>
              </w:rPr>
              <w:t>Email</w:t>
            </w:r>
          </w:p>
        </w:tc>
        <w:tc>
          <w:tcPr>
            <w:tcW w:w="8295" w:type="dxa"/>
            <w:tcBorders>
              <w:top w:val="single" w:sz="8" w:space="0" w:color="000000" w:themeColor="text1"/>
              <w:left w:val="single" w:sz="4" w:space="0" w:color="auto"/>
              <w:bottom w:val="single" w:sz="4" w:space="0" w:color="auto"/>
              <w:right w:val="single" w:sz="4" w:space="0" w:color="auto"/>
            </w:tcBorders>
            <w:tcMar>
              <w:left w:w="108" w:type="dxa"/>
              <w:right w:w="108" w:type="dxa"/>
            </w:tcMar>
          </w:tcPr>
          <w:p w14:paraId="639D20E1" w14:textId="77777777" w:rsidR="0005327C" w:rsidRPr="00DB3C3A" w:rsidRDefault="0005327C" w:rsidP="008D3A0E">
            <w:pPr>
              <w:rPr>
                <w:b/>
                <w:bCs/>
              </w:rPr>
            </w:pPr>
            <w:r w:rsidRPr="00DB3C3A">
              <w:rPr>
                <w:b/>
                <w:bCs/>
              </w:rPr>
              <w:t xml:space="preserve"> </w:t>
            </w:r>
          </w:p>
        </w:tc>
      </w:tr>
    </w:tbl>
    <w:p w14:paraId="7BA8CB66" w14:textId="77777777" w:rsidR="0005327C" w:rsidRDefault="0005327C" w:rsidP="0005327C"/>
    <w:p w14:paraId="3B1E710A" w14:textId="122D20A5" w:rsidR="0005327C" w:rsidRDefault="0005327C">
      <w:pPr>
        <w:spacing w:after="160" w:line="259" w:lineRule="auto"/>
      </w:pPr>
      <w:r>
        <w:br w:type="page"/>
      </w:r>
    </w:p>
    <w:p w14:paraId="500C108F" w14:textId="20761A29" w:rsidR="03B54707" w:rsidRDefault="0A428035" w:rsidP="000E28E5">
      <w:pPr>
        <w:pStyle w:val="Heading2"/>
        <w:spacing w:after="240"/>
        <w:rPr>
          <w:rFonts w:eastAsia="Century Gothic"/>
        </w:rPr>
      </w:pPr>
      <w:r w:rsidRPr="15A80992">
        <w:rPr>
          <w:rFonts w:eastAsia="Century Gothic"/>
        </w:rPr>
        <w:lastRenderedPageBreak/>
        <w:t xml:space="preserve">A-2: </w:t>
      </w:r>
      <w:r w:rsidR="3E6FA44A" w:rsidRPr="15A80992">
        <w:rPr>
          <w:rFonts w:eastAsia="Century Gothic"/>
        </w:rPr>
        <w:t xml:space="preserve">Executive Summary and </w:t>
      </w:r>
      <w:r w:rsidR="6150CEEC" w:rsidRPr="15A80992">
        <w:rPr>
          <w:rFonts w:eastAsia="Century Gothic"/>
        </w:rPr>
        <w:t>B</w:t>
      </w:r>
      <w:r w:rsidR="3E6FA44A" w:rsidRPr="15A80992">
        <w:rPr>
          <w:rFonts w:eastAsia="Century Gothic"/>
        </w:rPr>
        <w:t xml:space="preserve">usiness </w:t>
      </w:r>
      <w:r w:rsidR="352C6F86" w:rsidRPr="15A80992">
        <w:rPr>
          <w:rFonts w:eastAsia="Century Gothic"/>
        </w:rPr>
        <w:t>C</w:t>
      </w:r>
      <w:r w:rsidR="3E6FA44A" w:rsidRPr="15A80992">
        <w:rPr>
          <w:rFonts w:eastAsia="Century Gothic"/>
        </w:rPr>
        <w:t>ase</w:t>
      </w:r>
    </w:p>
    <w:tbl>
      <w:tblPr>
        <w:tblStyle w:val="TableGrid"/>
        <w:tblW w:w="17460" w:type="dxa"/>
        <w:tblInd w:w="535" w:type="dxa"/>
        <w:tblLook w:val="04A0" w:firstRow="1" w:lastRow="0" w:firstColumn="1" w:lastColumn="0" w:noHBand="0" w:noVBand="1"/>
      </w:tblPr>
      <w:tblGrid>
        <w:gridCol w:w="17460"/>
      </w:tblGrid>
      <w:tr w:rsidR="43118AEF" w:rsidRPr="00703E09" w14:paraId="0929218B" w14:textId="77777777" w:rsidTr="58232031">
        <w:trPr>
          <w:trHeight w:val="300"/>
        </w:trPr>
        <w:tc>
          <w:tcPr>
            <w:tcW w:w="17460" w:type="dxa"/>
            <w:shd w:val="clear" w:color="auto" w:fill="C5E0B3" w:themeFill="accent6" w:themeFillTint="66"/>
          </w:tcPr>
          <w:p w14:paraId="44E44F06" w14:textId="5FC1B56B" w:rsidR="43118AEF" w:rsidRPr="00703E09" w:rsidRDefault="43118AEF" w:rsidP="000817BE">
            <w:pPr>
              <w:rPr>
                <w:b/>
                <w:bCs/>
              </w:rPr>
            </w:pPr>
            <w:r w:rsidRPr="00703E09">
              <w:rPr>
                <w:b/>
                <w:bCs/>
              </w:rPr>
              <w:t>Provide a brief executive summary of your concept proposal and how funds will be used to expand opportunities for high school students in your region or statewide. (</w:t>
            </w:r>
            <w:proofErr w:type="gramStart"/>
            <w:r w:rsidRPr="00703E09">
              <w:rPr>
                <w:b/>
                <w:bCs/>
              </w:rPr>
              <w:t>1,000 word</w:t>
            </w:r>
            <w:proofErr w:type="gramEnd"/>
            <w:r w:rsidRPr="00703E09">
              <w:rPr>
                <w:b/>
                <w:bCs/>
              </w:rPr>
              <w:t xml:space="preserve"> limit)</w:t>
            </w:r>
          </w:p>
        </w:tc>
      </w:tr>
      <w:tr w:rsidR="43118AEF" w:rsidRPr="00703E09" w14:paraId="77AD5925" w14:textId="77777777" w:rsidTr="58232031">
        <w:trPr>
          <w:trHeight w:val="300"/>
        </w:trPr>
        <w:tc>
          <w:tcPr>
            <w:tcW w:w="17460" w:type="dxa"/>
          </w:tcPr>
          <w:p w14:paraId="4543F382" w14:textId="77777777" w:rsidR="43118AEF" w:rsidRPr="00703E09" w:rsidRDefault="43118AEF" w:rsidP="000817BE">
            <w:pPr>
              <w:rPr>
                <w:b/>
                <w:bCs/>
              </w:rPr>
            </w:pPr>
          </w:p>
          <w:p w14:paraId="517C0B27" w14:textId="77777777" w:rsidR="43118AEF" w:rsidRPr="00703E09" w:rsidRDefault="43118AEF" w:rsidP="000817BE">
            <w:pPr>
              <w:rPr>
                <w:b/>
                <w:bCs/>
              </w:rPr>
            </w:pPr>
          </w:p>
          <w:p w14:paraId="58847443" w14:textId="77777777" w:rsidR="43118AEF" w:rsidRPr="00703E09" w:rsidRDefault="43118AEF" w:rsidP="000817BE">
            <w:pPr>
              <w:rPr>
                <w:b/>
                <w:bCs/>
              </w:rPr>
            </w:pPr>
          </w:p>
          <w:p w14:paraId="0AC3B267" w14:textId="77777777" w:rsidR="43118AEF" w:rsidRPr="00703E09" w:rsidRDefault="43118AEF" w:rsidP="000817BE">
            <w:pPr>
              <w:rPr>
                <w:b/>
                <w:bCs/>
              </w:rPr>
            </w:pPr>
          </w:p>
          <w:p w14:paraId="28C22FE4" w14:textId="77777777" w:rsidR="43118AEF" w:rsidRPr="00703E09" w:rsidRDefault="43118AEF" w:rsidP="000817BE">
            <w:pPr>
              <w:rPr>
                <w:b/>
                <w:bCs/>
              </w:rPr>
            </w:pPr>
          </w:p>
          <w:p w14:paraId="1894CCD3" w14:textId="77777777" w:rsidR="43118AEF" w:rsidRPr="00703E09" w:rsidRDefault="43118AEF" w:rsidP="000817BE">
            <w:pPr>
              <w:rPr>
                <w:b/>
                <w:bCs/>
              </w:rPr>
            </w:pPr>
          </w:p>
          <w:p w14:paraId="728D5168" w14:textId="77777777" w:rsidR="00376CB9" w:rsidRPr="00703E09" w:rsidRDefault="00376CB9" w:rsidP="000817BE">
            <w:pPr>
              <w:rPr>
                <w:b/>
                <w:bCs/>
              </w:rPr>
            </w:pPr>
          </w:p>
          <w:p w14:paraId="37581FB2" w14:textId="77777777" w:rsidR="00376CB9" w:rsidRPr="00703E09" w:rsidRDefault="00376CB9" w:rsidP="000817BE">
            <w:pPr>
              <w:rPr>
                <w:b/>
                <w:bCs/>
              </w:rPr>
            </w:pPr>
          </w:p>
          <w:p w14:paraId="77A48BDD" w14:textId="77777777" w:rsidR="00376CB9" w:rsidRDefault="00376CB9" w:rsidP="000817BE">
            <w:pPr>
              <w:rPr>
                <w:b/>
                <w:bCs/>
              </w:rPr>
            </w:pPr>
          </w:p>
          <w:p w14:paraId="0F439503" w14:textId="77777777" w:rsidR="00703E09" w:rsidRDefault="00703E09" w:rsidP="000817BE">
            <w:pPr>
              <w:rPr>
                <w:b/>
                <w:bCs/>
              </w:rPr>
            </w:pPr>
          </w:p>
          <w:p w14:paraId="6F4ACF96" w14:textId="77777777" w:rsidR="00703E09" w:rsidRDefault="00703E09" w:rsidP="000817BE">
            <w:pPr>
              <w:rPr>
                <w:b/>
                <w:bCs/>
              </w:rPr>
            </w:pPr>
          </w:p>
          <w:p w14:paraId="4615B5AC" w14:textId="77777777" w:rsidR="00703E09" w:rsidRDefault="00703E09" w:rsidP="000817BE">
            <w:pPr>
              <w:rPr>
                <w:b/>
                <w:bCs/>
              </w:rPr>
            </w:pPr>
          </w:p>
          <w:p w14:paraId="4E50CA85" w14:textId="77777777" w:rsidR="00703E09" w:rsidRDefault="00703E09" w:rsidP="000817BE">
            <w:pPr>
              <w:rPr>
                <w:b/>
                <w:bCs/>
              </w:rPr>
            </w:pPr>
          </w:p>
          <w:p w14:paraId="2CF12A0F" w14:textId="77777777" w:rsidR="00703E09" w:rsidRDefault="00703E09" w:rsidP="000817BE">
            <w:pPr>
              <w:rPr>
                <w:b/>
                <w:bCs/>
              </w:rPr>
            </w:pPr>
          </w:p>
          <w:p w14:paraId="723EA080" w14:textId="77777777" w:rsidR="00376CB9" w:rsidRPr="00703E09" w:rsidRDefault="00376CB9" w:rsidP="000817BE">
            <w:pPr>
              <w:rPr>
                <w:b/>
                <w:bCs/>
              </w:rPr>
            </w:pPr>
          </w:p>
          <w:p w14:paraId="0A9F30A9" w14:textId="77777777" w:rsidR="00376CB9" w:rsidRPr="00703E09" w:rsidRDefault="00376CB9" w:rsidP="000817BE">
            <w:pPr>
              <w:rPr>
                <w:b/>
                <w:bCs/>
              </w:rPr>
            </w:pPr>
          </w:p>
          <w:p w14:paraId="4AA836AD" w14:textId="77777777" w:rsidR="00376CB9" w:rsidRPr="00703E09" w:rsidRDefault="00376CB9" w:rsidP="000817BE">
            <w:pPr>
              <w:rPr>
                <w:b/>
                <w:bCs/>
              </w:rPr>
            </w:pPr>
          </w:p>
          <w:p w14:paraId="4F9A7C3E" w14:textId="77777777" w:rsidR="00376CB9" w:rsidRPr="00703E09" w:rsidRDefault="00376CB9" w:rsidP="000817BE">
            <w:pPr>
              <w:rPr>
                <w:b/>
                <w:bCs/>
              </w:rPr>
            </w:pPr>
          </w:p>
          <w:p w14:paraId="4C1BDF8E" w14:textId="77777777" w:rsidR="00376CB9" w:rsidRPr="00703E09" w:rsidRDefault="00376CB9" w:rsidP="000817BE">
            <w:pPr>
              <w:rPr>
                <w:b/>
                <w:bCs/>
              </w:rPr>
            </w:pPr>
          </w:p>
          <w:p w14:paraId="52FB7A66" w14:textId="77777777" w:rsidR="00376CB9" w:rsidRPr="00703E09" w:rsidRDefault="00376CB9" w:rsidP="000817BE">
            <w:pPr>
              <w:rPr>
                <w:b/>
                <w:bCs/>
              </w:rPr>
            </w:pPr>
          </w:p>
          <w:p w14:paraId="6A65868D" w14:textId="77777777" w:rsidR="43118AEF" w:rsidRPr="00703E09" w:rsidRDefault="43118AEF" w:rsidP="000817BE">
            <w:pPr>
              <w:rPr>
                <w:b/>
                <w:bCs/>
              </w:rPr>
            </w:pPr>
          </w:p>
          <w:p w14:paraId="72591CCC" w14:textId="77777777" w:rsidR="43118AEF" w:rsidRPr="00703E09" w:rsidRDefault="43118AEF" w:rsidP="000817BE">
            <w:pPr>
              <w:rPr>
                <w:b/>
                <w:bCs/>
              </w:rPr>
            </w:pPr>
          </w:p>
          <w:p w14:paraId="59C42154" w14:textId="77777777" w:rsidR="43118AEF" w:rsidRPr="00703E09" w:rsidRDefault="43118AEF" w:rsidP="000817BE">
            <w:pPr>
              <w:rPr>
                <w:b/>
                <w:bCs/>
              </w:rPr>
            </w:pPr>
          </w:p>
          <w:p w14:paraId="0BEAF54F" w14:textId="77777777" w:rsidR="43118AEF" w:rsidRPr="00703E09" w:rsidRDefault="43118AEF" w:rsidP="000817BE">
            <w:pPr>
              <w:rPr>
                <w:b/>
                <w:bCs/>
              </w:rPr>
            </w:pPr>
          </w:p>
          <w:p w14:paraId="6737D339" w14:textId="77777777" w:rsidR="43118AEF" w:rsidRPr="00703E09" w:rsidRDefault="43118AEF" w:rsidP="000817BE">
            <w:pPr>
              <w:rPr>
                <w:b/>
                <w:bCs/>
              </w:rPr>
            </w:pPr>
          </w:p>
          <w:p w14:paraId="63F9D91B" w14:textId="77777777" w:rsidR="43118AEF" w:rsidRPr="00703E09" w:rsidRDefault="43118AEF" w:rsidP="000817BE">
            <w:pPr>
              <w:rPr>
                <w:b/>
                <w:bCs/>
              </w:rPr>
            </w:pPr>
          </w:p>
          <w:p w14:paraId="1FF86283" w14:textId="77777777" w:rsidR="43118AEF" w:rsidRPr="00703E09" w:rsidRDefault="43118AEF" w:rsidP="000817BE">
            <w:pPr>
              <w:rPr>
                <w:b/>
                <w:bCs/>
              </w:rPr>
            </w:pPr>
          </w:p>
          <w:p w14:paraId="21364B51" w14:textId="77777777" w:rsidR="43118AEF" w:rsidRPr="00703E09" w:rsidRDefault="43118AEF" w:rsidP="000817BE">
            <w:pPr>
              <w:rPr>
                <w:b/>
                <w:bCs/>
              </w:rPr>
            </w:pPr>
          </w:p>
        </w:tc>
      </w:tr>
    </w:tbl>
    <w:p w14:paraId="17E0C093" w14:textId="26B94888" w:rsidR="4FCC0451" w:rsidRDefault="6C8D7E37" w:rsidP="00A52599">
      <w:pPr>
        <w:pStyle w:val="Heading1"/>
        <w:spacing w:after="240"/>
      </w:pPr>
      <w:r w:rsidRPr="43118AEF">
        <w:t xml:space="preserve">Part B: </w:t>
      </w:r>
      <w:r w:rsidR="2EDB93D2" w:rsidRPr="43118AEF">
        <w:t xml:space="preserve">Program </w:t>
      </w:r>
      <w:r w:rsidR="176874B0" w:rsidRPr="43118AEF">
        <w:t>Detail</w:t>
      </w:r>
    </w:p>
    <w:p w14:paraId="2616F05D" w14:textId="7AB88041" w:rsidR="4FCC0451" w:rsidRDefault="4FCC0451" w:rsidP="000817BE">
      <w:r w:rsidRPr="03B54707">
        <w:lastRenderedPageBreak/>
        <w:t xml:space="preserve"> </w:t>
      </w:r>
      <w:r w:rsidR="66652315" w:rsidRPr="0CAD6697">
        <w:t>Proposals are limited to the following eligible programs:</w:t>
      </w:r>
    </w:p>
    <w:p w14:paraId="6959B25D" w14:textId="16231AB6" w:rsidR="4FCC0451" w:rsidRDefault="66652315" w:rsidP="000817BE">
      <w:pPr>
        <w:pStyle w:val="ListParagraph"/>
        <w:numPr>
          <w:ilvl w:val="0"/>
          <w:numId w:val="9"/>
        </w:numPr>
      </w:pPr>
      <w:r w:rsidRPr="0CAD6697">
        <w:t>M</w:t>
      </w:r>
      <w:r w:rsidR="20F4537B" w:rsidRPr="0CAD6697">
        <w:t>ulti-course secondary career preparatory or technology education program approved for students in grades 9-12 and adopted in Rule 6A-6.0571, F.A.C.</w:t>
      </w:r>
    </w:p>
    <w:p w14:paraId="111042A0" w14:textId="1172B464" w:rsidR="4FCC0451" w:rsidRDefault="03D848BE" w:rsidP="00A52599">
      <w:pPr>
        <w:pStyle w:val="ListParagraph"/>
        <w:numPr>
          <w:ilvl w:val="0"/>
          <w:numId w:val="9"/>
        </w:numPr>
        <w:spacing w:after="240"/>
      </w:pPr>
      <w:r w:rsidRPr="0CAD6697">
        <w:t>P</w:t>
      </w:r>
      <w:r w:rsidR="20F4537B" w:rsidRPr="0CAD6697">
        <w:t>ostsecondary career education program in which secondary students are dual enrolled.</w:t>
      </w:r>
      <w:r w:rsidR="20F4537B" w:rsidRPr="0CAD6697">
        <w:rPr>
          <w:u w:val="single"/>
        </w:rPr>
        <w:t xml:space="preserve"> </w:t>
      </w:r>
    </w:p>
    <w:p w14:paraId="08C59249" w14:textId="5AF41648" w:rsidR="4FCC0451" w:rsidRDefault="7DF5E47B" w:rsidP="00A52599">
      <w:pPr>
        <w:spacing w:after="240"/>
      </w:pPr>
      <w:r w:rsidRPr="0CAD6697">
        <w:t xml:space="preserve">All eligible programs </w:t>
      </w:r>
      <w:r w:rsidR="20F4537B" w:rsidRPr="0CAD6697">
        <w:t>must lead to an industry certification on the CAPE Industry Certification Funding List.</w:t>
      </w:r>
    </w:p>
    <w:p w14:paraId="3774C18D" w14:textId="7CD6FE40" w:rsidR="4FCC0451" w:rsidRDefault="750C1048" w:rsidP="000817BE">
      <w:pPr>
        <w:pStyle w:val="Heading2"/>
        <w:rPr>
          <w:rFonts w:eastAsia="Century Gothic"/>
        </w:rPr>
      </w:pPr>
      <w:r w:rsidRPr="07CE0603">
        <w:rPr>
          <w:rFonts w:eastAsia="Century Gothic" w:cs="Century Gothic"/>
        </w:rPr>
        <w:t>B-</w:t>
      </w:r>
      <w:r w:rsidR="456E9AE2" w:rsidRPr="07CE0603">
        <w:rPr>
          <w:rFonts w:eastAsia="Century Gothic" w:cs="Century Gothic"/>
        </w:rPr>
        <w:t>1</w:t>
      </w:r>
      <w:r w:rsidRPr="07CE0603">
        <w:rPr>
          <w:rFonts w:eastAsia="Century Gothic" w:cs="Century Gothic"/>
        </w:rPr>
        <w:t xml:space="preserve">: </w:t>
      </w:r>
      <w:r w:rsidR="0C2D41AC" w:rsidRPr="07CE0603">
        <w:rPr>
          <w:rFonts w:eastAsia="Century Gothic"/>
        </w:rPr>
        <w:t>New</w:t>
      </w:r>
      <w:r w:rsidR="2F4A4B9E" w:rsidRPr="07CE0603">
        <w:rPr>
          <w:rFonts w:eastAsia="Century Gothic"/>
        </w:rPr>
        <w:t>/Expanded</w:t>
      </w:r>
      <w:r w:rsidR="0C2D41AC" w:rsidRPr="07CE0603">
        <w:rPr>
          <w:rFonts w:eastAsia="Century Gothic"/>
        </w:rPr>
        <w:t xml:space="preserve"> Program </w:t>
      </w:r>
      <w:r w:rsidR="53861DB6" w:rsidRPr="07CE0603">
        <w:rPr>
          <w:rFonts w:eastAsia="Century Gothic"/>
        </w:rPr>
        <w:t xml:space="preserve">Development </w:t>
      </w:r>
      <w:r w:rsidR="0C2D41AC" w:rsidRPr="07CE0603">
        <w:rPr>
          <w:rFonts w:eastAsia="Century Gothic"/>
        </w:rPr>
        <w:t>Summary</w:t>
      </w:r>
      <w:r w:rsidR="7B630B46" w:rsidRPr="07CE0603">
        <w:rPr>
          <w:rFonts w:eastAsia="Century Gothic"/>
        </w:rPr>
        <w:t xml:space="preserve">: 9-12 </w:t>
      </w:r>
      <w:r w:rsidR="205942D9" w:rsidRPr="07CE0603">
        <w:rPr>
          <w:rFonts w:eastAsia="Century Gothic"/>
        </w:rPr>
        <w:t xml:space="preserve">CTE </w:t>
      </w:r>
      <w:r w:rsidR="7B630B46" w:rsidRPr="07CE0603">
        <w:rPr>
          <w:rFonts w:eastAsia="Century Gothic"/>
        </w:rPr>
        <w:t>Programs</w:t>
      </w:r>
    </w:p>
    <w:p w14:paraId="14FFEAFD" w14:textId="267A755D" w:rsidR="00B33DF3" w:rsidRDefault="006127A1" w:rsidP="00A52599">
      <w:pPr>
        <w:spacing w:after="240"/>
      </w:pPr>
      <w:r w:rsidRPr="289B84E1">
        <w:t>This section</w:t>
      </w:r>
      <w:r w:rsidR="00E47593" w:rsidRPr="289B84E1">
        <w:t xml:space="preserve"> is completed where </w:t>
      </w:r>
      <w:r w:rsidR="00CB40F5" w:rsidRPr="289B84E1">
        <w:t xml:space="preserve">type of proposal </w:t>
      </w:r>
      <w:r w:rsidR="00E47593" w:rsidRPr="289B84E1">
        <w:t xml:space="preserve">in </w:t>
      </w:r>
      <w:r w:rsidR="00B33DF3" w:rsidRPr="289B84E1">
        <w:t>Part A is 9-12 CTE.</w:t>
      </w:r>
      <w:r w:rsidR="215BB5F1" w:rsidRPr="289B84E1">
        <w:t xml:space="preserve"> If </w:t>
      </w:r>
      <w:r w:rsidR="04601BF3" w:rsidRPr="289B84E1">
        <w:t xml:space="preserve">proposal is for </w:t>
      </w:r>
      <w:r w:rsidR="215BB5F1" w:rsidRPr="289B84E1">
        <w:t xml:space="preserve">dual enrollment programs, </w:t>
      </w:r>
      <w:r w:rsidR="36B7142C" w:rsidRPr="289B84E1">
        <w:t xml:space="preserve">this section is not completed (see </w:t>
      </w:r>
      <w:r w:rsidR="215BB5F1" w:rsidRPr="289B84E1">
        <w:t>B-2</w:t>
      </w:r>
      <w:r w:rsidR="63B28E8B" w:rsidRPr="289B84E1">
        <w:t>)</w:t>
      </w:r>
      <w:r w:rsidR="215BB5F1" w:rsidRPr="289B84E1">
        <w:t>.</w:t>
      </w:r>
    </w:p>
    <w:p w14:paraId="5EF07606" w14:textId="661028F3" w:rsidR="002A745A" w:rsidRDefault="002A745A" w:rsidP="00A52599">
      <w:pPr>
        <w:spacing w:after="240"/>
      </w:pPr>
      <w:r w:rsidRPr="00BE53DE">
        <w:t xml:space="preserve">List all new </w:t>
      </w:r>
      <w:r w:rsidR="005636FD">
        <w:t>programs, school name</w:t>
      </w:r>
      <w:r w:rsidR="007B7392">
        <w:t xml:space="preserve"> and location, anticipated date for </w:t>
      </w:r>
      <w:r w:rsidR="008548F2">
        <w:t>first s</w:t>
      </w:r>
      <w:r w:rsidR="007B7392">
        <w:t xml:space="preserve">tudent enrollment, and planned </w:t>
      </w:r>
      <w:r w:rsidR="008548F2">
        <w:t>program</w:t>
      </w:r>
      <w:r w:rsidR="007B7392">
        <w:t xml:space="preserve"> capacity.</w:t>
      </w:r>
    </w:p>
    <w:p w14:paraId="17041498" w14:textId="77777777" w:rsidR="00E47593" w:rsidRDefault="00E47593" w:rsidP="00A52599">
      <w:pPr>
        <w:spacing w:after="240"/>
      </w:pPr>
      <w:r>
        <w:t>For use of funds for a 9-12 career preparatory or technology education program, one of the conditions must be met:  the district currently offers three courses in the program in the school where the expansion is planned or the district agrees to offer three courses in the program for new program development in a school.</w:t>
      </w:r>
    </w:p>
    <w:p w14:paraId="01A24175" w14:textId="585A35F2" w:rsidR="004B3585" w:rsidRDefault="004B3585" w:rsidP="00A52599">
      <w:pPr>
        <w:spacing w:after="240"/>
      </w:pPr>
      <w:r>
        <w:t xml:space="preserve">15 rows are provided for entry. If more rows are needed, </w:t>
      </w:r>
      <w:r w:rsidR="0044078B">
        <w:t>the submitter</w:t>
      </w:r>
      <w:r>
        <w:t xml:space="preserve"> may add additional rows to the table.</w:t>
      </w:r>
    </w:p>
    <w:tbl>
      <w:tblPr>
        <w:tblStyle w:val="TableGrid"/>
        <w:tblW w:w="18710" w:type="dxa"/>
        <w:jc w:val="center"/>
        <w:tblLook w:val="04A0" w:firstRow="1" w:lastRow="0" w:firstColumn="1" w:lastColumn="0" w:noHBand="0" w:noVBand="1"/>
      </w:tblPr>
      <w:tblGrid>
        <w:gridCol w:w="2863"/>
        <w:gridCol w:w="2505"/>
        <w:gridCol w:w="3221"/>
        <w:gridCol w:w="2593"/>
        <w:gridCol w:w="2246"/>
        <w:gridCol w:w="1526"/>
        <w:gridCol w:w="1691"/>
        <w:gridCol w:w="2065"/>
      </w:tblGrid>
      <w:tr w:rsidR="00F71C9C" w:rsidRPr="00A52599" w14:paraId="7CDB55AF" w14:textId="77777777" w:rsidTr="07CE0603">
        <w:trPr>
          <w:trHeight w:val="300"/>
          <w:tblHeader/>
          <w:jc w:val="center"/>
        </w:trPr>
        <w:tc>
          <w:tcPr>
            <w:tcW w:w="2863" w:type="dxa"/>
            <w:shd w:val="clear" w:color="auto" w:fill="C5E0B3" w:themeFill="accent6" w:themeFillTint="66"/>
          </w:tcPr>
          <w:p w14:paraId="60EA45CF" w14:textId="6E41C985" w:rsidR="00F213A7" w:rsidRPr="00A52599" w:rsidRDefault="00F213A7" w:rsidP="00A52599">
            <w:pPr>
              <w:jc w:val="center"/>
              <w:rPr>
                <w:b/>
                <w:bCs/>
              </w:rPr>
            </w:pPr>
            <w:r w:rsidRPr="00A52599">
              <w:rPr>
                <w:b/>
                <w:bCs/>
              </w:rPr>
              <w:t>[</w:t>
            </w:r>
            <w:r w:rsidR="00F90311" w:rsidRPr="00A52599">
              <w:rPr>
                <w:b/>
                <w:bCs/>
              </w:rPr>
              <w:t>A</w:t>
            </w:r>
            <w:r w:rsidR="00DF4FA6" w:rsidRPr="00A52599">
              <w:rPr>
                <w:b/>
                <w:bCs/>
              </w:rPr>
              <w:t>]</w:t>
            </w:r>
          </w:p>
          <w:p w14:paraId="6811AED9" w14:textId="03C969BE" w:rsidR="00F71C9C" w:rsidRPr="00A52599" w:rsidRDefault="00F71C9C" w:rsidP="00A52599">
            <w:pPr>
              <w:jc w:val="center"/>
              <w:rPr>
                <w:b/>
                <w:bCs/>
              </w:rPr>
            </w:pPr>
            <w:r w:rsidRPr="00A52599">
              <w:rPr>
                <w:b/>
                <w:bCs/>
              </w:rPr>
              <w:t>K-12 Program Number/Name</w:t>
            </w:r>
          </w:p>
        </w:tc>
        <w:tc>
          <w:tcPr>
            <w:tcW w:w="2505" w:type="dxa"/>
            <w:shd w:val="clear" w:color="auto" w:fill="C5E0B3" w:themeFill="accent6" w:themeFillTint="66"/>
          </w:tcPr>
          <w:p w14:paraId="72693C59" w14:textId="72E18DC9" w:rsidR="00DF4FA6" w:rsidRPr="00A52599" w:rsidRDefault="00DF4FA6" w:rsidP="00A52599">
            <w:pPr>
              <w:jc w:val="center"/>
              <w:rPr>
                <w:b/>
                <w:bCs/>
              </w:rPr>
            </w:pPr>
            <w:r w:rsidRPr="00A52599">
              <w:rPr>
                <w:b/>
                <w:bCs/>
              </w:rPr>
              <w:t>[</w:t>
            </w:r>
            <w:r w:rsidR="00F90311" w:rsidRPr="00A52599">
              <w:rPr>
                <w:b/>
                <w:bCs/>
              </w:rPr>
              <w:t>B</w:t>
            </w:r>
            <w:r w:rsidRPr="00A52599">
              <w:rPr>
                <w:b/>
                <w:bCs/>
              </w:rPr>
              <w:t>]</w:t>
            </w:r>
          </w:p>
          <w:p w14:paraId="71445721" w14:textId="438D14DA" w:rsidR="00F71C9C" w:rsidRPr="00A52599" w:rsidRDefault="3D406526" w:rsidP="00A52599">
            <w:pPr>
              <w:jc w:val="center"/>
              <w:rPr>
                <w:b/>
                <w:bCs/>
              </w:rPr>
            </w:pPr>
            <w:r w:rsidRPr="00A52599">
              <w:rPr>
                <w:b/>
                <w:bCs/>
              </w:rPr>
              <w:t xml:space="preserve">Course </w:t>
            </w:r>
            <w:r w:rsidR="63D5A88D" w:rsidRPr="00A52599">
              <w:rPr>
                <w:b/>
                <w:bCs/>
              </w:rPr>
              <w:t>N</w:t>
            </w:r>
            <w:r w:rsidRPr="00A52599">
              <w:rPr>
                <w:b/>
                <w:bCs/>
              </w:rPr>
              <w:t>umbers</w:t>
            </w:r>
          </w:p>
        </w:tc>
        <w:tc>
          <w:tcPr>
            <w:tcW w:w="3221" w:type="dxa"/>
            <w:shd w:val="clear" w:color="auto" w:fill="C5E0B3" w:themeFill="accent6" w:themeFillTint="66"/>
          </w:tcPr>
          <w:p w14:paraId="1DD91823" w14:textId="75930D75" w:rsidR="00DF4FA6" w:rsidRPr="00A52599" w:rsidRDefault="00DF4FA6" w:rsidP="00A52599">
            <w:pPr>
              <w:jc w:val="center"/>
              <w:rPr>
                <w:b/>
                <w:bCs/>
              </w:rPr>
            </w:pPr>
            <w:r w:rsidRPr="00A52599">
              <w:rPr>
                <w:b/>
                <w:bCs/>
              </w:rPr>
              <w:t>[</w:t>
            </w:r>
            <w:r w:rsidR="00F90311" w:rsidRPr="00A52599">
              <w:rPr>
                <w:b/>
                <w:bCs/>
              </w:rPr>
              <w:t>C</w:t>
            </w:r>
            <w:r w:rsidRPr="00A52599">
              <w:rPr>
                <w:b/>
                <w:bCs/>
              </w:rPr>
              <w:t>]</w:t>
            </w:r>
          </w:p>
          <w:p w14:paraId="2795B380" w14:textId="0A774D31" w:rsidR="00F71C9C" w:rsidRPr="00A52599" w:rsidRDefault="00F71C9C" w:rsidP="00A52599">
            <w:pPr>
              <w:jc w:val="center"/>
              <w:rPr>
                <w:b/>
                <w:bCs/>
              </w:rPr>
            </w:pPr>
            <w:r w:rsidRPr="00A52599">
              <w:rPr>
                <w:b/>
                <w:bCs/>
              </w:rPr>
              <w:t>Industry Certification Code and Title</w:t>
            </w:r>
          </w:p>
        </w:tc>
        <w:tc>
          <w:tcPr>
            <w:tcW w:w="2593" w:type="dxa"/>
            <w:shd w:val="clear" w:color="auto" w:fill="C5E0B3" w:themeFill="accent6" w:themeFillTint="66"/>
          </w:tcPr>
          <w:p w14:paraId="3F8650F1" w14:textId="11A2ECBF" w:rsidR="00DF4FA6" w:rsidRPr="00A52599" w:rsidRDefault="00DF4FA6" w:rsidP="00A52599">
            <w:pPr>
              <w:jc w:val="center"/>
              <w:rPr>
                <w:b/>
                <w:bCs/>
              </w:rPr>
            </w:pPr>
            <w:r w:rsidRPr="00A52599">
              <w:rPr>
                <w:b/>
                <w:bCs/>
              </w:rPr>
              <w:t>[</w:t>
            </w:r>
            <w:r w:rsidR="00F90311" w:rsidRPr="00A52599">
              <w:rPr>
                <w:b/>
                <w:bCs/>
              </w:rPr>
              <w:t>D</w:t>
            </w:r>
            <w:r w:rsidRPr="00A52599">
              <w:rPr>
                <w:b/>
                <w:bCs/>
              </w:rPr>
              <w:t>]</w:t>
            </w:r>
          </w:p>
          <w:p w14:paraId="096DB33F" w14:textId="39184E35" w:rsidR="00F71C9C" w:rsidRPr="00A52599" w:rsidRDefault="3D406526" w:rsidP="00A52599">
            <w:pPr>
              <w:jc w:val="center"/>
              <w:rPr>
                <w:b/>
                <w:bCs/>
              </w:rPr>
            </w:pPr>
            <w:r w:rsidRPr="00A52599">
              <w:rPr>
                <w:b/>
                <w:bCs/>
              </w:rPr>
              <w:t xml:space="preserve">School Name and </w:t>
            </w:r>
            <w:r w:rsidR="7BDC5B09" w:rsidRPr="00A52599">
              <w:rPr>
                <w:b/>
                <w:bCs/>
              </w:rPr>
              <w:t>A</w:t>
            </w:r>
            <w:r w:rsidRPr="00A52599">
              <w:rPr>
                <w:b/>
                <w:bCs/>
              </w:rPr>
              <w:t>ddress</w:t>
            </w:r>
          </w:p>
        </w:tc>
        <w:tc>
          <w:tcPr>
            <w:tcW w:w="2246" w:type="dxa"/>
            <w:shd w:val="clear" w:color="auto" w:fill="C5E0B3" w:themeFill="accent6" w:themeFillTint="66"/>
          </w:tcPr>
          <w:p w14:paraId="1739CD66" w14:textId="53EAFEC5" w:rsidR="00DF4FA6" w:rsidRPr="00A52599" w:rsidRDefault="00DF4FA6" w:rsidP="00A52599">
            <w:pPr>
              <w:jc w:val="center"/>
              <w:rPr>
                <w:b/>
                <w:bCs/>
              </w:rPr>
            </w:pPr>
            <w:r w:rsidRPr="00A52599">
              <w:rPr>
                <w:b/>
                <w:bCs/>
              </w:rPr>
              <w:t>[</w:t>
            </w:r>
            <w:r w:rsidR="00F90311" w:rsidRPr="00A52599">
              <w:rPr>
                <w:b/>
                <w:bCs/>
              </w:rPr>
              <w:t>E</w:t>
            </w:r>
            <w:r w:rsidRPr="00A52599">
              <w:rPr>
                <w:b/>
                <w:bCs/>
              </w:rPr>
              <w:t>]</w:t>
            </w:r>
          </w:p>
          <w:p w14:paraId="50822764" w14:textId="1665BEB2" w:rsidR="00F71C9C" w:rsidRPr="00A52599" w:rsidRDefault="3D406526" w:rsidP="00A52599">
            <w:pPr>
              <w:jc w:val="center"/>
              <w:rPr>
                <w:b/>
                <w:bCs/>
              </w:rPr>
            </w:pPr>
            <w:r w:rsidRPr="00A52599">
              <w:rPr>
                <w:b/>
                <w:bCs/>
              </w:rPr>
              <w:t xml:space="preserve">Month and </w:t>
            </w:r>
            <w:r w:rsidR="4CA17A17" w:rsidRPr="00A52599">
              <w:rPr>
                <w:b/>
                <w:bCs/>
              </w:rPr>
              <w:t>Y</w:t>
            </w:r>
            <w:r w:rsidRPr="00A52599">
              <w:rPr>
                <w:b/>
                <w:bCs/>
              </w:rPr>
              <w:t xml:space="preserve">ear for </w:t>
            </w:r>
            <w:r w:rsidR="7E30602A" w:rsidRPr="00A52599">
              <w:rPr>
                <w:b/>
                <w:bCs/>
              </w:rPr>
              <w:t>A</w:t>
            </w:r>
            <w:r w:rsidRPr="00A52599">
              <w:rPr>
                <w:b/>
                <w:bCs/>
              </w:rPr>
              <w:t xml:space="preserve">nticipated </w:t>
            </w:r>
            <w:r w:rsidR="3693961C" w:rsidRPr="00A52599">
              <w:rPr>
                <w:b/>
                <w:bCs/>
              </w:rPr>
              <w:t>N</w:t>
            </w:r>
            <w:r w:rsidRPr="00A52599">
              <w:rPr>
                <w:b/>
                <w:bCs/>
              </w:rPr>
              <w:t>ew/</w:t>
            </w:r>
            <w:r w:rsidR="1B11D96E" w:rsidRPr="00A52599">
              <w:rPr>
                <w:b/>
                <w:bCs/>
              </w:rPr>
              <w:t>E</w:t>
            </w:r>
            <w:r w:rsidRPr="00A52599">
              <w:rPr>
                <w:b/>
                <w:bCs/>
              </w:rPr>
              <w:t xml:space="preserve">xpanded </w:t>
            </w:r>
            <w:r w:rsidR="2F2C5D7C" w:rsidRPr="00A52599">
              <w:rPr>
                <w:b/>
                <w:bCs/>
              </w:rPr>
              <w:t>E</w:t>
            </w:r>
            <w:r w:rsidRPr="00A52599">
              <w:rPr>
                <w:b/>
                <w:bCs/>
              </w:rPr>
              <w:t>nrollment</w:t>
            </w:r>
          </w:p>
        </w:tc>
        <w:tc>
          <w:tcPr>
            <w:tcW w:w="1526" w:type="dxa"/>
            <w:shd w:val="clear" w:color="auto" w:fill="C5E0B3" w:themeFill="accent6" w:themeFillTint="66"/>
          </w:tcPr>
          <w:p w14:paraId="206D5643" w14:textId="29291B5B" w:rsidR="00DF4FA6" w:rsidRPr="00A52599" w:rsidRDefault="00DF4FA6" w:rsidP="00A52599">
            <w:pPr>
              <w:jc w:val="center"/>
              <w:rPr>
                <w:b/>
                <w:bCs/>
              </w:rPr>
            </w:pPr>
            <w:r w:rsidRPr="00A52599">
              <w:rPr>
                <w:b/>
                <w:bCs/>
              </w:rPr>
              <w:t>[</w:t>
            </w:r>
            <w:r w:rsidR="00F90311" w:rsidRPr="00A52599">
              <w:rPr>
                <w:b/>
                <w:bCs/>
              </w:rPr>
              <w:t>F</w:t>
            </w:r>
            <w:r w:rsidRPr="00A52599">
              <w:rPr>
                <w:b/>
                <w:bCs/>
              </w:rPr>
              <w:t>]</w:t>
            </w:r>
          </w:p>
          <w:p w14:paraId="0C6465F4" w14:textId="4CF65024" w:rsidR="00F71C9C" w:rsidRPr="00A52599" w:rsidRDefault="00F71C9C" w:rsidP="00A52599">
            <w:pPr>
              <w:jc w:val="center"/>
              <w:rPr>
                <w:b/>
                <w:bCs/>
              </w:rPr>
            </w:pPr>
            <w:r w:rsidRPr="00A52599">
              <w:rPr>
                <w:b/>
                <w:bCs/>
              </w:rPr>
              <w:t>Current Capacity</w:t>
            </w:r>
          </w:p>
          <w:p w14:paraId="285C8725" w14:textId="3161780A" w:rsidR="00F71C9C" w:rsidRPr="00A52599" w:rsidRDefault="00F71C9C" w:rsidP="00A52599">
            <w:pPr>
              <w:jc w:val="center"/>
            </w:pPr>
            <w:r w:rsidRPr="00A52599">
              <w:rPr>
                <w:sz w:val="18"/>
                <w:szCs w:val="18"/>
              </w:rPr>
              <w:t>Enter “0” for new programs</w:t>
            </w:r>
          </w:p>
        </w:tc>
        <w:tc>
          <w:tcPr>
            <w:tcW w:w="1691" w:type="dxa"/>
            <w:shd w:val="clear" w:color="auto" w:fill="C5E0B3" w:themeFill="accent6" w:themeFillTint="66"/>
          </w:tcPr>
          <w:p w14:paraId="4591CCD3" w14:textId="30631420" w:rsidR="00DF4FA6" w:rsidRPr="00A52599" w:rsidRDefault="00DF4FA6" w:rsidP="00A52599">
            <w:pPr>
              <w:jc w:val="center"/>
              <w:rPr>
                <w:b/>
                <w:bCs/>
              </w:rPr>
            </w:pPr>
            <w:r w:rsidRPr="00A52599">
              <w:rPr>
                <w:b/>
                <w:bCs/>
              </w:rPr>
              <w:t>[</w:t>
            </w:r>
            <w:r w:rsidR="00F90311" w:rsidRPr="00A52599">
              <w:rPr>
                <w:b/>
                <w:bCs/>
              </w:rPr>
              <w:t>G</w:t>
            </w:r>
            <w:r w:rsidRPr="00A52599">
              <w:rPr>
                <w:b/>
                <w:bCs/>
              </w:rPr>
              <w:t>]</w:t>
            </w:r>
          </w:p>
          <w:p w14:paraId="59AA48A2" w14:textId="0BD6AC04" w:rsidR="00F71C9C" w:rsidRPr="00A52599" w:rsidRDefault="00F71C9C" w:rsidP="00A52599">
            <w:pPr>
              <w:jc w:val="center"/>
              <w:rPr>
                <w:b/>
                <w:bCs/>
              </w:rPr>
            </w:pPr>
            <w:r w:rsidRPr="00A52599">
              <w:rPr>
                <w:b/>
                <w:bCs/>
              </w:rPr>
              <w:t>New Capacity</w:t>
            </w:r>
          </w:p>
          <w:p w14:paraId="14D9B2B4" w14:textId="68E0E180" w:rsidR="00F71C9C" w:rsidRPr="00A52599" w:rsidRDefault="00F71C9C" w:rsidP="00A52599">
            <w:pPr>
              <w:jc w:val="center"/>
              <w:rPr>
                <w:b/>
                <w:bCs/>
              </w:rPr>
            </w:pPr>
          </w:p>
        </w:tc>
        <w:tc>
          <w:tcPr>
            <w:tcW w:w="2065" w:type="dxa"/>
            <w:shd w:val="clear" w:color="auto" w:fill="C5E0B3" w:themeFill="accent6" w:themeFillTint="66"/>
          </w:tcPr>
          <w:p w14:paraId="06973668" w14:textId="1DD69471" w:rsidR="00307E7A" w:rsidRPr="00A52599" w:rsidRDefault="00307E7A" w:rsidP="00A52599">
            <w:pPr>
              <w:jc w:val="center"/>
              <w:rPr>
                <w:b/>
                <w:bCs/>
              </w:rPr>
            </w:pPr>
            <w:r w:rsidRPr="00A52599">
              <w:rPr>
                <w:b/>
                <w:bCs/>
              </w:rPr>
              <w:t>[</w:t>
            </w:r>
            <w:r w:rsidR="00F90311" w:rsidRPr="00A52599">
              <w:rPr>
                <w:b/>
                <w:bCs/>
              </w:rPr>
              <w:t>H</w:t>
            </w:r>
            <w:r w:rsidRPr="00A52599">
              <w:rPr>
                <w:b/>
                <w:bCs/>
              </w:rPr>
              <w:t>]</w:t>
            </w:r>
          </w:p>
          <w:p w14:paraId="764AAFF2" w14:textId="585181CA" w:rsidR="00F71C9C" w:rsidRPr="00A52599" w:rsidRDefault="00F71C9C" w:rsidP="00A52599">
            <w:pPr>
              <w:jc w:val="center"/>
              <w:rPr>
                <w:b/>
                <w:bCs/>
              </w:rPr>
            </w:pPr>
            <w:r w:rsidRPr="00A52599">
              <w:rPr>
                <w:b/>
                <w:bCs/>
              </w:rPr>
              <w:t>Program Capacity</w:t>
            </w:r>
          </w:p>
          <w:p w14:paraId="2C2E0750" w14:textId="0593E866" w:rsidR="00F71C9C" w:rsidRPr="00A52599" w:rsidRDefault="00F97A33" w:rsidP="00A52599">
            <w:pPr>
              <w:jc w:val="center"/>
            </w:pPr>
            <w:r w:rsidRPr="00A52599">
              <w:rPr>
                <w:sz w:val="18"/>
                <w:szCs w:val="18"/>
              </w:rPr>
              <w:t>(Current plus new Capacity)</w:t>
            </w:r>
          </w:p>
        </w:tc>
      </w:tr>
      <w:tr w:rsidR="00F71C9C" w14:paraId="2C8CF251" w14:textId="77777777" w:rsidTr="07CE0603">
        <w:trPr>
          <w:trHeight w:val="300"/>
          <w:jc w:val="center"/>
        </w:trPr>
        <w:tc>
          <w:tcPr>
            <w:tcW w:w="2863" w:type="dxa"/>
          </w:tcPr>
          <w:p w14:paraId="057321AD" w14:textId="77777777" w:rsidR="00F71C9C" w:rsidRDefault="00F71C9C" w:rsidP="000817BE"/>
        </w:tc>
        <w:tc>
          <w:tcPr>
            <w:tcW w:w="2505" w:type="dxa"/>
          </w:tcPr>
          <w:p w14:paraId="15AF245D" w14:textId="77777777" w:rsidR="00F71C9C" w:rsidRDefault="00F71C9C" w:rsidP="000817BE"/>
        </w:tc>
        <w:tc>
          <w:tcPr>
            <w:tcW w:w="3221" w:type="dxa"/>
          </w:tcPr>
          <w:p w14:paraId="0C879E2F" w14:textId="77777777" w:rsidR="00F71C9C" w:rsidRDefault="00F71C9C" w:rsidP="000817BE"/>
        </w:tc>
        <w:tc>
          <w:tcPr>
            <w:tcW w:w="2593" w:type="dxa"/>
          </w:tcPr>
          <w:p w14:paraId="2CDF8A25" w14:textId="016B4D78" w:rsidR="00F71C9C" w:rsidRDefault="00F71C9C" w:rsidP="000817BE"/>
        </w:tc>
        <w:tc>
          <w:tcPr>
            <w:tcW w:w="2246" w:type="dxa"/>
          </w:tcPr>
          <w:p w14:paraId="16C36BEF" w14:textId="77777777" w:rsidR="00F71C9C" w:rsidRDefault="00F71C9C" w:rsidP="000817BE"/>
        </w:tc>
        <w:tc>
          <w:tcPr>
            <w:tcW w:w="1526" w:type="dxa"/>
          </w:tcPr>
          <w:p w14:paraId="353DCBC8" w14:textId="33372482" w:rsidR="00F71C9C" w:rsidRDefault="00F71C9C" w:rsidP="000817BE"/>
        </w:tc>
        <w:tc>
          <w:tcPr>
            <w:tcW w:w="1691" w:type="dxa"/>
          </w:tcPr>
          <w:p w14:paraId="28BC0E0C" w14:textId="77777777" w:rsidR="00F71C9C" w:rsidRDefault="00F71C9C" w:rsidP="000817BE"/>
        </w:tc>
        <w:tc>
          <w:tcPr>
            <w:tcW w:w="2065" w:type="dxa"/>
          </w:tcPr>
          <w:p w14:paraId="62107608" w14:textId="71496BDE" w:rsidR="00F71C9C" w:rsidRDefault="00F71C9C" w:rsidP="000817BE"/>
        </w:tc>
      </w:tr>
      <w:tr w:rsidR="00F71C9C" w14:paraId="355FF161" w14:textId="77777777" w:rsidTr="07CE0603">
        <w:trPr>
          <w:trHeight w:val="300"/>
          <w:jc w:val="center"/>
        </w:trPr>
        <w:tc>
          <w:tcPr>
            <w:tcW w:w="2863" w:type="dxa"/>
          </w:tcPr>
          <w:p w14:paraId="3638C5FF" w14:textId="77777777" w:rsidR="00F71C9C" w:rsidRDefault="00F71C9C" w:rsidP="000817BE"/>
        </w:tc>
        <w:tc>
          <w:tcPr>
            <w:tcW w:w="2505" w:type="dxa"/>
          </w:tcPr>
          <w:p w14:paraId="198410AF" w14:textId="77777777" w:rsidR="00F71C9C" w:rsidRDefault="00F71C9C" w:rsidP="000817BE"/>
        </w:tc>
        <w:tc>
          <w:tcPr>
            <w:tcW w:w="3221" w:type="dxa"/>
          </w:tcPr>
          <w:p w14:paraId="5F3EA4D6" w14:textId="77777777" w:rsidR="00F71C9C" w:rsidRDefault="00F71C9C" w:rsidP="000817BE"/>
        </w:tc>
        <w:tc>
          <w:tcPr>
            <w:tcW w:w="2593" w:type="dxa"/>
          </w:tcPr>
          <w:p w14:paraId="3B10A6CC" w14:textId="3D57755F" w:rsidR="00F71C9C" w:rsidRDefault="00F71C9C" w:rsidP="000817BE"/>
        </w:tc>
        <w:tc>
          <w:tcPr>
            <w:tcW w:w="2246" w:type="dxa"/>
          </w:tcPr>
          <w:p w14:paraId="08DBADD0" w14:textId="77777777" w:rsidR="00F71C9C" w:rsidRDefault="00F71C9C" w:rsidP="000817BE"/>
        </w:tc>
        <w:tc>
          <w:tcPr>
            <w:tcW w:w="1526" w:type="dxa"/>
          </w:tcPr>
          <w:p w14:paraId="6740A9A1" w14:textId="7B4F8B31" w:rsidR="00F71C9C" w:rsidRDefault="00F71C9C" w:rsidP="000817BE"/>
        </w:tc>
        <w:tc>
          <w:tcPr>
            <w:tcW w:w="1691" w:type="dxa"/>
          </w:tcPr>
          <w:p w14:paraId="63C5794B" w14:textId="77777777" w:rsidR="00F71C9C" w:rsidRDefault="00F71C9C" w:rsidP="000817BE"/>
        </w:tc>
        <w:tc>
          <w:tcPr>
            <w:tcW w:w="2065" w:type="dxa"/>
          </w:tcPr>
          <w:p w14:paraId="6EA7C5E6" w14:textId="22CB13DB" w:rsidR="00F71C9C" w:rsidRDefault="00F71C9C" w:rsidP="000817BE"/>
        </w:tc>
      </w:tr>
      <w:tr w:rsidR="00F71C9C" w14:paraId="4D8DD52A" w14:textId="77777777" w:rsidTr="07CE0603">
        <w:trPr>
          <w:trHeight w:val="300"/>
          <w:jc w:val="center"/>
        </w:trPr>
        <w:tc>
          <w:tcPr>
            <w:tcW w:w="2863" w:type="dxa"/>
          </w:tcPr>
          <w:p w14:paraId="3CBBF493" w14:textId="77777777" w:rsidR="00F71C9C" w:rsidRDefault="00F71C9C" w:rsidP="000817BE"/>
        </w:tc>
        <w:tc>
          <w:tcPr>
            <w:tcW w:w="2505" w:type="dxa"/>
          </w:tcPr>
          <w:p w14:paraId="1AC88181" w14:textId="77777777" w:rsidR="00F71C9C" w:rsidRDefault="00F71C9C" w:rsidP="000817BE"/>
        </w:tc>
        <w:tc>
          <w:tcPr>
            <w:tcW w:w="3221" w:type="dxa"/>
          </w:tcPr>
          <w:p w14:paraId="42AA8F18" w14:textId="77777777" w:rsidR="00F71C9C" w:rsidRDefault="00F71C9C" w:rsidP="000817BE"/>
        </w:tc>
        <w:tc>
          <w:tcPr>
            <w:tcW w:w="2593" w:type="dxa"/>
          </w:tcPr>
          <w:p w14:paraId="11A2792E" w14:textId="617AE4DB" w:rsidR="00F71C9C" w:rsidRDefault="00F71C9C" w:rsidP="000817BE"/>
        </w:tc>
        <w:tc>
          <w:tcPr>
            <w:tcW w:w="2246" w:type="dxa"/>
          </w:tcPr>
          <w:p w14:paraId="210FA205" w14:textId="77777777" w:rsidR="00F71C9C" w:rsidRDefault="00F71C9C" w:rsidP="000817BE"/>
        </w:tc>
        <w:tc>
          <w:tcPr>
            <w:tcW w:w="1526" w:type="dxa"/>
          </w:tcPr>
          <w:p w14:paraId="6B961B08" w14:textId="4A56FD6A" w:rsidR="00F71C9C" w:rsidRDefault="00F71C9C" w:rsidP="000817BE"/>
        </w:tc>
        <w:tc>
          <w:tcPr>
            <w:tcW w:w="1691" w:type="dxa"/>
          </w:tcPr>
          <w:p w14:paraId="75CE096E" w14:textId="77777777" w:rsidR="00F71C9C" w:rsidRDefault="00F71C9C" w:rsidP="000817BE"/>
        </w:tc>
        <w:tc>
          <w:tcPr>
            <w:tcW w:w="2065" w:type="dxa"/>
          </w:tcPr>
          <w:p w14:paraId="6FC75827" w14:textId="449DD3AA" w:rsidR="00F71C9C" w:rsidRDefault="00F71C9C" w:rsidP="000817BE"/>
        </w:tc>
      </w:tr>
      <w:tr w:rsidR="00F71C9C" w14:paraId="2E6F3256" w14:textId="77777777" w:rsidTr="07CE0603">
        <w:trPr>
          <w:trHeight w:val="300"/>
          <w:jc w:val="center"/>
        </w:trPr>
        <w:tc>
          <w:tcPr>
            <w:tcW w:w="2863" w:type="dxa"/>
          </w:tcPr>
          <w:p w14:paraId="553795FB" w14:textId="77777777" w:rsidR="00F71C9C" w:rsidRDefault="00F71C9C" w:rsidP="000817BE"/>
        </w:tc>
        <w:tc>
          <w:tcPr>
            <w:tcW w:w="2505" w:type="dxa"/>
          </w:tcPr>
          <w:p w14:paraId="117C0769" w14:textId="77777777" w:rsidR="00F71C9C" w:rsidRDefault="00F71C9C" w:rsidP="000817BE"/>
        </w:tc>
        <w:tc>
          <w:tcPr>
            <w:tcW w:w="3221" w:type="dxa"/>
          </w:tcPr>
          <w:p w14:paraId="04CEC2E2" w14:textId="77777777" w:rsidR="00F71C9C" w:rsidRDefault="00F71C9C" w:rsidP="000817BE"/>
        </w:tc>
        <w:tc>
          <w:tcPr>
            <w:tcW w:w="2593" w:type="dxa"/>
          </w:tcPr>
          <w:p w14:paraId="5081A356" w14:textId="4A324004" w:rsidR="00F71C9C" w:rsidRDefault="00F71C9C" w:rsidP="000817BE"/>
        </w:tc>
        <w:tc>
          <w:tcPr>
            <w:tcW w:w="2246" w:type="dxa"/>
          </w:tcPr>
          <w:p w14:paraId="1863FC53" w14:textId="77777777" w:rsidR="00F71C9C" w:rsidRDefault="00F71C9C" w:rsidP="000817BE"/>
        </w:tc>
        <w:tc>
          <w:tcPr>
            <w:tcW w:w="1526" w:type="dxa"/>
          </w:tcPr>
          <w:p w14:paraId="6D30712F" w14:textId="45A09B31" w:rsidR="00F71C9C" w:rsidRDefault="00F71C9C" w:rsidP="000817BE"/>
        </w:tc>
        <w:tc>
          <w:tcPr>
            <w:tcW w:w="1691" w:type="dxa"/>
          </w:tcPr>
          <w:p w14:paraId="455AE78A" w14:textId="77777777" w:rsidR="00F71C9C" w:rsidRDefault="00F71C9C" w:rsidP="000817BE"/>
        </w:tc>
        <w:tc>
          <w:tcPr>
            <w:tcW w:w="2065" w:type="dxa"/>
          </w:tcPr>
          <w:p w14:paraId="4ED3CD13" w14:textId="541BB0CF" w:rsidR="00F71C9C" w:rsidRDefault="00F71C9C" w:rsidP="000817BE"/>
        </w:tc>
      </w:tr>
      <w:tr w:rsidR="00F71C9C" w14:paraId="41FA2B9D" w14:textId="77777777" w:rsidTr="07CE0603">
        <w:trPr>
          <w:trHeight w:val="300"/>
          <w:jc w:val="center"/>
        </w:trPr>
        <w:tc>
          <w:tcPr>
            <w:tcW w:w="2863" w:type="dxa"/>
          </w:tcPr>
          <w:p w14:paraId="30490C99" w14:textId="77777777" w:rsidR="00F71C9C" w:rsidRDefault="00F71C9C" w:rsidP="000817BE"/>
        </w:tc>
        <w:tc>
          <w:tcPr>
            <w:tcW w:w="2505" w:type="dxa"/>
          </w:tcPr>
          <w:p w14:paraId="7D750F43" w14:textId="77777777" w:rsidR="00F71C9C" w:rsidRDefault="00F71C9C" w:rsidP="000817BE"/>
        </w:tc>
        <w:tc>
          <w:tcPr>
            <w:tcW w:w="3221" w:type="dxa"/>
          </w:tcPr>
          <w:p w14:paraId="0ED77AB3" w14:textId="77777777" w:rsidR="00F71C9C" w:rsidRDefault="00F71C9C" w:rsidP="000817BE"/>
        </w:tc>
        <w:tc>
          <w:tcPr>
            <w:tcW w:w="2593" w:type="dxa"/>
          </w:tcPr>
          <w:p w14:paraId="7B8AD427" w14:textId="77777777" w:rsidR="00F71C9C" w:rsidRDefault="00F71C9C" w:rsidP="000817BE"/>
        </w:tc>
        <w:tc>
          <w:tcPr>
            <w:tcW w:w="2246" w:type="dxa"/>
          </w:tcPr>
          <w:p w14:paraId="17F9E60A" w14:textId="77777777" w:rsidR="00F71C9C" w:rsidRDefault="00F71C9C" w:rsidP="000817BE"/>
        </w:tc>
        <w:tc>
          <w:tcPr>
            <w:tcW w:w="1526" w:type="dxa"/>
          </w:tcPr>
          <w:p w14:paraId="68FAC980" w14:textId="77777777" w:rsidR="00F71C9C" w:rsidRDefault="00F71C9C" w:rsidP="000817BE"/>
        </w:tc>
        <w:tc>
          <w:tcPr>
            <w:tcW w:w="1691" w:type="dxa"/>
          </w:tcPr>
          <w:p w14:paraId="16777587" w14:textId="77777777" w:rsidR="00F71C9C" w:rsidRDefault="00F71C9C" w:rsidP="000817BE"/>
        </w:tc>
        <w:tc>
          <w:tcPr>
            <w:tcW w:w="2065" w:type="dxa"/>
          </w:tcPr>
          <w:p w14:paraId="7811125B" w14:textId="766B8919" w:rsidR="00F71C9C" w:rsidRDefault="00F71C9C" w:rsidP="000817BE"/>
        </w:tc>
      </w:tr>
      <w:tr w:rsidR="00F71C9C" w14:paraId="1591884E" w14:textId="77777777" w:rsidTr="07CE0603">
        <w:trPr>
          <w:trHeight w:val="300"/>
          <w:jc w:val="center"/>
        </w:trPr>
        <w:tc>
          <w:tcPr>
            <w:tcW w:w="2863" w:type="dxa"/>
          </w:tcPr>
          <w:p w14:paraId="3567F7EF" w14:textId="77777777" w:rsidR="00F71C9C" w:rsidRDefault="00F71C9C" w:rsidP="000817BE"/>
        </w:tc>
        <w:tc>
          <w:tcPr>
            <w:tcW w:w="2505" w:type="dxa"/>
          </w:tcPr>
          <w:p w14:paraId="709F53C1" w14:textId="77777777" w:rsidR="00F71C9C" w:rsidRDefault="00F71C9C" w:rsidP="000817BE"/>
        </w:tc>
        <w:tc>
          <w:tcPr>
            <w:tcW w:w="3221" w:type="dxa"/>
          </w:tcPr>
          <w:p w14:paraId="2B5CFB57" w14:textId="77777777" w:rsidR="00F71C9C" w:rsidRDefault="00F71C9C" w:rsidP="000817BE"/>
        </w:tc>
        <w:tc>
          <w:tcPr>
            <w:tcW w:w="2593" w:type="dxa"/>
          </w:tcPr>
          <w:p w14:paraId="2923058F" w14:textId="77777777" w:rsidR="00F71C9C" w:rsidRDefault="00F71C9C" w:rsidP="000817BE"/>
        </w:tc>
        <w:tc>
          <w:tcPr>
            <w:tcW w:w="2246" w:type="dxa"/>
          </w:tcPr>
          <w:p w14:paraId="3F990755" w14:textId="77777777" w:rsidR="00F71C9C" w:rsidRDefault="00F71C9C" w:rsidP="000817BE"/>
        </w:tc>
        <w:tc>
          <w:tcPr>
            <w:tcW w:w="1526" w:type="dxa"/>
          </w:tcPr>
          <w:p w14:paraId="6CBB0D2F" w14:textId="77777777" w:rsidR="00F71C9C" w:rsidRDefault="00F71C9C" w:rsidP="000817BE"/>
        </w:tc>
        <w:tc>
          <w:tcPr>
            <w:tcW w:w="1691" w:type="dxa"/>
          </w:tcPr>
          <w:p w14:paraId="009951D4" w14:textId="77777777" w:rsidR="00F71C9C" w:rsidRDefault="00F71C9C" w:rsidP="000817BE"/>
        </w:tc>
        <w:tc>
          <w:tcPr>
            <w:tcW w:w="2065" w:type="dxa"/>
          </w:tcPr>
          <w:p w14:paraId="5EF5C4F3" w14:textId="6CD9F502" w:rsidR="00F71C9C" w:rsidRDefault="00F71C9C" w:rsidP="000817BE"/>
        </w:tc>
      </w:tr>
      <w:tr w:rsidR="00F71C9C" w14:paraId="2EB09AA0" w14:textId="77777777" w:rsidTr="07CE0603">
        <w:trPr>
          <w:trHeight w:val="300"/>
          <w:jc w:val="center"/>
        </w:trPr>
        <w:tc>
          <w:tcPr>
            <w:tcW w:w="2863" w:type="dxa"/>
          </w:tcPr>
          <w:p w14:paraId="0B26CCA4" w14:textId="77777777" w:rsidR="00F71C9C" w:rsidRDefault="00F71C9C" w:rsidP="000817BE"/>
        </w:tc>
        <w:tc>
          <w:tcPr>
            <w:tcW w:w="2505" w:type="dxa"/>
          </w:tcPr>
          <w:p w14:paraId="6A855ACF" w14:textId="77777777" w:rsidR="00F71C9C" w:rsidRDefault="00F71C9C" w:rsidP="000817BE"/>
        </w:tc>
        <w:tc>
          <w:tcPr>
            <w:tcW w:w="3221" w:type="dxa"/>
          </w:tcPr>
          <w:p w14:paraId="18F9AFFD" w14:textId="77777777" w:rsidR="00F71C9C" w:rsidRDefault="00F71C9C" w:rsidP="000817BE"/>
        </w:tc>
        <w:tc>
          <w:tcPr>
            <w:tcW w:w="2593" w:type="dxa"/>
          </w:tcPr>
          <w:p w14:paraId="3DE128E5" w14:textId="77777777" w:rsidR="00F71C9C" w:rsidRDefault="00F71C9C" w:rsidP="000817BE"/>
        </w:tc>
        <w:tc>
          <w:tcPr>
            <w:tcW w:w="2246" w:type="dxa"/>
          </w:tcPr>
          <w:p w14:paraId="01EAA493" w14:textId="77777777" w:rsidR="00F71C9C" w:rsidRDefault="00F71C9C" w:rsidP="000817BE"/>
        </w:tc>
        <w:tc>
          <w:tcPr>
            <w:tcW w:w="1526" w:type="dxa"/>
          </w:tcPr>
          <w:p w14:paraId="21B8448A" w14:textId="77777777" w:rsidR="00F71C9C" w:rsidRDefault="00F71C9C" w:rsidP="000817BE"/>
        </w:tc>
        <w:tc>
          <w:tcPr>
            <w:tcW w:w="1691" w:type="dxa"/>
          </w:tcPr>
          <w:p w14:paraId="2E48FB8B" w14:textId="77777777" w:rsidR="00F71C9C" w:rsidRDefault="00F71C9C" w:rsidP="000817BE"/>
        </w:tc>
        <w:tc>
          <w:tcPr>
            <w:tcW w:w="2065" w:type="dxa"/>
          </w:tcPr>
          <w:p w14:paraId="352A3143" w14:textId="1AFE7130" w:rsidR="00F71C9C" w:rsidRDefault="00F71C9C" w:rsidP="000817BE"/>
        </w:tc>
      </w:tr>
      <w:tr w:rsidR="00F71C9C" w14:paraId="666CD135" w14:textId="77777777" w:rsidTr="07CE0603">
        <w:trPr>
          <w:trHeight w:val="300"/>
          <w:jc w:val="center"/>
        </w:trPr>
        <w:tc>
          <w:tcPr>
            <w:tcW w:w="2863" w:type="dxa"/>
          </w:tcPr>
          <w:p w14:paraId="4828CA4F" w14:textId="77777777" w:rsidR="00F71C9C" w:rsidRDefault="00F71C9C" w:rsidP="000817BE"/>
        </w:tc>
        <w:tc>
          <w:tcPr>
            <w:tcW w:w="2505" w:type="dxa"/>
          </w:tcPr>
          <w:p w14:paraId="5FE61EE6" w14:textId="77777777" w:rsidR="00F71C9C" w:rsidRDefault="00F71C9C" w:rsidP="000817BE"/>
        </w:tc>
        <w:tc>
          <w:tcPr>
            <w:tcW w:w="3221" w:type="dxa"/>
          </w:tcPr>
          <w:p w14:paraId="1A3C5478" w14:textId="77777777" w:rsidR="00F71C9C" w:rsidRDefault="00F71C9C" w:rsidP="000817BE"/>
        </w:tc>
        <w:tc>
          <w:tcPr>
            <w:tcW w:w="2593" w:type="dxa"/>
          </w:tcPr>
          <w:p w14:paraId="17813D30" w14:textId="77777777" w:rsidR="00F71C9C" w:rsidRDefault="00F71C9C" w:rsidP="000817BE"/>
        </w:tc>
        <w:tc>
          <w:tcPr>
            <w:tcW w:w="2246" w:type="dxa"/>
          </w:tcPr>
          <w:p w14:paraId="541519C0" w14:textId="77777777" w:rsidR="00F71C9C" w:rsidRDefault="00F71C9C" w:rsidP="000817BE"/>
        </w:tc>
        <w:tc>
          <w:tcPr>
            <w:tcW w:w="1526" w:type="dxa"/>
          </w:tcPr>
          <w:p w14:paraId="4889C73F" w14:textId="77777777" w:rsidR="00F71C9C" w:rsidRDefault="00F71C9C" w:rsidP="000817BE"/>
        </w:tc>
        <w:tc>
          <w:tcPr>
            <w:tcW w:w="1691" w:type="dxa"/>
          </w:tcPr>
          <w:p w14:paraId="39319FDE" w14:textId="77777777" w:rsidR="00F71C9C" w:rsidRDefault="00F71C9C" w:rsidP="000817BE"/>
        </w:tc>
        <w:tc>
          <w:tcPr>
            <w:tcW w:w="2065" w:type="dxa"/>
          </w:tcPr>
          <w:p w14:paraId="68AD9653" w14:textId="7E45072F" w:rsidR="00F71C9C" w:rsidRDefault="00F71C9C" w:rsidP="000817BE"/>
        </w:tc>
      </w:tr>
      <w:tr w:rsidR="00F71C9C" w14:paraId="61AF9EEF" w14:textId="77777777" w:rsidTr="07CE0603">
        <w:trPr>
          <w:trHeight w:val="300"/>
          <w:jc w:val="center"/>
        </w:trPr>
        <w:tc>
          <w:tcPr>
            <w:tcW w:w="2863" w:type="dxa"/>
          </w:tcPr>
          <w:p w14:paraId="06F7A7F8" w14:textId="77777777" w:rsidR="00F71C9C" w:rsidRDefault="00F71C9C" w:rsidP="000817BE"/>
        </w:tc>
        <w:tc>
          <w:tcPr>
            <w:tcW w:w="2505" w:type="dxa"/>
          </w:tcPr>
          <w:p w14:paraId="65F390E2" w14:textId="77777777" w:rsidR="00F71C9C" w:rsidRDefault="00F71C9C" w:rsidP="000817BE"/>
        </w:tc>
        <w:tc>
          <w:tcPr>
            <w:tcW w:w="3221" w:type="dxa"/>
          </w:tcPr>
          <w:p w14:paraId="4C0A2C5B" w14:textId="77777777" w:rsidR="00F71C9C" w:rsidRDefault="00F71C9C" w:rsidP="000817BE"/>
        </w:tc>
        <w:tc>
          <w:tcPr>
            <w:tcW w:w="2593" w:type="dxa"/>
          </w:tcPr>
          <w:p w14:paraId="3D547B5F" w14:textId="77777777" w:rsidR="00F71C9C" w:rsidRDefault="00F71C9C" w:rsidP="000817BE"/>
        </w:tc>
        <w:tc>
          <w:tcPr>
            <w:tcW w:w="2246" w:type="dxa"/>
          </w:tcPr>
          <w:p w14:paraId="6D0DBCF5" w14:textId="77777777" w:rsidR="00F71C9C" w:rsidRDefault="00F71C9C" w:rsidP="000817BE"/>
        </w:tc>
        <w:tc>
          <w:tcPr>
            <w:tcW w:w="1526" w:type="dxa"/>
          </w:tcPr>
          <w:p w14:paraId="285682EA" w14:textId="3CC0FE19" w:rsidR="00F71C9C" w:rsidRDefault="00F71C9C" w:rsidP="000817BE"/>
        </w:tc>
        <w:tc>
          <w:tcPr>
            <w:tcW w:w="1691" w:type="dxa"/>
          </w:tcPr>
          <w:p w14:paraId="2D5E8F2C" w14:textId="77777777" w:rsidR="00F71C9C" w:rsidRDefault="00F71C9C" w:rsidP="000817BE"/>
        </w:tc>
        <w:tc>
          <w:tcPr>
            <w:tcW w:w="2065" w:type="dxa"/>
          </w:tcPr>
          <w:p w14:paraId="4316EDDA" w14:textId="768026D4" w:rsidR="00F71C9C" w:rsidRDefault="00F71C9C" w:rsidP="000817BE"/>
        </w:tc>
      </w:tr>
      <w:tr w:rsidR="00F71C9C" w14:paraId="6DF1F71C" w14:textId="77777777" w:rsidTr="07CE0603">
        <w:trPr>
          <w:trHeight w:val="300"/>
          <w:jc w:val="center"/>
        </w:trPr>
        <w:tc>
          <w:tcPr>
            <w:tcW w:w="2863" w:type="dxa"/>
          </w:tcPr>
          <w:p w14:paraId="52617B9E" w14:textId="77777777" w:rsidR="00F71C9C" w:rsidRDefault="00F71C9C" w:rsidP="000817BE"/>
        </w:tc>
        <w:tc>
          <w:tcPr>
            <w:tcW w:w="2505" w:type="dxa"/>
          </w:tcPr>
          <w:p w14:paraId="00D04C45" w14:textId="77777777" w:rsidR="00F71C9C" w:rsidRDefault="00F71C9C" w:rsidP="000817BE"/>
        </w:tc>
        <w:tc>
          <w:tcPr>
            <w:tcW w:w="3221" w:type="dxa"/>
          </w:tcPr>
          <w:p w14:paraId="520AADCF" w14:textId="77777777" w:rsidR="00F71C9C" w:rsidRDefault="00F71C9C" w:rsidP="000817BE"/>
        </w:tc>
        <w:tc>
          <w:tcPr>
            <w:tcW w:w="2593" w:type="dxa"/>
          </w:tcPr>
          <w:p w14:paraId="7EBAC79F" w14:textId="77777777" w:rsidR="00F71C9C" w:rsidRDefault="00F71C9C" w:rsidP="000817BE"/>
        </w:tc>
        <w:tc>
          <w:tcPr>
            <w:tcW w:w="2246" w:type="dxa"/>
          </w:tcPr>
          <w:p w14:paraId="5E8919DE" w14:textId="77777777" w:rsidR="00F71C9C" w:rsidRDefault="00F71C9C" w:rsidP="000817BE"/>
        </w:tc>
        <w:tc>
          <w:tcPr>
            <w:tcW w:w="1526" w:type="dxa"/>
          </w:tcPr>
          <w:p w14:paraId="1BEFAC80" w14:textId="26AD8C4C" w:rsidR="00F71C9C" w:rsidRDefault="00F71C9C" w:rsidP="000817BE"/>
        </w:tc>
        <w:tc>
          <w:tcPr>
            <w:tcW w:w="1691" w:type="dxa"/>
          </w:tcPr>
          <w:p w14:paraId="1824E9C5" w14:textId="77777777" w:rsidR="00F71C9C" w:rsidRDefault="00F71C9C" w:rsidP="000817BE"/>
        </w:tc>
        <w:tc>
          <w:tcPr>
            <w:tcW w:w="2065" w:type="dxa"/>
          </w:tcPr>
          <w:p w14:paraId="4CB24445" w14:textId="4F5F5AA2" w:rsidR="00F71C9C" w:rsidRDefault="00F71C9C" w:rsidP="000817BE"/>
        </w:tc>
      </w:tr>
      <w:tr w:rsidR="00F71C9C" w14:paraId="2F53CB2E" w14:textId="77777777" w:rsidTr="07CE0603">
        <w:trPr>
          <w:trHeight w:val="300"/>
          <w:jc w:val="center"/>
        </w:trPr>
        <w:tc>
          <w:tcPr>
            <w:tcW w:w="2863" w:type="dxa"/>
          </w:tcPr>
          <w:p w14:paraId="76A1EA86" w14:textId="77777777" w:rsidR="00F71C9C" w:rsidRDefault="00F71C9C" w:rsidP="000817BE"/>
        </w:tc>
        <w:tc>
          <w:tcPr>
            <w:tcW w:w="2505" w:type="dxa"/>
          </w:tcPr>
          <w:p w14:paraId="3CAF1289" w14:textId="77777777" w:rsidR="00F71C9C" w:rsidRDefault="00F71C9C" w:rsidP="000817BE"/>
        </w:tc>
        <w:tc>
          <w:tcPr>
            <w:tcW w:w="3221" w:type="dxa"/>
          </w:tcPr>
          <w:p w14:paraId="2366F55A" w14:textId="77777777" w:rsidR="00F71C9C" w:rsidRDefault="00F71C9C" w:rsidP="000817BE"/>
        </w:tc>
        <w:tc>
          <w:tcPr>
            <w:tcW w:w="2593" w:type="dxa"/>
          </w:tcPr>
          <w:p w14:paraId="3FDF4088" w14:textId="77777777" w:rsidR="00F71C9C" w:rsidRDefault="00F71C9C" w:rsidP="000817BE"/>
        </w:tc>
        <w:tc>
          <w:tcPr>
            <w:tcW w:w="2246" w:type="dxa"/>
          </w:tcPr>
          <w:p w14:paraId="72BB7C24" w14:textId="77777777" w:rsidR="00F71C9C" w:rsidRDefault="00F71C9C" w:rsidP="000817BE"/>
        </w:tc>
        <w:tc>
          <w:tcPr>
            <w:tcW w:w="1526" w:type="dxa"/>
          </w:tcPr>
          <w:p w14:paraId="5496BB54" w14:textId="2180445A" w:rsidR="00F71C9C" w:rsidRDefault="00F71C9C" w:rsidP="000817BE"/>
        </w:tc>
        <w:tc>
          <w:tcPr>
            <w:tcW w:w="1691" w:type="dxa"/>
          </w:tcPr>
          <w:p w14:paraId="674CA5DA" w14:textId="77777777" w:rsidR="00F71C9C" w:rsidRDefault="00F71C9C" w:rsidP="000817BE"/>
        </w:tc>
        <w:tc>
          <w:tcPr>
            <w:tcW w:w="2065" w:type="dxa"/>
          </w:tcPr>
          <w:p w14:paraId="1D967002" w14:textId="7F331F81" w:rsidR="00F71C9C" w:rsidRDefault="00F71C9C" w:rsidP="000817BE"/>
        </w:tc>
      </w:tr>
      <w:tr w:rsidR="00F71C9C" w14:paraId="797F43E0" w14:textId="77777777" w:rsidTr="07CE0603">
        <w:trPr>
          <w:trHeight w:val="300"/>
          <w:jc w:val="center"/>
        </w:trPr>
        <w:tc>
          <w:tcPr>
            <w:tcW w:w="2863" w:type="dxa"/>
          </w:tcPr>
          <w:p w14:paraId="3CA65E01" w14:textId="77777777" w:rsidR="00F71C9C" w:rsidRDefault="00F71C9C" w:rsidP="000817BE"/>
        </w:tc>
        <w:tc>
          <w:tcPr>
            <w:tcW w:w="2505" w:type="dxa"/>
          </w:tcPr>
          <w:p w14:paraId="55713257" w14:textId="77777777" w:rsidR="00F71C9C" w:rsidRDefault="00F71C9C" w:rsidP="000817BE"/>
        </w:tc>
        <w:tc>
          <w:tcPr>
            <w:tcW w:w="3221" w:type="dxa"/>
          </w:tcPr>
          <w:p w14:paraId="72A5159C" w14:textId="77777777" w:rsidR="00F71C9C" w:rsidRDefault="00F71C9C" w:rsidP="000817BE"/>
        </w:tc>
        <w:tc>
          <w:tcPr>
            <w:tcW w:w="2593" w:type="dxa"/>
          </w:tcPr>
          <w:p w14:paraId="423AF1FD" w14:textId="77777777" w:rsidR="00F71C9C" w:rsidRDefault="00F71C9C" w:rsidP="000817BE"/>
        </w:tc>
        <w:tc>
          <w:tcPr>
            <w:tcW w:w="2246" w:type="dxa"/>
          </w:tcPr>
          <w:p w14:paraId="6A625B89" w14:textId="77777777" w:rsidR="00F71C9C" w:rsidRDefault="00F71C9C" w:rsidP="000817BE"/>
        </w:tc>
        <w:tc>
          <w:tcPr>
            <w:tcW w:w="1526" w:type="dxa"/>
          </w:tcPr>
          <w:p w14:paraId="1A8639C4" w14:textId="6BF28457" w:rsidR="00F71C9C" w:rsidRDefault="00F71C9C" w:rsidP="000817BE"/>
        </w:tc>
        <w:tc>
          <w:tcPr>
            <w:tcW w:w="1691" w:type="dxa"/>
          </w:tcPr>
          <w:p w14:paraId="30927EAB" w14:textId="77777777" w:rsidR="00F71C9C" w:rsidRDefault="00F71C9C" w:rsidP="000817BE"/>
        </w:tc>
        <w:tc>
          <w:tcPr>
            <w:tcW w:w="2065" w:type="dxa"/>
          </w:tcPr>
          <w:p w14:paraId="5A5E94CC" w14:textId="209C8B23" w:rsidR="00F71C9C" w:rsidRDefault="00F71C9C" w:rsidP="000817BE"/>
        </w:tc>
      </w:tr>
      <w:tr w:rsidR="00F71C9C" w14:paraId="73F4C6E2" w14:textId="77777777" w:rsidTr="07CE0603">
        <w:trPr>
          <w:trHeight w:val="300"/>
          <w:jc w:val="center"/>
        </w:trPr>
        <w:tc>
          <w:tcPr>
            <w:tcW w:w="2863" w:type="dxa"/>
          </w:tcPr>
          <w:p w14:paraId="225BEC8D" w14:textId="77777777" w:rsidR="00F71C9C" w:rsidRDefault="00F71C9C" w:rsidP="000817BE"/>
        </w:tc>
        <w:tc>
          <w:tcPr>
            <w:tcW w:w="2505" w:type="dxa"/>
          </w:tcPr>
          <w:p w14:paraId="3B8EA095" w14:textId="77777777" w:rsidR="00F71C9C" w:rsidRDefault="00F71C9C" w:rsidP="000817BE"/>
        </w:tc>
        <w:tc>
          <w:tcPr>
            <w:tcW w:w="3221" w:type="dxa"/>
          </w:tcPr>
          <w:p w14:paraId="69B35948" w14:textId="77777777" w:rsidR="00F71C9C" w:rsidRDefault="00F71C9C" w:rsidP="000817BE"/>
        </w:tc>
        <w:tc>
          <w:tcPr>
            <w:tcW w:w="2593" w:type="dxa"/>
          </w:tcPr>
          <w:p w14:paraId="2075013D" w14:textId="77777777" w:rsidR="00F71C9C" w:rsidRDefault="00F71C9C" w:rsidP="000817BE"/>
        </w:tc>
        <w:tc>
          <w:tcPr>
            <w:tcW w:w="2246" w:type="dxa"/>
          </w:tcPr>
          <w:p w14:paraId="43BD5215" w14:textId="77777777" w:rsidR="00F71C9C" w:rsidRDefault="00F71C9C" w:rsidP="000817BE"/>
        </w:tc>
        <w:tc>
          <w:tcPr>
            <w:tcW w:w="1526" w:type="dxa"/>
          </w:tcPr>
          <w:p w14:paraId="793709F1" w14:textId="141BDE0F" w:rsidR="00F71C9C" w:rsidRDefault="00F71C9C" w:rsidP="000817BE"/>
        </w:tc>
        <w:tc>
          <w:tcPr>
            <w:tcW w:w="1691" w:type="dxa"/>
          </w:tcPr>
          <w:p w14:paraId="22BBBC3D" w14:textId="77777777" w:rsidR="00F71C9C" w:rsidRDefault="00F71C9C" w:rsidP="000817BE"/>
        </w:tc>
        <w:tc>
          <w:tcPr>
            <w:tcW w:w="2065" w:type="dxa"/>
          </w:tcPr>
          <w:p w14:paraId="5102D010" w14:textId="57E2614D" w:rsidR="00F71C9C" w:rsidRDefault="00F71C9C" w:rsidP="000817BE"/>
        </w:tc>
      </w:tr>
      <w:tr w:rsidR="00F71C9C" w14:paraId="75D5FA15" w14:textId="77777777" w:rsidTr="07CE0603">
        <w:trPr>
          <w:trHeight w:val="300"/>
          <w:jc w:val="center"/>
        </w:trPr>
        <w:tc>
          <w:tcPr>
            <w:tcW w:w="2863" w:type="dxa"/>
          </w:tcPr>
          <w:p w14:paraId="107EBA79" w14:textId="77777777" w:rsidR="00F71C9C" w:rsidRDefault="00F71C9C" w:rsidP="000817BE"/>
        </w:tc>
        <w:tc>
          <w:tcPr>
            <w:tcW w:w="2505" w:type="dxa"/>
          </w:tcPr>
          <w:p w14:paraId="68C47CDC" w14:textId="77777777" w:rsidR="00F71C9C" w:rsidRDefault="00F71C9C" w:rsidP="000817BE"/>
        </w:tc>
        <w:tc>
          <w:tcPr>
            <w:tcW w:w="3221" w:type="dxa"/>
          </w:tcPr>
          <w:p w14:paraId="54F6FA02" w14:textId="77777777" w:rsidR="00F71C9C" w:rsidRDefault="00F71C9C" w:rsidP="000817BE"/>
        </w:tc>
        <w:tc>
          <w:tcPr>
            <w:tcW w:w="2593" w:type="dxa"/>
          </w:tcPr>
          <w:p w14:paraId="21E202C2" w14:textId="77777777" w:rsidR="00F71C9C" w:rsidRDefault="00F71C9C" w:rsidP="000817BE"/>
        </w:tc>
        <w:tc>
          <w:tcPr>
            <w:tcW w:w="2246" w:type="dxa"/>
          </w:tcPr>
          <w:p w14:paraId="769092C2" w14:textId="77777777" w:rsidR="00F71C9C" w:rsidRDefault="00F71C9C" w:rsidP="000817BE"/>
        </w:tc>
        <w:tc>
          <w:tcPr>
            <w:tcW w:w="1526" w:type="dxa"/>
          </w:tcPr>
          <w:p w14:paraId="7ABAB6BC" w14:textId="2A89E2C2" w:rsidR="00F71C9C" w:rsidRDefault="00F71C9C" w:rsidP="000817BE"/>
        </w:tc>
        <w:tc>
          <w:tcPr>
            <w:tcW w:w="1691" w:type="dxa"/>
          </w:tcPr>
          <w:p w14:paraId="752A318F" w14:textId="77777777" w:rsidR="00F71C9C" w:rsidRDefault="00F71C9C" w:rsidP="000817BE"/>
        </w:tc>
        <w:tc>
          <w:tcPr>
            <w:tcW w:w="2065" w:type="dxa"/>
          </w:tcPr>
          <w:p w14:paraId="235B04DB" w14:textId="1C0489E1" w:rsidR="00F71C9C" w:rsidRDefault="00F71C9C" w:rsidP="000817BE"/>
        </w:tc>
      </w:tr>
      <w:tr w:rsidR="00F71C9C" w14:paraId="095EC5F7" w14:textId="77777777" w:rsidTr="07CE0603">
        <w:trPr>
          <w:trHeight w:val="300"/>
          <w:jc w:val="center"/>
        </w:trPr>
        <w:tc>
          <w:tcPr>
            <w:tcW w:w="2863" w:type="dxa"/>
          </w:tcPr>
          <w:p w14:paraId="29710F64" w14:textId="77777777" w:rsidR="00F71C9C" w:rsidRDefault="00F71C9C" w:rsidP="000817BE"/>
        </w:tc>
        <w:tc>
          <w:tcPr>
            <w:tcW w:w="2505" w:type="dxa"/>
          </w:tcPr>
          <w:p w14:paraId="71683DA0" w14:textId="77777777" w:rsidR="00F71C9C" w:rsidRDefault="00F71C9C" w:rsidP="000817BE"/>
        </w:tc>
        <w:tc>
          <w:tcPr>
            <w:tcW w:w="3221" w:type="dxa"/>
          </w:tcPr>
          <w:p w14:paraId="47111C36" w14:textId="77777777" w:rsidR="00F71C9C" w:rsidRDefault="00F71C9C" w:rsidP="000817BE"/>
        </w:tc>
        <w:tc>
          <w:tcPr>
            <w:tcW w:w="2593" w:type="dxa"/>
          </w:tcPr>
          <w:p w14:paraId="76740B78" w14:textId="77777777" w:rsidR="00F71C9C" w:rsidRDefault="00F71C9C" w:rsidP="000817BE"/>
        </w:tc>
        <w:tc>
          <w:tcPr>
            <w:tcW w:w="2246" w:type="dxa"/>
          </w:tcPr>
          <w:p w14:paraId="5CE90236" w14:textId="77777777" w:rsidR="00F71C9C" w:rsidRDefault="00F71C9C" w:rsidP="000817BE"/>
        </w:tc>
        <w:tc>
          <w:tcPr>
            <w:tcW w:w="1526" w:type="dxa"/>
          </w:tcPr>
          <w:p w14:paraId="49CCA153" w14:textId="0CC9D520" w:rsidR="00F71C9C" w:rsidRDefault="00F71C9C" w:rsidP="000817BE"/>
        </w:tc>
        <w:tc>
          <w:tcPr>
            <w:tcW w:w="1691" w:type="dxa"/>
          </w:tcPr>
          <w:p w14:paraId="02DDD11E" w14:textId="77777777" w:rsidR="00F71C9C" w:rsidRDefault="00F71C9C" w:rsidP="000817BE"/>
        </w:tc>
        <w:tc>
          <w:tcPr>
            <w:tcW w:w="2065" w:type="dxa"/>
          </w:tcPr>
          <w:p w14:paraId="7206C920" w14:textId="225DC867" w:rsidR="00F71C9C" w:rsidRDefault="00F71C9C" w:rsidP="000817BE"/>
        </w:tc>
      </w:tr>
    </w:tbl>
    <w:p w14:paraId="4B50A38E" w14:textId="302748B8" w:rsidR="4FCC0451" w:rsidRDefault="4FCC0451" w:rsidP="000817BE"/>
    <w:tbl>
      <w:tblPr>
        <w:tblStyle w:val="TableGrid"/>
        <w:tblW w:w="18710" w:type="dxa"/>
        <w:jc w:val="center"/>
        <w:tblLook w:val="04A0" w:firstRow="1" w:lastRow="0" w:firstColumn="1" w:lastColumn="0" w:noHBand="0" w:noVBand="1"/>
      </w:tblPr>
      <w:tblGrid>
        <w:gridCol w:w="13428"/>
        <w:gridCol w:w="1526"/>
        <w:gridCol w:w="1691"/>
        <w:gridCol w:w="2065"/>
      </w:tblGrid>
      <w:tr w:rsidR="00912B48" w14:paraId="243780C7" w14:textId="77777777" w:rsidTr="00912B48">
        <w:trPr>
          <w:trHeight w:val="300"/>
          <w:jc w:val="center"/>
        </w:trPr>
        <w:tc>
          <w:tcPr>
            <w:tcW w:w="13428" w:type="dxa"/>
            <w:shd w:val="clear" w:color="auto" w:fill="D9D9D9" w:themeFill="background1" w:themeFillShade="D9"/>
          </w:tcPr>
          <w:p w14:paraId="4620C88F" w14:textId="77777777" w:rsidR="00912B48" w:rsidRPr="00912B48" w:rsidRDefault="00912B48" w:rsidP="008D3A0E">
            <w:pPr>
              <w:jc w:val="right"/>
              <w:rPr>
                <w:b/>
                <w:bCs/>
              </w:rPr>
            </w:pPr>
            <w:r w:rsidRPr="00912B48">
              <w:rPr>
                <w:b/>
                <w:bCs/>
              </w:rPr>
              <w:t>TABLE B-1:  TOTAL PROGRAM CAPACITY FOR ALL PROGRAMS</w:t>
            </w:r>
          </w:p>
        </w:tc>
        <w:tc>
          <w:tcPr>
            <w:tcW w:w="1526" w:type="dxa"/>
            <w:shd w:val="clear" w:color="auto" w:fill="auto"/>
          </w:tcPr>
          <w:p w14:paraId="72BAF22F" w14:textId="77777777" w:rsidR="00912B48" w:rsidRDefault="00912B48" w:rsidP="008D3A0E"/>
        </w:tc>
        <w:tc>
          <w:tcPr>
            <w:tcW w:w="1691" w:type="dxa"/>
          </w:tcPr>
          <w:p w14:paraId="08E9E5EC" w14:textId="77777777" w:rsidR="00912B48" w:rsidRDefault="00912B48" w:rsidP="008D3A0E"/>
        </w:tc>
        <w:tc>
          <w:tcPr>
            <w:tcW w:w="2065" w:type="dxa"/>
          </w:tcPr>
          <w:p w14:paraId="10263121" w14:textId="77777777" w:rsidR="00912B48" w:rsidRDefault="00912B48" w:rsidP="008D3A0E"/>
        </w:tc>
      </w:tr>
    </w:tbl>
    <w:p w14:paraId="56418469" w14:textId="2911689A" w:rsidR="008A2C1A" w:rsidRDefault="008A2C1A" w:rsidP="000817BE">
      <w:pPr>
        <w:rPr>
          <w:rFonts w:asciiTheme="majorHAnsi" w:hAnsiTheme="majorHAnsi" w:cstheme="majorBidi"/>
          <w:color w:val="2F5496" w:themeColor="accent1" w:themeShade="BF"/>
          <w:sz w:val="26"/>
          <w:szCs w:val="26"/>
        </w:rPr>
      </w:pPr>
      <w:r>
        <w:br w:type="page"/>
      </w:r>
    </w:p>
    <w:p w14:paraId="3B6F0769" w14:textId="4A0A010C" w:rsidR="00216D25" w:rsidRDefault="28C47D34" w:rsidP="00A52599">
      <w:pPr>
        <w:pStyle w:val="Heading2"/>
        <w:spacing w:after="240"/>
        <w:rPr>
          <w:rFonts w:eastAsia="Century Gothic"/>
        </w:rPr>
      </w:pPr>
      <w:r w:rsidRPr="07CE0603">
        <w:rPr>
          <w:rFonts w:eastAsia="Century Gothic"/>
        </w:rPr>
        <w:lastRenderedPageBreak/>
        <w:t>B-</w:t>
      </w:r>
      <w:r w:rsidR="20A891FB" w:rsidRPr="07CE0603">
        <w:rPr>
          <w:rFonts w:eastAsia="Century Gothic"/>
        </w:rPr>
        <w:t>2</w:t>
      </w:r>
      <w:r w:rsidR="38362A9D" w:rsidRPr="07CE0603">
        <w:rPr>
          <w:rFonts w:eastAsia="Century Gothic"/>
        </w:rPr>
        <w:t>:</w:t>
      </w:r>
      <w:r w:rsidR="787D4DDC" w:rsidRPr="07CE0603">
        <w:rPr>
          <w:rFonts w:eastAsia="Century Gothic"/>
        </w:rPr>
        <w:t xml:space="preserve"> </w:t>
      </w:r>
      <w:r w:rsidR="0AE0F419" w:rsidRPr="07CE0603">
        <w:rPr>
          <w:rFonts w:eastAsia="Century Gothic"/>
        </w:rPr>
        <w:t>New Program Development Summary: Postsecondary Programs with Dual Enrollment</w:t>
      </w:r>
    </w:p>
    <w:p w14:paraId="17A196D0" w14:textId="2054D4FA" w:rsidR="00B33DF3" w:rsidRDefault="00CB40F5" w:rsidP="00A52599">
      <w:pPr>
        <w:spacing w:after="240"/>
      </w:pPr>
      <w:r>
        <w:t>This section is complete</w:t>
      </w:r>
      <w:r w:rsidR="00687E73">
        <w:t>d where</w:t>
      </w:r>
      <w:r w:rsidR="00B33DF3">
        <w:t xml:space="preserve"> </w:t>
      </w:r>
      <w:r w:rsidR="006127A1">
        <w:t xml:space="preserve">type of proposal in </w:t>
      </w:r>
      <w:r w:rsidR="00C91113">
        <w:t>Part A is Dual Enrollment</w:t>
      </w:r>
      <w:r w:rsidR="00B33DF3">
        <w:t>.</w:t>
      </w:r>
    </w:p>
    <w:p w14:paraId="2D7C0E8D" w14:textId="06126163" w:rsidR="00216D25" w:rsidRPr="00BE53DE" w:rsidRDefault="00216D25" w:rsidP="00A52599">
      <w:pPr>
        <w:spacing w:after="240"/>
      </w:pPr>
      <w:r w:rsidRPr="00BE53DE">
        <w:t xml:space="preserve">List all new </w:t>
      </w:r>
      <w:r>
        <w:t xml:space="preserve">programs, school name and location, anticipated date for new student enrollment, </w:t>
      </w:r>
      <w:r w:rsidR="00A73052">
        <w:t>program capacity and number of anticipated dual enrollment students</w:t>
      </w:r>
      <w:r>
        <w:t>.</w:t>
      </w:r>
    </w:p>
    <w:tbl>
      <w:tblPr>
        <w:tblStyle w:val="TableGrid"/>
        <w:tblW w:w="18330" w:type="dxa"/>
        <w:jc w:val="center"/>
        <w:tblLook w:val="04A0" w:firstRow="1" w:lastRow="0" w:firstColumn="1" w:lastColumn="0" w:noHBand="0" w:noVBand="1"/>
      </w:tblPr>
      <w:tblGrid>
        <w:gridCol w:w="2425"/>
        <w:gridCol w:w="2876"/>
        <w:gridCol w:w="2611"/>
        <w:gridCol w:w="2343"/>
        <w:gridCol w:w="1260"/>
        <w:gridCol w:w="1440"/>
        <w:gridCol w:w="1381"/>
        <w:gridCol w:w="1344"/>
        <w:gridCol w:w="1325"/>
        <w:gridCol w:w="1325"/>
      </w:tblGrid>
      <w:tr w:rsidR="001F1232" w:rsidRPr="00407876" w14:paraId="1C3C7B12" w14:textId="13900534" w:rsidTr="07CE0603">
        <w:trPr>
          <w:trHeight w:val="300"/>
          <w:tblHeader/>
          <w:jc w:val="center"/>
        </w:trPr>
        <w:tc>
          <w:tcPr>
            <w:tcW w:w="2425" w:type="dxa"/>
            <w:shd w:val="clear" w:color="auto" w:fill="C5E0B3" w:themeFill="accent6" w:themeFillTint="66"/>
          </w:tcPr>
          <w:p w14:paraId="5BB02CA5" w14:textId="2022158B" w:rsidR="00307E7A" w:rsidRPr="00407876" w:rsidRDefault="00307E7A" w:rsidP="00407876">
            <w:pPr>
              <w:jc w:val="center"/>
              <w:rPr>
                <w:b/>
                <w:bCs/>
              </w:rPr>
            </w:pPr>
            <w:r w:rsidRPr="00407876">
              <w:rPr>
                <w:b/>
                <w:bCs/>
              </w:rPr>
              <w:t>[</w:t>
            </w:r>
            <w:r w:rsidR="00F90311" w:rsidRPr="00407876">
              <w:rPr>
                <w:b/>
                <w:bCs/>
              </w:rPr>
              <w:t>A</w:t>
            </w:r>
            <w:r w:rsidRPr="00407876">
              <w:rPr>
                <w:b/>
                <w:bCs/>
              </w:rPr>
              <w:t>]</w:t>
            </w:r>
          </w:p>
          <w:p w14:paraId="40FEBDA1" w14:textId="3F996758" w:rsidR="001F1232" w:rsidRPr="00407876" w:rsidRDefault="001F1232" w:rsidP="00407876">
            <w:pPr>
              <w:jc w:val="center"/>
              <w:rPr>
                <w:b/>
                <w:bCs/>
              </w:rPr>
            </w:pPr>
            <w:r w:rsidRPr="00407876">
              <w:rPr>
                <w:b/>
                <w:bCs/>
              </w:rPr>
              <w:t>Postsecondary Program Number and Name</w:t>
            </w:r>
          </w:p>
        </w:tc>
        <w:tc>
          <w:tcPr>
            <w:tcW w:w="2876" w:type="dxa"/>
            <w:shd w:val="clear" w:color="auto" w:fill="C5E0B3" w:themeFill="accent6" w:themeFillTint="66"/>
          </w:tcPr>
          <w:p w14:paraId="16FE5AD2" w14:textId="03A73C5A" w:rsidR="00307E7A" w:rsidRPr="00407876" w:rsidRDefault="00307E7A" w:rsidP="00407876">
            <w:pPr>
              <w:jc w:val="center"/>
              <w:rPr>
                <w:b/>
                <w:bCs/>
              </w:rPr>
            </w:pPr>
            <w:r w:rsidRPr="00407876">
              <w:rPr>
                <w:b/>
                <w:bCs/>
              </w:rPr>
              <w:t>[</w:t>
            </w:r>
            <w:r w:rsidR="00F90311" w:rsidRPr="00407876">
              <w:rPr>
                <w:b/>
                <w:bCs/>
              </w:rPr>
              <w:t>B</w:t>
            </w:r>
            <w:r w:rsidRPr="00407876">
              <w:rPr>
                <w:b/>
                <w:bCs/>
              </w:rPr>
              <w:t>]</w:t>
            </w:r>
          </w:p>
          <w:p w14:paraId="57EED655" w14:textId="45F8DC6D" w:rsidR="001F1232" w:rsidRPr="00407876" w:rsidRDefault="001F1232" w:rsidP="00407876">
            <w:pPr>
              <w:jc w:val="center"/>
              <w:rPr>
                <w:b/>
                <w:bCs/>
              </w:rPr>
            </w:pPr>
            <w:r w:rsidRPr="00407876">
              <w:rPr>
                <w:b/>
                <w:bCs/>
              </w:rPr>
              <w:t>Industry Certification Code and Title</w:t>
            </w:r>
          </w:p>
        </w:tc>
        <w:tc>
          <w:tcPr>
            <w:tcW w:w="2611" w:type="dxa"/>
            <w:shd w:val="clear" w:color="auto" w:fill="C5E0B3" w:themeFill="accent6" w:themeFillTint="66"/>
          </w:tcPr>
          <w:p w14:paraId="3B66131B" w14:textId="7017783D" w:rsidR="00307E7A" w:rsidRPr="00407876" w:rsidRDefault="00307E7A" w:rsidP="00407876">
            <w:pPr>
              <w:jc w:val="center"/>
              <w:rPr>
                <w:b/>
                <w:bCs/>
              </w:rPr>
            </w:pPr>
            <w:r w:rsidRPr="00407876">
              <w:rPr>
                <w:b/>
                <w:bCs/>
              </w:rPr>
              <w:t>[</w:t>
            </w:r>
            <w:r w:rsidR="00F90311" w:rsidRPr="00407876">
              <w:rPr>
                <w:b/>
                <w:bCs/>
              </w:rPr>
              <w:t>C</w:t>
            </w:r>
            <w:r w:rsidRPr="00407876">
              <w:rPr>
                <w:b/>
                <w:bCs/>
              </w:rPr>
              <w:t>]</w:t>
            </w:r>
          </w:p>
          <w:p w14:paraId="07BDAEA5" w14:textId="782896EB" w:rsidR="001F1232" w:rsidRPr="00407876" w:rsidRDefault="7CF7AE46" w:rsidP="00407876">
            <w:pPr>
              <w:jc w:val="center"/>
              <w:rPr>
                <w:b/>
                <w:bCs/>
              </w:rPr>
            </w:pPr>
            <w:r w:rsidRPr="00407876">
              <w:rPr>
                <w:b/>
                <w:bCs/>
              </w:rPr>
              <w:t xml:space="preserve">School Name and </w:t>
            </w:r>
            <w:r w:rsidR="23C79FAE" w:rsidRPr="00407876">
              <w:rPr>
                <w:b/>
                <w:bCs/>
              </w:rPr>
              <w:t>A</w:t>
            </w:r>
            <w:r w:rsidRPr="00407876">
              <w:rPr>
                <w:b/>
                <w:bCs/>
              </w:rPr>
              <w:t>ddress</w:t>
            </w:r>
          </w:p>
        </w:tc>
        <w:tc>
          <w:tcPr>
            <w:tcW w:w="2343" w:type="dxa"/>
            <w:shd w:val="clear" w:color="auto" w:fill="C5E0B3" w:themeFill="accent6" w:themeFillTint="66"/>
          </w:tcPr>
          <w:p w14:paraId="0CEAD1CA" w14:textId="1A4C447B" w:rsidR="00307E7A" w:rsidRPr="00407876" w:rsidRDefault="00307E7A" w:rsidP="00407876">
            <w:pPr>
              <w:jc w:val="center"/>
              <w:rPr>
                <w:b/>
                <w:bCs/>
              </w:rPr>
            </w:pPr>
            <w:r w:rsidRPr="00407876">
              <w:rPr>
                <w:b/>
                <w:bCs/>
              </w:rPr>
              <w:t>[</w:t>
            </w:r>
            <w:r w:rsidR="00F90311" w:rsidRPr="00407876">
              <w:rPr>
                <w:b/>
                <w:bCs/>
              </w:rPr>
              <w:t>D</w:t>
            </w:r>
            <w:r w:rsidRPr="00407876">
              <w:rPr>
                <w:b/>
                <w:bCs/>
              </w:rPr>
              <w:t>]</w:t>
            </w:r>
          </w:p>
          <w:p w14:paraId="12E1ABAA" w14:textId="2154824C" w:rsidR="001F1232" w:rsidRPr="00407876" w:rsidRDefault="7CF7AE46" w:rsidP="00407876">
            <w:pPr>
              <w:jc w:val="center"/>
              <w:rPr>
                <w:b/>
                <w:bCs/>
              </w:rPr>
            </w:pPr>
            <w:r w:rsidRPr="00407876">
              <w:rPr>
                <w:b/>
                <w:bCs/>
              </w:rPr>
              <w:t xml:space="preserve">Month and </w:t>
            </w:r>
            <w:r w:rsidR="5E379700" w:rsidRPr="00407876">
              <w:rPr>
                <w:b/>
                <w:bCs/>
              </w:rPr>
              <w:t>Y</w:t>
            </w:r>
            <w:r w:rsidRPr="00407876">
              <w:rPr>
                <w:b/>
                <w:bCs/>
              </w:rPr>
              <w:t xml:space="preserve">ear for </w:t>
            </w:r>
            <w:r w:rsidR="3AC56EC3" w:rsidRPr="00407876">
              <w:rPr>
                <w:b/>
                <w:bCs/>
              </w:rPr>
              <w:t>N</w:t>
            </w:r>
            <w:r w:rsidRPr="00407876">
              <w:rPr>
                <w:b/>
                <w:bCs/>
              </w:rPr>
              <w:t>ew/</w:t>
            </w:r>
            <w:r w:rsidR="4BCC1127" w:rsidRPr="00407876">
              <w:rPr>
                <w:b/>
                <w:bCs/>
              </w:rPr>
              <w:t>E</w:t>
            </w:r>
            <w:r w:rsidRPr="00407876">
              <w:rPr>
                <w:b/>
                <w:bCs/>
              </w:rPr>
              <w:t xml:space="preserve">xpanded </w:t>
            </w:r>
            <w:r w:rsidR="2AC67EEB" w:rsidRPr="00407876">
              <w:rPr>
                <w:b/>
                <w:bCs/>
              </w:rPr>
              <w:t>E</w:t>
            </w:r>
            <w:r w:rsidRPr="00407876">
              <w:rPr>
                <w:b/>
                <w:bCs/>
              </w:rPr>
              <w:t>nrollment</w:t>
            </w:r>
          </w:p>
        </w:tc>
        <w:tc>
          <w:tcPr>
            <w:tcW w:w="1260" w:type="dxa"/>
            <w:shd w:val="clear" w:color="auto" w:fill="C5E0B3" w:themeFill="accent6" w:themeFillTint="66"/>
          </w:tcPr>
          <w:p w14:paraId="13BCCF11" w14:textId="4840E980" w:rsidR="00BD0E30" w:rsidRPr="00407876" w:rsidRDefault="00BD0E30" w:rsidP="00407876">
            <w:pPr>
              <w:jc w:val="center"/>
              <w:rPr>
                <w:b/>
                <w:bCs/>
              </w:rPr>
            </w:pPr>
            <w:r w:rsidRPr="00407876">
              <w:rPr>
                <w:b/>
                <w:bCs/>
              </w:rPr>
              <w:t>[</w:t>
            </w:r>
            <w:r w:rsidR="00F90311" w:rsidRPr="00407876">
              <w:rPr>
                <w:b/>
                <w:bCs/>
              </w:rPr>
              <w:t>E</w:t>
            </w:r>
            <w:r w:rsidRPr="00407876">
              <w:rPr>
                <w:b/>
                <w:bCs/>
              </w:rPr>
              <w:t>]</w:t>
            </w:r>
          </w:p>
          <w:p w14:paraId="1109ABE1" w14:textId="040DF6BC" w:rsidR="001F1232" w:rsidRPr="00407876" w:rsidRDefault="001F1232" w:rsidP="00407876">
            <w:pPr>
              <w:jc w:val="center"/>
              <w:rPr>
                <w:b/>
                <w:bCs/>
              </w:rPr>
            </w:pPr>
            <w:r w:rsidRPr="00407876">
              <w:rPr>
                <w:b/>
                <w:bCs/>
              </w:rPr>
              <w:t>Current Capacity</w:t>
            </w:r>
          </w:p>
          <w:p w14:paraId="6B65A414" w14:textId="6E6F3F6A" w:rsidR="001F1232" w:rsidRPr="00407876" w:rsidRDefault="001F1232" w:rsidP="00407876">
            <w:pPr>
              <w:jc w:val="center"/>
            </w:pPr>
            <w:r w:rsidRPr="00407876">
              <w:rPr>
                <w:sz w:val="18"/>
                <w:szCs w:val="18"/>
              </w:rPr>
              <w:t>Enter “0” for new programs</w:t>
            </w:r>
          </w:p>
        </w:tc>
        <w:tc>
          <w:tcPr>
            <w:tcW w:w="1440" w:type="dxa"/>
            <w:shd w:val="clear" w:color="auto" w:fill="C5E0B3" w:themeFill="accent6" w:themeFillTint="66"/>
          </w:tcPr>
          <w:p w14:paraId="6E510D26" w14:textId="362AA5CB" w:rsidR="00BD0E30" w:rsidRPr="00407876" w:rsidRDefault="00BD0E30" w:rsidP="00407876">
            <w:pPr>
              <w:jc w:val="center"/>
              <w:rPr>
                <w:b/>
                <w:bCs/>
              </w:rPr>
            </w:pPr>
            <w:r w:rsidRPr="00407876">
              <w:rPr>
                <w:b/>
                <w:bCs/>
              </w:rPr>
              <w:t>[</w:t>
            </w:r>
            <w:r w:rsidR="00F90311" w:rsidRPr="00407876">
              <w:rPr>
                <w:b/>
                <w:bCs/>
              </w:rPr>
              <w:t>F</w:t>
            </w:r>
            <w:r w:rsidRPr="00407876">
              <w:rPr>
                <w:b/>
                <w:bCs/>
              </w:rPr>
              <w:t>]</w:t>
            </w:r>
          </w:p>
          <w:p w14:paraId="13FA78B9" w14:textId="01D548A8" w:rsidR="001F1232" w:rsidRPr="00407876" w:rsidRDefault="001F1232" w:rsidP="00407876">
            <w:pPr>
              <w:jc w:val="center"/>
              <w:rPr>
                <w:b/>
                <w:bCs/>
              </w:rPr>
            </w:pPr>
            <w:r w:rsidRPr="00407876">
              <w:rPr>
                <w:b/>
                <w:bCs/>
              </w:rPr>
              <w:t>New Capacity</w:t>
            </w:r>
          </w:p>
          <w:p w14:paraId="4B65A249" w14:textId="65B7FF65" w:rsidR="001F1232" w:rsidRPr="00407876" w:rsidRDefault="001F1232" w:rsidP="00407876">
            <w:pPr>
              <w:jc w:val="center"/>
              <w:rPr>
                <w:b/>
                <w:bCs/>
              </w:rPr>
            </w:pPr>
          </w:p>
        </w:tc>
        <w:tc>
          <w:tcPr>
            <w:tcW w:w="1381" w:type="dxa"/>
            <w:shd w:val="clear" w:color="auto" w:fill="C5E0B3" w:themeFill="accent6" w:themeFillTint="66"/>
          </w:tcPr>
          <w:p w14:paraId="14BA242C" w14:textId="4E423879" w:rsidR="00BD0E30" w:rsidRPr="00407876" w:rsidRDefault="00BD0E30" w:rsidP="00407876">
            <w:pPr>
              <w:jc w:val="center"/>
              <w:rPr>
                <w:b/>
                <w:bCs/>
              </w:rPr>
            </w:pPr>
            <w:r w:rsidRPr="00407876">
              <w:rPr>
                <w:b/>
                <w:bCs/>
              </w:rPr>
              <w:t>[</w:t>
            </w:r>
            <w:r w:rsidR="00F90311" w:rsidRPr="00407876">
              <w:rPr>
                <w:b/>
                <w:bCs/>
              </w:rPr>
              <w:t>G</w:t>
            </w:r>
            <w:r w:rsidRPr="00407876">
              <w:rPr>
                <w:b/>
                <w:bCs/>
              </w:rPr>
              <w:t>]</w:t>
            </w:r>
          </w:p>
          <w:p w14:paraId="76834350" w14:textId="1E79A90D" w:rsidR="001F1232" w:rsidRPr="00407876" w:rsidRDefault="001F1232" w:rsidP="00407876">
            <w:pPr>
              <w:jc w:val="center"/>
              <w:rPr>
                <w:b/>
                <w:bCs/>
              </w:rPr>
            </w:pPr>
            <w:r w:rsidRPr="00407876">
              <w:rPr>
                <w:b/>
                <w:bCs/>
              </w:rPr>
              <w:t>Program Capacity</w:t>
            </w:r>
          </w:p>
          <w:p w14:paraId="24BA5ADC" w14:textId="7A6A6DC5" w:rsidR="001F1232" w:rsidRPr="00407876" w:rsidRDefault="005E75F7" w:rsidP="00407876">
            <w:pPr>
              <w:jc w:val="center"/>
              <w:rPr>
                <w:b/>
                <w:bCs/>
              </w:rPr>
            </w:pPr>
            <w:r w:rsidRPr="00407876">
              <w:rPr>
                <w:b/>
                <w:bCs/>
              </w:rPr>
              <w:t>[E]+[F]</w:t>
            </w:r>
          </w:p>
        </w:tc>
        <w:tc>
          <w:tcPr>
            <w:tcW w:w="1344" w:type="dxa"/>
            <w:shd w:val="clear" w:color="auto" w:fill="C5E0B3" w:themeFill="accent6" w:themeFillTint="66"/>
          </w:tcPr>
          <w:p w14:paraId="1EA678C3" w14:textId="2EB66BBF" w:rsidR="00BD0E30" w:rsidRPr="00407876" w:rsidRDefault="00BD0E30" w:rsidP="00407876">
            <w:pPr>
              <w:jc w:val="center"/>
              <w:rPr>
                <w:b/>
                <w:bCs/>
              </w:rPr>
            </w:pPr>
            <w:r w:rsidRPr="00407876">
              <w:rPr>
                <w:b/>
                <w:bCs/>
              </w:rPr>
              <w:t>[</w:t>
            </w:r>
            <w:r w:rsidR="00F90311" w:rsidRPr="00407876">
              <w:rPr>
                <w:b/>
                <w:bCs/>
              </w:rPr>
              <w:t>H</w:t>
            </w:r>
            <w:r w:rsidRPr="00407876">
              <w:rPr>
                <w:b/>
                <w:bCs/>
              </w:rPr>
              <w:t>]</w:t>
            </w:r>
          </w:p>
          <w:p w14:paraId="375E3CD5" w14:textId="24139777" w:rsidR="001F1232" w:rsidRPr="00407876" w:rsidRDefault="001F1232" w:rsidP="00407876">
            <w:pPr>
              <w:jc w:val="center"/>
              <w:rPr>
                <w:b/>
                <w:bCs/>
              </w:rPr>
            </w:pPr>
            <w:r w:rsidRPr="00407876">
              <w:rPr>
                <w:b/>
                <w:bCs/>
              </w:rPr>
              <w:t>New Dual Enrollment Capacity</w:t>
            </w:r>
          </w:p>
        </w:tc>
        <w:tc>
          <w:tcPr>
            <w:tcW w:w="1325" w:type="dxa"/>
            <w:shd w:val="clear" w:color="auto" w:fill="C5E0B3" w:themeFill="accent6" w:themeFillTint="66"/>
          </w:tcPr>
          <w:p w14:paraId="1380CB77" w14:textId="4BC66F40" w:rsidR="00BD0E30" w:rsidRPr="00407876" w:rsidRDefault="00BD0E30" w:rsidP="00407876">
            <w:pPr>
              <w:jc w:val="center"/>
              <w:rPr>
                <w:b/>
                <w:bCs/>
              </w:rPr>
            </w:pPr>
            <w:r w:rsidRPr="00407876">
              <w:rPr>
                <w:b/>
                <w:bCs/>
              </w:rPr>
              <w:t>[</w:t>
            </w:r>
            <w:r w:rsidR="00F90311" w:rsidRPr="00407876">
              <w:rPr>
                <w:b/>
                <w:bCs/>
              </w:rPr>
              <w:t>I</w:t>
            </w:r>
            <w:r w:rsidRPr="00407876">
              <w:rPr>
                <w:b/>
                <w:bCs/>
              </w:rPr>
              <w:t>]</w:t>
            </w:r>
          </w:p>
          <w:p w14:paraId="201ECE77" w14:textId="20846E1B" w:rsidR="001F1232" w:rsidRPr="00407876" w:rsidRDefault="001F1232" w:rsidP="00407876">
            <w:pPr>
              <w:jc w:val="center"/>
              <w:rPr>
                <w:b/>
                <w:bCs/>
              </w:rPr>
            </w:pPr>
            <w:r w:rsidRPr="00407876">
              <w:rPr>
                <w:b/>
                <w:bCs/>
              </w:rPr>
              <w:t>Total Dual Enrollment Capacity</w:t>
            </w:r>
          </w:p>
          <w:p w14:paraId="60013B9D" w14:textId="5A01083B" w:rsidR="001F1232" w:rsidRPr="00407876" w:rsidRDefault="001F1232" w:rsidP="00407876">
            <w:pPr>
              <w:jc w:val="center"/>
              <w:rPr>
                <w:b/>
                <w:bCs/>
              </w:rPr>
            </w:pPr>
          </w:p>
        </w:tc>
        <w:tc>
          <w:tcPr>
            <w:tcW w:w="1325" w:type="dxa"/>
            <w:shd w:val="clear" w:color="auto" w:fill="C5E0B3" w:themeFill="accent6" w:themeFillTint="66"/>
          </w:tcPr>
          <w:p w14:paraId="6780C1F7" w14:textId="1473126A" w:rsidR="00BD0E30" w:rsidRPr="00407876" w:rsidRDefault="00BD0E30" w:rsidP="00407876">
            <w:pPr>
              <w:jc w:val="center"/>
              <w:rPr>
                <w:b/>
                <w:bCs/>
              </w:rPr>
            </w:pPr>
            <w:r w:rsidRPr="00407876">
              <w:rPr>
                <w:b/>
                <w:bCs/>
              </w:rPr>
              <w:t>[</w:t>
            </w:r>
            <w:r w:rsidR="00F90311" w:rsidRPr="00407876">
              <w:rPr>
                <w:b/>
                <w:bCs/>
              </w:rPr>
              <w:t>J</w:t>
            </w:r>
            <w:r w:rsidRPr="00407876">
              <w:rPr>
                <w:b/>
                <w:bCs/>
              </w:rPr>
              <w:t>]</w:t>
            </w:r>
          </w:p>
          <w:p w14:paraId="5C475CD9" w14:textId="77777777" w:rsidR="001F1232" w:rsidRPr="00407876" w:rsidRDefault="00F213A7" w:rsidP="00407876">
            <w:pPr>
              <w:jc w:val="center"/>
              <w:rPr>
                <w:b/>
                <w:bCs/>
              </w:rPr>
            </w:pPr>
            <w:r w:rsidRPr="00407876">
              <w:rPr>
                <w:b/>
                <w:bCs/>
              </w:rPr>
              <w:t>% Dual Enrolled</w:t>
            </w:r>
          </w:p>
          <w:p w14:paraId="17244F38" w14:textId="1AE1C261" w:rsidR="00B55225" w:rsidRPr="00407876" w:rsidRDefault="00B55225" w:rsidP="00407876">
            <w:pPr>
              <w:jc w:val="center"/>
              <w:rPr>
                <w:b/>
                <w:bCs/>
              </w:rPr>
            </w:pPr>
            <w:r w:rsidRPr="00407876">
              <w:rPr>
                <w:b/>
                <w:bCs/>
              </w:rPr>
              <w:t>[I] / [</w:t>
            </w:r>
            <w:r w:rsidR="00EB7073" w:rsidRPr="00407876">
              <w:rPr>
                <w:b/>
                <w:bCs/>
              </w:rPr>
              <w:t>G]</w:t>
            </w:r>
          </w:p>
        </w:tc>
      </w:tr>
      <w:tr w:rsidR="001F1232" w14:paraId="3558D363" w14:textId="73C59807" w:rsidTr="07CE0603">
        <w:trPr>
          <w:trHeight w:val="300"/>
          <w:jc w:val="center"/>
        </w:trPr>
        <w:tc>
          <w:tcPr>
            <w:tcW w:w="2425" w:type="dxa"/>
          </w:tcPr>
          <w:p w14:paraId="574A3083" w14:textId="77777777" w:rsidR="001F1232" w:rsidRDefault="001F1232" w:rsidP="000817BE"/>
        </w:tc>
        <w:tc>
          <w:tcPr>
            <w:tcW w:w="2876" w:type="dxa"/>
          </w:tcPr>
          <w:p w14:paraId="33847456" w14:textId="77777777" w:rsidR="001F1232" w:rsidRDefault="001F1232" w:rsidP="000817BE"/>
        </w:tc>
        <w:tc>
          <w:tcPr>
            <w:tcW w:w="2611" w:type="dxa"/>
          </w:tcPr>
          <w:p w14:paraId="5433FCA9" w14:textId="4D077E48" w:rsidR="001F1232" w:rsidRDefault="001F1232" w:rsidP="000817BE"/>
        </w:tc>
        <w:tc>
          <w:tcPr>
            <w:tcW w:w="2343" w:type="dxa"/>
          </w:tcPr>
          <w:p w14:paraId="6970CEE3" w14:textId="77777777" w:rsidR="001F1232" w:rsidRDefault="001F1232" w:rsidP="000817BE"/>
        </w:tc>
        <w:tc>
          <w:tcPr>
            <w:tcW w:w="1260" w:type="dxa"/>
          </w:tcPr>
          <w:p w14:paraId="23F89689" w14:textId="7DDC7493" w:rsidR="001F1232" w:rsidRDefault="001F1232" w:rsidP="000817BE"/>
        </w:tc>
        <w:tc>
          <w:tcPr>
            <w:tcW w:w="1440" w:type="dxa"/>
          </w:tcPr>
          <w:p w14:paraId="48FC0A19" w14:textId="77777777" w:rsidR="001F1232" w:rsidRDefault="001F1232" w:rsidP="000817BE"/>
        </w:tc>
        <w:tc>
          <w:tcPr>
            <w:tcW w:w="1381" w:type="dxa"/>
          </w:tcPr>
          <w:p w14:paraId="27BDBF18" w14:textId="5631A10B" w:rsidR="001F1232" w:rsidRDefault="001F1232" w:rsidP="000817BE"/>
        </w:tc>
        <w:tc>
          <w:tcPr>
            <w:tcW w:w="1344" w:type="dxa"/>
          </w:tcPr>
          <w:p w14:paraId="5AF825F8" w14:textId="77777777" w:rsidR="001F1232" w:rsidRDefault="001F1232" w:rsidP="000817BE"/>
        </w:tc>
        <w:tc>
          <w:tcPr>
            <w:tcW w:w="1325" w:type="dxa"/>
          </w:tcPr>
          <w:p w14:paraId="03353397" w14:textId="12AB9176" w:rsidR="001F1232" w:rsidRDefault="001F1232" w:rsidP="000817BE"/>
        </w:tc>
        <w:tc>
          <w:tcPr>
            <w:tcW w:w="1325" w:type="dxa"/>
          </w:tcPr>
          <w:p w14:paraId="7E663DB3" w14:textId="77777777" w:rsidR="001F1232" w:rsidRDefault="001F1232" w:rsidP="000817BE"/>
        </w:tc>
      </w:tr>
      <w:tr w:rsidR="001F1232" w14:paraId="400DF9FA" w14:textId="5FEE5531" w:rsidTr="07CE0603">
        <w:trPr>
          <w:trHeight w:val="300"/>
          <w:jc w:val="center"/>
        </w:trPr>
        <w:tc>
          <w:tcPr>
            <w:tcW w:w="2425" w:type="dxa"/>
          </w:tcPr>
          <w:p w14:paraId="2BB24460" w14:textId="77777777" w:rsidR="001F1232" w:rsidRDefault="001F1232" w:rsidP="000817BE"/>
        </w:tc>
        <w:tc>
          <w:tcPr>
            <w:tcW w:w="2876" w:type="dxa"/>
          </w:tcPr>
          <w:p w14:paraId="302B69AD" w14:textId="77777777" w:rsidR="001F1232" w:rsidRDefault="001F1232" w:rsidP="000817BE"/>
        </w:tc>
        <w:tc>
          <w:tcPr>
            <w:tcW w:w="2611" w:type="dxa"/>
          </w:tcPr>
          <w:p w14:paraId="70F5CE52" w14:textId="62E2C1A3" w:rsidR="001F1232" w:rsidRDefault="001F1232" w:rsidP="000817BE"/>
        </w:tc>
        <w:tc>
          <w:tcPr>
            <w:tcW w:w="2343" w:type="dxa"/>
          </w:tcPr>
          <w:p w14:paraId="20F90984" w14:textId="77777777" w:rsidR="001F1232" w:rsidRDefault="001F1232" w:rsidP="000817BE"/>
        </w:tc>
        <w:tc>
          <w:tcPr>
            <w:tcW w:w="1260" w:type="dxa"/>
          </w:tcPr>
          <w:p w14:paraId="6FE3C559" w14:textId="3C036FDB" w:rsidR="001F1232" w:rsidRDefault="001F1232" w:rsidP="000817BE"/>
        </w:tc>
        <w:tc>
          <w:tcPr>
            <w:tcW w:w="1440" w:type="dxa"/>
          </w:tcPr>
          <w:p w14:paraId="43BCBBB9" w14:textId="77777777" w:rsidR="001F1232" w:rsidRDefault="001F1232" w:rsidP="000817BE"/>
        </w:tc>
        <w:tc>
          <w:tcPr>
            <w:tcW w:w="1381" w:type="dxa"/>
          </w:tcPr>
          <w:p w14:paraId="0CEECBD2" w14:textId="54C5CFAB" w:rsidR="001F1232" w:rsidRDefault="001F1232" w:rsidP="000817BE"/>
        </w:tc>
        <w:tc>
          <w:tcPr>
            <w:tcW w:w="1344" w:type="dxa"/>
          </w:tcPr>
          <w:p w14:paraId="5BC62ED9" w14:textId="77777777" w:rsidR="001F1232" w:rsidRDefault="001F1232" w:rsidP="000817BE"/>
        </w:tc>
        <w:tc>
          <w:tcPr>
            <w:tcW w:w="1325" w:type="dxa"/>
          </w:tcPr>
          <w:p w14:paraId="3094027A" w14:textId="1290E5A2" w:rsidR="001F1232" w:rsidRDefault="001F1232" w:rsidP="000817BE"/>
        </w:tc>
        <w:tc>
          <w:tcPr>
            <w:tcW w:w="1325" w:type="dxa"/>
          </w:tcPr>
          <w:p w14:paraId="55472C44" w14:textId="77777777" w:rsidR="001F1232" w:rsidRDefault="001F1232" w:rsidP="000817BE"/>
        </w:tc>
      </w:tr>
      <w:tr w:rsidR="001F1232" w14:paraId="20F54A78" w14:textId="7C3FDE25" w:rsidTr="07CE0603">
        <w:trPr>
          <w:trHeight w:val="300"/>
          <w:jc w:val="center"/>
        </w:trPr>
        <w:tc>
          <w:tcPr>
            <w:tcW w:w="2425" w:type="dxa"/>
          </w:tcPr>
          <w:p w14:paraId="733BB89E" w14:textId="77777777" w:rsidR="001F1232" w:rsidRDefault="001F1232" w:rsidP="000817BE"/>
        </w:tc>
        <w:tc>
          <w:tcPr>
            <w:tcW w:w="2876" w:type="dxa"/>
          </w:tcPr>
          <w:p w14:paraId="32E1B8E1" w14:textId="77777777" w:rsidR="001F1232" w:rsidRDefault="001F1232" w:rsidP="000817BE"/>
        </w:tc>
        <w:tc>
          <w:tcPr>
            <w:tcW w:w="2611" w:type="dxa"/>
          </w:tcPr>
          <w:p w14:paraId="55268C91" w14:textId="44169F15" w:rsidR="001F1232" w:rsidRDefault="001F1232" w:rsidP="000817BE"/>
        </w:tc>
        <w:tc>
          <w:tcPr>
            <w:tcW w:w="2343" w:type="dxa"/>
          </w:tcPr>
          <w:p w14:paraId="42EB8A97" w14:textId="77777777" w:rsidR="001F1232" w:rsidRDefault="001F1232" w:rsidP="000817BE"/>
        </w:tc>
        <w:tc>
          <w:tcPr>
            <w:tcW w:w="1260" w:type="dxa"/>
          </w:tcPr>
          <w:p w14:paraId="5C6AFD9D" w14:textId="0E02ADF9" w:rsidR="001F1232" w:rsidRDefault="001F1232" w:rsidP="000817BE"/>
        </w:tc>
        <w:tc>
          <w:tcPr>
            <w:tcW w:w="1440" w:type="dxa"/>
          </w:tcPr>
          <w:p w14:paraId="1A7A393B" w14:textId="77777777" w:rsidR="001F1232" w:rsidRDefault="001F1232" w:rsidP="000817BE"/>
        </w:tc>
        <w:tc>
          <w:tcPr>
            <w:tcW w:w="1381" w:type="dxa"/>
          </w:tcPr>
          <w:p w14:paraId="61309C9E" w14:textId="3078845A" w:rsidR="001F1232" w:rsidRDefault="001F1232" w:rsidP="000817BE"/>
        </w:tc>
        <w:tc>
          <w:tcPr>
            <w:tcW w:w="1344" w:type="dxa"/>
          </w:tcPr>
          <w:p w14:paraId="7494049E" w14:textId="77777777" w:rsidR="001F1232" w:rsidRDefault="001F1232" w:rsidP="000817BE"/>
        </w:tc>
        <w:tc>
          <w:tcPr>
            <w:tcW w:w="1325" w:type="dxa"/>
          </w:tcPr>
          <w:p w14:paraId="4B5BCAB9" w14:textId="34246DC6" w:rsidR="001F1232" w:rsidRDefault="001F1232" w:rsidP="000817BE"/>
        </w:tc>
        <w:tc>
          <w:tcPr>
            <w:tcW w:w="1325" w:type="dxa"/>
          </w:tcPr>
          <w:p w14:paraId="393A3AC9" w14:textId="77777777" w:rsidR="001F1232" w:rsidRDefault="001F1232" w:rsidP="000817BE"/>
        </w:tc>
      </w:tr>
      <w:tr w:rsidR="001F1232" w14:paraId="5C8E9F5D" w14:textId="12BCBE74" w:rsidTr="07CE0603">
        <w:trPr>
          <w:trHeight w:val="300"/>
          <w:jc w:val="center"/>
        </w:trPr>
        <w:tc>
          <w:tcPr>
            <w:tcW w:w="2425" w:type="dxa"/>
          </w:tcPr>
          <w:p w14:paraId="7D3694BD" w14:textId="77777777" w:rsidR="001F1232" w:rsidRDefault="001F1232" w:rsidP="000817BE"/>
        </w:tc>
        <w:tc>
          <w:tcPr>
            <w:tcW w:w="2876" w:type="dxa"/>
          </w:tcPr>
          <w:p w14:paraId="7A76AB6F" w14:textId="77777777" w:rsidR="001F1232" w:rsidRDefault="001F1232" w:rsidP="000817BE"/>
        </w:tc>
        <w:tc>
          <w:tcPr>
            <w:tcW w:w="2611" w:type="dxa"/>
          </w:tcPr>
          <w:p w14:paraId="31F50AE0" w14:textId="7743ADFD" w:rsidR="001F1232" w:rsidRDefault="001F1232" w:rsidP="000817BE"/>
        </w:tc>
        <w:tc>
          <w:tcPr>
            <w:tcW w:w="2343" w:type="dxa"/>
          </w:tcPr>
          <w:p w14:paraId="20AF02BA" w14:textId="77777777" w:rsidR="001F1232" w:rsidRDefault="001F1232" w:rsidP="000817BE"/>
        </w:tc>
        <w:tc>
          <w:tcPr>
            <w:tcW w:w="1260" w:type="dxa"/>
          </w:tcPr>
          <w:p w14:paraId="3D8410CB" w14:textId="53BB4470" w:rsidR="001F1232" w:rsidRDefault="001F1232" w:rsidP="000817BE"/>
        </w:tc>
        <w:tc>
          <w:tcPr>
            <w:tcW w:w="1440" w:type="dxa"/>
          </w:tcPr>
          <w:p w14:paraId="64A5F14E" w14:textId="77777777" w:rsidR="001F1232" w:rsidRDefault="001F1232" w:rsidP="000817BE"/>
        </w:tc>
        <w:tc>
          <w:tcPr>
            <w:tcW w:w="1381" w:type="dxa"/>
          </w:tcPr>
          <w:p w14:paraId="75085AC1" w14:textId="45DA5970" w:rsidR="001F1232" w:rsidRDefault="001F1232" w:rsidP="000817BE"/>
        </w:tc>
        <w:tc>
          <w:tcPr>
            <w:tcW w:w="1344" w:type="dxa"/>
          </w:tcPr>
          <w:p w14:paraId="7DC65E82" w14:textId="77777777" w:rsidR="001F1232" w:rsidRDefault="001F1232" w:rsidP="000817BE"/>
        </w:tc>
        <w:tc>
          <w:tcPr>
            <w:tcW w:w="1325" w:type="dxa"/>
          </w:tcPr>
          <w:p w14:paraId="222AADCC" w14:textId="6E7446A0" w:rsidR="001F1232" w:rsidRDefault="001F1232" w:rsidP="000817BE"/>
        </w:tc>
        <w:tc>
          <w:tcPr>
            <w:tcW w:w="1325" w:type="dxa"/>
          </w:tcPr>
          <w:p w14:paraId="6DE32C9F" w14:textId="77777777" w:rsidR="001F1232" w:rsidRDefault="001F1232" w:rsidP="000817BE"/>
        </w:tc>
      </w:tr>
      <w:tr w:rsidR="001F1232" w14:paraId="71EE8233" w14:textId="01183397" w:rsidTr="07CE0603">
        <w:trPr>
          <w:trHeight w:val="300"/>
          <w:jc w:val="center"/>
        </w:trPr>
        <w:tc>
          <w:tcPr>
            <w:tcW w:w="2425" w:type="dxa"/>
          </w:tcPr>
          <w:p w14:paraId="6684995C" w14:textId="77777777" w:rsidR="001F1232" w:rsidRDefault="001F1232" w:rsidP="000817BE"/>
        </w:tc>
        <w:tc>
          <w:tcPr>
            <w:tcW w:w="2876" w:type="dxa"/>
          </w:tcPr>
          <w:p w14:paraId="50F325DD" w14:textId="77777777" w:rsidR="001F1232" w:rsidRDefault="001F1232" w:rsidP="000817BE"/>
        </w:tc>
        <w:tc>
          <w:tcPr>
            <w:tcW w:w="2611" w:type="dxa"/>
          </w:tcPr>
          <w:p w14:paraId="07FC51D1" w14:textId="0BEAFCDB" w:rsidR="001F1232" w:rsidRDefault="001F1232" w:rsidP="000817BE"/>
        </w:tc>
        <w:tc>
          <w:tcPr>
            <w:tcW w:w="2343" w:type="dxa"/>
          </w:tcPr>
          <w:p w14:paraId="75DB67E9" w14:textId="77777777" w:rsidR="001F1232" w:rsidRDefault="001F1232" w:rsidP="000817BE"/>
        </w:tc>
        <w:tc>
          <w:tcPr>
            <w:tcW w:w="1260" w:type="dxa"/>
          </w:tcPr>
          <w:p w14:paraId="2831374F" w14:textId="3BBFDC9F" w:rsidR="001F1232" w:rsidRDefault="001F1232" w:rsidP="000817BE"/>
        </w:tc>
        <w:tc>
          <w:tcPr>
            <w:tcW w:w="1440" w:type="dxa"/>
          </w:tcPr>
          <w:p w14:paraId="48A4E15C" w14:textId="77777777" w:rsidR="001F1232" w:rsidRDefault="001F1232" w:rsidP="000817BE"/>
        </w:tc>
        <w:tc>
          <w:tcPr>
            <w:tcW w:w="1381" w:type="dxa"/>
          </w:tcPr>
          <w:p w14:paraId="7D2E3D31" w14:textId="3D538868" w:rsidR="001F1232" w:rsidRDefault="001F1232" w:rsidP="000817BE"/>
        </w:tc>
        <w:tc>
          <w:tcPr>
            <w:tcW w:w="1344" w:type="dxa"/>
          </w:tcPr>
          <w:p w14:paraId="41C17BD4" w14:textId="77777777" w:rsidR="001F1232" w:rsidRDefault="001F1232" w:rsidP="000817BE"/>
        </w:tc>
        <w:tc>
          <w:tcPr>
            <w:tcW w:w="1325" w:type="dxa"/>
          </w:tcPr>
          <w:p w14:paraId="572D6DDB" w14:textId="09C0BA8D" w:rsidR="001F1232" w:rsidRDefault="001F1232" w:rsidP="000817BE"/>
        </w:tc>
        <w:tc>
          <w:tcPr>
            <w:tcW w:w="1325" w:type="dxa"/>
          </w:tcPr>
          <w:p w14:paraId="187FCF58" w14:textId="77777777" w:rsidR="001F1232" w:rsidRDefault="001F1232" w:rsidP="000817BE"/>
        </w:tc>
      </w:tr>
      <w:tr w:rsidR="001F1232" w14:paraId="271D62AF" w14:textId="691D0814" w:rsidTr="07CE0603">
        <w:trPr>
          <w:trHeight w:val="300"/>
          <w:jc w:val="center"/>
        </w:trPr>
        <w:tc>
          <w:tcPr>
            <w:tcW w:w="2425" w:type="dxa"/>
          </w:tcPr>
          <w:p w14:paraId="0797822E" w14:textId="77777777" w:rsidR="001F1232" w:rsidRDefault="001F1232" w:rsidP="000817BE"/>
        </w:tc>
        <w:tc>
          <w:tcPr>
            <w:tcW w:w="2876" w:type="dxa"/>
          </w:tcPr>
          <w:p w14:paraId="5A69E67E" w14:textId="77777777" w:rsidR="001F1232" w:rsidRDefault="001F1232" w:rsidP="000817BE"/>
        </w:tc>
        <w:tc>
          <w:tcPr>
            <w:tcW w:w="2611" w:type="dxa"/>
          </w:tcPr>
          <w:p w14:paraId="2BBC4A10" w14:textId="77777777" w:rsidR="001F1232" w:rsidRDefault="001F1232" w:rsidP="000817BE"/>
        </w:tc>
        <w:tc>
          <w:tcPr>
            <w:tcW w:w="2343" w:type="dxa"/>
          </w:tcPr>
          <w:p w14:paraId="71721CEE" w14:textId="77777777" w:rsidR="001F1232" w:rsidRDefault="001F1232" w:rsidP="000817BE"/>
        </w:tc>
        <w:tc>
          <w:tcPr>
            <w:tcW w:w="1260" w:type="dxa"/>
          </w:tcPr>
          <w:p w14:paraId="41CCBD7D" w14:textId="77777777" w:rsidR="001F1232" w:rsidRDefault="001F1232" w:rsidP="000817BE"/>
        </w:tc>
        <w:tc>
          <w:tcPr>
            <w:tcW w:w="1440" w:type="dxa"/>
          </w:tcPr>
          <w:p w14:paraId="4AB98E59" w14:textId="77777777" w:rsidR="001F1232" w:rsidRDefault="001F1232" w:rsidP="000817BE"/>
        </w:tc>
        <w:tc>
          <w:tcPr>
            <w:tcW w:w="1381" w:type="dxa"/>
          </w:tcPr>
          <w:p w14:paraId="668E34F5" w14:textId="62A76423" w:rsidR="001F1232" w:rsidRDefault="001F1232" w:rsidP="000817BE"/>
        </w:tc>
        <w:tc>
          <w:tcPr>
            <w:tcW w:w="1344" w:type="dxa"/>
          </w:tcPr>
          <w:p w14:paraId="649869E4" w14:textId="77777777" w:rsidR="001F1232" w:rsidRDefault="001F1232" w:rsidP="000817BE"/>
        </w:tc>
        <w:tc>
          <w:tcPr>
            <w:tcW w:w="1325" w:type="dxa"/>
          </w:tcPr>
          <w:p w14:paraId="78927EF5" w14:textId="62C96E46" w:rsidR="001F1232" w:rsidRDefault="001F1232" w:rsidP="000817BE"/>
        </w:tc>
        <w:tc>
          <w:tcPr>
            <w:tcW w:w="1325" w:type="dxa"/>
          </w:tcPr>
          <w:p w14:paraId="19CBC514" w14:textId="77777777" w:rsidR="001F1232" w:rsidRDefault="001F1232" w:rsidP="000817BE"/>
        </w:tc>
      </w:tr>
      <w:tr w:rsidR="001F1232" w14:paraId="64888D23" w14:textId="2212B3E0" w:rsidTr="07CE0603">
        <w:trPr>
          <w:trHeight w:val="300"/>
          <w:jc w:val="center"/>
        </w:trPr>
        <w:tc>
          <w:tcPr>
            <w:tcW w:w="2425" w:type="dxa"/>
          </w:tcPr>
          <w:p w14:paraId="2D5F99C9" w14:textId="77777777" w:rsidR="001F1232" w:rsidRDefault="001F1232" w:rsidP="000817BE"/>
        </w:tc>
        <w:tc>
          <w:tcPr>
            <w:tcW w:w="2876" w:type="dxa"/>
          </w:tcPr>
          <w:p w14:paraId="479B6F10" w14:textId="77777777" w:rsidR="001F1232" w:rsidRDefault="001F1232" w:rsidP="000817BE"/>
        </w:tc>
        <w:tc>
          <w:tcPr>
            <w:tcW w:w="2611" w:type="dxa"/>
          </w:tcPr>
          <w:p w14:paraId="310097BF" w14:textId="77777777" w:rsidR="001F1232" w:rsidRDefault="001F1232" w:rsidP="000817BE"/>
        </w:tc>
        <w:tc>
          <w:tcPr>
            <w:tcW w:w="2343" w:type="dxa"/>
          </w:tcPr>
          <w:p w14:paraId="7ECA598B" w14:textId="77777777" w:rsidR="001F1232" w:rsidRDefault="001F1232" w:rsidP="000817BE"/>
        </w:tc>
        <w:tc>
          <w:tcPr>
            <w:tcW w:w="1260" w:type="dxa"/>
          </w:tcPr>
          <w:p w14:paraId="33DA1D90" w14:textId="77777777" w:rsidR="001F1232" w:rsidRDefault="001F1232" w:rsidP="000817BE"/>
        </w:tc>
        <w:tc>
          <w:tcPr>
            <w:tcW w:w="1440" w:type="dxa"/>
          </w:tcPr>
          <w:p w14:paraId="127E7C1F" w14:textId="77777777" w:rsidR="001F1232" w:rsidRDefault="001F1232" w:rsidP="000817BE"/>
        </w:tc>
        <w:tc>
          <w:tcPr>
            <w:tcW w:w="1381" w:type="dxa"/>
          </w:tcPr>
          <w:p w14:paraId="51ACDEB9" w14:textId="191695D3" w:rsidR="001F1232" w:rsidRDefault="001F1232" w:rsidP="000817BE"/>
        </w:tc>
        <w:tc>
          <w:tcPr>
            <w:tcW w:w="1344" w:type="dxa"/>
          </w:tcPr>
          <w:p w14:paraId="2EE385FD" w14:textId="77777777" w:rsidR="001F1232" w:rsidRDefault="001F1232" w:rsidP="000817BE"/>
        </w:tc>
        <w:tc>
          <w:tcPr>
            <w:tcW w:w="1325" w:type="dxa"/>
          </w:tcPr>
          <w:p w14:paraId="6FE94EFF" w14:textId="21435368" w:rsidR="001F1232" w:rsidRDefault="001F1232" w:rsidP="000817BE"/>
        </w:tc>
        <w:tc>
          <w:tcPr>
            <w:tcW w:w="1325" w:type="dxa"/>
          </w:tcPr>
          <w:p w14:paraId="428B695F" w14:textId="77777777" w:rsidR="001F1232" w:rsidRDefault="001F1232" w:rsidP="000817BE"/>
        </w:tc>
      </w:tr>
      <w:tr w:rsidR="001F1232" w14:paraId="79496DA4" w14:textId="464976D3" w:rsidTr="07CE0603">
        <w:trPr>
          <w:trHeight w:val="300"/>
          <w:jc w:val="center"/>
        </w:trPr>
        <w:tc>
          <w:tcPr>
            <w:tcW w:w="2425" w:type="dxa"/>
          </w:tcPr>
          <w:p w14:paraId="659B6555" w14:textId="77777777" w:rsidR="001F1232" w:rsidRDefault="001F1232" w:rsidP="000817BE"/>
        </w:tc>
        <w:tc>
          <w:tcPr>
            <w:tcW w:w="2876" w:type="dxa"/>
          </w:tcPr>
          <w:p w14:paraId="158B641E" w14:textId="77777777" w:rsidR="001F1232" w:rsidRDefault="001F1232" w:rsidP="000817BE"/>
        </w:tc>
        <w:tc>
          <w:tcPr>
            <w:tcW w:w="2611" w:type="dxa"/>
          </w:tcPr>
          <w:p w14:paraId="1F8C9E81" w14:textId="77777777" w:rsidR="001F1232" w:rsidRDefault="001F1232" w:rsidP="000817BE"/>
        </w:tc>
        <w:tc>
          <w:tcPr>
            <w:tcW w:w="2343" w:type="dxa"/>
          </w:tcPr>
          <w:p w14:paraId="70A978E7" w14:textId="77777777" w:rsidR="001F1232" w:rsidRDefault="001F1232" w:rsidP="000817BE"/>
        </w:tc>
        <w:tc>
          <w:tcPr>
            <w:tcW w:w="1260" w:type="dxa"/>
          </w:tcPr>
          <w:p w14:paraId="30901F0B" w14:textId="77777777" w:rsidR="001F1232" w:rsidRDefault="001F1232" w:rsidP="000817BE"/>
        </w:tc>
        <w:tc>
          <w:tcPr>
            <w:tcW w:w="1440" w:type="dxa"/>
          </w:tcPr>
          <w:p w14:paraId="41E787EB" w14:textId="77777777" w:rsidR="001F1232" w:rsidRDefault="001F1232" w:rsidP="000817BE"/>
        </w:tc>
        <w:tc>
          <w:tcPr>
            <w:tcW w:w="1381" w:type="dxa"/>
          </w:tcPr>
          <w:p w14:paraId="2403BCD8" w14:textId="788FDB93" w:rsidR="001F1232" w:rsidRDefault="001F1232" w:rsidP="000817BE"/>
        </w:tc>
        <w:tc>
          <w:tcPr>
            <w:tcW w:w="1344" w:type="dxa"/>
          </w:tcPr>
          <w:p w14:paraId="45A17B97" w14:textId="77777777" w:rsidR="001F1232" w:rsidRDefault="001F1232" w:rsidP="000817BE"/>
        </w:tc>
        <w:tc>
          <w:tcPr>
            <w:tcW w:w="1325" w:type="dxa"/>
          </w:tcPr>
          <w:p w14:paraId="3E7067C3" w14:textId="4B2AD7B1" w:rsidR="001F1232" w:rsidRDefault="001F1232" w:rsidP="000817BE"/>
        </w:tc>
        <w:tc>
          <w:tcPr>
            <w:tcW w:w="1325" w:type="dxa"/>
          </w:tcPr>
          <w:p w14:paraId="0B604902" w14:textId="77777777" w:rsidR="001F1232" w:rsidRDefault="001F1232" w:rsidP="000817BE"/>
        </w:tc>
      </w:tr>
      <w:tr w:rsidR="001F1232" w14:paraId="1D23861F" w14:textId="32D2F790" w:rsidTr="07CE0603">
        <w:trPr>
          <w:trHeight w:val="300"/>
          <w:jc w:val="center"/>
        </w:trPr>
        <w:tc>
          <w:tcPr>
            <w:tcW w:w="2425" w:type="dxa"/>
          </w:tcPr>
          <w:p w14:paraId="11002990" w14:textId="77777777" w:rsidR="001F1232" w:rsidRDefault="001F1232" w:rsidP="000817BE"/>
        </w:tc>
        <w:tc>
          <w:tcPr>
            <w:tcW w:w="2876" w:type="dxa"/>
          </w:tcPr>
          <w:p w14:paraId="4E472BE3" w14:textId="77777777" w:rsidR="001F1232" w:rsidRDefault="001F1232" w:rsidP="000817BE"/>
        </w:tc>
        <w:tc>
          <w:tcPr>
            <w:tcW w:w="2611" w:type="dxa"/>
          </w:tcPr>
          <w:p w14:paraId="1B6B949C" w14:textId="77777777" w:rsidR="001F1232" w:rsidRDefault="001F1232" w:rsidP="000817BE"/>
        </w:tc>
        <w:tc>
          <w:tcPr>
            <w:tcW w:w="2343" w:type="dxa"/>
          </w:tcPr>
          <w:p w14:paraId="0930E2CB" w14:textId="77777777" w:rsidR="001F1232" w:rsidRDefault="001F1232" w:rsidP="000817BE"/>
        </w:tc>
        <w:tc>
          <w:tcPr>
            <w:tcW w:w="1260" w:type="dxa"/>
          </w:tcPr>
          <w:p w14:paraId="3379291D" w14:textId="77777777" w:rsidR="001F1232" w:rsidRDefault="001F1232" w:rsidP="000817BE"/>
        </w:tc>
        <w:tc>
          <w:tcPr>
            <w:tcW w:w="1440" w:type="dxa"/>
          </w:tcPr>
          <w:p w14:paraId="35060C1F" w14:textId="77777777" w:rsidR="001F1232" w:rsidRDefault="001F1232" w:rsidP="000817BE"/>
        </w:tc>
        <w:tc>
          <w:tcPr>
            <w:tcW w:w="1381" w:type="dxa"/>
          </w:tcPr>
          <w:p w14:paraId="4A2B0D2F" w14:textId="5AF646C6" w:rsidR="001F1232" w:rsidRDefault="001F1232" w:rsidP="000817BE"/>
        </w:tc>
        <w:tc>
          <w:tcPr>
            <w:tcW w:w="1344" w:type="dxa"/>
          </w:tcPr>
          <w:p w14:paraId="6FFA5F4D" w14:textId="77777777" w:rsidR="001F1232" w:rsidRDefault="001F1232" w:rsidP="000817BE"/>
        </w:tc>
        <w:tc>
          <w:tcPr>
            <w:tcW w:w="1325" w:type="dxa"/>
          </w:tcPr>
          <w:p w14:paraId="70A5A122" w14:textId="1CFEA486" w:rsidR="001F1232" w:rsidRDefault="001F1232" w:rsidP="000817BE"/>
        </w:tc>
        <w:tc>
          <w:tcPr>
            <w:tcW w:w="1325" w:type="dxa"/>
          </w:tcPr>
          <w:p w14:paraId="62702F25" w14:textId="77777777" w:rsidR="001F1232" w:rsidRDefault="001F1232" w:rsidP="000817BE"/>
        </w:tc>
      </w:tr>
      <w:tr w:rsidR="001F1232" w14:paraId="2848654D" w14:textId="29829196" w:rsidTr="07CE0603">
        <w:trPr>
          <w:trHeight w:val="300"/>
          <w:jc w:val="center"/>
        </w:trPr>
        <w:tc>
          <w:tcPr>
            <w:tcW w:w="2425" w:type="dxa"/>
          </w:tcPr>
          <w:p w14:paraId="76DD14F9" w14:textId="77777777" w:rsidR="001F1232" w:rsidRDefault="001F1232" w:rsidP="000817BE"/>
        </w:tc>
        <w:tc>
          <w:tcPr>
            <w:tcW w:w="2876" w:type="dxa"/>
          </w:tcPr>
          <w:p w14:paraId="1A7A79C3" w14:textId="77777777" w:rsidR="001F1232" w:rsidRDefault="001F1232" w:rsidP="000817BE"/>
        </w:tc>
        <w:tc>
          <w:tcPr>
            <w:tcW w:w="2611" w:type="dxa"/>
          </w:tcPr>
          <w:p w14:paraId="679DF77E" w14:textId="77777777" w:rsidR="001F1232" w:rsidRDefault="001F1232" w:rsidP="000817BE"/>
        </w:tc>
        <w:tc>
          <w:tcPr>
            <w:tcW w:w="2343" w:type="dxa"/>
          </w:tcPr>
          <w:p w14:paraId="322C8BD1" w14:textId="77777777" w:rsidR="001F1232" w:rsidRDefault="001F1232" w:rsidP="000817BE"/>
        </w:tc>
        <w:tc>
          <w:tcPr>
            <w:tcW w:w="1260" w:type="dxa"/>
          </w:tcPr>
          <w:p w14:paraId="71FCB21B" w14:textId="77777777" w:rsidR="001F1232" w:rsidRDefault="001F1232" w:rsidP="000817BE"/>
        </w:tc>
        <w:tc>
          <w:tcPr>
            <w:tcW w:w="1440" w:type="dxa"/>
          </w:tcPr>
          <w:p w14:paraId="0C960075" w14:textId="77777777" w:rsidR="001F1232" w:rsidRDefault="001F1232" w:rsidP="000817BE"/>
        </w:tc>
        <w:tc>
          <w:tcPr>
            <w:tcW w:w="1381" w:type="dxa"/>
          </w:tcPr>
          <w:p w14:paraId="0649A634" w14:textId="5CFDB858" w:rsidR="001F1232" w:rsidRDefault="001F1232" w:rsidP="000817BE"/>
        </w:tc>
        <w:tc>
          <w:tcPr>
            <w:tcW w:w="1344" w:type="dxa"/>
          </w:tcPr>
          <w:p w14:paraId="3633D8B9" w14:textId="77777777" w:rsidR="001F1232" w:rsidRDefault="001F1232" w:rsidP="000817BE"/>
        </w:tc>
        <w:tc>
          <w:tcPr>
            <w:tcW w:w="1325" w:type="dxa"/>
          </w:tcPr>
          <w:p w14:paraId="5279DE0C" w14:textId="7D8D70F8" w:rsidR="001F1232" w:rsidRDefault="001F1232" w:rsidP="000817BE"/>
        </w:tc>
        <w:tc>
          <w:tcPr>
            <w:tcW w:w="1325" w:type="dxa"/>
          </w:tcPr>
          <w:p w14:paraId="1117E60F" w14:textId="77777777" w:rsidR="001F1232" w:rsidRDefault="001F1232" w:rsidP="000817BE"/>
        </w:tc>
      </w:tr>
      <w:tr w:rsidR="001F1232" w14:paraId="69B55A48" w14:textId="513CA074" w:rsidTr="07CE0603">
        <w:trPr>
          <w:trHeight w:val="300"/>
          <w:jc w:val="center"/>
        </w:trPr>
        <w:tc>
          <w:tcPr>
            <w:tcW w:w="2425" w:type="dxa"/>
          </w:tcPr>
          <w:p w14:paraId="6D922689" w14:textId="77777777" w:rsidR="001F1232" w:rsidRDefault="001F1232" w:rsidP="000817BE"/>
        </w:tc>
        <w:tc>
          <w:tcPr>
            <w:tcW w:w="2876" w:type="dxa"/>
          </w:tcPr>
          <w:p w14:paraId="1ADD4D5C" w14:textId="77777777" w:rsidR="001F1232" w:rsidRDefault="001F1232" w:rsidP="000817BE"/>
        </w:tc>
        <w:tc>
          <w:tcPr>
            <w:tcW w:w="2611" w:type="dxa"/>
          </w:tcPr>
          <w:p w14:paraId="36ED7201" w14:textId="77777777" w:rsidR="001F1232" w:rsidRDefault="001F1232" w:rsidP="000817BE"/>
        </w:tc>
        <w:tc>
          <w:tcPr>
            <w:tcW w:w="2343" w:type="dxa"/>
          </w:tcPr>
          <w:p w14:paraId="4E3B50F3" w14:textId="77777777" w:rsidR="001F1232" w:rsidRDefault="001F1232" w:rsidP="000817BE"/>
        </w:tc>
        <w:tc>
          <w:tcPr>
            <w:tcW w:w="1260" w:type="dxa"/>
          </w:tcPr>
          <w:p w14:paraId="14BA0BA1" w14:textId="1DE3DDED" w:rsidR="001F1232" w:rsidRDefault="001F1232" w:rsidP="000817BE"/>
        </w:tc>
        <w:tc>
          <w:tcPr>
            <w:tcW w:w="1440" w:type="dxa"/>
          </w:tcPr>
          <w:p w14:paraId="54E9C75B" w14:textId="77777777" w:rsidR="001F1232" w:rsidRDefault="001F1232" w:rsidP="000817BE"/>
        </w:tc>
        <w:tc>
          <w:tcPr>
            <w:tcW w:w="1381" w:type="dxa"/>
          </w:tcPr>
          <w:p w14:paraId="549D6A25" w14:textId="440D7FB9" w:rsidR="001F1232" w:rsidRDefault="001F1232" w:rsidP="000817BE"/>
        </w:tc>
        <w:tc>
          <w:tcPr>
            <w:tcW w:w="1344" w:type="dxa"/>
          </w:tcPr>
          <w:p w14:paraId="486AD038" w14:textId="77777777" w:rsidR="001F1232" w:rsidRDefault="001F1232" w:rsidP="000817BE"/>
        </w:tc>
        <w:tc>
          <w:tcPr>
            <w:tcW w:w="1325" w:type="dxa"/>
          </w:tcPr>
          <w:p w14:paraId="35FDEE8D" w14:textId="7BAA1EC1" w:rsidR="001F1232" w:rsidRDefault="001F1232" w:rsidP="000817BE"/>
        </w:tc>
        <w:tc>
          <w:tcPr>
            <w:tcW w:w="1325" w:type="dxa"/>
          </w:tcPr>
          <w:p w14:paraId="1DE45DC8" w14:textId="77777777" w:rsidR="001F1232" w:rsidRDefault="001F1232" w:rsidP="000817BE"/>
        </w:tc>
      </w:tr>
      <w:tr w:rsidR="001F1232" w14:paraId="1EF3D09E" w14:textId="3687A45F" w:rsidTr="07CE0603">
        <w:trPr>
          <w:trHeight w:val="300"/>
          <w:jc w:val="center"/>
        </w:trPr>
        <w:tc>
          <w:tcPr>
            <w:tcW w:w="2425" w:type="dxa"/>
          </w:tcPr>
          <w:p w14:paraId="6D556BCC" w14:textId="77777777" w:rsidR="001F1232" w:rsidRDefault="001F1232" w:rsidP="000817BE"/>
        </w:tc>
        <w:tc>
          <w:tcPr>
            <w:tcW w:w="2876" w:type="dxa"/>
          </w:tcPr>
          <w:p w14:paraId="011563AE" w14:textId="77777777" w:rsidR="001F1232" w:rsidRDefault="001F1232" w:rsidP="000817BE"/>
        </w:tc>
        <w:tc>
          <w:tcPr>
            <w:tcW w:w="2611" w:type="dxa"/>
          </w:tcPr>
          <w:p w14:paraId="2C9DB359" w14:textId="77777777" w:rsidR="001F1232" w:rsidRDefault="001F1232" w:rsidP="000817BE"/>
        </w:tc>
        <w:tc>
          <w:tcPr>
            <w:tcW w:w="2343" w:type="dxa"/>
          </w:tcPr>
          <w:p w14:paraId="38F62C75" w14:textId="77777777" w:rsidR="001F1232" w:rsidRDefault="001F1232" w:rsidP="000817BE"/>
        </w:tc>
        <w:tc>
          <w:tcPr>
            <w:tcW w:w="1260" w:type="dxa"/>
          </w:tcPr>
          <w:p w14:paraId="495496C1" w14:textId="767B9316" w:rsidR="001F1232" w:rsidRDefault="001F1232" w:rsidP="000817BE"/>
        </w:tc>
        <w:tc>
          <w:tcPr>
            <w:tcW w:w="1440" w:type="dxa"/>
          </w:tcPr>
          <w:p w14:paraId="5E0318BB" w14:textId="77777777" w:rsidR="001F1232" w:rsidRDefault="001F1232" w:rsidP="000817BE"/>
        </w:tc>
        <w:tc>
          <w:tcPr>
            <w:tcW w:w="1381" w:type="dxa"/>
          </w:tcPr>
          <w:p w14:paraId="571462A6" w14:textId="2AB788AD" w:rsidR="001F1232" w:rsidRDefault="001F1232" w:rsidP="000817BE"/>
        </w:tc>
        <w:tc>
          <w:tcPr>
            <w:tcW w:w="1344" w:type="dxa"/>
          </w:tcPr>
          <w:p w14:paraId="0E7D5BC7" w14:textId="77777777" w:rsidR="001F1232" w:rsidRDefault="001F1232" w:rsidP="000817BE"/>
        </w:tc>
        <w:tc>
          <w:tcPr>
            <w:tcW w:w="1325" w:type="dxa"/>
          </w:tcPr>
          <w:p w14:paraId="4419703E" w14:textId="6B434365" w:rsidR="001F1232" w:rsidRDefault="001F1232" w:rsidP="000817BE"/>
        </w:tc>
        <w:tc>
          <w:tcPr>
            <w:tcW w:w="1325" w:type="dxa"/>
          </w:tcPr>
          <w:p w14:paraId="0CB9947A" w14:textId="77777777" w:rsidR="001F1232" w:rsidRDefault="001F1232" w:rsidP="000817BE"/>
        </w:tc>
      </w:tr>
      <w:tr w:rsidR="001F1232" w14:paraId="0CE985E2" w14:textId="00066428" w:rsidTr="07CE0603">
        <w:trPr>
          <w:trHeight w:val="300"/>
          <w:jc w:val="center"/>
        </w:trPr>
        <w:tc>
          <w:tcPr>
            <w:tcW w:w="2425" w:type="dxa"/>
          </w:tcPr>
          <w:p w14:paraId="0A970BED" w14:textId="77777777" w:rsidR="001F1232" w:rsidRDefault="001F1232" w:rsidP="000817BE"/>
        </w:tc>
        <w:tc>
          <w:tcPr>
            <w:tcW w:w="2876" w:type="dxa"/>
          </w:tcPr>
          <w:p w14:paraId="5FB1445C" w14:textId="77777777" w:rsidR="001F1232" w:rsidRDefault="001F1232" w:rsidP="000817BE"/>
        </w:tc>
        <w:tc>
          <w:tcPr>
            <w:tcW w:w="2611" w:type="dxa"/>
          </w:tcPr>
          <w:p w14:paraId="2E985F48" w14:textId="77777777" w:rsidR="001F1232" w:rsidRDefault="001F1232" w:rsidP="000817BE"/>
        </w:tc>
        <w:tc>
          <w:tcPr>
            <w:tcW w:w="2343" w:type="dxa"/>
          </w:tcPr>
          <w:p w14:paraId="268C092D" w14:textId="77777777" w:rsidR="001F1232" w:rsidRDefault="001F1232" w:rsidP="000817BE"/>
        </w:tc>
        <w:tc>
          <w:tcPr>
            <w:tcW w:w="1260" w:type="dxa"/>
          </w:tcPr>
          <w:p w14:paraId="32C2363E" w14:textId="46C3A25F" w:rsidR="001F1232" w:rsidRDefault="001F1232" w:rsidP="000817BE"/>
        </w:tc>
        <w:tc>
          <w:tcPr>
            <w:tcW w:w="1440" w:type="dxa"/>
          </w:tcPr>
          <w:p w14:paraId="409FBD45" w14:textId="77777777" w:rsidR="001F1232" w:rsidRDefault="001F1232" w:rsidP="000817BE"/>
        </w:tc>
        <w:tc>
          <w:tcPr>
            <w:tcW w:w="1381" w:type="dxa"/>
          </w:tcPr>
          <w:p w14:paraId="6548C9C7" w14:textId="1D6ED9A1" w:rsidR="001F1232" w:rsidRDefault="001F1232" w:rsidP="000817BE"/>
        </w:tc>
        <w:tc>
          <w:tcPr>
            <w:tcW w:w="1344" w:type="dxa"/>
          </w:tcPr>
          <w:p w14:paraId="32AA1386" w14:textId="77777777" w:rsidR="001F1232" w:rsidRDefault="001F1232" w:rsidP="000817BE"/>
        </w:tc>
        <w:tc>
          <w:tcPr>
            <w:tcW w:w="1325" w:type="dxa"/>
          </w:tcPr>
          <w:p w14:paraId="3471CD9B" w14:textId="1A0AFD74" w:rsidR="001F1232" w:rsidRDefault="001F1232" w:rsidP="000817BE"/>
        </w:tc>
        <w:tc>
          <w:tcPr>
            <w:tcW w:w="1325" w:type="dxa"/>
          </w:tcPr>
          <w:p w14:paraId="103CF06E" w14:textId="77777777" w:rsidR="001F1232" w:rsidRDefault="001F1232" w:rsidP="000817BE"/>
        </w:tc>
      </w:tr>
      <w:tr w:rsidR="001F1232" w14:paraId="1043C9EB" w14:textId="2BE78FAD" w:rsidTr="07CE0603">
        <w:trPr>
          <w:trHeight w:val="300"/>
          <w:jc w:val="center"/>
        </w:trPr>
        <w:tc>
          <w:tcPr>
            <w:tcW w:w="2425" w:type="dxa"/>
          </w:tcPr>
          <w:p w14:paraId="75C1E905" w14:textId="77777777" w:rsidR="001F1232" w:rsidRDefault="001F1232" w:rsidP="000817BE"/>
        </w:tc>
        <w:tc>
          <w:tcPr>
            <w:tcW w:w="2876" w:type="dxa"/>
          </w:tcPr>
          <w:p w14:paraId="2B154E51" w14:textId="77777777" w:rsidR="001F1232" w:rsidRDefault="001F1232" w:rsidP="000817BE"/>
        </w:tc>
        <w:tc>
          <w:tcPr>
            <w:tcW w:w="2611" w:type="dxa"/>
          </w:tcPr>
          <w:p w14:paraId="6B6A49AC" w14:textId="77777777" w:rsidR="001F1232" w:rsidRDefault="001F1232" w:rsidP="000817BE"/>
        </w:tc>
        <w:tc>
          <w:tcPr>
            <w:tcW w:w="2343" w:type="dxa"/>
          </w:tcPr>
          <w:p w14:paraId="679939ED" w14:textId="77777777" w:rsidR="001F1232" w:rsidRDefault="001F1232" w:rsidP="000817BE"/>
        </w:tc>
        <w:tc>
          <w:tcPr>
            <w:tcW w:w="1260" w:type="dxa"/>
          </w:tcPr>
          <w:p w14:paraId="2C0A990D" w14:textId="5DBDAF3A" w:rsidR="001F1232" w:rsidRDefault="001F1232" w:rsidP="000817BE"/>
        </w:tc>
        <w:tc>
          <w:tcPr>
            <w:tcW w:w="1440" w:type="dxa"/>
          </w:tcPr>
          <w:p w14:paraId="664C9E59" w14:textId="77777777" w:rsidR="001F1232" w:rsidRDefault="001F1232" w:rsidP="000817BE"/>
        </w:tc>
        <w:tc>
          <w:tcPr>
            <w:tcW w:w="1381" w:type="dxa"/>
          </w:tcPr>
          <w:p w14:paraId="7C502F68" w14:textId="2AAA6760" w:rsidR="001F1232" w:rsidRDefault="001F1232" w:rsidP="000817BE"/>
        </w:tc>
        <w:tc>
          <w:tcPr>
            <w:tcW w:w="1344" w:type="dxa"/>
          </w:tcPr>
          <w:p w14:paraId="0E9977A5" w14:textId="77777777" w:rsidR="001F1232" w:rsidRDefault="001F1232" w:rsidP="000817BE"/>
        </w:tc>
        <w:tc>
          <w:tcPr>
            <w:tcW w:w="1325" w:type="dxa"/>
          </w:tcPr>
          <w:p w14:paraId="2B37A1B8" w14:textId="7ED00D41" w:rsidR="001F1232" w:rsidRDefault="001F1232" w:rsidP="000817BE"/>
        </w:tc>
        <w:tc>
          <w:tcPr>
            <w:tcW w:w="1325" w:type="dxa"/>
          </w:tcPr>
          <w:p w14:paraId="6D7F9CA1" w14:textId="77777777" w:rsidR="001F1232" w:rsidRDefault="001F1232" w:rsidP="000817BE"/>
        </w:tc>
      </w:tr>
      <w:tr w:rsidR="001F1232" w14:paraId="3128F25E" w14:textId="146826D1" w:rsidTr="07CE0603">
        <w:trPr>
          <w:trHeight w:val="300"/>
          <w:jc w:val="center"/>
        </w:trPr>
        <w:tc>
          <w:tcPr>
            <w:tcW w:w="2425" w:type="dxa"/>
          </w:tcPr>
          <w:p w14:paraId="13A5E715" w14:textId="77777777" w:rsidR="001F1232" w:rsidRDefault="001F1232" w:rsidP="000817BE"/>
        </w:tc>
        <w:tc>
          <w:tcPr>
            <w:tcW w:w="2876" w:type="dxa"/>
          </w:tcPr>
          <w:p w14:paraId="5E9ED8A2" w14:textId="77777777" w:rsidR="001F1232" w:rsidRDefault="001F1232" w:rsidP="000817BE"/>
        </w:tc>
        <w:tc>
          <w:tcPr>
            <w:tcW w:w="2611" w:type="dxa"/>
          </w:tcPr>
          <w:p w14:paraId="0EE9AE0C" w14:textId="77777777" w:rsidR="001F1232" w:rsidRDefault="001F1232" w:rsidP="000817BE"/>
        </w:tc>
        <w:tc>
          <w:tcPr>
            <w:tcW w:w="2343" w:type="dxa"/>
          </w:tcPr>
          <w:p w14:paraId="35C6CB1E" w14:textId="77777777" w:rsidR="001F1232" w:rsidRDefault="001F1232" w:rsidP="000817BE"/>
        </w:tc>
        <w:tc>
          <w:tcPr>
            <w:tcW w:w="1260" w:type="dxa"/>
          </w:tcPr>
          <w:p w14:paraId="476D7960" w14:textId="444DE26C" w:rsidR="001F1232" w:rsidRDefault="001F1232" w:rsidP="000817BE"/>
        </w:tc>
        <w:tc>
          <w:tcPr>
            <w:tcW w:w="1440" w:type="dxa"/>
          </w:tcPr>
          <w:p w14:paraId="3A3AB2FA" w14:textId="77777777" w:rsidR="001F1232" w:rsidRDefault="001F1232" w:rsidP="000817BE"/>
        </w:tc>
        <w:tc>
          <w:tcPr>
            <w:tcW w:w="1381" w:type="dxa"/>
          </w:tcPr>
          <w:p w14:paraId="266AFFB0" w14:textId="6C4550D4" w:rsidR="001F1232" w:rsidRDefault="001F1232" w:rsidP="000817BE"/>
        </w:tc>
        <w:tc>
          <w:tcPr>
            <w:tcW w:w="1344" w:type="dxa"/>
          </w:tcPr>
          <w:p w14:paraId="748E47CA" w14:textId="77777777" w:rsidR="001F1232" w:rsidRDefault="001F1232" w:rsidP="000817BE"/>
        </w:tc>
        <w:tc>
          <w:tcPr>
            <w:tcW w:w="1325" w:type="dxa"/>
          </w:tcPr>
          <w:p w14:paraId="71DFC8D8" w14:textId="3F171BB2" w:rsidR="001F1232" w:rsidRDefault="001F1232" w:rsidP="000817BE"/>
        </w:tc>
        <w:tc>
          <w:tcPr>
            <w:tcW w:w="1325" w:type="dxa"/>
          </w:tcPr>
          <w:p w14:paraId="7AA5D7E5" w14:textId="77777777" w:rsidR="001F1232" w:rsidRDefault="001F1232" w:rsidP="000817BE"/>
        </w:tc>
      </w:tr>
    </w:tbl>
    <w:p w14:paraId="66C68E17" w14:textId="77777777" w:rsidR="00216D25" w:rsidRDefault="00216D25" w:rsidP="000817BE"/>
    <w:tbl>
      <w:tblPr>
        <w:tblStyle w:val="TableGrid"/>
        <w:tblW w:w="18330" w:type="dxa"/>
        <w:jc w:val="center"/>
        <w:tblLook w:val="04A0" w:firstRow="1" w:lastRow="0" w:firstColumn="1" w:lastColumn="0" w:noHBand="0" w:noVBand="1"/>
      </w:tblPr>
      <w:tblGrid>
        <w:gridCol w:w="10255"/>
        <w:gridCol w:w="1260"/>
        <w:gridCol w:w="1440"/>
        <w:gridCol w:w="1381"/>
        <w:gridCol w:w="1344"/>
        <w:gridCol w:w="1325"/>
        <w:gridCol w:w="1325"/>
      </w:tblGrid>
      <w:tr w:rsidR="00912B48" w14:paraId="43BCA654" w14:textId="77777777" w:rsidTr="008D3A0E">
        <w:trPr>
          <w:trHeight w:val="300"/>
          <w:jc w:val="center"/>
        </w:trPr>
        <w:tc>
          <w:tcPr>
            <w:tcW w:w="10255" w:type="dxa"/>
            <w:shd w:val="clear" w:color="auto" w:fill="D9D9D9" w:themeFill="background1" w:themeFillShade="D9"/>
          </w:tcPr>
          <w:p w14:paraId="4EDF30B0" w14:textId="77777777" w:rsidR="00912B48" w:rsidRPr="00912B48" w:rsidRDefault="00912B48" w:rsidP="008D3A0E">
            <w:pPr>
              <w:jc w:val="right"/>
              <w:rPr>
                <w:b/>
                <w:bCs/>
                <w:highlight w:val="yellow"/>
              </w:rPr>
            </w:pPr>
            <w:r w:rsidRPr="00912B48">
              <w:rPr>
                <w:b/>
                <w:bCs/>
              </w:rPr>
              <w:t>TABLE B2:  TOTAL PROGRAM CAPACITY FOR ALL PROGRAMS</w:t>
            </w:r>
          </w:p>
        </w:tc>
        <w:tc>
          <w:tcPr>
            <w:tcW w:w="1260" w:type="dxa"/>
          </w:tcPr>
          <w:p w14:paraId="635BAC9F" w14:textId="77777777" w:rsidR="00912B48" w:rsidRDefault="00912B48" w:rsidP="008D3A0E"/>
        </w:tc>
        <w:tc>
          <w:tcPr>
            <w:tcW w:w="1440" w:type="dxa"/>
          </w:tcPr>
          <w:p w14:paraId="4EFA440D" w14:textId="77777777" w:rsidR="00912B48" w:rsidRDefault="00912B48" w:rsidP="008D3A0E"/>
        </w:tc>
        <w:tc>
          <w:tcPr>
            <w:tcW w:w="1381" w:type="dxa"/>
          </w:tcPr>
          <w:p w14:paraId="72117CF6" w14:textId="77777777" w:rsidR="00912B48" w:rsidRDefault="00912B48" w:rsidP="008D3A0E"/>
        </w:tc>
        <w:tc>
          <w:tcPr>
            <w:tcW w:w="1344" w:type="dxa"/>
          </w:tcPr>
          <w:p w14:paraId="23F3EC32" w14:textId="77777777" w:rsidR="00912B48" w:rsidRDefault="00912B48" w:rsidP="008D3A0E"/>
        </w:tc>
        <w:tc>
          <w:tcPr>
            <w:tcW w:w="1325" w:type="dxa"/>
          </w:tcPr>
          <w:p w14:paraId="5FB8F355" w14:textId="77777777" w:rsidR="00912B48" w:rsidRDefault="00912B48" w:rsidP="008D3A0E"/>
        </w:tc>
        <w:tc>
          <w:tcPr>
            <w:tcW w:w="1325" w:type="dxa"/>
          </w:tcPr>
          <w:p w14:paraId="555BF46C" w14:textId="77777777" w:rsidR="00912B48" w:rsidRDefault="00912B48" w:rsidP="008D3A0E"/>
        </w:tc>
      </w:tr>
    </w:tbl>
    <w:p w14:paraId="062020F5" w14:textId="77777777" w:rsidR="00C94D20" w:rsidRDefault="00C94D20" w:rsidP="000817BE">
      <w:r>
        <w:br w:type="page"/>
      </w:r>
    </w:p>
    <w:p w14:paraId="3931DC26" w14:textId="1A179E5C" w:rsidR="00C94D20" w:rsidRDefault="00C94D20" w:rsidP="00A52599">
      <w:pPr>
        <w:pStyle w:val="Heading1"/>
        <w:spacing w:after="240"/>
      </w:pPr>
      <w:r w:rsidRPr="00430FD1">
        <w:lastRenderedPageBreak/>
        <w:t xml:space="preserve">Part </w:t>
      </w:r>
      <w:r w:rsidR="00944999">
        <w:t>C</w:t>
      </w:r>
      <w:r w:rsidRPr="00430FD1">
        <w:t>: Evaluation of High Skill, High Wage</w:t>
      </w:r>
      <w:r w:rsidR="00944999">
        <w:t xml:space="preserve"> Program Impact</w:t>
      </w:r>
    </w:p>
    <w:p w14:paraId="4B8E98D7" w14:textId="5BD331A2" w:rsidR="0066354A" w:rsidRPr="004D14AD" w:rsidRDefault="004D14AD" w:rsidP="00583E96">
      <w:pPr>
        <w:pStyle w:val="NoSpacing"/>
        <w:spacing w:after="240"/>
        <w:rPr>
          <w:rFonts w:ascii="Century Gothic" w:eastAsia="Century Gothic" w:hAnsi="Century Gothic" w:cs="Century Gothic"/>
        </w:rPr>
      </w:pPr>
      <w:r w:rsidRPr="07CE0603">
        <w:rPr>
          <w:rFonts w:ascii="Century Gothic" w:eastAsia="Century Gothic" w:hAnsi="Century Gothic" w:cs="Century Gothic"/>
        </w:rPr>
        <w:t xml:space="preserve">Complete the appropriate table below based upon the type of application. For each program </w:t>
      </w:r>
      <w:r w:rsidR="00D159AD" w:rsidRPr="07CE0603">
        <w:rPr>
          <w:rFonts w:ascii="Century Gothic" w:eastAsia="Century Gothic" w:hAnsi="Century Gothic" w:cs="Century Gothic"/>
        </w:rPr>
        <w:t>list</w:t>
      </w:r>
      <w:r w:rsidR="17889D36" w:rsidRPr="07CE0603">
        <w:rPr>
          <w:rFonts w:ascii="Century Gothic" w:eastAsia="Century Gothic" w:hAnsi="Century Gothic" w:cs="Century Gothic"/>
        </w:rPr>
        <w:t xml:space="preserve">ed in </w:t>
      </w:r>
      <w:r w:rsidR="00D159AD" w:rsidRPr="07CE0603">
        <w:rPr>
          <w:rFonts w:ascii="Century Gothic" w:eastAsia="Century Gothic" w:hAnsi="Century Gothic" w:cs="Century Gothic"/>
        </w:rPr>
        <w:t>Part B, provide information on occupational linkages and a brief summary of the economic impact of these occupations on Florida’s economy and the students who complete the program.</w:t>
      </w:r>
    </w:p>
    <w:p w14:paraId="79BECC93" w14:textId="7138AA58" w:rsidR="008252D8" w:rsidRDefault="00944999" w:rsidP="000817BE">
      <w:pPr>
        <w:pStyle w:val="Heading2"/>
      </w:pPr>
      <w:r>
        <w:t>C</w:t>
      </w:r>
      <w:r w:rsidR="008252D8">
        <w:t xml:space="preserve">-1: 9-12 Program </w:t>
      </w:r>
      <w:r w:rsidR="002B1286">
        <w:t xml:space="preserve">- Occupational </w:t>
      </w:r>
      <w:r w:rsidR="1E4892CC">
        <w:t>I</w:t>
      </w:r>
      <w:r w:rsidR="002B1286">
        <w:t xml:space="preserve">mpact </w:t>
      </w:r>
      <w:r w:rsidR="032A18E4">
        <w:t>S</w:t>
      </w:r>
      <w:r w:rsidR="002B1286">
        <w:t>ummary</w:t>
      </w:r>
    </w:p>
    <w:p w14:paraId="1E088BCB" w14:textId="1B57922B" w:rsidR="00687E73" w:rsidRDefault="003A688C" w:rsidP="00A52599">
      <w:pPr>
        <w:spacing w:after="240"/>
      </w:pPr>
      <w:r>
        <w:t xml:space="preserve">This section is </w:t>
      </w:r>
      <w:r w:rsidR="00687E73">
        <w:t>completed where type of proposal in Part A is 9-12 CTE.</w:t>
      </w:r>
    </w:p>
    <w:tbl>
      <w:tblPr>
        <w:tblStyle w:val="TableGrid"/>
        <w:tblW w:w="0" w:type="auto"/>
        <w:jc w:val="center"/>
        <w:tblLook w:val="04A0" w:firstRow="1" w:lastRow="0" w:firstColumn="1" w:lastColumn="0" w:noHBand="0" w:noVBand="1"/>
      </w:tblPr>
      <w:tblGrid>
        <w:gridCol w:w="4405"/>
        <w:gridCol w:w="3600"/>
        <w:gridCol w:w="10260"/>
      </w:tblGrid>
      <w:tr w:rsidR="007A449A" w:rsidRPr="00407876" w14:paraId="55378862" w14:textId="42197BFB" w:rsidTr="07CE0603">
        <w:trPr>
          <w:jc w:val="center"/>
        </w:trPr>
        <w:tc>
          <w:tcPr>
            <w:tcW w:w="4405" w:type="dxa"/>
            <w:shd w:val="clear" w:color="auto" w:fill="C5E0B3" w:themeFill="accent6" w:themeFillTint="66"/>
          </w:tcPr>
          <w:p w14:paraId="48D77133" w14:textId="2C13C25E" w:rsidR="007A449A" w:rsidRPr="00407876" w:rsidRDefault="007A449A" w:rsidP="00407876">
            <w:pPr>
              <w:jc w:val="center"/>
              <w:rPr>
                <w:b/>
                <w:bCs/>
              </w:rPr>
            </w:pPr>
            <w:r w:rsidRPr="00407876">
              <w:rPr>
                <w:b/>
                <w:bCs/>
              </w:rPr>
              <w:t>Program Number/Name</w:t>
            </w:r>
          </w:p>
        </w:tc>
        <w:tc>
          <w:tcPr>
            <w:tcW w:w="3600" w:type="dxa"/>
            <w:shd w:val="clear" w:color="auto" w:fill="C5E0B3" w:themeFill="accent6" w:themeFillTint="66"/>
          </w:tcPr>
          <w:p w14:paraId="6DBED6AC" w14:textId="0C6FEFF7" w:rsidR="007A449A" w:rsidRPr="00407876" w:rsidRDefault="1DED1548" w:rsidP="00407876">
            <w:pPr>
              <w:jc w:val="center"/>
              <w:rPr>
                <w:b/>
                <w:bCs/>
              </w:rPr>
            </w:pPr>
            <w:r w:rsidRPr="00407876">
              <w:rPr>
                <w:b/>
                <w:bCs/>
              </w:rPr>
              <w:t xml:space="preserve">Occupation(s) to which the </w:t>
            </w:r>
            <w:r w:rsidR="486D5481" w:rsidRPr="00407876">
              <w:rPr>
                <w:b/>
                <w:bCs/>
              </w:rPr>
              <w:t>P</w:t>
            </w:r>
            <w:r w:rsidRPr="00407876">
              <w:rPr>
                <w:b/>
                <w:bCs/>
              </w:rPr>
              <w:t xml:space="preserve">rogram is </w:t>
            </w:r>
            <w:r w:rsidR="0FE33288" w:rsidRPr="00407876">
              <w:rPr>
                <w:b/>
                <w:bCs/>
              </w:rPr>
              <w:t>L</w:t>
            </w:r>
            <w:r w:rsidRPr="00407876">
              <w:rPr>
                <w:b/>
                <w:bCs/>
              </w:rPr>
              <w:t>inked</w:t>
            </w:r>
          </w:p>
          <w:p w14:paraId="0C1E91BD" w14:textId="4261DA23" w:rsidR="007A449A" w:rsidRPr="00407876" w:rsidRDefault="007A449A" w:rsidP="00407876">
            <w:pPr>
              <w:jc w:val="center"/>
            </w:pPr>
            <w:r w:rsidRPr="00407876">
              <w:rPr>
                <w:sz w:val="20"/>
                <w:szCs w:val="20"/>
              </w:rPr>
              <w:t>(SOC and Title)</w:t>
            </w:r>
          </w:p>
        </w:tc>
        <w:tc>
          <w:tcPr>
            <w:tcW w:w="10260" w:type="dxa"/>
            <w:shd w:val="clear" w:color="auto" w:fill="C5E0B3" w:themeFill="accent6" w:themeFillTint="66"/>
          </w:tcPr>
          <w:p w14:paraId="0786D897" w14:textId="00D9A09A" w:rsidR="007A449A" w:rsidRPr="00407876" w:rsidRDefault="1DED1548" w:rsidP="00407876">
            <w:pPr>
              <w:jc w:val="center"/>
              <w:rPr>
                <w:b/>
                <w:bCs/>
              </w:rPr>
            </w:pPr>
            <w:r w:rsidRPr="00407876">
              <w:rPr>
                <w:b/>
                <w:bCs/>
              </w:rPr>
              <w:t xml:space="preserve">Economic </w:t>
            </w:r>
            <w:r w:rsidR="37BD7FA0" w:rsidRPr="00407876">
              <w:rPr>
                <w:b/>
                <w:bCs/>
              </w:rPr>
              <w:t>O</w:t>
            </w:r>
            <w:r w:rsidRPr="00407876">
              <w:rPr>
                <w:b/>
                <w:bCs/>
              </w:rPr>
              <w:t xml:space="preserve">utcome </w:t>
            </w:r>
            <w:r w:rsidR="33A0BFBC" w:rsidRPr="00407876">
              <w:rPr>
                <w:b/>
                <w:bCs/>
              </w:rPr>
              <w:t>S</w:t>
            </w:r>
            <w:r w:rsidRPr="00407876">
              <w:rPr>
                <w:b/>
                <w:bCs/>
              </w:rPr>
              <w:t xml:space="preserve">ummary for the </w:t>
            </w:r>
            <w:r w:rsidR="3B693C0F" w:rsidRPr="00407876">
              <w:rPr>
                <w:b/>
                <w:bCs/>
              </w:rPr>
              <w:t>O</w:t>
            </w:r>
            <w:r w:rsidRPr="00407876">
              <w:rPr>
                <w:b/>
                <w:bCs/>
              </w:rPr>
              <w:t>ccupation(s)</w:t>
            </w:r>
          </w:p>
          <w:p w14:paraId="66B62559" w14:textId="401FF6CD" w:rsidR="00EB7073" w:rsidRPr="00407876" w:rsidRDefault="00EB7073" w:rsidP="00407876">
            <w:pPr>
              <w:jc w:val="center"/>
            </w:pPr>
            <w:r w:rsidRPr="00407876">
              <w:rPr>
                <w:sz w:val="20"/>
                <w:szCs w:val="20"/>
              </w:rPr>
              <w:t xml:space="preserve">Include projected employment information and </w:t>
            </w:r>
            <w:r w:rsidR="00AE1B3D" w:rsidRPr="00407876">
              <w:rPr>
                <w:sz w:val="20"/>
                <w:szCs w:val="20"/>
              </w:rPr>
              <w:t>associated wages for the occupations</w:t>
            </w:r>
          </w:p>
        </w:tc>
      </w:tr>
      <w:tr w:rsidR="007A449A" w:rsidRPr="00430FD1" w14:paraId="59C4D1A1" w14:textId="26B3D7E5" w:rsidTr="07CE0603">
        <w:trPr>
          <w:jc w:val="center"/>
        </w:trPr>
        <w:tc>
          <w:tcPr>
            <w:tcW w:w="4405" w:type="dxa"/>
          </w:tcPr>
          <w:p w14:paraId="4E7805AC" w14:textId="77777777" w:rsidR="007A449A" w:rsidRPr="00430FD1" w:rsidRDefault="007A449A" w:rsidP="000817BE"/>
        </w:tc>
        <w:tc>
          <w:tcPr>
            <w:tcW w:w="3600" w:type="dxa"/>
          </w:tcPr>
          <w:p w14:paraId="6D7E6ACD" w14:textId="77777777" w:rsidR="007A449A" w:rsidRPr="00430FD1" w:rsidRDefault="007A449A" w:rsidP="000817BE"/>
        </w:tc>
        <w:tc>
          <w:tcPr>
            <w:tcW w:w="10260" w:type="dxa"/>
          </w:tcPr>
          <w:p w14:paraId="5C6E3146" w14:textId="77777777" w:rsidR="007A449A" w:rsidRPr="00430FD1" w:rsidRDefault="007A449A" w:rsidP="000817BE"/>
        </w:tc>
      </w:tr>
      <w:tr w:rsidR="007A449A" w:rsidRPr="00430FD1" w14:paraId="4FF4F327" w14:textId="52101197" w:rsidTr="07CE0603">
        <w:trPr>
          <w:jc w:val="center"/>
        </w:trPr>
        <w:tc>
          <w:tcPr>
            <w:tcW w:w="4405" w:type="dxa"/>
          </w:tcPr>
          <w:p w14:paraId="6EAAE873" w14:textId="77777777" w:rsidR="007A449A" w:rsidRPr="00430FD1" w:rsidRDefault="007A449A" w:rsidP="000817BE"/>
        </w:tc>
        <w:tc>
          <w:tcPr>
            <w:tcW w:w="3600" w:type="dxa"/>
          </w:tcPr>
          <w:p w14:paraId="2DA47140" w14:textId="77777777" w:rsidR="007A449A" w:rsidRPr="00430FD1" w:rsidRDefault="007A449A" w:rsidP="000817BE"/>
        </w:tc>
        <w:tc>
          <w:tcPr>
            <w:tcW w:w="10260" w:type="dxa"/>
          </w:tcPr>
          <w:p w14:paraId="4D7FAA04" w14:textId="77777777" w:rsidR="007A449A" w:rsidRPr="00430FD1" w:rsidRDefault="007A449A" w:rsidP="000817BE"/>
        </w:tc>
      </w:tr>
      <w:tr w:rsidR="007A449A" w:rsidRPr="00430FD1" w14:paraId="77A98F0D" w14:textId="0AA2485E" w:rsidTr="07CE0603">
        <w:trPr>
          <w:jc w:val="center"/>
        </w:trPr>
        <w:tc>
          <w:tcPr>
            <w:tcW w:w="4405" w:type="dxa"/>
          </w:tcPr>
          <w:p w14:paraId="0320FEB5" w14:textId="77777777" w:rsidR="007A449A" w:rsidRPr="00430FD1" w:rsidRDefault="007A449A" w:rsidP="000817BE"/>
        </w:tc>
        <w:tc>
          <w:tcPr>
            <w:tcW w:w="3600" w:type="dxa"/>
          </w:tcPr>
          <w:p w14:paraId="23D80992" w14:textId="77777777" w:rsidR="007A449A" w:rsidRPr="00430FD1" w:rsidRDefault="007A449A" w:rsidP="000817BE"/>
        </w:tc>
        <w:tc>
          <w:tcPr>
            <w:tcW w:w="10260" w:type="dxa"/>
          </w:tcPr>
          <w:p w14:paraId="0EBEE976" w14:textId="77777777" w:rsidR="007A449A" w:rsidRPr="00430FD1" w:rsidRDefault="007A449A" w:rsidP="000817BE"/>
        </w:tc>
      </w:tr>
      <w:tr w:rsidR="007A449A" w:rsidRPr="00430FD1" w14:paraId="3392A8F1" w14:textId="0C0ECDA1" w:rsidTr="07CE0603">
        <w:trPr>
          <w:jc w:val="center"/>
        </w:trPr>
        <w:tc>
          <w:tcPr>
            <w:tcW w:w="4405" w:type="dxa"/>
          </w:tcPr>
          <w:p w14:paraId="3EE1CFAC" w14:textId="77777777" w:rsidR="007A449A" w:rsidRPr="00430FD1" w:rsidRDefault="007A449A" w:rsidP="000817BE"/>
        </w:tc>
        <w:tc>
          <w:tcPr>
            <w:tcW w:w="3600" w:type="dxa"/>
          </w:tcPr>
          <w:p w14:paraId="77E8CD53" w14:textId="77777777" w:rsidR="007A449A" w:rsidRPr="00430FD1" w:rsidRDefault="007A449A" w:rsidP="000817BE"/>
        </w:tc>
        <w:tc>
          <w:tcPr>
            <w:tcW w:w="10260" w:type="dxa"/>
          </w:tcPr>
          <w:p w14:paraId="2EF33F1B" w14:textId="77777777" w:rsidR="007A449A" w:rsidRPr="00430FD1" w:rsidRDefault="007A449A" w:rsidP="000817BE"/>
        </w:tc>
      </w:tr>
      <w:tr w:rsidR="007A449A" w:rsidRPr="00430FD1" w14:paraId="1227BDBC" w14:textId="767DBEE9" w:rsidTr="07CE0603">
        <w:trPr>
          <w:jc w:val="center"/>
        </w:trPr>
        <w:tc>
          <w:tcPr>
            <w:tcW w:w="4405" w:type="dxa"/>
          </w:tcPr>
          <w:p w14:paraId="1C67E3BE" w14:textId="77777777" w:rsidR="007A449A" w:rsidRPr="00430FD1" w:rsidRDefault="007A449A" w:rsidP="000817BE"/>
        </w:tc>
        <w:tc>
          <w:tcPr>
            <w:tcW w:w="3600" w:type="dxa"/>
          </w:tcPr>
          <w:p w14:paraId="5898C0B8" w14:textId="77777777" w:rsidR="007A449A" w:rsidRPr="00430FD1" w:rsidRDefault="007A449A" w:rsidP="000817BE"/>
        </w:tc>
        <w:tc>
          <w:tcPr>
            <w:tcW w:w="10260" w:type="dxa"/>
          </w:tcPr>
          <w:p w14:paraId="5111E216" w14:textId="77777777" w:rsidR="007A449A" w:rsidRPr="00430FD1" w:rsidRDefault="007A449A" w:rsidP="000817BE"/>
        </w:tc>
      </w:tr>
      <w:tr w:rsidR="00A30616" w:rsidRPr="00430FD1" w14:paraId="5140B56D" w14:textId="77777777" w:rsidTr="07CE0603">
        <w:trPr>
          <w:jc w:val="center"/>
        </w:trPr>
        <w:tc>
          <w:tcPr>
            <w:tcW w:w="4405" w:type="dxa"/>
          </w:tcPr>
          <w:p w14:paraId="107D416C" w14:textId="77777777" w:rsidR="00A30616" w:rsidRPr="00430FD1" w:rsidRDefault="00A30616" w:rsidP="000817BE"/>
        </w:tc>
        <w:tc>
          <w:tcPr>
            <w:tcW w:w="3600" w:type="dxa"/>
          </w:tcPr>
          <w:p w14:paraId="30437F43" w14:textId="77777777" w:rsidR="00A30616" w:rsidRPr="00430FD1" w:rsidRDefault="00A30616" w:rsidP="000817BE"/>
        </w:tc>
        <w:tc>
          <w:tcPr>
            <w:tcW w:w="10260" w:type="dxa"/>
          </w:tcPr>
          <w:p w14:paraId="2875FB91" w14:textId="77777777" w:rsidR="00A30616" w:rsidRPr="00430FD1" w:rsidRDefault="00A30616" w:rsidP="000817BE"/>
        </w:tc>
      </w:tr>
      <w:tr w:rsidR="00A30616" w:rsidRPr="00430FD1" w14:paraId="393FE018" w14:textId="77777777" w:rsidTr="07CE0603">
        <w:trPr>
          <w:jc w:val="center"/>
        </w:trPr>
        <w:tc>
          <w:tcPr>
            <w:tcW w:w="4405" w:type="dxa"/>
          </w:tcPr>
          <w:p w14:paraId="3A7D08F0" w14:textId="77777777" w:rsidR="00A30616" w:rsidRPr="00430FD1" w:rsidRDefault="00A30616" w:rsidP="000817BE"/>
        </w:tc>
        <w:tc>
          <w:tcPr>
            <w:tcW w:w="3600" w:type="dxa"/>
          </w:tcPr>
          <w:p w14:paraId="69CCC011" w14:textId="77777777" w:rsidR="00A30616" w:rsidRPr="00430FD1" w:rsidRDefault="00A30616" w:rsidP="000817BE"/>
        </w:tc>
        <w:tc>
          <w:tcPr>
            <w:tcW w:w="10260" w:type="dxa"/>
          </w:tcPr>
          <w:p w14:paraId="6EF1470E" w14:textId="77777777" w:rsidR="00A30616" w:rsidRPr="00430FD1" w:rsidRDefault="00A30616" w:rsidP="000817BE"/>
        </w:tc>
      </w:tr>
      <w:tr w:rsidR="00A30616" w:rsidRPr="00430FD1" w14:paraId="40B4A8A7" w14:textId="77777777" w:rsidTr="07CE0603">
        <w:trPr>
          <w:jc w:val="center"/>
        </w:trPr>
        <w:tc>
          <w:tcPr>
            <w:tcW w:w="4405" w:type="dxa"/>
          </w:tcPr>
          <w:p w14:paraId="6284C3DF" w14:textId="77777777" w:rsidR="00A30616" w:rsidRPr="00430FD1" w:rsidRDefault="00A30616" w:rsidP="000817BE"/>
        </w:tc>
        <w:tc>
          <w:tcPr>
            <w:tcW w:w="3600" w:type="dxa"/>
          </w:tcPr>
          <w:p w14:paraId="1A5B22F9" w14:textId="77777777" w:rsidR="00A30616" w:rsidRPr="00430FD1" w:rsidRDefault="00A30616" w:rsidP="000817BE"/>
        </w:tc>
        <w:tc>
          <w:tcPr>
            <w:tcW w:w="10260" w:type="dxa"/>
          </w:tcPr>
          <w:p w14:paraId="35595F95" w14:textId="77777777" w:rsidR="00A30616" w:rsidRPr="00430FD1" w:rsidRDefault="00A30616" w:rsidP="000817BE"/>
        </w:tc>
      </w:tr>
      <w:tr w:rsidR="00A30616" w:rsidRPr="00430FD1" w14:paraId="2254EEF4" w14:textId="77777777" w:rsidTr="07CE0603">
        <w:trPr>
          <w:jc w:val="center"/>
        </w:trPr>
        <w:tc>
          <w:tcPr>
            <w:tcW w:w="4405" w:type="dxa"/>
          </w:tcPr>
          <w:p w14:paraId="6DB6DA1E" w14:textId="77777777" w:rsidR="00A30616" w:rsidRPr="00430FD1" w:rsidRDefault="00A30616" w:rsidP="000817BE"/>
        </w:tc>
        <w:tc>
          <w:tcPr>
            <w:tcW w:w="3600" w:type="dxa"/>
          </w:tcPr>
          <w:p w14:paraId="1ADAADBB" w14:textId="77777777" w:rsidR="00A30616" w:rsidRPr="00430FD1" w:rsidRDefault="00A30616" w:rsidP="000817BE"/>
        </w:tc>
        <w:tc>
          <w:tcPr>
            <w:tcW w:w="10260" w:type="dxa"/>
          </w:tcPr>
          <w:p w14:paraId="5247AA16" w14:textId="77777777" w:rsidR="00A30616" w:rsidRPr="00430FD1" w:rsidRDefault="00A30616" w:rsidP="000817BE"/>
        </w:tc>
      </w:tr>
      <w:tr w:rsidR="00A30616" w:rsidRPr="00430FD1" w14:paraId="23BC32A6" w14:textId="77777777" w:rsidTr="07CE0603">
        <w:trPr>
          <w:jc w:val="center"/>
        </w:trPr>
        <w:tc>
          <w:tcPr>
            <w:tcW w:w="4405" w:type="dxa"/>
          </w:tcPr>
          <w:p w14:paraId="2F5FBBC4" w14:textId="77777777" w:rsidR="00A30616" w:rsidRPr="00430FD1" w:rsidRDefault="00A30616" w:rsidP="000817BE"/>
        </w:tc>
        <w:tc>
          <w:tcPr>
            <w:tcW w:w="3600" w:type="dxa"/>
          </w:tcPr>
          <w:p w14:paraId="06B31FBB" w14:textId="77777777" w:rsidR="00A30616" w:rsidRPr="00430FD1" w:rsidRDefault="00A30616" w:rsidP="000817BE"/>
        </w:tc>
        <w:tc>
          <w:tcPr>
            <w:tcW w:w="10260" w:type="dxa"/>
          </w:tcPr>
          <w:p w14:paraId="20D4EE06" w14:textId="77777777" w:rsidR="00A30616" w:rsidRPr="00430FD1" w:rsidRDefault="00A30616" w:rsidP="000817BE"/>
        </w:tc>
      </w:tr>
      <w:tr w:rsidR="00A30616" w:rsidRPr="00430FD1" w14:paraId="2308AC5E" w14:textId="77777777" w:rsidTr="07CE0603">
        <w:trPr>
          <w:jc w:val="center"/>
        </w:trPr>
        <w:tc>
          <w:tcPr>
            <w:tcW w:w="4405" w:type="dxa"/>
          </w:tcPr>
          <w:p w14:paraId="3855C92C" w14:textId="77777777" w:rsidR="00A30616" w:rsidRPr="00430FD1" w:rsidRDefault="00A30616" w:rsidP="000817BE"/>
        </w:tc>
        <w:tc>
          <w:tcPr>
            <w:tcW w:w="3600" w:type="dxa"/>
          </w:tcPr>
          <w:p w14:paraId="4E136F68" w14:textId="77777777" w:rsidR="00A30616" w:rsidRPr="00430FD1" w:rsidRDefault="00A30616" w:rsidP="000817BE"/>
        </w:tc>
        <w:tc>
          <w:tcPr>
            <w:tcW w:w="10260" w:type="dxa"/>
          </w:tcPr>
          <w:p w14:paraId="5AA5BB20" w14:textId="77777777" w:rsidR="00A30616" w:rsidRPr="00430FD1" w:rsidRDefault="00A30616" w:rsidP="000817BE"/>
        </w:tc>
      </w:tr>
      <w:tr w:rsidR="00A30616" w:rsidRPr="00430FD1" w14:paraId="62DDC38F" w14:textId="77777777" w:rsidTr="07CE0603">
        <w:trPr>
          <w:jc w:val="center"/>
        </w:trPr>
        <w:tc>
          <w:tcPr>
            <w:tcW w:w="4405" w:type="dxa"/>
          </w:tcPr>
          <w:p w14:paraId="1EC961A6" w14:textId="77777777" w:rsidR="00A30616" w:rsidRPr="00430FD1" w:rsidRDefault="00A30616" w:rsidP="000817BE"/>
        </w:tc>
        <w:tc>
          <w:tcPr>
            <w:tcW w:w="3600" w:type="dxa"/>
          </w:tcPr>
          <w:p w14:paraId="2EB3EC6E" w14:textId="77777777" w:rsidR="00A30616" w:rsidRPr="00430FD1" w:rsidRDefault="00A30616" w:rsidP="000817BE"/>
        </w:tc>
        <w:tc>
          <w:tcPr>
            <w:tcW w:w="10260" w:type="dxa"/>
          </w:tcPr>
          <w:p w14:paraId="47820A9B" w14:textId="77777777" w:rsidR="00A30616" w:rsidRPr="00430FD1" w:rsidRDefault="00A30616" w:rsidP="000817BE"/>
        </w:tc>
      </w:tr>
      <w:tr w:rsidR="00A30616" w:rsidRPr="00430FD1" w14:paraId="15D5E4C6" w14:textId="77777777" w:rsidTr="07CE0603">
        <w:trPr>
          <w:jc w:val="center"/>
        </w:trPr>
        <w:tc>
          <w:tcPr>
            <w:tcW w:w="4405" w:type="dxa"/>
          </w:tcPr>
          <w:p w14:paraId="70A42A53" w14:textId="77777777" w:rsidR="00A30616" w:rsidRPr="00430FD1" w:rsidRDefault="00A30616" w:rsidP="000817BE"/>
        </w:tc>
        <w:tc>
          <w:tcPr>
            <w:tcW w:w="3600" w:type="dxa"/>
          </w:tcPr>
          <w:p w14:paraId="64F8A923" w14:textId="77777777" w:rsidR="00A30616" w:rsidRPr="00430FD1" w:rsidRDefault="00A30616" w:rsidP="000817BE"/>
        </w:tc>
        <w:tc>
          <w:tcPr>
            <w:tcW w:w="10260" w:type="dxa"/>
          </w:tcPr>
          <w:p w14:paraId="327D8EA3" w14:textId="77777777" w:rsidR="00A30616" w:rsidRPr="00430FD1" w:rsidRDefault="00A30616" w:rsidP="000817BE"/>
        </w:tc>
      </w:tr>
      <w:tr w:rsidR="00A30616" w:rsidRPr="00430FD1" w14:paraId="23551036" w14:textId="77777777" w:rsidTr="07CE0603">
        <w:trPr>
          <w:jc w:val="center"/>
        </w:trPr>
        <w:tc>
          <w:tcPr>
            <w:tcW w:w="4405" w:type="dxa"/>
          </w:tcPr>
          <w:p w14:paraId="49B64670" w14:textId="77777777" w:rsidR="00A30616" w:rsidRPr="00430FD1" w:rsidRDefault="00A30616" w:rsidP="000817BE"/>
        </w:tc>
        <w:tc>
          <w:tcPr>
            <w:tcW w:w="3600" w:type="dxa"/>
          </w:tcPr>
          <w:p w14:paraId="70B90D9A" w14:textId="77777777" w:rsidR="00A30616" w:rsidRPr="00430FD1" w:rsidRDefault="00A30616" w:rsidP="000817BE"/>
        </w:tc>
        <w:tc>
          <w:tcPr>
            <w:tcW w:w="10260" w:type="dxa"/>
          </w:tcPr>
          <w:p w14:paraId="064BC1C3" w14:textId="77777777" w:rsidR="00A30616" w:rsidRPr="00430FD1" w:rsidRDefault="00A30616" w:rsidP="000817BE"/>
        </w:tc>
      </w:tr>
      <w:tr w:rsidR="00A30616" w:rsidRPr="00430FD1" w14:paraId="7BEDE6C5" w14:textId="77777777" w:rsidTr="07CE0603">
        <w:trPr>
          <w:jc w:val="center"/>
        </w:trPr>
        <w:tc>
          <w:tcPr>
            <w:tcW w:w="4405" w:type="dxa"/>
          </w:tcPr>
          <w:p w14:paraId="115BAE34" w14:textId="77777777" w:rsidR="00A30616" w:rsidRPr="00430FD1" w:rsidRDefault="00A30616" w:rsidP="000817BE"/>
        </w:tc>
        <w:tc>
          <w:tcPr>
            <w:tcW w:w="3600" w:type="dxa"/>
          </w:tcPr>
          <w:p w14:paraId="0536B86B" w14:textId="77777777" w:rsidR="00A30616" w:rsidRPr="00430FD1" w:rsidRDefault="00A30616" w:rsidP="000817BE"/>
        </w:tc>
        <w:tc>
          <w:tcPr>
            <w:tcW w:w="10260" w:type="dxa"/>
          </w:tcPr>
          <w:p w14:paraId="1F4D84D7" w14:textId="77777777" w:rsidR="00A30616" w:rsidRPr="00430FD1" w:rsidRDefault="00A30616" w:rsidP="000817BE"/>
        </w:tc>
      </w:tr>
    </w:tbl>
    <w:p w14:paraId="279D72FB" w14:textId="77777777" w:rsidR="00A2188C" w:rsidRDefault="00A2188C" w:rsidP="000817BE">
      <w:pPr>
        <w:rPr>
          <w:color w:val="2F5496" w:themeColor="accent1" w:themeShade="BF"/>
        </w:rPr>
      </w:pPr>
      <w:r>
        <w:br w:type="page"/>
      </w:r>
    </w:p>
    <w:p w14:paraId="6EA8B374" w14:textId="5CB0BD1C" w:rsidR="007A449A" w:rsidRDefault="00944999" w:rsidP="00A52599">
      <w:pPr>
        <w:pStyle w:val="Heading2"/>
        <w:spacing w:after="240"/>
      </w:pPr>
      <w:r w:rsidRPr="07CE0603">
        <w:lastRenderedPageBreak/>
        <w:t>C-2: Dual Enrollment Programs</w:t>
      </w:r>
      <w:r w:rsidR="002B1286" w:rsidRPr="07CE0603">
        <w:t xml:space="preserve"> - Occupational </w:t>
      </w:r>
      <w:r w:rsidR="70F8AB8C" w:rsidRPr="07CE0603">
        <w:t>I</w:t>
      </w:r>
      <w:r w:rsidR="002B1286" w:rsidRPr="07CE0603">
        <w:t xml:space="preserve">mpact </w:t>
      </w:r>
      <w:r w:rsidR="5763B57B" w:rsidRPr="07CE0603">
        <w:t>S</w:t>
      </w:r>
      <w:r w:rsidR="002B1286" w:rsidRPr="07CE0603">
        <w:t>ummary</w:t>
      </w:r>
    </w:p>
    <w:p w14:paraId="55BDFBDD" w14:textId="4A9A6583" w:rsidR="003A688C" w:rsidRPr="007A449A" w:rsidRDefault="003A688C" w:rsidP="00A52599">
      <w:pPr>
        <w:spacing w:after="240"/>
      </w:pPr>
      <w:r w:rsidRPr="07CE0603">
        <w:t xml:space="preserve">This section is completed where </w:t>
      </w:r>
      <w:r w:rsidR="005C7D93" w:rsidRPr="07CE0603">
        <w:t>type of proposal in Par</w:t>
      </w:r>
      <w:r w:rsidR="331EF374" w:rsidRPr="07CE0603">
        <w:t>t</w:t>
      </w:r>
      <w:r w:rsidR="005C7D93" w:rsidRPr="07CE0603">
        <w:t xml:space="preserve"> A is Dual Enrollment.</w:t>
      </w:r>
    </w:p>
    <w:tbl>
      <w:tblPr>
        <w:tblStyle w:val="TableGrid"/>
        <w:tblW w:w="0" w:type="auto"/>
        <w:jc w:val="center"/>
        <w:tblLook w:val="04A0" w:firstRow="1" w:lastRow="0" w:firstColumn="1" w:lastColumn="0" w:noHBand="0" w:noVBand="1"/>
      </w:tblPr>
      <w:tblGrid>
        <w:gridCol w:w="4315"/>
        <w:gridCol w:w="3382"/>
        <w:gridCol w:w="10298"/>
      </w:tblGrid>
      <w:tr w:rsidR="002B1286" w:rsidRPr="00407876" w14:paraId="737C8E41" w14:textId="77777777" w:rsidTr="07CE0603">
        <w:trPr>
          <w:jc w:val="center"/>
        </w:trPr>
        <w:tc>
          <w:tcPr>
            <w:tcW w:w="4315" w:type="dxa"/>
            <w:shd w:val="clear" w:color="auto" w:fill="C5E0B3" w:themeFill="accent6" w:themeFillTint="66"/>
          </w:tcPr>
          <w:p w14:paraId="0D8BBB6F" w14:textId="77777777" w:rsidR="002B1286" w:rsidRPr="00407876" w:rsidRDefault="002B1286" w:rsidP="00407876">
            <w:pPr>
              <w:jc w:val="center"/>
              <w:rPr>
                <w:b/>
                <w:bCs/>
              </w:rPr>
            </w:pPr>
            <w:r w:rsidRPr="00407876">
              <w:rPr>
                <w:b/>
                <w:bCs/>
              </w:rPr>
              <w:t>Program Number/Name</w:t>
            </w:r>
          </w:p>
        </w:tc>
        <w:tc>
          <w:tcPr>
            <w:tcW w:w="3382" w:type="dxa"/>
            <w:shd w:val="clear" w:color="auto" w:fill="C5E0B3" w:themeFill="accent6" w:themeFillTint="66"/>
          </w:tcPr>
          <w:p w14:paraId="5AC28324" w14:textId="4CA1F2E6" w:rsidR="002B1286" w:rsidRPr="00407876" w:rsidRDefault="002B1286" w:rsidP="00407876">
            <w:pPr>
              <w:jc w:val="center"/>
              <w:rPr>
                <w:b/>
                <w:bCs/>
              </w:rPr>
            </w:pPr>
            <w:r w:rsidRPr="00407876">
              <w:rPr>
                <w:b/>
                <w:bCs/>
              </w:rPr>
              <w:t xml:space="preserve">Occupation(s) to which the </w:t>
            </w:r>
            <w:r w:rsidR="670AAF20" w:rsidRPr="00407876">
              <w:rPr>
                <w:b/>
                <w:bCs/>
              </w:rPr>
              <w:t>P</w:t>
            </w:r>
            <w:r w:rsidRPr="00407876">
              <w:rPr>
                <w:b/>
                <w:bCs/>
              </w:rPr>
              <w:t xml:space="preserve">rogram is </w:t>
            </w:r>
            <w:r w:rsidR="0FB670EF" w:rsidRPr="00407876">
              <w:rPr>
                <w:b/>
                <w:bCs/>
              </w:rPr>
              <w:t>L</w:t>
            </w:r>
            <w:r w:rsidRPr="00407876">
              <w:rPr>
                <w:b/>
                <w:bCs/>
              </w:rPr>
              <w:t>inked</w:t>
            </w:r>
          </w:p>
          <w:p w14:paraId="0BFEDD6D" w14:textId="732DF5C2" w:rsidR="002B1286" w:rsidRPr="00407876" w:rsidRDefault="002B1286" w:rsidP="00407876">
            <w:pPr>
              <w:jc w:val="center"/>
            </w:pPr>
            <w:r w:rsidRPr="00407876">
              <w:rPr>
                <w:sz w:val="20"/>
                <w:szCs w:val="20"/>
              </w:rPr>
              <w:t>(SOC and Title)</w:t>
            </w:r>
          </w:p>
        </w:tc>
        <w:tc>
          <w:tcPr>
            <w:tcW w:w="10298" w:type="dxa"/>
            <w:shd w:val="clear" w:color="auto" w:fill="C5E0B3" w:themeFill="accent6" w:themeFillTint="66"/>
          </w:tcPr>
          <w:p w14:paraId="0F58AA65" w14:textId="458E88F3" w:rsidR="002B1286" w:rsidRPr="00407876" w:rsidRDefault="002B1286" w:rsidP="00407876">
            <w:pPr>
              <w:jc w:val="center"/>
              <w:rPr>
                <w:b/>
                <w:bCs/>
              </w:rPr>
            </w:pPr>
            <w:r w:rsidRPr="00407876">
              <w:rPr>
                <w:b/>
                <w:bCs/>
              </w:rPr>
              <w:t xml:space="preserve">Economic </w:t>
            </w:r>
            <w:r w:rsidR="2B29BA88" w:rsidRPr="00407876">
              <w:rPr>
                <w:b/>
                <w:bCs/>
              </w:rPr>
              <w:t>O</w:t>
            </w:r>
            <w:r w:rsidRPr="00407876">
              <w:rPr>
                <w:b/>
                <w:bCs/>
              </w:rPr>
              <w:t xml:space="preserve">utcome </w:t>
            </w:r>
            <w:r w:rsidR="7111B9F8" w:rsidRPr="00407876">
              <w:rPr>
                <w:b/>
                <w:bCs/>
              </w:rPr>
              <w:t>S</w:t>
            </w:r>
            <w:r w:rsidRPr="00407876">
              <w:rPr>
                <w:b/>
                <w:bCs/>
              </w:rPr>
              <w:t xml:space="preserve">ummary for the </w:t>
            </w:r>
            <w:r w:rsidR="284E04D6" w:rsidRPr="00407876">
              <w:rPr>
                <w:b/>
                <w:bCs/>
              </w:rPr>
              <w:t>O</w:t>
            </w:r>
            <w:r w:rsidRPr="00407876">
              <w:rPr>
                <w:b/>
                <w:bCs/>
              </w:rPr>
              <w:t>ccupation(s)</w:t>
            </w:r>
          </w:p>
          <w:p w14:paraId="213EB240" w14:textId="578DA2A8" w:rsidR="002B1286" w:rsidRPr="00407876" w:rsidRDefault="002B1286" w:rsidP="00407876">
            <w:pPr>
              <w:jc w:val="center"/>
            </w:pPr>
            <w:r w:rsidRPr="00407876">
              <w:rPr>
                <w:sz w:val="20"/>
                <w:szCs w:val="20"/>
              </w:rPr>
              <w:t>Include projected employment information and associated wages for the occupations</w:t>
            </w:r>
          </w:p>
        </w:tc>
      </w:tr>
      <w:tr w:rsidR="002B1286" w:rsidRPr="00430FD1" w14:paraId="31E3A40A" w14:textId="77777777" w:rsidTr="07CE0603">
        <w:trPr>
          <w:jc w:val="center"/>
        </w:trPr>
        <w:tc>
          <w:tcPr>
            <w:tcW w:w="4315" w:type="dxa"/>
          </w:tcPr>
          <w:p w14:paraId="0C6A5B03" w14:textId="77777777" w:rsidR="002B1286" w:rsidRPr="00430FD1" w:rsidRDefault="002B1286" w:rsidP="000817BE"/>
        </w:tc>
        <w:tc>
          <w:tcPr>
            <w:tcW w:w="3382" w:type="dxa"/>
          </w:tcPr>
          <w:p w14:paraId="3504BA32" w14:textId="77777777" w:rsidR="002B1286" w:rsidRPr="00430FD1" w:rsidRDefault="002B1286" w:rsidP="000817BE"/>
        </w:tc>
        <w:tc>
          <w:tcPr>
            <w:tcW w:w="10298" w:type="dxa"/>
          </w:tcPr>
          <w:p w14:paraId="67323E41" w14:textId="22D3DE52" w:rsidR="002B1286" w:rsidRPr="00430FD1" w:rsidRDefault="002B1286" w:rsidP="000817BE"/>
        </w:tc>
      </w:tr>
      <w:tr w:rsidR="002B1286" w:rsidRPr="00430FD1" w14:paraId="30FC2553" w14:textId="77777777" w:rsidTr="07CE0603">
        <w:trPr>
          <w:jc w:val="center"/>
        </w:trPr>
        <w:tc>
          <w:tcPr>
            <w:tcW w:w="4315" w:type="dxa"/>
          </w:tcPr>
          <w:p w14:paraId="0518E6F5" w14:textId="77777777" w:rsidR="002B1286" w:rsidRPr="00430FD1" w:rsidRDefault="002B1286" w:rsidP="000817BE"/>
        </w:tc>
        <w:tc>
          <w:tcPr>
            <w:tcW w:w="3382" w:type="dxa"/>
          </w:tcPr>
          <w:p w14:paraId="1D8F6421" w14:textId="77777777" w:rsidR="002B1286" w:rsidRPr="00430FD1" w:rsidRDefault="002B1286" w:rsidP="000817BE"/>
        </w:tc>
        <w:tc>
          <w:tcPr>
            <w:tcW w:w="10298" w:type="dxa"/>
          </w:tcPr>
          <w:p w14:paraId="2760F7E2" w14:textId="311569FA" w:rsidR="002B1286" w:rsidRPr="00430FD1" w:rsidRDefault="002B1286" w:rsidP="000817BE"/>
        </w:tc>
      </w:tr>
      <w:tr w:rsidR="002B1286" w:rsidRPr="00430FD1" w14:paraId="11703B06" w14:textId="77777777" w:rsidTr="07CE0603">
        <w:trPr>
          <w:jc w:val="center"/>
        </w:trPr>
        <w:tc>
          <w:tcPr>
            <w:tcW w:w="4315" w:type="dxa"/>
          </w:tcPr>
          <w:p w14:paraId="5430AC61" w14:textId="77777777" w:rsidR="002B1286" w:rsidRPr="00430FD1" w:rsidRDefault="002B1286" w:rsidP="000817BE"/>
        </w:tc>
        <w:tc>
          <w:tcPr>
            <w:tcW w:w="3382" w:type="dxa"/>
          </w:tcPr>
          <w:p w14:paraId="4D658053" w14:textId="77777777" w:rsidR="002B1286" w:rsidRPr="00430FD1" w:rsidRDefault="002B1286" w:rsidP="000817BE"/>
        </w:tc>
        <w:tc>
          <w:tcPr>
            <w:tcW w:w="10298" w:type="dxa"/>
          </w:tcPr>
          <w:p w14:paraId="6A51ED29" w14:textId="60704074" w:rsidR="002B1286" w:rsidRPr="00430FD1" w:rsidRDefault="002B1286" w:rsidP="000817BE"/>
        </w:tc>
      </w:tr>
      <w:tr w:rsidR="002B1286" w:rsidRPr="00430FD1" w14:paraId="4BB32E3C" w14:textId="77777777" w:rsidTr="07CE0603">
        <w:trPr>
          <w:jc w:val="center"/>
        </w:trPr>
        <w:tc>
          <w:tcPr>
            <w:tcW w:w="4315" w:type="dxa"/>
          </w:tcPr>
          <w:p w14:paraId="19951D1D" w14:textId="77777777" w:rsidR="002B1286" w:rsidRPr="00430FD1" w:rsidRDefault="002B1286" w:rsidP="000817BE"/>
        </w:tc>
        <w:tc>
          <w:tcPr>
            <w:tcW w:w="3382" w:type="dxa"/>
          </w:tcPr>
          <w:p w14:paraId="2A614F05" w14:textId="77777777" w:rsidR="002B1286" w:rsidRPr="00430FD1" w:rsidRDefault="002B1286" w:rsidP="000817BE"/>
        </w:tc>
        <w:tc>
          <w:tcPr>
            <w:tcW w:w="10298" w:type="dxa"/>
          </w:tcPr>
          <w:p w14:paraId="088AA367" w14:textId="552FEB43" w:rsidR="002B1286" w:rsidRPr="00430FD1" w:rsidRDefault="002B1286" w:rsidP="000817BE"/>
        </w:tc>
      </w:tr>
      <w:tr w:rsidR="002B1286" w:rsidRPr="00430FD1" w14:paraId="388D2332" w14:textId="77777777" w:rsidTr="07CE0603">
        <w:trPr>
          <w:jc w:val="center"/>
        </w:trPr>
        <w:tc>
          <w:tcPr>
            <w:tcW w:w="4315" w:type="dxa"/>
          </w:tcPr>
          <w:p w14:paraId="3401A397" w14:textId="77777777" w:rsidR="002B1286" w:rsidRPr="00430FD1" w:rsidRDefault="002B1286" w:rsidP="000817BE"/>
        </w:tc>
        <w:tc>
          <w:tcPr>
            <w:tcW w:w="3382" w:type="dxa"/>
          </w:tcPr>
          <w:p w14:paraId="3FCB7580" w14:textId="77777777" w:rsidR="002B1286" w:rsidRPr="00430FD1" w:rsidRDefault="002B1286" w:rsidP="000817BE"/>
        </w:tc>
        <w:tc>
          <w:tcPr>
            <w:tcW w:w="10298" w:type="dxa"/>
          </w:tcPr>
          <w:p w14:paraId="3DEDB1FF" w14:textId="3692FB9D" w:rsidR="002B1286" w:rsidRPr="00430FD1" w:rsidRDefault="002B1286" w:rsidP="000817BE"/>
        </w:tc>
      </w:tr>
      <w:tr w:rsidR="002B1286" w:rsidRPr="00430FD1" w14:paraId="654559ED" w14:textId="77777777" w:rsidTr="07CE0603">
        <w:trPr>
          <w:jc w:val="center"/>
        </w:trPr>
        <w:tc>
          <w:tcPr>
            <w:tcW w:w="4315" w:type="dxa"/>
          </w:tcPr>
          <w:p w14:paraId="053B4742" w14:textId="77777777" w:rsidR="002B1286" w:rsidRPr="00430FD1" w:rsidRDefault="002B1286" w:rsidP="000817BE"/>
        </w:tc>
        <w:tc>
          <w:tcPr>
            <w:tcW w:w="3382" w:type="dxa"/>
          </w:tcPr>
          <w:p w14:paraId="4E295364" w14:textId="77777777" w:rsidR="002B1286" w:rsidRPr="00430FD1" w:rsidRDefault="002B1286" w:rsidP="000817BE"/>
        </w:tc>
        <w:tc>
          <w:tcPr>
            <w:tcW w:w="10298" w:type="dxa"/>
          </w:tcPr>
          <w:p w14:paraId="227107CF" w14:textId="77777777" w:rsidR="002B1286" w:rsidRPr="00430FD1" w:rsidRDefault="002B1286" w:rsidP="000817BE"/>
        </w:tc>
      </w:tr>
      <w:tr w:rsidR="002B1286" w:rsidRPr="00430FD1" w14:paraId="60D50687" w14:textId="77777777" w:rsidTr="07CE0603">
        <w:trPr>
          <w:jc w:val="center"/>
        </w:trPr>
        <w:tc>
          <w:tcPr>
            <w:tcW w:w="4315" w:type="dxa"/>
          </w:tcPr>
          <w:p w14:paraId="3097CF1C" w14:textId="77777777" w:rsidR="002B1286" w:rsidRPr="00430FD1" w:rsidRDefault="002B1286" w:rsidP="000817BE"/>
        </w:tc>
        <w:tc>
          <w:tcPr>
            <w:tcW w:w="3382" w:type="dxa"/>
          </w:tcPr>
          <w:p w14:paraId="4AF1423C" w14:textId="77777777" w:rsidR="002B1286" w:rsidRPr="00430FD1" w:rsidRDefault="002B1286" w:rsidP="000817BE"/>
        </w:tc>
        <w:tc>
          <w:tcPr>
            <w:tcW w:w="10298" w:type="dxa"/>
          </w:tcPr>
          <w:p w14:paraId="2486C234" w14:textId="77777777" w:rsidR="002B1286" w:rsidRPr="00430FD1" w:rsidRDefault="002B1286" w:rsidP="000817BE"/>
        </w:tc>
      </w:tr>
      <w:tr w:rsidR="002B1286" w:rsidRPr="00430FD1" w14:paraId="4D9FE62E" w14:textId="77777777" w:rsidTr="07CE0603">
        <w:trPr>
          <w:jc w:val="center"/>
        </w:trPr>
        <w:tc>
          <w:tcPr>
            <w:tcW w:w="4315" w:type="dxa"/>
          </w:tcPr>
          <w:p w14:paraId="67684760" w14:textId="77777777" w:rsidR="002B1286" w:rsidRPr="00430FD1" w:rsidRDefault="002B1286" w:rsidP="000817BE"/>
        </w:tc>
        <w:tc>
          <w:tcPr>
            <w:tcW w:w="3382" w:type="dxa"/>
          </w:tcPr>
          <w:p w14:paraId="26872204" w14:textId="77777777" w:rsidR="002B1286" w:rsidRPr="00430FD1" w:rsidRDefault="002B1286" w:rsidP="000817BE"/>
        </w:tc>
        <w:tc>
          <w:tcPr>
            <w:tcW w:w="10298" w:type="dxa"/>
          </w:tcPr>
          <w:p w14:paraId="2930BBC3" w14:textId="77777777" w:rsidR="002B1286" w:rsidRPr="00430FD1" w:rsidRDefault="002B1286" w:rsidP="000817BE"/>
        </w:tc>
      </w:tr>
      <w:tr w:rsidR="002B1286" w:rsidRPr="00430FD1" w14:paraId="3CCDEF68" w14:textId="77777777" w:rsidTr="07CE0603">
        <w:trPr>
          <w:jc w:val="center"/>
        </w:trPr>
        <w:tc>
          <w:tcPr>
            <w:tcW w:w="4315" w:type="dxa"/>
          </w:tcPr>
          <w:p w14:paraId="0A4E5159" w14:textId="77777777" w:rsidR="002B1286" w:rsidRPr="00430FD1" w:rsidRDefault="002B1286" w:rsidP="000817BE"/>
        </w:tc>
        <w:tc>
          <w:tcPr>
            <w:tcW w:w="3382" w:type="dxa"/>
          </w:tcPr>
          <w:p w14:paraId="7993869D" w14:textId="77777777" w:rsidR="002B1286" w:rsidRPr="00430FD1" w:rsidRDefault="002B1286" w:rsidP="000817BE"/>
        </w:tc>
        <w:tc>
          <w:tcPr>
            <w:tcW w:w="10298" w:type="dxa"/>
          </w:tcPr>
          <w:p w14:paraId="2BA03996" w14:textId="77777777" w:rsidR="002B1286" w:rsidRPr="00430FD1" w:rsidRDefault="002B1286" w:rsidP="000817BE"/>
        </w:tc>
      </w:tr>
      <w:tr w:rsidR="002B1286" w:rsidRPr="00430FD1" w14:paraId="02080A6D" w14:textId="77777777" w:rsidTr="07CE0603">
        <w:trPr>
          <w:jc w:val="center"/>
        </w:trPr>
        <w:tc>
          <w:tcPr>
            <w:tcW w:w="4315" w:type="dxa"/>
          </w:tcPr>
          <w:p w14:paraId="4366404C" w14:textId="77777777" w:rsidR="002B1286" w:rsidRPr="00430FD1" w:rsidRDefault="002B1286" w:rsidP="000817BE"/>
        </w:tc>
        <w:tc>
          <w:tcPr>
            <w:tcW w:w="3382" w:type="dxa"/>
          </w:tcPr>
          <w:p w14:paraId="44BD8371" w14:textId="77777777" w:rsidR="002B1286" w:rsidRPr="00430FD1" w:rsidRDefault="002B1286" w:rsidP="000817BE"/>
        </w:tc>
        <w:tc>
          <w:tcPr>
            <w:tcW w:w="10298" w:type="dxa"/>
          </w:tcPr>
          <w:p w14:paraId="35686C1B" w14:textId="77777777" w:rsidR="002B1286" w:rsidRPr="00430FD1" w:rsidRDefault="002B1286" w:rsidP="000817BE"/>
        </w:tc>
      </w:tr>
      <w:tr w:rsidR="002B1286" w:rsidRPr="00430FD1" w14:paraId="44311464" w14:textId="77777777" w:rsidTr="07CE0603">
        <w:trPr>
          <w:jc w:val="center"/>
        </w:trPr>
        <w:tc>
          <w:tcPr>
            <w:tcW w:w="4315" w:type="dxa"/>
          </w:tcPr>
          <w:p w14:paraId="611BF024" w14:textId="77777777" w:rsidR="002B1286" w:rsidRPr="00430FD1" w:rsidRDefault="002B1286" w:rsidP="000817BE"/>
        </w:tc>
        <w:tc>
          <w:tcPr>
            <w:tcW w:w="3382" w:type="dxa"/>
          </w:tcPr>
          <w:p w14:paraId="07D87883" w14:textId="77777777" w:rsidR="002B1286" w:rsidRPr="00430FD1" w:rsidRDefault="002B1286" w:rsidP="000817BE"/>
        </w:tc>
        <w:tc>
          <w:tcPr>
            <w:tcW w:w="10298" w:type="dxa"/>
          </w:tcPr>
          <w:p w14:paraId="1693EE7E" w14:textId="77777777" w:rsidR="002B1286" w:rsidRPr="00430FD1" w:rsidRDefault="002B1286" w:rsidP="000817BE"/>
        </w:tc>
      </w:tr>
      <w:tr w:rsidR="002B1286" w:rsidRPr="00430FD1" w14:paraId="388BE0F7" w14:textId="77777777" w:rsidTr="07CE0603">
        <w:trPr>
          <w:jc w:val="center"/>
        </w:trPr>
        <w:tc>
          <w:tcPr>
            <w:tcW w:w="4315" w:type="dxa"/>
          </w:tcPr>
          <w:p w14:paraId="29E81825" w14:textId="77777777" w:rsidR="002B1286" w:rsidRPr="00430FD1" w:rsidRDefault="002B1286" w:rsidP="000817BE"/>
        </w:tc>
        <w:tc>
          <w:tcPr>
            <w:tcW w:w="3382" w:type="dxa"/>
          </w:tcPr>
          <w:p w14:paraId="47F318C9" w14:textId="77777777" w:rsidR="002B1286" w:rsidRPr="00430FD1" w:rsidRDefault="002B1286" w:rsidP="000817BE"/>
        </w:tc>
        <w:tc>
          <w:tcPr>
            <w:tcW w:w="10298" w:type="dxa"/>
          </w:tcPr>
          <w:p w14:paraId="540AAC96" w14:textId="77777777" w:rsidR="002B1286" w:rsidRPr="00430FD1" w:rsidRDefault="002B1286" w:rsidP="000817BE"/>
        </w:tc>
      </w:tr>
      <w:tr w:rsidR="002B1286" w:rsidRPr="00430FD1" w14:paraId="77E65B02" w14:textId="77777777" w:rsidTr="07CE0603">
        <w:trPr>
          <w:jc w:val="center"/>
        </w:trPr>
        <w:tc>
          <w:tcPr>
            <w:tcW w:w="4315" w:type="dxa"/>
          </w:tcPr>
          <w:p w14:paraId="694241D7" w14:textId="77777777" w:rsidR="002B1286" w:rsidRPr="00430FD1" w:rsidRDefault="002B1286" w:rsidP="000817BE"/>
        </w:tc>
        <w:tc>
          <w:tcPr>
            <w:tcW w:w="3382" w:type="dxa"/>
          </w:tcPr>
          <w:p w14:paraId="2DE4B457" w14:textId="77777777" w:rsidR="002B1286" w:rsidRPr="00430FD1" w:rsidRDefault="002B1286" w:rsidP="000817BE"/>
        </w:tc>
        <w:tc>
          <w:tcPr>
            <w:tcW w:w="10298" w:type="dxa"/>
          </w:tcPr>
          <w:p w14:paraId="39E74246" w14:textId="77777777" w:rsidR="002B1286" w:rsidRPr="00430FD1" w:rsidRDefault="002B1286" w:rsidP="000817BE"/>
        </w:tc>
      </w:tr>
      <w:tr w:rsidR="002B1286" w:rsidRPr="00430FD1" w14:paraId="4EDCC926" w14:textId="77777777" w:rsidTr="07CE0603">
        <w:trPr>
          <w:jc w:val="center"/>
        </w:trPr>
        <w:tc>
          <w:tcPr>
            <w:tcW w:w="4315" w:type="dxa"/>
          </w:tcPr>
          <w:p w14:paraId="5B3E44ED" w14:textId="77777777" w:rsidR="002B1286" w:rsidRPr="00430FD1" w:rsidRDefault="002B1286" w:rsidP="000817BE"/>
        </w:tc>
        <w:tc>
          <w:tcPr>
            <w:tcW w:w="3382" w:type="dxa"/>
          </w:tcPr>
          <w:p w14:paraId="7EE712D5" w14:textId="77777777" w:rsidR="002B1286" w:rsidRPr="00430FD1" w:rsidRDefault="002B1286" w:rsidP="000817BE"/>
        </w:tc>
        <w:tc>
          <w:tcPr>
            <w:tcW w:w="10298" w:type="dxa"/>
          </w:tcPr>
          <w:p w14:paraId="01CA7450" w14:textId="77777777" w:rsidR="002B1286" w:rsidRPr="00430FD1" w:rsidRDefault="002B1286" w:rsidP="000817BE"/>
        </w:tc>
      </w:tr>
      <w:tr w:rsidR="002B1286" w:rsidRPr="00430FD1" w14:paraId="715275B5" w14:textId="77777777" w:rsidTr="07CE0603">
        <w:trPr>
          <w:jc w:val="center"/>
        </w:trPr>
        <w:tc>
          <w:tcPr>
            <w:tcW w:w="4315" w:type="dxa"/>
          </w:tcPr>
          <w:p w14:paraId="071D9778" w14:textId="77777777" w:rsidR="002B1286" w:rsidRPr="00430FD1" w:rsidRDefault="002B1286" w:rsidP="000817BE"/>
        </w:tc>
        <w:tc>
          <w:tcPr>
            <w:tcW w:w="3382" w:type="dxa"/>
          </w:tcPr>
          <w:p w14:paraId="154886DA" w14:textId="77777777" w:rsidR="002B1286" w:rsidRPr="00430FD1" w:rsidRDefault="002B1286" w:rsidP="000817BE"/>
        </w:tc>
        <w:tc>
          <w:tcPr>
            <w:tcW w:w="10298" w:type="dxa"/>
          </w:tcPr>
          <w:p w14:paraId="1A6A0BC6" w14:textId="77777777" w:rsidR="002B1286" w:rsidRPr="00430FD1" w:rsidRDefault="002B1286" w:rsidP="000817BE"/>
        </w:tc>
      </w:tr>
    </w:tbl>
    <w:p w14:paraId="7264C212" w14:textId="58F96632" w:rsidR="00E07676" w:rsidRDefault="00E07676" w:rsidP="000817BE">
      <w:pPr>
        <w:rPr>
          <w:color w:val="2F5496" w:themeColor="accent1" w:themeShade="BF"/>
          <w:sz w:val="32"/>
          <w:szCs w:val="32"/>
        </w:rPr>
      </w:pPr>
      <w:r>
        <w:br w:type="page"/>
      </w:r>
    </w:p>
    <w:p w14:paraId="2DDBC39E" w14:textId="4D4DB940" w:rsidR="4F444DD1" w:rsidRDefault="0012283C" w:rsidP="00A52599">
      <w:pPr>
        <w:pStyle w:val="Heading1"/>
        <w:spacing w:after="240"/>
      </w:pPr>
      <w:r>
        <w:lastRenderedPageBreak/>
        <w:t xml:space="preserve">Part </w:t>
      </w:r>
      <w:r w:rsidR="00944999">
        <w:t>D</w:t>
      </w:r>
      <w:r>
        <w:t xml:space="preserve">: </w:t>
      </w:r>
      <w:r w:rsidR="4F444DD1" w:rsidRPr="03B54707">
        <w:t xml:space="preserve">Estimated </w:t>
      </w:r>
      <w:r w:rsidR="4FCC0451" w:rsidRPr="03B54707">
        <w:t>Costs for Creation or Program Expansion</w:t>
      </w:r>
    </w:p>
    <w:p w14:paraId="39D50713" w14:textId="1B6A8F80" w:rsidR="002540AC" w:rsidRDefault="170D3CFD" w:rsidP="00A52599">
      <w:pPr>
        <w:spacing w:after="240"/>
      </w:pPr>
      <w:r w:rsidRPr="002420DD">
        <w:t xml:space="preserve">Complete the following </w:t>
      </w:r>
      <w:r w:rsidR="002540AC">
        <w:t>cost tables with information on the proposed expenditure of funds.</w:t>
      </w:r>
      <w:r w:rsidR="00343A7B">
        <w:t xml:space="preserve"> </w:t>
      </w:r>
      <w:r w:rsidR="00343A7B" w:rsidRPr="721BA845">
        <w:t>If additional rows are needed in the tables below, please add</w:t>
      </w:r>
      <w:r w:rsidR="00687A91">
        <w:t xml:space="preserve"> above the total line</w:t>
      </w:r>
      <w:r w:rsidR="00343A7B" w:rsidRPr="721BA845">
        <w:t xml:space="preserve">. </w:t>
      </w:r>
      <w:r w:rsidR="00343A7B" w:rsidRPr="0093355B">
        <w:rPr>
          <w:b/>
          <w:bCs/>
          <w:i/>
          <w:iCs/>
          <w:u w:val="single"/>
        </w:rPr>
        <w:t>Round all c</w:t>
      </w:r>
      <w:r w:rsidR="00F41E05">
        <w:rPr>
          <w:b/>
          <w:bCs/>
          <w:i/>
          <w:iCs/>
          <w:u w:val="single"/>
        </w:rPr>
        <w:t>osts</w:t>
      </w:r>
      <w:r w:rsidR="00343A7B" w:rsidRPr="0093355B">
        <w:rPr>
          <w:b/>
          <w:bCs/>
          <w:i/>
          <w:iCs/>
          <w:u w:val="single"/>
        </w:rPr>
        <w:t xml:space="preserve"> to the nearest whole number.</w:t>
      </w:r>
    </w:p>
    <w:p w14:paraId="4EF51483" w14:textId="270581F2" w:rsidR="70760D5A" w:rsidRDefault="0091587E" w:rsidP="00A52599">
      <w:pPr>
        <w:pStyle w:val="Heading2"/>
        <w:spacing w:after="240"/>
      </w:pPr>
      <w:r w:rsidRPr="07CE0603">
        <w:t>D-1:   Summary of Total Funds by Type of Expenditure</w:t>
      </w:r>
    </w:p>
    <w:p w14:paraId="018BD23E" w14:textId="1D35EE67" w:rsidR="00224810" w:rsidRPr="002420DD" w:rsidRDefault="00224810" w:rsidP="00A52599">
      <w:pPr>
        <w:spacing w:after="240"/>
      </w:pPr>
      <w:r w:rsidRPr="07CE0603">
        <w:t>In this table, provide the summary of requested fund</w:t>
      </w:r>
      <w:r w:rsidR="1CEDFFB4" w:rsidRPr="07CE0603">
        <w:t>s</w:t>
      </w:r>
      <w:r w:rsidRPr="07CE0603">
        <w:t xml:space="preserve"> by the types of expenditures authorized by statute and/or State Board of Education rule.</w:t>
      </w:r>
      <w:r w:rsidR="000817BE">
        <w:t xml:space="preserve"> </w:t>
      </w:r>
      <w:r w:rsidRPr="07CE0603">
        <w:t>The following are non-allowable costs: indirect costs, purchase of land and land improvements, construction of new structures and buildings, recurring instructional costs, and promotional and advertising materials.</w:t>
      </w:r>
    </w:p>
    <w:tbl>
      <w:tblPr>
        <w:tblStyle w:val="TableGrid"/>
        <w:tblW w:w="12775" w:type="dxa"/>
        <w:jc w:val="center"/>
        <w:tblLayout w:type="fixed"/>
        <w:tblLook w:val="06A0" w:firstRow="1" w:lastRow="0" w:firstColumn="1" w:lastColumn="0" w:noHBand="1" w:noVBand="1"/>
      </w:tblPr>
      <w:tblGrid>
        <w:gridCol w:w="1350"/>
        <w:gridCol w:w="8730"/>
        <w:gridCol w:w="2695"/>
      </w:tblGrid>
      <w:tr w:rsidR="002C006D" w:rsidRPr="00407876" w14:paraId="6847E58A" w14:textId="77777777" w:rsidTr="07CE0603">
        <w:trPr>
          <w:trHeight w:val="300"/>
          <w:jc w:val="center"/>
        </w:trPr>
        <w:tc>
          <w:tcPr>
            <w:tcW w:w="1350" w:type="dxa"/>
            <w:shd w:val="clear" w:color="auto" w:fill="C5E0B3" w:themeFill="accent6" w:themeFillTint="66"/>
          </w:tcPr>
          <w:p w14:paraId="7EFF769F" w14:textId="12208D88" w:rsidR="002C006D" w:rsidRPr="00407876" w:rsidRDefault="001739EE" w:rsidP="00B96E15">
            <w:pPr>
              <w:jc w:val="center"/>
              <w:rPr>
                <w:b/>
                <w:bCs/>
                <w:sz w:val="24"/>
                <w:szCs w:val="24"/>
              </w:rPr>
            </w:pPr>
            <w:r w:rsidRPr="00407876">
              <w:rPr>
                <w:b/>
                <w:bCs/>
                <w:sz w:val="24"/>
                <w:szCs w:val="24"/>
              </w:rPr>
              <w:t>Category</w:t>
            </w:r>
          </w:p>
        </w:tc>
        <w:tc>
          <w:tcPr>
            <w:tcW w:w="8730" w:type="dxa"/>
            <w:shd w:val="clear" w:color="auto" w:fill="C5E0B3" w:themeFill="accent6" w:themeFillTint="66"/>
          </w:tcPr>
          <w:p w14:paraId="05082D77" w14:textId="05131525" w:rsidR="002C006D" w:rsidRPr="00407876" w:rsidRDefault="5BD802B7" w:rsidP="00407876">
            <w:pPr>
              <w:jc w:val="center"/>
              <w:rPr>
                <w:b/>
                <w:bCs/>
                <w:sz w:val="24"/>
                <w:szCs w:val="24"/>
              </w:rPr>
            </w:pPr>
            <w:r w:rsidRPr="00407876">
              <w:rPr>
                <w:b/>
                <w:bCs/>
                <w:sz w:val="24"/>
                <w:szCs w:val="24"/>
              </w:rPr>
              <w:t xml:space="preserve">Expenditure </w:t>
            </w:r>
            <w:r w:rsidR="751D756D" w:rsidRPr="00407876">
              <w:rPr>
                <w:b/>
                <w:bCs/>
                <w:sz w:val="24"/>
                <w:szCs w:val="24"/>
              </w:rPr>
              <w:t>T</w:t>
            </w:r>
            <w:r w:rsidRPr="00407876">
              <w:rPr>
                <w:b/>
                <w:bCs/>
                <w:sz w:val="24"/>
                <w:szCs w:val="24"/>
              </w:rPr>
              <w:t>ype</w:t>
            </w:r>
          </w:p>
        </w:tc>
        <w:tc>
          <w:tcPr>
            <w:tcW w:w="2695" w:type="dxa"/>
            <w:shd w:val="clear" w:color="auto" w:fill="C5E0B3" w:themeFill="accent6" w:themeFillTint="66"/>
          </w:tcPr>
          <w:p w14:paraId="350DB71D" w14:textId="0CEEDA63" w:rsidR="002C006D" w:rsidRPr="00407876" w:rsidRDefault="002C006D" w:rsidP="00407876">
            <w:pPr>
              <w:jc w:val="center"/>
              <w:rPr>
                <w:b/>
                <w:bCs/>
                <w:sz w:val="24"/>
                <w:szCs w:val="24"/>
              </w:rPr>
            </w:pPr>
            <w:r w:rsidRPr="00407876">
              <w:rPr>
                <w:b/>
                <w:bCs/>
                <w:sz w:val="24"/>
                <w:szCs w:val="24"/>
              </w:rPr>
              <w:t>Funds Requested</w:t>
            </w:r>
            <w:r w:rsidR="009B4426" w:rsidRPr="00407876">
              <w:rPr>
                <w:b/>
                <w:bCs/>
                <w:sz w:val="24"/>
                <w:szCs w:val="24"/>
              </w:rPr>
              <w:t xml:space="preserve"> ($)</w:t>
            </w:r>
          </w:p>
        </w:tc>
      </w:tr>
      <w:tr w:rsidR="002C006D" w:rsidRPr="00407876" w14:paraId="6712F2FC" w14:textId="77777777" w:rsidTr="07CE0603">
        <w:trPr>
          <w:trHeight w:val="300"/>
          <w:jc w:val="center"/>
        </w:trPr>
        <w:tc>
          <w:tcPr>
            <w:tcW w:w="1350" w:type="dxa"/>
          </w:tcPr>
          <w:p w14:paraId="5F4A2C5D" w14:textId="099B8EAD" w:rsidR="002C006D" w:rsidRPr="00407876" w:rsidRDefault="002C006D" w:rsidP="00B96E15">
            <w:pPr>
              <w:jc w:val="center"/>
              <w:rPr>
                <w:sz w:val="24"/>
                <w:szCs w:val="24"/>
              </w:rPr>
            </w:pPr>
            <w:r w:rsidRPr="00407876">
              <w:rPr>
                <w:sz w:val="24"/>
                <w:szCs w:val="24"/>
              </w:rPr>
              <w:t>1</w:t>
            </w:r>
          </w:p>
        </w:tc>
        <w:tc>
          <w:tcPr>
            <w:tcW w:w="8730" w:type="dxa"/>
          </w:tcPr>
          <w:p w14:paraId="35B7CFA2" w14:textId="5CDB2C95" w:rsidR="002C006D" w:rsidRPr="00407876" w:rsidRDefault="002C006D" w:rsidP="000817BE">
            <w:pPr>
              <w:rPr>
                <w:sz w:val="24"/>
                <w:szCs w:val="24"/>
              </w:rPr>
            </w:pPr>
            <w:r w:rsidRPr="00407876">
              <w:rPr>
                <w:sz w:val="24"/>
                <w:szCs w:val="24"/>
              </w:rPr>
              <w:t>Instructional equipment</w:t>
            </w:r>
          </w:p>
        </w:tc>
        <w:tc>
          <w:tcPr>
            <w:tcW w:w="2695" w:type="dxa"/>
          </w:tcPr>
          <w:p w14:paraId="78428911" w14:textId="21A41DE2" w:rsidR="002C006D" w:rsidRPr="00407876" w:rsidRDefault="002C006D" w:rsidP="000817BE">
            <w:pPr>
              <w:rPr>
                <w:sz w:val="24"/>
                <w:szCs w:val="24"/>
              </w:rPr>
            </w:pPr>
          </w:p>
        </w:tc>
      </w:tr>
      <w:tr w:rsidR="002C006D" w:rsidRPr="00407876" w14:paraId="7C94CDE7" w14:textId="77777777" w:rsidTr="07CE0603">
        <w:trPr>
          <w:trHeight w:val="300"/>
          <w:jc w:val="center"/>
        </w:trPr>
        <w:tc>
          <w:tcPr>
            <w:tcW w:w="1350" w:type="dxa"/>
          </w:tcPr>
          <w:p w14:paraId="11DE45FA" w14:textId="2FBD3BB8" w:rsidR="002C006D" w:rsidRPr="00407876" w:rsidRDefault="002C006D" w:rsidP="00B96E15">
            <w:pPr>
              <w:jc w:val="center"/>
              <w:rPr>
                <w:sz w:val="24"/>
                <w:szCs w:val="24"/>
              </w:rPr>
            </w:pPr>
            <w:r w:rsidRPr="00407876">
              <w:rPr>
                <w:sz w:val="24"/>
                <w:szCs w:val="24"/>
              </w:rPr>
              <w:t>2</w:t>
            </w:r>
          </w:p>
        </w:tc>
        <w:tc>
          <w:tcPr>
            <w:tcW w:w="8730" w:type="dxa"/>
          </w:tcPr>
          <w:p w14:paraId="68379A4B" w14:textId="445BD3EF" w:rsidR="002C006D" w:rsidRPr="00407876" w:rsidRDefault="002C006D" w:rsidP="000817BE">
            <w:pPr>
              <w:rPr>
                <w:sz w:val="24"/>
                <w:szCs w:val="24"/>
              </w:rPr>
            </w:pPr>
            <w:r w:rsidRPr="00407876">
              <w:rPr>
                <w:sz w:val="24"/>
                <w:szCs w:val="24"/>
              </w:rPr>
              <w:t>Laboratory equipment</w:t>
            </w:r>
          </w:p>
        </w:tc>
        <w:tc>
          <w:tcPr>
            <w:tcW w:w="2695" w:type="dxa"/>
          </w:tcPr>
          <w:p w14:paraId="7920A2D2" w14:textId="21A41DE2" w:rsidR="002C006D" w:rsidRPr="00407876" w:rsidRDefault="002C006D" w:rsidP="000817BE">
            <w:pPr>
              <w:rPr>
                <w:sz w:val="24"/>
                <w:szCs w:val="24"/>
              </w:rPr>
            </w:pPr>
          </w:p>
        </w:tc>
      </w:tr>
      <w:tr w:rsidR="002C006D" w:rsidRPr="00407876" w14:paraId="41B31C20" w14:textId="77777777" w:rsidTr="07CE0603">
        <w:trPr>
          <w:trHeight w:val="300"/>
          <w:jc w:val="center"/>
        </w:trPr>
        <w:tc>
          <w:tcPr>
            <w:tcW w:w="1350" w:type="dxa"/>
          </w:tcPr>
          <w:p w14:paraId="19ED22ED" w14:textId="09A8D684" w:rsidR="002C006D" w:rsidRPr="00407876" w:rsidRDefault="002C006D" w:rsidP="00B96E15">
            <w:pPr>
              <w:jc w:val="center"/>
              <w:rPr>
                <w:sz w:val="24"/>
                <w:szCs w:val="24"/>
              </w:rPr>
            </w:pPr>
            <w:r w:rsidRPr="00407876">
              <w:rPr>
                <w:sz w:val="24"/>
                <w:szCs w:val="24"/>
              </w:rPr>
              <w:t>3</w:t>
            </w:r>
          </w:p>
        </w:tc>
        <w:tc>
          <w:tcPr>
            <w:tcW w:w="8730" w:type="dxa"/>
          </w:tcPr>
          <w:p w14:paraId="01326408" w14:textId="23EEC44A" w:rsidR="002C006D" w:rsidRPr="00407876" w:rsidRDefault="002C006D" w:rsidP="000817BE">
            <w:pPr>
              <w:rPr>
                <w:sz w:val="24"/>
                <w:szCs w:val="24"/>
              </w:rPr>
            </w:pPr>
            <w:r w:rsidRPr="00407876">
              <w:rPr>
                <w:sz w:val="24"/>
                <w:szCs w:val="24"/>
              </w:rPr>
              <w:t>Supplies</w:t>
            </w:r>
          </w:p>
        </w:tc>
        <w:tc>
          <w:tcPr>
            <w:tcW w:w="2695" w:type="dxa"/>
          </w:tcPr>
          <w:p w14:paraId="053447CC" w14:textId="77777777" w:rsidR="002C006D" w:rsidRPr="00407876" w:rsidRDefault="002C006D" w:rsidP="000817BE">
            <w:pPr>
              <w:rPr>
                <w:sz w:val="24"/>
                <w:szCs w:val="24"/>
              </w:rPr>
            </w:pPr>
          </w:p>
        </w:tc>
      </w:tr>
      <w:tr w:rsidR="002C006D" w:rsidRPr="00407876" w14:paraId="42E479B3" w14:textId="77777777" w:rsidTr="07CE0603">
        <w:trPr>
          <w:trHeight w:val="300"/>
          <w:jc w:val="center"/>
        </w:trPr>
        <w:tc>
          <w:tcPr>
            <w:tcW w:w="1350" w:type="dxa"/>
          </w:tcPr>
          <w:p w14:paraId="614187E0" w14:textId="2D3A432C" w:rsidR="002C006D" w:rsidRPr="00407876" w:rsidRDefault="002C006D" w:rsidP="00B96E15">
            <w:pPr>
              <w:jc w:val="center"/>
              <w:rPr>
                <w:sz w:val="24"/>
                <w:szCs w:val="24"/>
              </w:rPr>
            </w:pPr>
            <w:r w:rsidRPr="00407876">
              <w:rPr>
                <w:sz w:val="24"/>
                <w:szCs w:val="24"/>
              </w:rPr>
              <w:t>4</w:t>
            </w:r>
          </w:p>
        </w:tc>
        <w:tc>
          <w:tcPr>
            <w:tcW w:w="8730" w:type="dxa"/>
          </w:tcPr>
          <w:p w14:paraId="7FD684DD" w14:textId="3DD2F659" w:rsidR="002C006D" w:rsidRPr="00407876" w:rsidRDefault="002C006D" w:rsidP="000817BE">
            <w:pPr>
              <w:rPr>
                <w:sz w:val="24"/>
                <w:szCs w:val="24"/>
              </w:rPr>
            </w:pPr>
            <w:r w:rsidRPr="00407876">
              <w:rPr>
                <w:sz w:val="24"/>
                <w:szCs w:val="24"/>
              </w:rPr>
              <w:t>Personnel</w:t>
            </w:r>
          </w:p>
        </w:tc>
        <w:tc>
          <w:tcPr>
            <w:tcW w:w="2695" w:type="dxa"/>
          </w:tcPr>
          <w:p w14:paraId="3BA3E27B" w14:textId="21A41DE2" w:rsidR="002C006D" w:rsidRPr="00407876" w:rsidRDefault="002C006D" w:rsidP="000817BE">
            <w:pPr>
              <w:rPr>
                <w:sz w:val="24"/>
                <w:szCs w:val="24"/>
              </w:rPr>
            </w:pPr>
          </w:p>
        </w:tc>
      </w:tr>
      <w:tr w:rsidR="002C006D" w:rsidRPr="00407876" w14:paraId="6BD7A634" w14:textId="77777777" w:rsidTr="07CE0603">
        <w:trPr>
          <w:trHeight w:val="300"/>
          <w:jc w:val="center"/>
        </w:trPr>
        <w:tc>
          <w:tcPr>
            <w:tcW w:w="1350" w:type="dxa"/>
          </w:tcPr>
          <w:p w14:paraId="35C669A0" w14:textId="2F2FB1D2" w:rsidR="002C006D" w:rsidRPr="00407876" w:rsidRDefault="002C006D" w:rsidP="00B96E15">
            <w:pPr>
              <w:jc w:val="center"/>
              <w:rPr>
                <w:sz w:val="24"/>
                <w:szCs w:val="24"/>
              </w:rPr>
            </w:pPr>
            <w:r w:rsidRPr="00407876">
              <w:rPr>
                <w:sz w:val="24"/>
                <w:szCs w:val="24"/>
              </w:rPr>
              <w:t>5</w:t>
            </w:r>
          </w:p>
        </w:tc>
        <w:tc>
          <w:tcPr>
            <w:tcW w:w="8730" w:type="dxa"/>
          </w:tcPr>
          <w:p w14:paraId="4B80FB50" w14:textId="1CC1116E" w:rsidR="002C006D" w:rsidRPr="00407876" w:rsidRDefault="002C006D" w:rsidP="000817BE">
            <w:pPr>
              <w:rPr>
                <w:sz w:val="24"/>
                <w:szCs w:val="24"/>
              </w:rPr>
            </w:pPr>
            <w:r w:rsidRPr="00407876">
              <w:rPr>
                <w:sz w:val="24"/>
                <w:szCs w:val="24"/>
              </w:rPr>
              <w:t>Student Services</w:t>
            </w:r>
          </w:p>
        </w:tc>
        <w:tc>
          <w:tcPr>
            <w:tcW w:w="2695" w:type="dxa"/>
          </w:tcPr>
          <w:p w14:paraId="2E361530" w14:textId="77777777" w:rsidR="002C006D" w:rsidRPr="00407876" w:rsidRDefault="002C006D" w:rsidP="000817BE">
            <w:pPr>
              <w:rPr>
                <w:sz w:val="24"/>
                <w:szCs w:val="24"/>
              </w:rPr>
            </w:pPr>
          </w:p>
        </w:tc>
      </w:tr>
      <w:tr w:rsidR="002C006D" w:rsidRPr="00407876" w14:paraId="375D906F" w14:textId="77777777" w:rsidTr="07CE0603">
        <w:trPr>
          <w:trHeight w:val="300"/>
          <w:jc w:val="center"/>
        </w:trPr>
        <w:tc>
          <w:tcPr>
            <w:tcW w:w="1350" w:type="dxa"/>
          </w:tcPr>
          <w:p w14:paraId="2B0AE715" w14:textId="53C5A007" w:rsidR="002C006D" w:rsidRPr="00407876" w:rsidRDefault="002C006D" w:rsidP="00B96E15">
            <w:pPr>
              <w:jc w:val="center"/>
              <w:rPr>
                <w:sz w:val="24"/>
                <w:szCs w:val="24"/>
              </w:rPr>
            </w:pPr>
            <w:r w:rsidRPr="00407876">
              <w:rPr>
                <w:sz w:val="24"/>
                <w:szCs w:val="24"/>
              </w:rPr>
              <w:t>6</w:t>
            </w:r>
          </w:p>
        </w:tc>
        <w:tc>
          <w:tcPr>
            <w:tcW w:w="8730" w:type="dxa"/>
          </w:tcPr>
          <w:p w14:paraId="4B101BF1" w14:textId="100BAD7A" w:rsidR="002C006D" w:rsidRPr="00407876" w:rsidRDefault="002C006D" w:rsidP="000817BE">
            <w:pPr>
              <w:rPr>
                <w:sz w:val="24"/>
                <w:szCs w:val="24"/>
              </w:rPr>
            </w:pPr>
            <w:r w:rsidRPr="00407876">
              <w:rPr>
                <w:sz w:val="24"/>
                <w:szCs w:val="24"/>
              </w:rPr>
              <w:t>Fixed Capital</w:t>
            </w:r>
          </w:p>
        </w:tc>
        <w:tc>
          <w:tcPr>
            <w:tcW w:w="2695" w:type="dxa"/>
          </w:tcPr>
          <w:p w14:paraId="440CBA8D" w14:textId="77777777" w:rsidR="002C006D" w:rsidRPr="00407876" w:rsidRDefault="002C006D" w:rsidP="000817BE">
            <w:pPr>
              <w:rPr>
                <w:sz w:val="24"/>
                <w:szCs w:val="24"/>
              </w:rPr>
            </w:pPr>
          </w:p>
        </w:tc>
      </w:tr>
      <w:tr w:rsidR="002C006D" w:rsidRPr="00407876" w14:paraId="19CAEFDF" w14:textId="77777777" w:rsidTr="07CE0603">
        <w:trPr>
          <w:trHeight w:val="300"/>
          <w:jc w:val="center"/>
        </w:trPr>
        <w:tc>
          <w:tcPr>
            <w:tcW w:w="1350" w:type="dxa"/>
          </w:tcPr>
          <w:p w14:paraId="10976348" w14:textId="5F99051B" w:rsidR="002C006D" w:rsidRPr="00407876" w:rsidRDefault="002C006D" w:rsidP="00B96E15">
            <w:pPr>
              <w:jc w:val="center"/>
              <w:rPr>
                <w:sz w:val="24"/>
                <w:szCs w:val="24"/>
              </w:rPr>
            </w:pPr>
            <w:r w:rsidRPr="00407876">
              <w:rPr>
                <w:sz w:val="24"/>
                <w:szCs w:val="24"/>
              </w:rPr>
              <w:t>7</w:t>
            </w:r>
          </w:p>
        </w:tc>
        <w:tc>
          <w:tcPr>
            <w:tcW w:w="8730" w:type="dxa"/>
          </w:tcPr>
          <w:p w14:paraId="3865B910" w14:textId="3C83350F" w:rsidR="002C006D" w:rsidRPr="00407876" w:rsidRDefault="002C006D" w:rsidP="000817BE">
            <w:pPr>
              <w:rPr>
                <w:sz w:val="24"/>
                <w:szCs w:val="24"/>
              </w:rPr>
            </w:pPr>
            <w:r w:rsidRPr="00407876">
              <w:rPr>
                <w:sz w:val="24"/>
                <w:szCs w:val="24"/>
              </w:rPr>
              <w:t>Other</w:t>
            </w:r>
          </w:p>
        </w:tc>
        <w:tc>
          <w:tcPr>
            <w:tcW w:w="2695" w:type="dxa"/>
          </w:tcPr>
          <w:p w14:paraId="31796957" w14:textId="77777777" w:rsidR="002C006D" w:rsidRPr="00407876" w:rsidRDefault="002C006D" w:rsidP="000817BE">
            <w:pPr>
              <w:rPr>
                <w:sz w:val="24"/>
                <w:szCs w:val="24"/>
              </w:rPr>
            </w:pPr>
          </w:p>
        </w:tc>
      </w:tr>
    </w:tbl>
    <w:p w14:paraId="000B8A50" w14:textId="77777777" w:rsidR="005466F5" w:rsidRDefault="005466F5" w:rsidP="000817BE"/>
    <w:tbl>
      <w:tblPr>
        <w:tblStyle w:val="TableGrid"/>
        <w:tblW w:w="0" w:type="auto"/>
        <w:tblInd w:w="2950" w:type="dxa"/>
        <w:tblLook w:val="04A0" w:firstRow="1" w:lastRow="0" w:firstColumn="1" w:lastColumn="0" w:noHBand="0" w:noVBand="1"/>
      </w:tblPr>
      <w:tblGrid>
        <w:gridCol w:w="10095"/>
        <w:gridCol w:w="2722"/>
      </w:tblGrid>
      <w:tr w:rsidR="005466F5" w14:paraId="2C24B6AB" w14:textId="77777777" w:rsidTr="005466F5">
        <w:trPr>
          <w:trHeight w:val="665"/>
        </w:trPr>
        <w:tc>
          <w:tcPr>
            <w:tcW w:w="10095" w:type="dxa"/>
            <w:shd w:val="clear" w:color="auto" w:fill="D9D9D9" w:themeFill="background1" w:themeFillShade="D9"/>
          </w:tcPr>
          <w:p w14:paraId="17809B2F" w14:textId="77777777" w:rsidR="005466F5" w:rsidRPr="00407876" w:rsidRDefault="005466F5" w:rsidP="005466F5">
            <w:pPr>
              <w:jc w:val="right"/>
              <w:rPr>
                <w:sz w:val="24"/>
                <w:szCs w:val="24"/>
              </w:rPr>
            </w:pPr>
            <w:r w:rsidRPr="00407876">
              <w:rPr>
                <w:b/>
                <w:bCs/>
                <w:sz w:val="24"/>
                <w:szCs w:val="24"/>
              </w:rPr>
              <w:t xml:space="preserve">TOTAL </w:t>
            </w:r>
            <w:r w:rsidRPr="00407876">
              <w:rPr>
                <w:sz w:val="24"/>
                <w:szCs w:val="24"/>
              </w:rPr>
              <w:t>(must equal the sum of the expenditure types above)</w:t>
            </w:r>
          </w:p>
          <w:p w14:paraId="77DE5D76" w14:textId="3DD0E800" w:rsidR="005466F5" w:rsidRDefault="005466F5" w:rsidP="005466F5">
            <w:pPr>
              <w:jc w:val="right"/>
            </w:pPr>
            <w:r w:rsidRPr="00407876">
              <w:rPr>
                <w:sz w:val="24"/>
                <w:szCs w:val="24"/>
              </w:rPr>
              <w:t>NOTE: Total will be used for efficiency calculation in Part E.</w:t>
            </w:r>
          </w:p>
        </w:tc>
        <w:tc>
          <w:tcPr>
            <w:tcW w:w="2722" w:type="dxa"/>
            <w:vAlign w:val="center"/>
          </w:tcPr>
          <w:p w14:paraId="28B468C9" w14:textId="1760E1B5" w:rsidR="005466F5" w:rsidRPr="005466F5" w:rsidRDefault="005466F5" w:rsidP="000817BE">
            <w:pPr>
              <w:rPr>
                <w:b/>
                <w:bCs/>
              </w:rPr>
            </w:pPr>
            <w:r w:rsidRPr="005466F5">
              <w:rPr>
                <w:b/>
                <w:bCs/>
                <w:sz w:val="24"/>
                <w:szCs w:val="24"/>
              </w:rPr>
              <w:t>$</w:t>
            </w:r>
          </w:p>
        </w:tc>
      </w:tr>
    </w:tbl>
    <w:p w14:paraId="13E1551F" w14:textId="62B6CE1A" w:rsidR="005466F5" w:rsidRDefault="005466F5">
      <w:pPr>
        <w:spacing w:after="160" w:line="259" w:lineRule="auto"/>
      </w:pPr>
      <w:r>
        <w:br w:type="page"/>
      </w:r>
    </w:p>
    <w:p w14:paraId="13240281" w14:textId="18ABDA45" w:rsidR="2340C090" w:rsidRDefault="00E07676" w:rsidP="00407876">
      <w:pPr>
        <w:spacing w:after="240"/>
      </w:pPr>
      <w:r w:rsidRPr="721BA845">
        <w:lastRenderedPageBreak/>
        <w:t>I</w:t>
      </w:r>
      <w:r w:rsidR="2340C090" w:rsidRPr="721BA845">
        <w:t>n the following section, please provide a detailed summary of the anticipated costs associated with the proposal</w:t>
      </w:r>
      <w:r w:rsidR="784E838B" w:rsidRPr="721BA845">
        <w:t xml:space="preserve"> for the major funding categories.</w:t>
      </w:r>
      <w:r w:rsidR="5E8F076B" w:rsidRPr="721BA845">
        <w:t xml:space="preserve"> </w:t>
      </w:r>
    </w:p>
    <w:p w14:paraId="2783D8B0" w14:textId="72A8406A" w:rsidR="57A0F624" w:rsidRPr="000817BE" w:rsidRDefault="0091587E" w:rsidP="00407876">
      <w:pPr>
        <w:pStyle w:val="Heading2"/>
        <w:spacing w:after="240"/>
      </w:pPr>
      <w:r w:rsidRPr="000817BE">
        <w:t>D</w:t>
      </w:r>
      <w:r w:rsidR="0012283C" w:rsidRPr="000817BE">
        <w:t>-</w:t>
      </w:r>
      <w:r w:rsidRPr="000817BE">
        <w:t>2</w:t>
      </w:r>
      <w:r w:rsidR="0012283C" w:rsidRPr="000817BE">
        <w:t xml:space="preserve">: </w:t>
      </w:r>
      <w:r w:rsidR="57A0F624" w:rsidRPr="000817BE">
        <w:t>I</w:t>
      </w:r>
      <w:r w:rsidR="4FCC0451" w:rsidRPr="000817BE">
        <w:t xml:space="preserve">nstructional </w:t>
      </w:r>
      <w:r w:rsidR="3B2D3D18" w:rsidRPr="000817BE">
        <w:t>E</w:t>
      </w:r>
      <w:r w:rsidR="4FCC0451" w:rsidRPr="000817BE">
        <w:t xml:space="preserve">quipment, </w:t>
      </w:r>
      <w:r w:rsidR="61754927" w:rsidRPr="000817BE">
        <w:t>L</w:t>
      </w:r>
      <w:r w:rsidR="4FCC0451" w:rsidRPr="000817BE">
        <w:t xml:space="preserve">aboratory </w:t>
      </w:r>
      <w:r w:rsidR="0B777F61" w:rsidRPr="000817BE">
        <w:t>E</w:t>
      </w:r>
      <w:r w:rsidR="4FCC0451" w:rsidRPr="000817BE">
        <w:t xml:space="preserve">quipment, </w:t>
      </w:r>
      <w:r w:rsidR="54FE0A0E" w:rsidRPr="000817BE">
        <w:t>S</w:t>
      </w:r>
      <w:r w:rsidR="4FCC0451" w:rsidRPr="000817BE">
        <w:t xml:space="preserve">upplies, </w:t>
      </w:r>
      <w:r w:rsidR="0E4D7226" w:rsidRPr="000817BE">
        <w:t>S</w:t>
      </w:r>
      <w:r w:rsidR="4FCC0451" w:rsidRPr="000817BE">
        <w:t xml:space="preserve">tudent </w:t>
      </w:r>
      <w:r w:rsidR="74BD0EC2" w:rsidRPr="000817BE">
        <w:t>S</w:t>
      </w:r>
      <w:r w:rsidR="4FCC0451" w:rsidRPr="000817BE">
        <w:t xml:space="preserve">ervices or </w:t>
      </w:r>
      <w:r w:rsidR="1AFC8DFB" w:rsidRPr="000817BE">
        <w:t>O</w:t>
      </w:r>
      <w:r w:rsidR="4FCC0451" w:rsidRPr="000817BE">
        <w:t>ther</w:t>
      </w:r>
    </w:p>
    <w:tbl>
      <w:tblPr>
        <w:tblStyle w:val="TableGrid"/>
        <w:tblW w:w="17195" w:type="dxa"/>
        <w:jc w:val="center"/>
        <w:tblLayout w:type="fixed"/>
        <w:tblLook w:val="06A0" w:firstRow="1" w:lastRow="0" w:firstColumn="1" w:lastColumn="0" w:noHBand="1" w:noVBand="1"/>
      </w:tblPr>
      <w:tblGrid>
        <w:gridCol w:w="2965"/>
        <w:gridCol w:w="6495"/>
        <w:gridCol w:w="5755"/>
        <w:gridCol w:w="1980"/>
      </w:tblGrid>
      <w:tr w:rsidR="00163601" w:rsidRPr="00407876" w14:paraId="1DDADF44" w14:textId="77777777" w:rsidTr="00561B57">
        <w:trPr>
          <w:trHeight w:val="300"/>
          <w:tblHeader/>
          <w:jc w:val="center"/>
        </w:trPr>
        <w:tc>
          <w:tcPr>
            <w:tcW w:w="2965" w:type="dxa"/>
            <w:shd w:val="clear" w:color="auto" w:fill="C5E0B3" w:themeFill="accent6" w:themeFillTint="66"/>
          </w:tcPr>
          <w:p w14:paraId="564E44A1" w14:textId="77777777" w:rsidR="00163601" w:rsidRPr="00407876" w:rsidRDefault="00163601" w:rsidP="00407876">
            <w:pPr>
              <w:jc w:val="center"/>
              <w:rPr>
                <w:b/>
                <w:bCs/>
              </w:rPr>
            </w:pPr>
            <w:r w:rsidRPr="00407876">
              <w:rPr>
                <w:b/>
                <w:bCs/>
              </w:rPr>
              <w:t>Expense Type</w:t>
            </w:r>
          </w:p>
        </w:tc>
        <w:tc>
          <w:tcPr>
            <w:tcW w:w="6495" w:type="dxa"/>
            <w:shd w:val="clear" w:color="auto" w:fill="C5E0B3" w:themeFill="accent6" w:themeFillTint="66"/>
          </w:tcPr>
          <w:p w14:paraId="13ABC45C" w14:textId="77777777" w:rsidR="00163601" w:rsidRPr="00407876" w:rsidRDefault="00163601" w:rsidP="00407876">
            <w:pPr>
              <w:jc w:val="center"/>
              <w:rPr>
                <w:b/>
                <w:bCs/>
              </w:rPr>
            </w:pPr>
            <w:r w:rsidRPr="00407876">
              <w:rPr>
                <w:b/>
                <w:bCs/>
              </w:rPr>
              <w:t>Description</w:t>
            </w:r>
          </w:p>
          <w:p w14:paraId="3F98B82A" w14:textId="77777777" w:rsidR="00163601" w:rsidRPr="00407876" w:rsidRDefault="00163601" w:rsidP="00407876">
            <w:pPr>
              <w:jc w:val="center"/>
              <w:rPr>
                <w:b/>
                <w:bCs/>
              </w:rPr>
            </w:pPr>
          </w:p>
        </w:tc>
        <w:tc>
          <w:tcPr>
            <w:tcW w:w="5755" w:type="dxa"/>
            <w:shd w:val="clear" w:color="auto" w:fill="C5E0B3" w:themeFill="accent6" w:themeFillTint="66"/>
          </w:tcPr>
          <w:p w14:paraId="60DE0CAE" w14:textId="77777777" w:rsidR="00163601" w:rsidRPr="00407876" w:rsidRDefault="00163601" w:rsidP="00407876">
            <w:pPr>
              <w:jc w:val="center"/>
              <w:rPr>
                <w:b/>
                <w:bCs/>
              </w:rPr>
            </w:pPr>
            <w:r w:rsidRPr="00407876">
              <w:rPr>
                <w:b/>
                <w:bCs/>
              </w:rPr>
              <w:t>Program(s) Impacted by Expenditure</w:t>
            </w:r>
          </w:p>
          <w:p w14:paraId="41995EDB" w14:textId="77777777" w:rsidR="00163601" w:rsidRPr="00407876" w:rsidRDefault="00163601" w:rsidP="00407876">
            <w:pPr>
              <w:jc w:val="center"/>
            </w:pPr>
            <w:r w:rsidRPr="00407876">
              <w:rPr>
                <w:sz w:val="20"/>
                <w:szCs w:val="20"/>
              </w:rPr>
              <w:t>K-12 program number and name or postsecondary program number and name</w:t>
            </w:r>
          </w:p>
        </w:tc>
        <w:tc>
          <w:tcPr>
            <w:tcW w:w="1980" w:type="dxa"/>
            <w:shd w:val="clear" w:color="auto" w:fill="C5E0B3" w:themeFill="accent6" w:themeFillTint="66"/>
          </w:tcPr>
          <w:p w14:paraId="33D8C3C3" w14:textId="2958CF7E" w:rsidR="00163601" w:rsidRPr="00407876" w:rsidRDefault="00163601" w:rsidP="00407876">
            <w:pPr>
              <w:jc w:val="center"/>
              <w:rPr>
                <w:b/>
                <w:bCs/>
              </w:rPr>
            </w:pPr>
            <w:r w:rsidRPr="00407876">
              <w:rPr>
                <w:b/>
                <w:bCs/>
              </w:rPr>
              <w:t>Funds Requested</w:t>
            </w:r>
            <w:r w:rsidR="005B46C8" w:rsidRPr="00407876">
              <w:rPr>
                <w:b/>
                <w:bCs/>
              </w:rPr>
              <w:t xml:space="preserve"> ($)</w:t>
            </w:r>
          </w:p>
        </w:tc>
      </w:tr>
      <w:tr w:rsidR="00163601" w14:paraId="53EC92E0" w14:textId="77777777" w:rsidTr="00561B57">
        <w:trPr>
          <w:trHeight w:val="300"/>
          <w:jc w:val="center"/>
        </w:trPr>
        <w:tc>
          <w:tcPr>
            <w:tcW w:w="2965" w:type="dxa"/>
          </w:tcPr>
          <w:p w14:paraId="70B3FBDB" w14:textId="77777777" w:rsidR="00163601" w:rsidRDefault="00163601" w:rsidP="000817BE"/>
        </w:tc>
        <w:tc>
          <w:tcPr>
            <w:tcW w:w="6495" w:type="dxa"/>
          </w:tcPr>
          <w:p w14:paraId="43D1FDB0" w14:textId="77777777" w:rsidR="00163601" w:rsidRDefault="00163601" w:rsidP="000817BE"/>
        </w:tc>
        <w:tc>
          <w:tcPr>
            <w:tcW w:w="5755" w:type="dxa"/>
          </w:tcPr>
          <w:p w14:paraId="69FE2FF6" w14:textId="77777777" w:rsidR="00163601" w:rsidRDefault="00163601" w:rsidP="000817BE"/>
        </w:tc>
        <w:tc>
          <w:tcPr>
            <w:tcW w:w="1980" w:type="dxa"/>
          </w:tcPr>
          <w:p w14:paraId="5782E734" w14:textId="77777777" w:rsidR="00163601" w:rsidRDefault="00163601" w:rsidP="000817BE"/>
        </w:tc>
      </w:tr>
      <w:tr w:rsidR="00163601" w14:paraId="55CB5332" w14:textId="77777777" w:rsidTr="00561B57">
        <w:trPr>
          <w:trHeight w:val="300"/>
          <w:jc w:val="center"/>
        </w:trPr>
        <w:tc>
          <w:tcPr>
            <w:tcW w:w="2965" w:type="dxa"/>
          </w:tcPr>
          <w:p w14:paraId="35CB852D" w14:textId="77777777" w:rsidR="00163601" w:rsidRDefault="00163601" w:rsidP="000817BE"/>
        </w:tc>
        <w:tc>
          <w:tcPr>
            <w:tcW w:w="6495" w:type="dxa"/>
          </w:tcPr>
          <w:p w14:paraId="5BC0D51B" w14:textId="77777777" w:rsidR="00163601" w:rsidRDefault="00163601" w:rsidP="000817BE"/>
        </w:tc>
        <w:tc>
          <w:tcPr>
            <w:tcW w:w="5755" w:type="dxa"/>
          </w:tcPr>
          <w:p w14:paraId="0FBC4AC6" w14:textId="77777777" w:rsidR="00163601" w:rsidRDefault="00163601" w:rsidP="000817BE"/>
        </w:tc>
        <w:tc>
          <w:tcPr>
            <w:tcW w:w="1980" w:type="dxa"/>
          </w:tcPr>
          <w:p w14:paraId="458D38DD" w14:textId="77777777" w:rsidR="00163601" w:rsidRDefault="00163601" w:rsidP="000817BE"/>
        </w:tc>
      </w:tr>
      <w:tr w:rsidR="00163601" w14:paraId="241A2DBA" w14:textId="77777777" w:rsidTr="00561B57">
        <w:trPr>
          <w:trHeight w:val="300"/>
          <w:jc w:val="center"/>
        </w:trPr>
        <w:tc>
          <w:tcPr>
            <w:tcW w:w="2965" w:type="dxa"/>
          </w:tcPr>
          <w:p w14:paraId="744387FE" w14:textId="77777777" w:rsidR="00163601" w:rsidRDefault="00163601" w:rsidP="000817BE"/>
        </w:tc>
        <w:tc>
          <w:tcPr>
            <w:tcW w:w="6495" w:type="dxa"/>
          </w:tcPr>
          <w:p w14:paraId="5DC50B84" w14:textId="77777777" w:rsidR="00163601" w:rsidRDefault="00163601" w:rsidP="000817BE"/>
        </w:tc>
        <w:tc>
          <w:tcPr>
            <w:tcW w:w="5755" w:type="dxa"/>
          </w:tcPr>
          <w:p w14:paraId="6B57A4B0" w14:textId="77777777" w:rsidR="00163601" w:rsidRDefault="00163601" w:rsidP="000817BE"/>
        </w:tc>
        <w:tc>
          <w:tcPr>
            <w:tcW w:w="1980" w:type="dxa"/>
          </w:tcPr>
          <w:p w14:paraId="1C55D6B2" w14:textId="77777777" w:rsidR="00163601" w:rsidRDefault="00163601" w:rsidP="000817BE"/>
        </w:tc>
      </w:tr>
      <w:tr w:rsidR="00163601" w14:paraId="6B3AA8DF" w14:textId="77777777" w:rsidTr="00561B57">
        <w:trPr>
          <w:trHeight w:val="300"/>
          <w:jc w:val="center"/>
        </w:trPr>
        <w:tc>
          <w:tcPr>
            <w:tcW w:w="2965" w:type="dxa"/>
          </w:tcPr>
          <w:p w14:paraId="1B5901DA" w14:textId="77777777" w:rsidR="00163601" w:rsidRDefault="00163601" w:rsidP="000817BE"/>
        </w:tc>
        <w:tc>
          <w:tcPr>
            <w:tcW w:w="6495" w:type="dxa"/>
          </w:tcPr>
          <w:p w14:paraId="40A8D466" w14:textId="77777777" w:rsidR="00163601" w:rsidRDefault="00163601" w:rsidP="000817BE"/>
        </w:tc>
        <w:tc>
          <w:tcPr>
            <w:tcW w:w="5755" w:type="dxa"/>
          </w:tcPr>
          <w:p w14:paraId="27E91C7B" w14:textId="77777777" w:rsidR="00163601" w:rsidRDefault="00163601" w:rsidP="000817BE"/>
        </w:tc>
        <w:tc>
          <w:tcPr>
            <w:tcW w:w="1980" w:type="dxa"/>
          </w:tcPr>
          <w:p w14:paraId="34F662D7" w14:textId="77777777" w:rsidR="00163601" w:rsidRDefault="00163601" w:rsidP="000817BE"/>
        </w:tc>
      </w:tr>
    </w:tbl>
    <w:p w14:paraId="2451CCFD" w14:textId="77777777" w:rsidR="005466F5" w:rsidRDefault="4FCC0451" w:rsidP="005466F5">
      <w:r w:rsidRPr="07CE0603">
        <w:t xml:space="preserve"> </w:t>
      </w:r>
    </w:p>
    <w:tbl>
      <w:tblPr>
        <w:tblStyle w:val="TableGrid"/>
        <w:tblW w:w="17195" w:type="dxa"/>
        <w:jc w:val="center"/>
        <w:tblLayout w:type="fixed"/>
        <w:tblLook w:val="06A0" w:firstRow="1" w:lastRow="0" w:firstColumn="1" w:lastColumn="0" w:noHBand="1" w:noVBand="1"/>
      </w:tblPr>
      <w:tblGrid>
        <w:gridCol w:w="15215"/>
        <w:gridCol w:w="1980"/>
      </w:tblGrid>
      <w:tr w:rsidR="005466F5" w:rsidRPr="005466F5" w14:paraId="69F1AAF1" w14:textId="77777777" w:rsidTr="008D3A0E">
        <w:trPr>
          <w:trHeight w:val="300"/>
          <w:jc w:val="center"/>
        </w:trPr>
        <w:tc>
          <w:tcPr>
            <w:tcW w:w="15215" w:type="dxa"/>
            <w:shd w:val="clear" w:color="auto" w:fill="D9D9D9" w:themeFill="background1" w:themeFillShade="D9"/>
          </w:tcPr>
          <w:p w14:paraId="65A503E7" w14:textId="74AC3340" w:rsidR="005466F5" w:rsidRPr="005466F5" w:rsidRDefault="005466F5" w:rsidP="008D3A0E">
            <w:pPr>
              <w:pStyle w:val="NoSpacing"/>
              <w:jc w:val="right"/>
              <w:rPr>
                <w:rFonts w:ascii="Century Gothic" w:hAnsi="Century Gothic"/>
                <w:sz w:val="24"/>
                <w:szCs w:val="24"/>
              </w:rPr>
            </w:pPr>
            <w:r w:rsidRPr="005466F5">
              <w:rPr>
                <w:rFonts w:ascii="Century Gothic" w:hAnsi="Century Gothic"/>
                <w:b/>
                <w:bCs/>
                <w:sz w:val="24"/>
                <w:szCs w:val="24"/>
              </w:rPr>
              <w:t>TOTAL</w:t>
            </w:r>
            <w:r w:rsidRPr="005466F5">
              <w:rPr>
                <w:rFonts w:ascii="Century Gothic" w:hAnsi="Century Gothic"/>
                <w:sz w:val="24"/>
                <w:szCs w:val="24"/>
              </w:rPr>
              <w:t xml:space="preserve"> (must equal sum of 1, 2, 3, 5, and 7 in table D-1)</w:t>
            </w:r>
          </w:p>
        </w:tc>
        <w:tc>
          <w:tcPr>
            <w:tcW w:w="1980" w:type="dxa"/>
          </w:tcPr>
          <w:p w14:paraId="0693AA1C" w14:textId="4E4232EB" w:rsidR="005466F5" w:rsidRPr="005466F5" w:rsidRDefault="005466F5" w:rsidP="008D3A0E">
            <w:pPr>
              <w:rPr>
                <w:sz w:val="24"/>
                <w:szCs w:val="24"/>
              </w:rPr>
            </w:pPr>
            <w:r w:rsidRPr="005466F5">
              <w:rPr>
                <w:b/>
                <w:bCs/>
                <w:sz w:val="24"/>
                <w:szCs w:val="24"/>
              </w:rPr>
              <w:t>$</w:t>
            </w:r>
          </w:p>
        </w:tc>
      </w:tr>
    </w:tbl>
    <w:p w14:paraId="05ADF412" w14:textId="23D90233" w:rsidR="00D7713E" w:rsidRDefault="00944999" w:rsidP="00407876">
      <w:pPr>
        <w:pStyle w:val="Heading2"/>
        <w:spacing w:before="240" w:after="240"/>
      </w:pPr>
      <w:r w:rsidRPr="07CE0603">
        <w:t>D</w:t>
      </w:r>
      <w:r w:rsidR="0012283C" w:rsidRPr="07CE0603">
        <w:t>-</w:t>
      </w:r>
      <w:r w:rsidR="0091587E" w:rsidRPr="07CE0603">
        <w:t>3</w:t>
      </w:r>
      <w:r w:rsidR="0012283C" w:rsidRPr="07CE0603">
        <w:t xml:space="preserve">: </w:t>
      </w:r>
      <w:r w:rsidR="00D7713E" w:rsidRPr="07CE0603">
        <w:t>Personnel Costs</w:t>
      </w:r>
    </w:p>
    <w:p w14:paraId="02B4107E" w14:textId="7805DEA3" w:rsidR="00163601" w:rsidRPr="00A3110D" w:rsidRDefault="00F42CE8" w:rsidP="00407876">
      <w:pPr>
        <w:spacing w:after="240"/>
      </w:pPr>
      <w:r w:rsidRPr="07CE0603">
        <w:t xml:space="preserve">Funds may not be expended on recurring instructional costs. </w:t>
      </w:r>
      <w:r w:rsidR="00850578" w:rsidRPr="07CE0603">
        <w:t>Funds requested should include total salary and benefits costs. Concepts selected for funding wi</w:t>
      </w:r>
      <w:r w:rsidR="02A708B1" w:rsidRPr="07CE0603">
        <w:t>ll</w:t>
      </w:r>
      <w:r w:rsidR="00850578" w:rsidRPr="07CE0603">
        <w:t xml:space="preserve"> be asked to provide the DOE</w:t>
      </w:r>
      <w:r w:rsidR="3BA715BC" w:rsidRPr="07CE0603">
        <w:t xml:space="preserve"> </w:t>
      </w:r>
      <w:r w:rsidR="00850578" w:rsidRPr="07CE0603">
        <w:t xml:space="preserve">101S with </w:t>
      </w:r>
      <w:r w:rsidR="5A874F7A" w:rsidRPr="07CE0603">
        <w:t xml:space="preserve">the </w:t>
      </w:r>
      <w:r w:rsidR="00850578" w:rsidRPr="07CE0603">
        <w:t>required breakout of funds in their final submission.</w:t>
      </w:r>
    </w:p>
    <w:tbl>
      <w:tblPr>
        <w:tblStyle w:val="TableGrid"/>
        <w:tblW w:w="17185" w:type="dxa"/>
        <w:jc w:val="center"/>
        <w:tblLayout w:type="fixed"/>
        <w:tblLook w:val="06A0" w:firstRow="1" w:lastRow="0" w:firstColumn="1" w:lastColumn="0" w:noHBand="1" w:noVBand="1"/>
      </w:tblPr>
      <w:tblGrid>
        <w:gridCol w:w="3055"/>
        <w:gridCol w:w="5950"/>
        <w:gridCol w:w="6020"/>
        <w:gridCol w:w="2160"/>
      </w:tblGrid>
      <w:tr w:rsidR="00163601" w:rsidRPr="00407876" w14:paraId="0990937C" w14:textId="77777777" w:rsidTr="00561B57">
        <w:trPr>
          <w:trHeight w:val="300"/>
          <w:tblHeader/>
          <w:jc w:val="center"/>
        </w:trPr>
        <w:tc>
          <w:tcPr>
            <w:tcW w:w="3055" w:type="dxa"/>
            <w:shd w:val="clear" w:color="auto" w:fill="C5E0B3" w:themeFill="accent6" w:themeFillTint="66"/>
          </w:tcPr>
          <w:p w14:paraId="5FFC38AC" w14:textId="23E0722A" w:rsidR="00561B57" w:rsidRPr="00407876" w:rsidRDefault="00561B57" w:rsidP="00407876">
            <w:pPr>
              <w:jc w:val="center"/>
              <w:rPr>
                <w:b/>
                <w:bCs/>
              </w:rPr>
            </w:pPr>
            <w:r w:rsidRPr="00407876">
              <w:rPr>
                <w:b/>
                <w:bCs/>
              </w:rPr>
              <w:t>Staffing Role</w:t>
            </w:r>
          </w:p>
        </w:tc>
        <w:tc>
          <w:tcPr>
            <w:tcW w:w="5950" w:type="dxa"/>
            <w:shd w:val="clear" w:color="auto" w:fill="C5E0B3" w:themeFill="accent6" w:themeFillTint="66"/>
          </w:tcPr>
          <w:p w14:paraId="6A16FD6B" w14:textId="77777777" w:rsidR="00163601" w:rsidRPr="00407876" w:rsidRDefault="00163601" w:rsidP="00407876">
            <w:pPr>
              <w:jc w:val="center"/>
              <w:rPr>
                <w:b/>
                <w:bCs/>
              </w:rPr>
            </w:pPr>
            <w:r w:rsidRPr="00407876">
              <w:rPr>
                <w:b/>
                <w:bCs/>
              </w:rPr>
              <w:t>Description</w:t>
            </w:r>
          </w:p>
          <w:p w14:paraId="5861153D" w14:textId="77777777" w:rsidR="00163601" w:rsidRPr="00407876" w:rsidRDefault="00163601" w:rsidP="00407876">
            <w:pPr>
              <w:jc w:val="center"/>
              <w:rPr>
                <w:b/>
                <w:bCs/>
              </w:rPr>
            </w:pPr>
          </w:p>
          <w:p w14:paraId="0F04D109" w14:textId="4C45F81C" w:rsidR="00163601" w:rsidRPr="00407876" w:rsidRDefault="00163601" w:rsidP="00407876">
            <w:pPr>
              <w:jc w:val="center"/>
              <w:rPr>
                <w:color w:val="2F5496" w:themeColor="accent1" w:themeShade="BF"/>
                <w:sz w:val="26"/>
                <w:szCs w:val="26"/>
              </w:rPr>
            </w:pPr>
            <w:r w:rsidRPr="00407876">
              <w:rPr>
                <w:sz w:val="20"/>
                <w:szCs w:val="20"/>
              </w:rPr>
              <w:t>Include FTE, position title, and short description of job duties</w:t>
            </w:r>
          </w:p>
        </w:tc>
        <w:tc>
          <w:tcPr>
            <w:tcW w:w="6020" w:type="dxa"/>
            <w:shd w:val="clear" w:color="auto" w:fill="C5E0B3" w:themeFill="accent6" w:themeFillTint="66"/>
          </w:tcPr>
          <w:p w14:paraId="46D3ED9B" w14:textId="77777777" w:rsidR="00163601" w:rsidRPr="00407876" w:rsidRDefault="00163601" w:rsidP="00407876">
            <w:pPr>
              <w:jc w:val="center"/>
              <w:rPr>
                <w:b/>
                <w:bCs/>
              </w:rPr>
            </w:pPr>
            <w:r w:rsidRPr="00407876">
              <w:rPr>
                <w:b/>
                <w:bCs/>
              </w:rPr>
              <w:t>Program(s) Impacted by Expenditure</w:t>
            </w:r>
          </w:p>
          <w:p w14:paraId="4B4F3B02" w14:textId="77777777" w:rsidR="00163601" w:rsidRPr="00407876" w:rsidRDefault="00163601" w:rsidP="00407876">
            <w:pPr>
              <w:jc w:val="center"/>
            </w:pPr>
            <w:r w:rsidRPr="00407876">
              <w:rPr>
                <w:sz w:val="20"/>
                <w:szCs w:val="20"/>
              </w:rPr>
              <w:t>K-12 program number and name or postsecondary program number and name</w:t>
            </w:r>
          </w:p>
        </w:tc>
        <w:tc>
          <w:tcPr>
            <w:tcW w:w="2160" w:type="dxa"/>
            <w:shd w:val="clear" w:color="auto" w:fill="C5E0B3" w:themeFill="accent6" w:themeFillTint="66"/>
          </w:tcPr>
          <w:p w14:paraId="3997A48D" w14:textId="13DD1B1E" w:rsidR="00163601" w:rsidRPr="00407876" w:rsidRDefault="00163601" w:rsidP="00407876">
            <w:pPr>
              <w:jc w:val="center"/>
              <w:rPr>
                <w:b/>
                <w:bCs/>
              </w:rPr>
            </w:pPr>
            <w:r w:rsidRPr="00407876">
              <w:rPr>
                <w:b/>
                <w:bCs/>
              </w:rPr>
              <w:t>Funds Requested</w:t>
            </w:r>
            <w:r w:rsidR="005B46C8" w:rsidRPr="00407876">
              <w:rPr>
                <w:b/>
                <w:bCs/>
              </w:rPr>
              <w:t xml:space="preserve"> ($)</w:t>
            </w:r>
          </w:p>
        </w:tc>
      </w:tr>
      <w:tr w:rsidR="00163601" w14:paraId="5DB1924C" w14:textId="77777777" w:rsidTr="00561B57">
        <w:trPr>
          <w:trHeight w:val="300"/>
          <w:jc w:val="center"/>
        </w:trPr>
        <w:tc>
          <w:tcPr>
            <w:tcW w:w="3055" w:type="dxa"/>
          </w:tcPr>
          <w:p w14:paraId="0A76C2DC" w14:textId="77777777" w:rsidR="00163601" w:rsidRDefault="00163601" w:rsidP="000817BE"/>
        </w:tc>
        <w:tc>
          <w:tcPr>
            <w:tcW w:w="5950" w:type="dxa"/>
          </w:tcPr>
          <w:p w14:paraId="091E17FD" w14:textId="77777777" w:rsidR="00163601" w:rsidRDefault="00163601" w:rsidP="000817BE"/>
        </w:tc>
        <w:tc>
          <w:tcPr>
            <w:tcW w:w="6020" w:type="dxa"/>
          </w:tcPr>
          <w:p w14:paraId="628B02E0" w14:textId="77777777" w:rsidR="00163601" w:rsidRDefault="00163601" w:rsidP="000817BE"/>
        </w:tc>
        <w:tc>
          <w:tcPr>
            <w:tcW w:w="2160" w:type="dxa"/>
          </w:tcPr>
          <w:p w14:paraId="09FA2D89" w14:textId="4F1CD942" w:rsidR="00163601" w:rsidRPr="00B43CDC" w:rsidRDefault="00163601" w:rsidP="000817BE"/>
        </w:tc>
      </w:tr>
      <w:tr w:rsidR="00163601" w14:paraId="6D3792EE" w14:textId="77777777" w:rsidTr="00561B57">
        <w:trPr>
          <w:trHeight w:val="300"/>
          <w:jc w:val="center"/>
        </w:trPr>
        <w:tc>
          <w:tcPr>
            <w:tcW w:w="3055" w:type="dxa"/>
          </w:tcPr>
          <w:p w14:paraId="004649ED" w14:textId="77777777" w:rsidR="00163601" w:rsidRDefault="00163601" w:rsidP="000817BE"/>
        </w:tc>
        <w:tc>
          <w:tcPr>
            <w:tcW w:w="5950" w:type="dxa"/>
          </w:tcPr>
          <w:p w14:paraId="238EB42F" w14:textId="77777777" w:rsidR="00163601" w:rsidRDefault="00163601" w:rsidP="000817BE"/>
        </w:tc>
        <w:tc>
          <w:tcPr>
            <w:tcW w:w="6020" w:type="dxa"/>
          </w:tcPr>
          <w:p w14:paraId="34A33390" w14:textId="77777777" w:rsidR="00163601" w:rsidRDefault="00163601" w:rsidP="000817BE"/>
        </w:tc>
        <w:tc>
          <w:tcPr>
            <w:tcW w:w="2160" w:type="dxa"/>
          </w:tcPr>
          <w:p w14:paraId="73FDDDEC" w14:textId="20C79391" w:rsidR="00163601" w:rsidRPr="00B43CDC" w:rsidRDefault="00163601" w:rsidP="000817BE"/>
        </w:tc>
      </w:tr>
      <w:tr w:rsidR="00163601" w14:paraId="403E4960" w14:textId="77777777" w:rsidTr="00561B57">
        <w:trPr>
          <w:trHeight w:val="300"/>
          <w:jc w:val="center"/>
        </w:trPr>
        <w:tc>
          <w:tcPr>
            <w:tcW w:w="3055" w:type="dxa"/>
          </w:tcPr>
          <w:p w14:paraId="080C9965" w14:textId="77777777" w:rsidR="00163601" w:rsidRDefault="00163601" w:rsidP="000817BE"/>
        </w:tc>
        <w:tc>
          <w:tcPr>
            <w:tcW w:w="5950" w:type="dxa"/>
          </w:tcPr>
          <w:p w14:paraId="66655E94" w14:textId="77777777" w:rsidR="00163601" w:rsidRDefault="00163601" w:rsidP="000817BE"/>
        </w:tc>
        <w:tc>
          <w:tcPr>
            <w:tcW w:w="6020" w:type="dxa"/>
          </w:tcPr>
          <w:p w14:paraId="59EA3805" w14:textId="77777777" w:rsidR="00163601" w:rsidRDefault="00163601" w:rsidP="000817BE"/>
        </w:tc>
        <w:tc>
          <w:tcPr>
            <w:tcW w:w="2160" w:type="dxa"/>
          </w:tcPr>
          <w:p w14:paraId="0973F302" w14:textId="2374EC4E" w:rsidR="00163601" w:rsidRPr="00B43CDC" w:rsidRDefault="00163601" w:rsidP="000817BE"/>
        </w:tc>
      </w:tr>
      <w:tr w:rsidR="00163601" w14:paraId="603BA46E" w14:textId="77777777" w:rsidTr="00561B57">
        <w:trPr>
          <w:trHeight w:val="300"/>
          <w:jc w:val="center"/>
        </w:trPr>
        <w:tc>
          <w:tcPr>
            <w:tcW w:w="3055" w:type="dxa"/>
          </w:tcPr>
          <w:p w14:paraId="3091C3D0" w14:textId="77777777" w:rsidR="00163601" w:rsidRDefault="00163601" w:rsidP="000817BE"/>
        </w:tc>
        <w:tc>
          <w:tcPr>
            <w:tcW w:w="5950" w:type="dxa"/>
          </w:tcPr>
          <w:p w14:paraId="6311D788" w14:textId="77777777" w:rsidR="00163601" w:rsidRDefault="00163601" w:rsidP="000817BE"/>
        </w:tc>
        <w:tc>
          <w:tcPr>
            <w:tcW w:w="6020" w:type="dxa"/>
          </w:tcPr>
          <w:p w14:paraId="3E86557F" w14:textId="77777777" w:rsidR="00163601" w:rsidRDefault="00163601" w:rsidP="000817BE"/>
        </w:tc>
        <w:tc>
          <w:tcPr>
            <w:tcW w:w="2160" w:type="dxa"/>
          </w:tcPr>
          <w:p w14:paraId="428AC1DA" w14:textId="579A42E1" w:rsidR="00163601" w:rsidRPr="00B43CDC" w:rsidRDefault="00163601" w:rsidP="000817BE"/>
        </w:tc>
      </w:tr>
    </w:tbl>
    <w:p w14:paraId="45DE8045" w14:textId="77777777" w:rsidR="00163601" w:rsidRDefault="00163601" w:rsidP="000817BE"/>
    <w:tbl>
      <w:tblPr>
        <w:tblStyle w:val="TableGrid"/>
        <w:tblW w:w="17185" w:type="dxa"/>
        <w:jc w:val="center"/>
        <w:tblLayout w:type="fixed"/>
        <w:tblLook w:val="06A0" w:firstRow="1" w:lastRow="0" w:firstColumn="1" w:lastColumn="0" w:noHBand="1" w:noVBand="1"/>
      </w:tblPr>
      <w:tblGrid>
        <w:gridCol w:w="15025"/>
        <w:gridCol w:w="2160"/>
      </w:tblGrid>
      <w:tr w:rsidR="005466F5" w:rsidRPr="005466F5" w14:paraId="2BA9D69B" w14:textId="77777777" w:rsidTr="008D3A0E">
        <w:trPr>
          <w:trHeight w:val="300"/>
          <w:jc w:val="center"/>
        </w:trPr>
        <w:tc>
          <w:tcPr>
            <w:tcW w:w="15025" w:type="dxa"/>
            <w:shd w:val="clear" w:color="auto" w:fill="D9D9D9" w:themeFill="background1" w:themeFillShade="D9"/>
          </w:tcPr>
          <w:p w14:paraId="6C80AE0D" w14:textId="77777777" w:rsidR="005466F5" w:rsidRPr="005466F5" w:rsidRDefault="005466F5" w:rsidP="008D3A0E">
            <w:pPr>
              <w:jc w:val="right"/>
              <w:rPr>
                <w:color w:val="2F5496" w:themeColor="accent1" w:themeShade="BF"/>
                <w:sz w:val="24"/>
                <w:szCs w:val="24"/>
              </w:rPr>
            </w:pPr>
            <w:r w:rsidRPr="005466F5">
              <w:rPr>
                <w:b/>
                <w:bCs/>
                <w:sz w:val="24"/>
                <w:szCs w:val="24"/>
              </w:rPr>
              <w:t>TOTAL</w:t>
            </w:r>
            <w:r w:rsidRPr="005466F5">
              <w:rPr>
                <w:sz w:val="24"/>
                <w:szCs w:val="24"/>
              </w:rPr>
              <w:t xml:space="preserve"> (must equal category 4 in table D-1)</w:t>
            </w:r>
          </w:p>
        </w:tc>
        <w:tc>
          <w:tcPr>
            <w:tcW w:w="2160" w:type="dxa"/>
          </w:tcPr>
          <w:p w14:paraId="1FA22D20" w14:textId="22A0257A" w:rsidR="005466F5" w:rsidRPr="005466F5" w:rsidRDefault="005466F5" w:rsidP="008D3A0E">
            <w:pPr>
              <w:rPr>
                <w:sz w:val="24"/>
                <w:szCs w:val="24"/>
              </w:rPr>
            </w:pPr>
            <w:r w:rsidRPr="005466F5">
              <w:rPr>
                <w:b/>
                <w:bCs/>
                <w:sz w:val="24"/>
                <w:szCs w:val="24"/>
              </w:rPr>
              <w:t>$</w:t>
            </w:r>
          </w:p>
        </w:tc>
      </w:tr>
    </w:tbl>
    <w:p w14:paraId="663F0E34" w14:textId="77777777" w:rsidR="007767A5" w:rsidRDefault="007767A5" w:rsidP="000817BE">
      <w:r>
        <w:br w:type="page"/>
      </w:r>
    </w:p>
    <w:p w14:paraId="3BF74767" w14:textId="6F9946D3" w:rsidR="007D3157" w:rsidRPr="000817BE" w:rsidRDefault="00944999" w:rsidP="00407876">
      <w:pPr>
        <w:pStyle w:val="Heading2"/>
        <w:spacing w:after="240"/>
      </w:pPr>
      <w:r w:rsidRPr="000817BE">
        <w:lastRenderedPageBreak/>
        <w:t>D</w:t>
      </w:r>
      <w:r w:rsidR="0012283C" w:rsidRPr="000817BE">
        <w:t>-</w:t>
      </w:r>
      <w:r w:rsidR="0091587E" w:rsidRPr="000817BE">
        <w:t>4</w:t>
      </w:r>
      <w:r w:rsidR="0012283C" w:rsidRPr="000817BE">
        <w:t xml:space="preserve">: </w:t>
      </w:r>
      <w:r w:rsidR="007D3157" w:rsidRPr="000817BE">
        <w:t>Fixed Capital Outlay Costs</w:t>
      </w:r>
    </w:p>
    <w:p w14:paraId="187AFF21" w14:textId="6BB8B60E" w:rsidR="007D3157" w:rsidRPr="005A51A9" w:rsidRDefault="005F2F9C" w:rsidP="00407876">
      <w:pPr>
        <w:spacing w:after="240"/>
      </w:pPr>
      <w:r w:rsidRPr="07CE0603">
        <w:t>Allowable projects for expenditures include major repairs and renovations to real property which materially extend its useful life or materially improve or change its functional use</w:t>
      </w:r>
      <w:r w:rsidR="3AE5577E" w:rsidRPr="07CE0603">
        <w:t xml:space="preserve">, </w:t>
      </w:r>
      <w:r w:rsidRPr="07CE0603">
        <w:t>including furniture and equipment necessary to furnish and operate a new or improved facility. The facility must be owned by the fiscal agent in the application</w:t>
      </w:r>
      <w:r w:rsidR="00FB4E87" w:rsidRPr="07CE0603">
        <w:t xml:space="preserve"> o</w:t>
      </w:r>
      <w:r w:rsidR="00E412F7" w:rsidRPr="07CE0603">
        <w:t>r an entity with an active charter agreement with the fiscal agent.</w:t>
      </w:r>
    </w:p>
    <w:tbl>
      <w:tblPr>
        <w:tblStyle w:val="TableGrid"/>
        <w:tblW w:w="17910" w:type="dxa"/>
        <w:jc w:val="center"/>
        <w:tblLayout w:type="fixed"/>
        <w:tblLook w:val="06A0" w:firstRow="1" w:lastRow="0" w:firstColumn="1" w:lastColumn="0" w:noHBand="1" w:noVBand="1"/>
      </w:tblPr>
      <w:tblGrid>
        <w:gridCol w:w="3150"/>
        <w:gridCol w:w="4590"/>
        <w:gridCol w:w="2880"/>
        <w:gridCol w:w="5040"/>
        <w:gridCol w:w="2250"/>
      </w:tblGrid>
      <w:tr w:rsidR="00561B57" w:rsidRPr="00407876" w14:paraId="5B04B881" w14:textId="77777777" w:rsidTr="00117CAC">
        <w:trPr>
          <w:trHeight w:val="300"/>
          <w:tblHeader/>
          <w:jc w:val="center"/>
        </w:trPr>
        <w:tc>
          <w:tcPr>
            <w:tcW w:w="3150" w:type="dxa"/>
            <w:shd w:val="clear" w:color="auto" w:fill="C5E0B3" w:themeFill="accent6" w:themeFillTint="66"/>
          </w:tcPr>
          <w:p w14:paraId="419A5E1E" w14:textId="77777777" w:rsidR="00561B57" w:rsidRPr="00407876" w:rsidRDefault="00561B57" w:rsidP="00407876">
            <w:pPr>
              <w:jc w:val="center"/>
              <w:rPr>
                <w:b/>
                <w:bCs/>
              </w:rPr>
            </w:pPr>
            <w:r w:rsidRPr="00407876">
              <w:rPr>
                <w:b/>
                <w:bCs/>
              </w:rPr>
              <w:t>Expense Type</w:t>
            </w:r>
          </w:p>
        </w:tc>
        <w:tc>
          <w:tcPr>
            <w:tcW w:w="4590" w:type="dxa"/>
            <w:shd w:val="clear" w:color="auto" w:fill="C5E0B3" w:themeFill="accent6" w:themeFillTint="66"/>
          </w:tcPr>
          <w:p w14:paraId="5A198987" w14:textId="12FB1314" w:rsidR="00561B57" w:rsidRPr="00407876" w:rsidRDefault="00561B57" w:rsidP="00407876">
            <w:pPr>
              <w:jc w:val="center"/>
              <w:rPr>
                <w:b/>
                <w:bCs/>
              </w:rPr>
            </w:pPr>
            <w:r w:rsidRPr="00407876">
              <w:rPr>
                <w:b/>
                <w:bCs/>
              </w:rPr>
              <w:t>Description of Need</w:t>
            </w:r>
          </w:p>
          <w:p w14:paraId="1E66AEDD" w14:textId="77777777" w:rsidR="00561B57" w:rsidRPr="00407876" w:rsidRDefault="00561B57" w:rsidP="00407876">
            <w:pPr>
              <w:jc w:val="center"/>
              <w:rPr>
                <w:b/>
                <w:bCs/>
              </w:rPr>
            </w:pPr>
          </w:p>
          <w:p w14:paraId="20BDD7B6" w14:textId="50C965BF" w:rsidR="00561B57" w:rsidRPr="00407876" w:rsidRDefault="00561B57" w:rsidP="00407876">
            <w:pPr>
              <w:jc w:val="center"/>
              <w:rPr>
                <w:b/>
                <w:bCs/>
              </w:rPr>
            </w:pPr>
          </w:p>
        </w:tc>
        <w:tc>
          <w:tcPr>
            <w:tcW w:w="2880" w:type="dxa"/>
            <w:shd w:val="clear" w:color="auto" w:fill="C5E0B3" w:themeFill="accent6" w:themeFillTint="66"/>
          </w:tcPr>
          <w:p w14:paraId="634EFDD1" w14:textId="5E3C77B6" w:rsidR="00561B57" w:rsidRPr="00407876" w:rsidRDefault="008A6441" w:rsidP="00407876">
            <w:pPr>
              <w:jc w:val="center"/>
              <w:rPr>
                <w:b/>
                <w:bCs/>
              </w:rPr>
            </w:pPr>
            <w:r w:rsidRPr="00407876">
              <w:rPr>
                <w:b/>
                <w:bCs/>
              </w:rPr>
              <w:t>Facility Name and Address</w:t>
            </w:r>
          </w:p>
        </w:tc>
        <w:tc>
          <w:tcPr>
            <w:tcW w:w="5040" w:type="dxa"/>
            <w:shd w:val="clear" w:color="auto" w:fill="C5E0B3" w:themeFill="accent6" w:themeFillTint="66"/>
          </w:tcPr>
          <w:p w14:paraId="2E092886" w14:textId="12806929" w:rsidR="00561B57" w:rsidRPr="00407876" w:rsidRDefault="00561B57" w:rsidP="00407876">
            <w:pPr>
              <w:jc w:val="center"/>
              <w:rPr>
                <w:b/>
                <w:bCs/>
              </w:rPr>
            </w:pPr>
            <w:r w:rsidRPr="00407876">
              <w:rPr>
                <w:b/>
                <w:bCs/>
              </w:rPr>
              <w:t>Program(s) Impacted by Expenditure</w:t>
            </w:r>
          </w:p>
          <w:p w14:paraId="30647A7E" w14:textId="77777777" w:rsidR="00561B57" w:rsidRPr="00407876" w:rsidRDefault="00561B57" w:rsidP="00407876">
            <w:pPr>
              <w:jc w:val="center"/>
            </w:pPr>
            <w:r w:rsidRPr="00407876">
              <w:rPr>
                <w:sz w:val="20"/>
                <w:szCs w:val="20"/>
              </w:rPr>
              <w:t>K-12 program number and name or postsecondary program number and name benefiting from the expense</w:t>
            </w:r>
          </w:p>
        </w:tc>
        <w:tc>
          <w:tcPr>
            <w:tcW w:w="2250" w:type="dxa"/>
            <w:shd w:val="clear" w:color="auto" w:fill="C5E0B3" w:themeFill="accent6" w:themeFillTint="66"/>
          </w:tcPr>
          <w:p w14:paraId="19BBF723" w14:textId="70BA78DB" w:rsidR="00561B57" w:rsidRPr="00407876" w:rsidRDefault="00561B57" w:rsidP="00407876">
            <w:pPr>
              <w:jc w:val="center"/>
              <w:rPr>
                <w:b/>
                <w:bCs/>
              </w:rPr>
            </w:pPr>
            <w:r w:rsidRPr="00407876">
              <w:rPr>
                <w:b/>
                <w:bCs/>
              </w:rPr>
              <w:t>Funds Requested ($)</w:t>
            </w:r>
          </w:p>
        </w:tc>
      </w:tr>
      <w:tr w:rsidR="00561B57" w14:paraId="6C829E1C" w14:textId="77777777" w:rsidTr="00117CAC">
        <w:trPr>
          <w:trHeight w:val="300"/>
          <w:jc w:val="center"/>
        </w:trPr>
        <w:tc>
          <w:tcPr>
            <w:tcW w:w="3150" w:type="dxa"/>
          </w:tcPr>
          <w:p w14:paraId="5F270EF1" w14:textId="77777777" w:rsidR="00561B57" w:rsidRDefault="00561B57" w:rsidP="000817BE"/>
        </w:tc>
        <w:tc>
          <w:tcPr>
            <w:tcW w:w="4590" w:type="dxa"/>
          </w:tcPr>
          <w:p w14:paraId="78752AD5" w14:textId="77777777" w:rsidR="00561B57" w:rsidRDefault="00561B57" w:rsidP="000817BE"/>
        </w:tc>
        <w:tc>
          <w:tcPr>
            <w:tcW w:w="2880" w:type="dxa"/>
          </w:tcPr>
          <w:p w14:paraId="66E76E78" w14:textId="77777777" w:rsidR="00561B57" w:rsidRDefault="00561B57" w:rsidP="000817BE"/>
        </w:tc>
        <w:tc>
          <w:tcPr>
            <w:tcW w:w="5040" w:type="dxa"/>
          </w:tcPr>
          <w:p w14:paraId="41F9342D" w14:textId="59C147AC" w:rsidR="00561B57" w:rsidRDefault="00561B57" w:rsidP="000817BE"/>
        </w:tc>
        <w:tc>
          <w:tcPr>
            <w:tcW w:w="2250" w:type="dxa"/>
          </w:tcPr>
          <w:p w14:paraId="10537380" w14:textId="77777777" w:rsidR="00561B57" w:rsidRDefault="00561B57" w:rsidP="000817BE"/>
        </w:tc>
      </w:tr>
      <w:tr w:rsidR="00561B57" w14:paraId="1BB66739" w14:textId="77777777" w:rsidTr="00117CAC">
        <w:trPr>
          <w:trHeight w:val="300"/>
          <w:jc w:val="center"/>
        </w:trPr>
        <w:tc>
          <w:tcPr>
            <w:tcW w:w="3150" w:type="dxa"/>
          </w:tcPr>
          <w:p w14:paraId="69F8833E" w14:textId="77777777" w:rsidR="00561B57" w:rsidRDefault="00561B57" w:rsidP="000817BE"/>
        </w:tc>
        <w:tc>
          <w:tcPr>
            <w:tcW w:w="4590" w:type="dxa"/>
          </w:tcPr>
          <w:p w14:paraId="7DCFD117" w14:textId="77777777" w:rsidR="00561B57" w:rsidRDefault="00561B57" w:rsidP="000817BE"/>
        </w:tc>
        <w:tc>
          <w:tcPr>
            <w:tcW w:w="2880" w:type="dxa"/>
          </w:tcPr>
          <w:p w14:paraId="31B4A7F5" w14:textId="77777777" w:rsidR="00561B57" w:rsidRDefault="00561B57" w:rsidP="000817BE"/>
        </w:tc>
        <w:tc>
          <w:tcPr>
            <w:tcW w:w="5040" w:type="dxa"/>
          </w:tcPr>
          <w:p w14:paraId="28954AF4" w14:textId="087954BE" w:rsidR="00561B57" w:rsidRDefault="00561B57" w:rsidP="000817BE"/>
        </w:tc>
        <w:tc>
          <w:tcPr>
            <w:tcW w:w="2250" w:type="dxa"/>
          </w:tcPr>
          <w:p w14:paraId="02694631" w14:textId="77777777" w:rsidR="00561B57" w:rsidRDefault="00561B57" w:rsidP="000817BE"/>
        </w:tc>
      </w:tr>
      <w:tr w:rsidR="00561B57" w14:paraId="47DB9188" w14:textId="77777777" w:rsidTr="00117CAC">
        <w:trPr>
          <w:trHeight w:val="300"/>
          <w:jc w:val="center"/>
        </w:trPr>
        <w:tc>
          <w:tcPr>
            <w:tcW w:w="3150" w:type="dxa"/>
          </w:tcPr>
          <w:p w14:paraId="3FA2A9A3" w14:textId="77777777" w:rsidR="00561B57" w:rsidRDefault="00561B57" w:rsidP="000817BE"/>
        </w:tc>
        <w:tc>
          <w:tcPr>
            <w:tcW w:w="4590" w:type="dxa"/>
          </w:tcPr>
          <w:p w14:paraId="5E5297F9" w14:textId="77777777" w:rsidR="00561B57" w:rsidRDefault="00561B57" w:rsidP="000817BE"/>
        </w:tc>
        <w:tc>
          <w:tcPr>
            <w:tcW w:w="2880" w:type="dxa"/>
          </w:tcPr>
          <w:p w14:paraId="443EDF01" w14:textId="77777777" w:rsidR="00561B57" w:rsidRDefault="00561B57" w:rsidP="000817BE"/>
        </w:tc>
        <w:tc>
          <w:tcPr>
            <w:tcW w:w="5040" w:type="dxa"/>
          </w:tcPr>
          <w:p w14:paraId="219D096B" w14:textId="7A1CF70E" w:rsidR="00561B57" w:rsidRDefault="00561B57" w:rsidP="000817BE"/>
        </w:tc>
        <w:tc>
          <w:tcPr>
            <w:tcW w:w="2250" w:type="dxa"/>
          </w:tcPr>
          <w:p w14:paraId="207F1F2C" w14:textId="77777777" w:rsidR="00561B57" w:rsidRDefault="00561B57" w:rsidP="000817BE"/>
        </w:tc>
      </w:tr>
      <w:tr w:rsidR="00561B57" w14:paraId="02D2376A" w14:textId="77777777" w:rsidTr="00117CAC">
        <w:trPr>
          <w:trHeight w:val="300"/>
          <w:jc w:val="center"/>
        </w:trPr>
        <w:tc>
          <w:tcPr>
            <w:tcW w:w="3150" w:type="dxa"/>
          </w:tcPr>
          <w:p w14:paraId="4D6AF13C" w14:textId="77777777" w:rsidR="00561B57" w:rsidRDefault="00561B57" w:rsidP="000817BE"/>
        </w:tc>
        <w:tc>
          <w:tcPr>
            <w:tcW w:w="4590" w:type="dxa"/>
          </w:tcPr>
          <w:p w14:paraId="1AB57B0B" w14:textId="77777777" w:rsidR="00561B57" w:rsidRDefault="00561B57" w:rsidP="000817BE"/>
        </w:tc>
        <w:tc>
          <w:tcPr>
            <w:tcW w:w="2880" w:type="dxa"/>
          </w:tcPr>
          <w:p w14:paraId="77BA5348" w14:textId="77777777" w:rsidR="00561B57" w:rsidRDefault="00561B57" w:rsidP="000817BE"/>
        </w:tc>
        <w:tc>
          <w:tcPr>
            <w:tcW w:w="5040" w:type="dxa"/>
          </w:tcPr>
          <w:p w14:paraId="3F3E0C38" w14:textId="666CD1D2" w:rsidR="00561B57" w:rsidRDefault="00561B57" w:rsidP="000817BE"/>
        </w:tc>
        <w:tc>
          <w:tcPr>
            <w:tcW w:w="2250" w:type="dxa"/>
          </w:tcPr>
          <w:p w14:paraId="4A67952A" w14:textId="77777777" w:rsidR="00561B57" w:rsidRDefault="00561B57" w:rsidP="000817BE"/>
        </w:tc>
      </w:tr>
    </w:tbl>
    <w:p w14:paraId="5AEE40A9" w14:textId="77777777" w:rsidR="007D3157" w:rsidRDefault="007D3157" w:rsidP="000817BE"/>
    <w:tbl>
      <w:tblPr>
        <w:tblStyle w:val="TableGrid"/>
        <w:tblW w:w="17910" w:type="dxa"/>
        <w:jc w:val="center"/>
        <w:tblLayout w:type="fixed"/>
        <w:tblLook w:val="06A0" w:firstRow="1" w:lastRow="0" w:firstColumn="1" w:lastColumn="0" w:noHBand="1" w:noVBand="1"/>
      </w:tblPr>
      <w:tblGrid>
        <w:gridCol w:w="15660"/>
        <w:gridCol w:w="2250"/>
      </w:tblGrid>
      <w:tr w:rsidR="005466F5" w:rsidRPr="005466F5" w14:paraId="2468C2EB" w14:textId="77777777" w:rsidTr="008D3A0E">
        <w:trPr>
          <w:trHeight w:val="300"/>
          <w:jc w:val="center"/>
        </w:trPr>
        <w:tc>
          <w:tcPr>
            <w:tcW w:w="15660" w:type="dxa"/>
            <w:shd w:val="clear" w:color="auto" w:fill="D9D9D9" w:themeFill="background1" w:themeFillShade="D9"/>
          </w:tcPr>
          <w:p w14:paraId="386F273C" w14:textId="77777777" w:rsidR="005466F5" w:rsidRPr="005466F5" w:rsidRDefault="005466F5" w:rsidP="008D3A0E">
            <w:pPr>
              <w:jc w:val="right"/>
              <w:rPr>
                <w:color w:val="2F5496" w:themeColor="accent1" w:themeShade="BF"/>
                <w:sz w:val="24"/>
                <w:szCs w:val="24"/>
              </w:rPr>
            </w:pPr>
            <w:r w:rsidRPr="005466F5">
              <w:rPr>
                <w:b/>
                <w:bCs/>
                <w:sz w:val="24"/>
                <w:szCs w:val="24"/>
              </w:rPr>
              <w:t>TOTAL</w:t>
            </w:r>
            <w:r w:rsidRPr="005466F5">
              <w:rPr>
                <w:sz w:val="24"/>
                <w:szCs w:val="24"/>
              </w:rPr>
              <w:t xml:space="preserve"> (must equal category 6 in table D-1)</w:t>
            </w:r>
          </w:p>
        </w:tc>
        <w:tc>
          <w:tcPr>
            <w:tcW w:w="2250" w:type="dxa"/>
          </w:tcPr>
          <w:p w14:paraId="1B40EA49" w14:textId="759C809B" w:rsidR="005466F5" w:rsidRPr="005466F5" w:rsidRDefault="005466F5" w:rsidP="008D3A0E">
            <w:pPr>
              <w:rPr>
                <w:sz w:val="24"/>
                <w:szCs w:val="24"/>
              </w:rPr>
            </w:pPr>
            <w:r w:rsidRPr="005466F5">
              <w:rPr>
                <w:b/>
                <w:bCs/>
                <w:sz w:val="24"/>
                <w:szCs w:val="24"/>
              </w:rPr>
              <w:t>$</w:t>
            </w:r>
          </w:p>
        </w:tc>
      </w:tr>
    </w:tbl>
    <w:p w14:paraId="0F16669D" w14:textId="3687CE2E" w:rsidR="0091587E" w:rsidRDefault="0091587E" w:rsidP="000817BE">
      <w:pPr>
        <w:rPr>
          <w:color w:val="000000"/>
        </w:rPr>
      </w:pPr>
      <w:r w:rsidRPr="721BA845">
        <w:br w:type="page"/>
      </w:r>
    </w:p>
    <w:p w14:paraId="2B347276" w14:textId="2619A721" w:rsidR="0091587E" w:rsidRPr="001A2AA8" w:rsidRDefault="57D10EC5" w:rsidP="00407876">
      <w:pPr>
        <w:pStyle w:val="Heading1"/>
        <w:spacing w:after="240"/>
      </w:pPr>
      <w:r w:rsidRPr="43118AEF">
        <w:lastRenderedPageBreak/>
        <w:t xml:space="preserve">Part </w:t>
      </w:r>
      <w:r w:rsidR="6526B6D0" w:rsidRPr="43118AEF">
        <w:t>E: Efficient Use of Resources Calculation</w:t>
      </w:r>
    </w:p>
    <w:p w14:paraId="08B57DAD" w14:textId="3DC9E001" w:rsidR="28F92F90" w:rsidRDefault="28F92F90" w:rsidP="00407876">
      <w:pPr>
        <w:spacing w:after="240"/>
      </w:pPr>
      <w:r w:rsidRPr="07CE0603">
        <w:t>The concept proposal must demonstrate a return on investment appropriate for the investment in the program</w:t>
      </w:r>
      <w:r w:rsidR="131878D0" w:rsidRPr="07CE0603">
        <w:t xml:space="preserve">. </w:t>
      </w:r>
      <w:r w:rsidRPr="07CE0603">
        <w:t>Complete the following table</w:t>
      </w:r>
      <w:r w:rsidR="686011AD" w:rsidRPr="07CE0603">
        <w:t>,</w:t>
      </w:r>
      <w:r w:rsidRPr="07CE0603">
        <w:t xml:space="preserve"> </w:t>
      </w:r>
      <w:r w:rsidR="7F2ED627" w:rsidRPr="07CE0603">
        <w:t>E-1</w:t>
      </w:r>
      <w:r w:rsidR="36D57E9F" w:rsidRPr="07CE0603">
        <w:t>,</w:t>
      </w:r>
      <w:r w:rsidR="7F2ED627" w:rsidRPr="07CE0603">
        <w:t xml:space="preserve"> for 9-12 CTE proposals</w:t>
      </w:r>
      <w:r w:rsidR="00AA2FA1" w:rsidRPr="07CE0603">
        <w:t xml:space="preserve"> and table E-2 for Dual Enrollment proposals.</w:t>
      </w:r>
    </w:p>
    <w:p w14:paraId="62F8673A" w14:textId="30370A38" w:rsidR="7F2ED627" w:rsidRPr="000817BE" w:rsidRDefault="7F2ED627" w:rsidP="00407876">
      <w:pPr>
        <w:pStyle w:val="Heading2"/>
        <w:spacing w:after="240"/>
      </w:pPr>
      <w:r w:rsidRPr="000817BE">
        <w:t xml:space="preserve">E-1: Funds per Total Program Capacity for 9-12 CTE </w:t>
      </w:r>
      <w:r w:rsidR="7A123B6D" w:rsidRPr="000817BE">
        <w:t>P</w:t>
      </w:r>
      <w:r w:rsidRPr="000817BE">
        <w:t>roposals</w:t>
      </w:r>
    </w:p>
    <w:p w14:paraId="66DC141C" w14:textId="490BBF9C" w:rsidR="28F92F90" w:rsidRDefault="00140E78" w:rsidP="00912B48">
      <w:pPr>
        <w:spacing w:after="240"/>
      </w:pPr>
      <w:r>
        <w:t xml:space="preserve">Round all </w:t>
      </w:r>
      <w:r w:rsidR="00861D6F">
        <w:t xml:space="preserve">amounts </w:t>
      </w:r>
      <w:r w:rsidR="5DD76DD7">
        <w:t xml:space="preserve">in </w:t>
      </w:r>
      <w:r w:rsidR="00861D6F">
        <w:t xml:space="preserve">rows C and </w:t>
      </w:r>
      <w:r w:rsidR="0049100C">
        <w:t>E</w:t>
      </w:r>
      <w:r w:rsidR="00861D6F">
        <w:t xml:space="preserve"> to the nearest dollar.</w:t>
      </w:r>
    </w:p>
    <w:tbl>
      <w:tblPr>
        <w:tblStyle w:val="TableGrid"/>
        <w:tblW w:w="0" w:type="auto"/>
        <w:tblInd w:w="1327" w:type="dxa"/>
        <w:tblLook w:val="04A0" w:firstRow="1" w:lastRow="0" w:firstColumn="1" w:lastColumn="0" w:noHBand="0" w:noVBand="1"/>
      </w:tblPr>
      <w:tblGrid>
        <w:gridCol w:w="715"/>
        <w:gridCol w:w="7470"/>
        <w:gridCol w:w="2700"/>
      </w:tblGrid>
      <w:tr w:rsidR="0091587E" w14:paraId="7082B3AA" w14:textId="77777777" w:rsidTr="00912B48">
        <w:tc>
          <w:tcPr>
            <w:tcW w:w="715" w:type="dxa"/>
            <w:shd w:val="clear" w:color="auto" w:fill="C5E0B3" w:themeFill="accent6" w:themeFillTint="66"/>
          </w:tcPr>
          <w:p w14:paraId="2B6E6D7A" w14:textId="77777777" w:rsidR="0091587E" w:rsidRPr="00407876" w:rsidRDefault="6526B6D0" w:rsidP="00044DA5">
            <w:pPr>
              <w:jc w:val="center"/>
              <w:rPr>
                <w:b/>
                <w:bCs/>
              </w:rPr>
            </w:pPr>
            <w:r w:rsidRPr="00407876">
              <w:rPr>
                <w:b/>
                <w:bCs/>
              </w:rPr>
              <w:t>A</w:t>
            </w:r>
          </w:p>
        </w:tc>
        <w:tc>
          <w:tcPr>
            <w:tcW w:w="7470" w:type="dxa"/>
            <w:shd w:val="clear" w:color="auto" w:fill="C5E0B3" w:themeFill="accent6" w:themeFillTint="66"/>
          </w:tcPr>
          <w:p w14:paraId="6E3D5EB6" w14:textId="77777777" w:rsidR="0091587E" w:rsidRPr="00407876" w:rsidRDefault="6526B6D0" w:rsidP="000817BE">
            <w:pPr>
              <w:rPr>
                <w:b/>
                <w:bCs/>
              </w:rPr>
            </w:pPr>
            <w:r w:rsidRPr="00407876">
              <w:rPr>
                <w:b/>
                <w:bCs/>
              </w:rPr>
              <w:t>Total Funds Requested in the Concept Proposal</w:t>
            </w:r>
          </w:p>
          <w:p w14:paraId="466AAA4D" w14:textId="408D1B4A" w:rsidR="0091587E" w:rsidRPr="00407876" w:rsidRDefault="238CC456" w:rsidP="000817BE">
            <w:pPr>
              <w:rPr>
                <w:i/>
                <w:iCs/>
              </w:rPr>
            </w:pPr>
            <w:r w:rsidRPr="00407876">
              <w:rPr>
                <w:i/>
                <w:iCs/>
                <w:sz w:val="20"/>
                <w:szCs w:val="20"/>
              </w:rPr>
              <w:t>(Total from Table D-1)</w:t>
            </w:r>
          </w:p>
        </w:tc>
        <w:tc>
          <w:tcPr>
            <w:tcW w:w="2700" w:type="dxa"/>
            <w:vAlign w:val="center"/>
          </w:tcPr>
          <w:p w14:paraId="051422AB" w14:textId="4DAFBA01" w:rsidR="0091587E" w:rsidRPr="00912B48" w:rsidRDefault="00FB3E5E" w:rsidP="000817BE">
            <w:pPr>
              <w:rPr>
                <w:b/>
                <w:bCs/>
              </w:rPr>
            </w:pPr>
            <w:r w:rsidRPr="00912B48">
              <w:rPr>
                <w:b/>
                <w:bCs/>
              </w:rPr>
              <w:t>$</w:t>
            </w:r>
          </w:p>
        </w:tc>
      </w:tr>
      <w:tr w:rsidR="0091587E" w14:paraId="6DA72663" w14:textId="77777777" w:rsidTr="00912B48">
        <w:tc>
          <w:tcPr>
            <w:tcW w:w="715" w:type="dxa"/>
            <w:shd w:val="clear" w:color="auto" w:fill="C5E0B3" w:themeFill="accent6" w:themeFillTint="66"/>
          </w:tcPr>
          <w:p w14:paraId="61336DC7" w14:textId="77777777" w:rsidR="0091587E" w:rsidRPr="00407876" w:rsidRDefault="6526B6D0" w:rsidP="00044DA5">
            <w:pPr>
              <w:jc w:val="center"/>
              <w:rPr>
                <w:b/>
                <w:bCs/>
              </w:rPr>
            </w:pPr>
            <w:r w:rsidRPr="00407876">
              <w:rPr>
                <w:b/>
                <w:bCs/>
              </w:rPr>
              <w:t>B</w:t>
            </w:r>
          </w:p>
        </w:tc>
        <w:tc>
          <w:tcPr>
            <w:tcW w:w="7470" w:type="dxa"/>
            <w:shd w:val="clear" w:color="auto" w:fill="C5E0B3" w:themeFill="accent6" w:themeFillTint="66"/>
          </w:tcPr>
          <w:p w14:paraId="23F2777E" w14:textId="6D46E8F2" w:rsidR="0091587E" w:rsidRPr="00407876" w:rsidRDefault="002259BA" w:rsidP="000817BE">
            <w:pPr>
              <w:rPr>
                <w:b/>
                <w:bCs/>
              </w:rPr>
            </w:pPr>
            <w:r w:rsidRPr="00407876">
              <w:rPr>
                <w:b/>
                <w:bCs/>
              </w:rPr>
              <w:t>P</w:t>
            </w:r>
            <w:r w:rsidR="7FA4CF2F" w:rsidRPr="00407876">
              <w:rPr>
                <w:b/>
                <w:bCs/>
              </w:rPr>
              <w:t>rogram Capacity</w:t>
            </w:r>
          </w:p>
          <w:p w14:paraId="0D07503A" w14:textId="323034AD" w:rsidR="005B5F05" w:rsidRPr="00407876" w:rsidRDefault="00E5C1AC" w:rsidP="000817BE">
            <w:pPr>
              <w:rPr>
                <w:i/>
                <w:iCs/>
              </w:rPr>
            </w:pPr>
            <w:r w:rsidRPr="00407876">
              <w:rPr>
                <w:i/>
                <w:iCs/>
                <w:sz w:val="20"/>
                <w:szCs w:val="20"/>
              </w:rPr>
              <w:t>(Table B-1</w:t>
            </w:r>
            <w:r w:rsidR="00610E64" w:rsidRPr="00407876">
              <w:rPr>
                <w:i/>
                <w:iCs/>
                <w:sz w:val="20"/>
                <w:szCs w:val="20"/>
              </w:rPr>
              <w:t>, Column H</w:t>
            </w:r>
            <w:r w:rsidRPr="00407876">
              <w:rPr>
                <w:i/>
                <w:iCs/>
                <w:sz w:val="20"/>
                <w:szCs w:val="20"/>
              </w:rPr>
              <w:t>)</w:t>
            </w:r>
          </w:p>
        </w:tc>
        <w:tc>
          <w:tcPr>
            <w:tcW w:w="2700" w:type="dxa"/>
            <w:vAlign w:val="center"/>
          </w:tcPr>
          <w:p w14:paraId="6C9D67E1" w14:textId="5188958F" w:rsidR="0091587E" w:rsidRPr="00912B48" w:rsidRDefault="0091587E" w:rsidP="000817BE">
            <w:pPr>
              <w:rPr>
                <w:b/>
                <w:bCs/>
              </w:rPr>
            </w:pPr>
          </w:p>
        </w:tc>
      </w:tr>
      <w:tr w:rsidR="0091587E" w14:paraId="75F03984" w14:textId="77777777" w:rsidTr="00912B48">
        <w:tc>
          <w:tcPr>
            <w:tcW w:w="715" w:type="dxa"/>
            <w:shd w:val="clear" w:color="auto" w:fill="C5E0B3" w:themeFill="accent6" w:themeFillTint="66"/>
          </w:tcPr>
          <w:p w14:paraId="40788359" w14:textId="77777777" w:rsidR="0091587E" w:rsidRPr="00407876" w:rsidRDefault="6526B6D0" w:rsidP="00044DA5">
            <w:pPr>
              <w:jc w:val="center"/>
              <w:rPr>
                <w:b/>
                <w:bCs/>
              </w:rPr>
            </w:pPr>
            <w:r w:rsidRPr="00407876">
              <w:rPr>
                <w:b/>
                <w:bCs/>
              </w:rPr>
              <w:t>C</w:t>
            </w:r>
          </w:p>
        </w:tc>
        <w:tc>
          <w:tcPr>
            <w:tcW w:w="7470" w:type="dxa"/>
            <w:shd w:val="clear" w:color="auto" w:fill="C5E0B3" w:themeFill="accent6" w:themeFillTint="66"/>
          </w:tcPr>
          <w:p w14:paraId="006C0B37" w14:textId="4DE9457C" w:rsidR="005B5F05" w:rsidRPr="00407876" w:rsidRDefault="4E31CCB2" w:rsidP="000817BE">
            <w:pPr>
              <w:rPr>
                <w:b/>
                <w:bCs/>
              </w:rPr>
            </w:pPr>
            <w:r w:rsidRPr="00407876">
              <w:rPr>
                <w:b/>
                <w:bCs/>
              </w:rPr>
              <w:t xml:space="preserve">Funds </w:t>
            </w:r>
            <w:r w:rsidR="4F1CB76D" w:rsidRPr="00407876">
              <w:rPr>
                <w:b/>
                <w:bCs/>
              </w:rPr>
              <w:t>R</w:t>
            </w:r>
            <w:r w:rsidRPr="00407876">
              <w:rPr>
                <w:b/>
                <w:bCs/>
              </w:rPr>
              <w:t xml:space="preserve">equested per </w:t>
            </w:r>
            <w:r w:rsidR="17A5DF4D" w:rsidRPr="00407876">
              <w:rPr>
                <w:b/>
                <w:bCs/>
              </w:rPr>
              <w:t>Capacity</w:t>
            </w:r>
          </w:p>
          <w:p w14:paraId="6A53D003" w14:textId="59881F09" w:rsidR="005B5F05" w:rsidRPr="00407876" w:rsidRDefault="6526B6D0" w:rsidP="000817BE">
            <w:pPr>
              <w:rPr>
                <w:i/>
                <w:iCs/>
              </w:rPr>
            </w:pPr>
            <w:r w:rsidRPr="00407876">
              <w:rPr>
                <w:i/>
                <w:iCs/>
                <w:sz w:val="20"/>
                <w:szCs w:val="20"/>
              </w:rPr>
              <w:t>(</w:t>
            </w:r>
            <w:r w:rsidR="003C30AD" w:rsidRPr="00407876">
              <w:rPr>
                <w:i/>
                <w:iCs/>
                <w:sz w:val="20"/>
                <w:szCs w:val="20"/>
              </w:rPr>
              <w:t>A</w:t>
            </w:r>
            <w:r w:rsidR="00A76BFE" w:rsidRPr="00407876">
              <w:rPr>
                <w:i/>
                <w:iCs/>
                <w:sz w:val="20"/>
                <w:szCs w:val="20"/>
              </w:rPr>
              <w:t>/</w:t>
            </w:r>
            <w:r w:rsidR="003C30AD" w:rsidRPr="00407876">
              <w:rPr>
                <w:i/>
                <w:iCs/>
                <w:sz w:val="20"/>
                <w:szCs w:val="20"/>
              </w:rPr>
              <w:t>B</w:t>
            </w:r>
            <w:r w:rsidRPr="00407876">
              <w:rPr>
                <w:i/>
                <w:iCs/>
                <w:sz w:val="20"/>
                <w:szCs w:val="20"/>
              </w:rPr>
              <w:t>)</w:t>
            </w:r>
          </w:p>
        </w:tc>
        <w:tc>
          <w:tcPr>
            <w:tcW w:w="2700" w:type="dxa"/>
            <w:vAlign w:val="center"/>
          </w:tcPr>
          <w:p w14:paraId="2C5FE566" w14:textId="6442B8B1" w:rsidR="0091587E" w:rsidRPr="00912B48" w:rsidRDefault="00FB3E5E" w:rsidP="000817BE">
            <w:pPr>
              <w:rPr>
                <w:b/>
                <w:bCs/>
              </w:rPr>
            </w:pPr>
            <w:r w:rsidRPr="00912B48">
              <w:rPr>
                <w:b/>
                <w:bCs/>
              </w:rPr>
              <w:t xml:space="preserve">$    </w:t>
            </w:r>
          </w:p>
        </w:tc>
      </w:tr>
      <w:tr w:rsidR="002259BA" w14:paraId="468439F4" w14:textId="77777777" w:rsidTr="00912B48">
        <w:tc>
          <w:tcPr>
            <w:tcW w:w="715" w:type="dxa"/>
            <w:shd w:val="clear" w:color="auto" w:fill="C5E0B3" w:themeFill="accent6" w:themeFillTint="66"/>
          </w:tcPr>
          <w:p w14:paraId="6695A7E6" w14:textId="2E97D48A" w:rsidR="002259BA" w:rsidRPr="00407876" w:rsidRDefault="0049100C" w:rsidP="00044DA5">
            <w:pPr>
              <w:jc w:val="center"/>
              <w:rPr>
                <w:b/>
                <w:bCs/>
              </w:rPr>
            </w:pPr>
            <w:r w:rsidRPr="00407876">
              <w:rPr>
                <w:b/>
                <w:bCs/>
              </w:rPr>
              <w:t>D</w:t>
            </w:r>
          </w:p>
        </w:tc>
        <w:tc>
          <w:tcPr>
            <w:tcW w:w="7470" w:type="dxa"/>
            <w:shd w:val="clear" w:color="auto" w:fill="C5E0B3" w:themeFill="accent6" w:themeFillTint="66"/>
          </w:tcPr>
          <w:p w14:paraId="55D9CB27" w14:textId="77777777" w:rsidR="002259BA" w:rsidRPr="00407876" w:rsidRDefault="00775A2E" w:rsidP="000817BE">
            <w:pPr>
              <w:rPr>
                <w:b/>
                <w:bCs/>
              </w:rPr>
            </w:pPr>
            <w:r w:rsidRPr="00407876">
              <w:rPr>
                <w:b/>
                <w:bCs/>
              </w:rPr>
              <w:t>New Capacity</w:t>
            </w:r>
          </w:p>
          <w:p w14:paraId="165718A5" w14:textId="42C433D7" w:rsidR="00775A2E" w:rsidRPr="00407876" w:rsidRDefault="00610E64" w:rsidP="000817BE">
            <w:pPr>
              <w:rPr>
                <w:i/>
                <w:iCs/>
              </w:rPr>
            </w:pPr>
            <w:r w:rsidRPr="00407876">
              <w:rPr>
                <w:i/>
                <w:iCs/>
                <w:sz w:val="20"/>
                <w:szCs w:val="20"/>
              </w:rPr>
              <w:t>(</w:t>
            </w:r>
            <w:r w:rsidR="00775A2E" w:rsidRPr="00407876">
              <w:rPr>
                <w:i/>
                <w:iCs/>
                <w:sz w:val="20"/>
                <w:szCs w:val="20"/>
              </w:rPr>
              <w:t>Table B-1</w:t>
            </w:r>
            <w:r w:rsidR="00140E78" w:rsidRPr="00407876">
              <w:rPr>
                <w:i/>
                <w:iCs/>
                <w:sz w:val="20"/>
                <w:szCs w:val="20"/>
              </w:rPr>
              <w:t>, Column G</w:t>
            </w:r>
            <w:r w:rsidR="00775A2E" w:rsidRPr="00407876">
              <w:rPr>
                <w:i/>
                <w:iCs/>
                <w:sz w:val="20"/>
                <w:szCs w:val="20"/>
              </w:rPr>
              <w:t>)</w:t>
            </w:r>
          </w:p>
        </w:tc>
        <w:tc>
          <w:tcPr>
            <w:tcW w:w="2700" w:type="dxa"/>
            <w:vAlign w:val="center"/>
          </w:tcPr>
          <w:p w14:paraId="26592F9C" w14:textId="77777777" w:rsidR="002259BA" w:rsidRPr="00912B48" w:rsidRDefault="002259BA" w:rsidP="000817BE">
            <w:pPr>
              <w:rPr>
                <w:b/>
                <w:bCs/>
              </w:rPr>
            </w:pPr>
          </w:p>
        </w:tc>
      </w:tr>
      <w:tr w:rsidR="002259BA" w14:paraId="2C3AA939" w14:textId="77777777" w:rsidTr="00912B48">
        <w:tc>
          <w:tcPr>
            <w:tcW w:w="715" w:type="dxa"/>
            <w:shd w:val="clear" w:color="auto" w:fill="C5E0B3" w:themeFill="accent6" w:themeFillTint="66"/>
          </w:tcPr>
          <w:p w14:paraId="656BB856" w14:textId="11C172F3" w:rsidR="002259BA" w:rsidRPr="00407876" w:rsidRDefault="0049100C" w:rsidP="00044DA5">
            <w:pPr>
              <w:jc w:val="center"/>
              <w:rPr>
                <w:b/>
                <w:bCs/>
              </w:rPr>
            </w:pPr>
            <w:r w:rsidRPr="00407876">
              <w:rPr>
                <w:b/>
                <w:bCs/>
              </w:rPr>
              <w:t>E</w:t>
            </w:r>
          </w:p>
        </w:tc>
        <w:tc>
          <w:tcPr>
            <w:tcW w:w="7470" w:type="dxa"/>
            <w:shd w:val="clear" w:color="auto" w:fill="C5E0B3" w:themeFill="accent6" w:themeFillTint="66"/>
          </w:tcPr>
          <w:p w14:paraId="7F0B3EE6" w14:textId="72CF2687" w:rsidR="002259BA" w:rsidRPr="00407876" w:rsidRDefault="6B8E41CE" w:rsidP="000817BE">
            <w:pPr>
              <w:rPr>
                <w:b/>
                <w:bCs/>
              </w:rPr>
            </w:pPr>
            <w:r w:rsidRPr="00407876">
              <w:rPr>
                <w:b/>
                <w:bCs/>
              </w:rPr>
              <w:t xml:space="preserve">Funds </w:t>
            </w:r>
            <w:r w:rsidR="7F6C5FCB" w:rsidRPr="00407876">
              <w:rPr>
                <w:b/>
                <w:bCs/>
              </w:rPr>
              <w:t>R</w:t>
            </w:r>
            <w:r w:rsidRPr="00407876">
              <w:rPr>
                <w:b/>
                <w:bCs/>
              </w:rPr>
              <w:t>equested per New Capacity</w:t>
            </w:r>
          </w:p>
          <w:p w14:paraId="708BB4B3" w14:textId="134E8C87" w:rsidR="00775A2E" w:rsidRPr="00407876" w:rsidRDefault="00A76BFE" w:rsidP="000817BE">
            <w:pPr>
              <w:rPr>
                <w:i/>
                <w:iCs/>
              </w:rPr>
            </w:pPr>
            <w:r w:rsidRPr="00407876">
              <w:rPr>
                <w:i/>
                <w:iCs/>
                <w:sz w:val="20"/>
                <w:szCs w:val="20"/>
              </w:rPr>
              <w:t>(</w:t>
            </w:r>
            <w:r w:rsidR="003C30AD" w:rsidRPr="00407876">
              <w:rPr>
                <w:i/>
                <w:iCs/>
                <w:sz w:val="20"/>
                <w:szCs w:val="20"/>
              </w:rPr>
              <w:t>A</w:t>
            </w:r>
            <w:r w:rsidRPr="00407876">
              <w:rPr>
                <w:i/>
                <w:iCs/>
                <w:sz w:val="20"/>
                <w:szCs w:val="20"/>
              </w:rPr>
              <w:t>/</w:t>
            </w:r>
            <w:r w:rsidR="00B36586" w:rsidRPr="00407876">
              <w:rPr>
                <w:i/>
                <w:iCs/>
                <w:sz w:val="20"/>
                <w:szCs w:val="20"/>
              </w:rPr>
              <w:t>D</w:t>
            </w:r>
            <w:r w:rsidRPr="00407876">
              <w:rPr>
                <w:i/>
                <w:iCs/>
                <w:sz w:val="20"/>
                <w:szCs w:val="20"/>
              </w:rPr>
              <w:t>)</w:t>
            </w:r>
          </w:p>
        </w:tc>
        <w:tc>
          <w:tcPr>
            <w:tcW w:w="2700" w:type="dxa"/>
            <w:vAlign w:val="center"/>
          </w:tcPr>
          <w:p w14:paraId="3AA021BA" w14:textId="264E6737" w:rsidR="002259BA" w:rsidRPr="00912B48" w:rsidRDefault="00C44AE6" w:rsidP="000817BE">
            <w:pPr>
              <w:rPr>
                <w:b/>
                <w:bCs/>
              </w:rPr>
            </w:pPr>
            <w:r w:rsidRPr="00912B48">
              <w:rPr>
                <w:b/>
                <w:bCs/>
              </w:rPr>
              <w:t>$</w:t>
            </w:r>
          </w:p>
        </w:tc>
      </w:tr>
    </w:tbl>
    <w:p w14:paraId="219122D8" w14:textId="77777777" w:rsidR="00AA2FA1" w:rsidRDefault="00AA2FA1" w:rsidP="000817BE">
      <w:r>
        <w:br w:type="page"/>
      </w:r>
    </w:p>
    <w:p w14:paraId="5D30AA3A" w14:textId="48213B6B" w:rsidR="0091587E" w:rsidRDefault="16BF978E" w:rsidP="00941961">
      <w:pPr>
        <w:pStyle w:val="Heading2"/>
        <w:spacing w:after="240"/>
      </w:pPr>
      <w:r w:rsidRPr="07CE0603">
        <w:lastRenderedPageBreak/>
        <w:t xml:space="preserve">E-2: Funds per Total Program Capacity for Dual Enrollment </w:t>
      </w:r>
      <w:r w:rsidR="503CE50B" w:rsidRPr="07CE0603">
        <w:t>P</w:t>
      </w:r>
      <w:r w:rsidRPr="07CE0603">
        <w:t>roposals</w:t>
      </w:r>
    </w:p>
    <w:p w14:paraId="1A1917BB" w14:textId="79250FBD" w:rsidR="001D177B" w:rsidRDefault="001D177B" w:rsidP="00912B48">
      <w:pPr>
        <w:spacing w:after="240"/>
      </w:pPr>
      <w:r>
        <w:t xml:space="preserve">Round all amounts </w:t>
      </w:r>
      <w:r w:rsidR="001B3419">
        <w:t xml:space="preserve">in </w:t>
      </w:r>
      <w:r>
        <w:t>rows C</w:t>
      </w:r>
      <w:r w:rsidR="005677E2">
        <w:t xml:space="preserve">, </w:t>
      </w:r>
      <w:r w:rsidR="00C6327A">
        <w:t>E,</w:t>
      </w:r>
      <w:r w:rsidR="005677E2">
        <w:t xml:space="preserve"> and G</w:t>
      </w:r>
      <w:r>
        <w:t xml:space="preserve"> to the nearest dollar.</w:t>
      </w:r>
    </w:p>
    <w:tbl>
      <w:tblPr>
        <w:tblStyle w:val="TableGrid"/>
        <w:tblW w:w="0" w:type="auto"/>
        <w:tblInd w:w="1327" w:type="dxa"/>
        <w:tblLook w:val="04A0" w:firstRow="1" w:lastRow="0" w:firstColumn="1" w:lastColumn="0" w:noHBand="0" w:noVBand="1"/>
      </w:tblPr>
      <w:tblGrid>
        <w:gridCol w:w="715"/>
        <w:gridCol w:w="7470"/>
        <w:gridCol w:w="2700"/>
      </w:tblGrid>
      <w:tr w:rsidR="43118AEF" w14:paraId="6D3A737D" w14:textId="77777777" w:rsidTr="00912B48">
        <w:trPr>
          <w:trHeight w:val="300"/>
        </w:trPr>
        <w:tc>
          <w:tcPr>
            <w:tcW w:w="715" w:type="dxa"/>
            <w:shd w:val="clear" w:color="auto" w:fill="C5E0B3" w:themeFill="accent6" w:themeFillTint="66"/>
          </w:tcPr>
          <w:p w14:paraId="1DF2669F" w14:textId="77777777" w:rsidR="43118AEF" w:rsidRPr="00941961" w:rsidRDefault="43118AEF" w:rsidP="00044DA5">
            <w:pPr>
              <w:jc w:val="center"/>
              <w:rPr>
                <w:b/>
                <w:bCs/>
              </w:rPr>
            </w:pPr>
            <w:r w:rsidRPr="00941961">
              <w:rPr>
                <w:b/>
                <w:bCs/>
              </w:rPr>
              <w:t>A</w:t>
            </w:r>
          </w:p>
        </w:tc>
        <w:tc>
          <w:tcPr>
            <w:tcW w:w="7470" w:type="dxa"/>
            <w:shd w:val="clear" w:color="auto" w:fill="C5E0B3" w:themeFill="accent6" w:themeFillTint="66"/>
          </w:tcPr>
          <w:p w14:paraId="6B18421C" w14:textId="77777777" w:rsidR="43118AEF" w:rsidRPr="00941961" w:rsidRDefault="43118AEF" w:rsidP="000817BE">
            <w:pPr>
              <w:rPr>
                <w:b/>
                <w:bCs/>
              </w:rPr>
            </w:pPr>
            <w:r w:rsidRPr="00941961">
              <w:rPr>
                <w:b/>
                <w:bCs/>
              </w:rPr>
              <w:t>Total Funds Requested in the Concept Proposal</w:t>
            </w:r>
          </w:p>
          <w:p w14:paraId="0C58C86D" w14:textId="189A250D" w:rsidR="055A0EE8" w:rsidRPr="00941961" w:rsidRDefault="055A0EE8" w:rsidP="000817BE">
            <w:pPr>
              <w:rPr>
                <w:i/>
                <w:iCs/>
              </w:rPr>
            </w:pPr>
            <w:r w:rsidRPr="00941961">
              <w:rPr>
                <w:i/>
                <w:iCs/>
                <w:sz w:val="20"/>
                <w:szCs w:val="20"/>
              </w:rPr>
              <w:t>(Total from Table D-1)</w:t>
            </w:r>
          </w:p>
        </w:tc>
        <w:tc>
          <w:tcPr>
            <w:tcW w:w="2700" w:type="dxa"/>
            <w:vAlign w:val="center"/>
          </w:tcPr>
          <w:p w14:paraId="5488E955" w14:textId="4DAFBA01" w:rsidR="43118AEF" w:rsidRPr="00912B48" w:rsidRDefault="43118AEF" w:rsidP="000817BE">
            <w:pPr>
              <w:rPr>
                <w:b/>
                <w:bCs/>
              </w:rPr>
            </w:pPr>
            <w:r w:rsidRPr="00912B48">
              <w:rPr>
                <w:b/>
                <w:bCs/>
              </w:rPr>
              <w:t>$</w:t>
            </w:r>
          </w:p>
        </w:tc>
      </w:tr>
      <w:tr w:rsidR="43118AEF" w14:paraId="7CA58966" w14:textId="77777777" w:rsidTr="00912B48">
        <w:trPr>
          <w:trHeight w:val="300"/>
        </w:trPr>
        <w:tc>
          <w:tcPr>
            <w:tcW w:w="715" w:type="dxa"/>
            <w:shd w:val="clear" w:color="auto" w:fill="C5E0B3" w:themeFill="accent6" w:themeFillTint="66"/>
          </w:tcPr>
          <w:p w14:paraId="4F4956AC" w14:textId="77777777" w:rsidR="43118AEF" w:rsidRPr="00941961" w:rsidRDefault="43118AEF" w:rsidP="00044DA5">
            <w:pPr>
              <w:jc w:val="center"/>
              <w:rPr>
                <w:b/>
                <w:bCs/>
              </w:rPr>
            </w:pPr>
            <w:r w:rsidRPr="00941961">
              <w:rPr>
                <w:b/>
                <w:bCs/>
              </w:rPr>
              <w:t>B</w:t>
            </w:r>
          </w:p>
        </w:tc>
        <w:tc>
          <w:tcPr>
            <w:tcW w:w="7470" w:type="dxa"/>
            <w:shd w:val="clear" w:color="auto" w:fill="C5E0B3" w:themeFill="accent6" w:themeFillTint="66"/>
          </w:tcPr>
          <w:p w14:paraId="621502AD" w14:textId="6D21D66A" w:rsidR="43118AEF" w:rsidRPr="00941961" w:rsidRDefault="6231A987" w:rsidP="000817BE">
            <w:pPr>
              <w:rPr>
                <w:b/>
                <w:bCs/>
              </w:rPr>
            </w:pPr>
            <w:r w:rsidRPr="00941961">
              <w:rPr>
                <w:b/>
                <w:bCs/>
              </w:rPr>
              <w:t>Program Capacity</w:t>
            </w:r>
          </w:p>
          <w:p w14:paraId="3BC653DD" w14:textId="29D13AD3" w:rsidR="05EB839B" w:rsidRPr="00941961" w:rsidRDefault="05EB839B" w:rsidP="000817BE">
            <w:pPr>
              <w:rPr>
                <w:i/>
                <w:iCs/>
              </w:rPr>
            </w:pPr>
            <w:r w:rsidRPr="00941961">
              <w:rPr>
                <w:i/>
                <w:iCs/>
                <w:sz w:val="20"/>
                <w:szCs w:val="20"/>
              </w:rPr>
              <w:t>(Table B-2</w:t>
            </w:r>
            <w:r w:rsidR="00C84208" w:rsidRPr="00941961">
              <w:rPr>
                <w:i/>
                <w:iCs/>
                <w:sz w:val="20"/>
                <w:szCs w:val="20"/>
              </w:rPr>
              <w:t>, Column G</w:t>
            </w:r>
            <w:r w:rsidRPr="00941961">
              <w:rPr>
                <w:i/>
                <w:iCs/>
                <w:sz w:val="20"/>
                <w:szCs w:val="20"/>
              </w:rPr>
              <w:t>)</w:t>
            </w:r>
          </w:p>
        </w:tc>
        <w:tc>
          <w:tcPr>
            <w:tcW w:w="2700" w:type="dxa"/>
            <w:vAlign w:val="center"/>
          </w:tcPr>
          <w:p w14:paraId="0D287FC1" w14:textId="3AD9B699" w:rsidR="43118AEF" w:rsidRPr="00912B48" w:rsidRDefault="43118AEF" w:rsidP="000817BE">
            <w:pPr>
              <w:rPr>
                <w:b/>
                <w:bCs/>
              </w:rPr>
            </w:pPr>
          </w:p>
        </w:tc>
      </w:tr>
      <w:tr w:rsidR="43118AEF" w14:paraId="028230A3" w14:textId="77777777" w:rsidTr="00912B48">
        <w:trPr>
          <w:trHeight w:val="300"/>
        </w:trPr>
        <w:tc>
          <w:tcPr>
            <w:tcW w:w="715" w:type="dxa"/>
            <w:shd w:val="clear" w:color="auto" w:fill="C5E0B3" w:themeFill="accent6" w:themeFillTint="66"/>
          </w:tcPr>
          <w:p w14:paraId="0FFF3008" w14:textId="77777777" w:rsidR="43118AEF" w:rsidRPr="00941961" w:rsidRDefault="43118AEF" w:rsidP="00044DA5">
            <w:pPr>
              <w:jc w:val="center"/>
              <w:rPr>
                <w:b/>
                <w:bCs/>
              </w:rPr>
            </w:pPr>
            <w:r w:rsidRPr="00941961">
              <w:rPr>
                <w:b/>
                <w:bCs/>
              </w:rPr>
              <w:t>C</w:t>
            </w:r>
          </w:p>
        </w:tc>
        <w:tc>
          <w:tcPr>
            <w:tcW w:w="7470" w:type="dxa"/>
            <w:shd w:val="clear" w:color="auto" w:fill="C5E0B3" w:themeFill="accent6" w:themeFillTint="66"/>
          </w:tcPr>
          <w:p w14:paraId="49B3F0AD" w14:textId="24D390BD" w:rsidR="43118AEF" w:rsidRPr="00941961" w:rsidRDefault="43118AEF" w:rsidP="000817BE">
            <w:pPr>
              <w:rPr>
                <w:b/>
                <w:bCs/>
              </w:rPr>
            </w:pPr>
            <w:r w:rsidRPr="00941961">
              <w:rPr>
                <w:b/>
                <w:bCs/>
              </w:rPr>
              <w:t xml:space="preserve">Funds requested per </w:t>
            </w:r>
            <w:r w:rsidR="000A767E" w:rsidRPr="00941961">
              <w:rPr>
                <w:b/>
                <w:bCs/>
              </w:rPr>
              <w:t>Capacity</w:t>
            </w:r>
            <w:r w:rsidRPr="00941961">
              <w:rPr>
                <w:b/>
                <w:bCs/>
              </w:rPr>
              <w:t xml:space="preserve"> </w:t>
            </w:r>
          </w:p>
          <w:p w14:paraId="25E83419" w14:textId="510353A5" w:rsidR="43118AEF" w:rsidRPr="00941961" w:rsidRDefault="43118AEF" w:rsidP="000817BE">
            <w:pPr>
              <w:rPr>
                <w:i/>
                <w:iCs/>
              </w:rPr>
            </w:pPr>
            <w:r w:rsidRPr="00941961">
              <w:rPr>
                <w:i/>
                <w:iCs/>
                <w:sz w:val="20"/>
                <w:szCs w:val="20"/>
              </w:rPr>
              <w:t>(</w:t>
            </w:r>
            <w:r w:rsidR="003C30AD" w:rsidRPr="00941961">
              <w:rPr>
                <w:i/>
                <w:iCs/>
                <w:sz w:val="20"/>
                <w:szCs w:val="20"/>
              </w:rPr>
              <w:t>A</w:t>
            </w:r>
            <w:r w:rsidR="0042155D" w:rsidRPr="00941961">
              <w:rPr>
                <w:i/>
                <w:iCs/>
                <w:sz w:val="20"/>
                <w:szCs w:val="20"/>
              </w:rPr>
              <w:t>/</w:t>
            </w:r>
            <w:r w:rsidR="003C30AD" w:rsidRPr="00941961">
              <w:rPr>
                <w:i/>
                <w:iCs/>
                <w:sz w:val="20"/>
                <w:szCs w:val="20"/>
              </w:rPr>
              <w:t>B</w:t>
            </w:r>
            <w:r w:rsidRPr="00941961">
              <w:rPr>
                <w:i/>
                <w:iCs/>
                <w:sz w:val="20"/>
                <w:szCs w:val="20"/>
              </w:rPr>
              <w:t>)</w:t>
            </w:r>
          </w:p>
        </w:tc>
        <w:tc>
          <w:tcPr>
            <w:tcW w:w="2700" w:type="dxa"/>
            <w:vAlign w:val="center"/>
          </w:tcPr>
          <w:p w14:paraId="56BED2A8" w14:textId="6442B8B1" w:rsidR="43118AEF" w:rsidRPr="00912B48" w:rsidRDefault="43118AEF" w:rsidP="000817BE">
            <w:pPr>
              <w:rPr>
                <w:b/>
                <w:bCs/>
              </w:rPr>
            </w:pPr>
            <w:r w:rsidRPr="00912B48">
              <w:rPr>
                <w:b/>
                <w:bCs/>
              </w:rPr>
              <w:t xml:space="preserve">$    </w:t>
            </w:r>
          </w:p>
        </w:tc>
      </w:tr>
      <w:tr w:rsidR="43118AEF" w14:paraId="59042DB4" w14:textId="77777777" w:rsidTr="00912B48">
        <w:trPr>
          <w:trHeight w:val="300"/>
        </w:trPr>
        <w:tc>
          <w:tcPr>
            <w:tcW w:w="715" w:type="dxa"/>
            <w:shd w:val="clear" w:color="auto" w:fill="C5E0B3" w:themeFill="accent6" w:themeFillTint="66"/>
          </w:tcPr>
          <w:p w14:paraId="3175B424" w14:textId="228892AE" w:rsidR="025B04CD" w:rsidRPr="00941961" w:rsidRDefault="025B04CD" w:rsidP="00044DA5">
            <w:pPr>
              <w:jc w:val="center"/>
              <w:rPr>
                <w:b/>
                <w:bCs/>
              </w:rPr>
            </w:pPr>
            <w:r w:rsidRPr="00941961">
              <w:rPr>
                <w:b/>
                <w:bCs/>
              </w:rPr>
              <w:t>D</w:t>
            </w:r>
          </w:p>
        </w:tc>
        <w:tc>
          <w:tcPr>
            <w:tcW w:w="7470" w:type="dxa"/>
            <w:shd w:val="clear" w:color="auto" w:fill="C5E0B3" w:themeFill="accent6" w:themeFillTint="66"/>
          </w:tcPr>
          <w:p w14:paraId="35746D88" w14:textId="6DC1B5FE" w:rsidR="025B04CD" w:rsidRPr="00941961" w:rsidRDefault="025B04CD" w:rsidP="000817BE">
            <w:pPr>
              <w:rPr>
                <w:b/>
                <w:bCs/>
              </w:rPr>
            </w:pPr>
            <w:r w:rsidRPr="00941961">
              <w:rPr>
                <w:b/>
                <w:bCs/>
              </w:rPr>
              <w:t>Total Dual Enrollment Capacity</w:t>
            </w:r>
          </w:p>
          <w:p w14:paraId="10E1F025" w14:textId="012332FC" w:rsidR="33941D40" w:rsidRPr="00941961" w:rsidRDefault="33941D40" w:rsidP="000817BE">
            <w:pPr>
              <w:rPr>
                <w:i/>
                <w:iCs/>
              </w:rPr>
            </w:pPr>
            <w:r w:rsidRPr="00941961">
              <w:rPr>
                <w:i/>
                <w:iCs/>
                <w:sz w:val="20"/>
                <w:szCs w:val="20"/>
              </w:rPr>
              <w:t>(Table B-2</w:t>
            </w:r>
            <w:r w:rsidR="00C84208" w:rsidRPr="00941961">
              <w:rPr>
                <w:i/>
                <w:iCs/>
                <w:sz w:val="20"/>
                <w:szCs w:val="20"/>
              </w:rPr>
              <w:t xml:space="preserve">. Column </w:t>
            </w:r>
            <w:r w:rsidR="00B36586" w:rsidRPr="00941961">
              <w:rPr>
                <w:i/>
                <w:iCs/>
                <w:sz w:val="20"/>
                <w:szCs w:val="20"/>
              </w:rPr>
              <w:t>I</w:t>
            </w:r>
            <w:r w:rsidRPr="00941961">
              <w:rPr>
                <w:i/>
                <w:iCs/>
                <w:sz w:val="20"/>
                <w:szCs w:val="20"/>
              </w:rPr>
              <w:t>)</w:t>
            </w:r>
          </w:p>
        </w:tc>
        <w:tc>
          <w:tcPr>
            <w:tcW w:w="2700" w:type="dxa"/>
            <w:vAlign w:val="center"/>
          </w:tcPr>
          <w:p w14:paraId="6B2643A2" w14:textId="3C5BE9C2" w:rsidR="43118AEF" w:rsidRPr="00912B48" w:rsidRDefault="43118AEF" w:rsidP="000817BE">
            <w:pPr>
              <w:rPr>
                <w:b/>
                <w:bCs/>
              </w:rPr>
            </w:pPr>
          </w:p>
        </w:tc>
      </w:tr>
      <w:tr w:rsidR="43118AEF" w14:paraId="570A0179" w14:textId="77777777" w:rsidTr="00912B48">
        <w:trPr>
          <w:trHeight w:val="300"/>
        </w:trPr>
        <w:tc>
          <w:tcPr>
            <w:tcW w:w="715" w:type="dxa"/>
            <w:shd w:val="clear" w:color="auto" w:fill="C5E0B3" w:themeFill="accent6" w:themeFillTint="66"/>
          </w:tcPr>
          <w:p w14:paraId="38ACE751" w14:textId="25A7720E" w:rsidR="025B04CD" w:rsidRPr="00941961" w:rsidRDefault="025B04CD" w:rsidP="00044DA5">
            <w:pPr>
              <w:jc w:val="center"/>
              <w:rPr>
                <w:b/>
                <w:bCs/>
              </w:rPr>
            </w:pPr>
            <w:r w:rsidRPr="00941961">
              <w:rPr>
                <w:b/>
                <w:bCs/>
              </w:rPr>
              <w:t>E</w:t>
            </w:r>
          </w:p>
        </w:tc>
        <w:tc>
          <w:tcPr>
            <w:tcW w:w="7470" w:type="dxa"/>
            <w:shd w:val="clear" w:color="auto" w:fill="C5E0B3" w:themeFill="accent6" w:themeFillTint="66"/>
          </w:tcPr>
          <w:p w14:paraId="507D5380" w14:textId="68E51D47" w:rsidR="025B04CD" w:rsidRPr="00941961" w:rsidRDefault="583536A7" w:rsidP="000817BE">
            <w:pPr>
              <w:rPr>
                <w:b/>
                <w:bCs/>
              </w:rPr>
            </w:pPr>
            <w:r w:rsidRPr="00941961">
              <w:rPr>
                <w:b/>
                <w:bCs/>
              </w:rPr>
              <w:t xml:space="preserve">Funds </w:t>
            </w:r>
            <w:r w:rsidR="17399650" w:rsidRPr="00941961">
              <w:rPr>
                <w:b/>
                <w:bCs/>
              </w:rPr>
              <w:t>R</w:t>
            </w:r>
            <w:r w:rsidRPr="00941961">
              <w:rPr>
                <w:b/>
                <w:bCs/>
              </w:rPr>
              <w:t xml:space="preserve">equested per Dual Enrollment </w:t>
            </w:r>
            <w:r w:rsidR="05E2F4A1" w:rsidRPr="00941961">
              <w:rPr>
                <w:b/>
                <w:bCs/>
              </w:rPr>
              <w:t xml:space="preserve">Capacity </w:t>
            </w:r>
          </w:p>
          <w:p w14:paraId="495214C2" w14:textId="75EAEC16" w:rsidR="012C1875" w:rsidRPr="00941961" w:rsidRDefault="012C1875" w:rsidP="000817BE">
            <w:pPr>
              <w:rPr>
                <w:i/>
                <w:iCs/>
              </w:rPr>
            </w:pPr>
            <w:r w:rsidRPr="00941961">
              <w:rPr>
                <w:i/>
                <w:iCs/>
                <w:sz w:val="20"/>
                <w:szCs w:val="20"/>
              </w:rPr>
              <w:t>(</w:t>
            </w:r>
            <w:r w:rsidR="003C30AD" w:rsidRPr="00941961">
              <w:rPr>
                <w:i/>
                <w:iCs/>
                <w:sz w:val="20"/>
                <w:szCs w:val="20"/>
              </w:rPr>
              <w:t>A</w:t>
            </w:r>
            <w:r w:rsidR="0042155D" w:rsidRPr="00941961">
              <w:rPr>
                <w:i/>
                <w:iCs/>
                <w:sz w:val="20"/>
                <w:szCs w:val="20"/>
              </w:rPr>
              <w:t>/</w:t>
            </w:r>
            <w:r w:rsidR="003C30AD" w:rsidRPr="00941961">
              <w:rPr>
                <w:i/>
                <w:iCs/>
                <w:sz w:val="20"/>
                <w:szCs w:val="20"/>
              </w:rPr>
              <w:t>D</w:t>
            </w:r>
            <w:r w:rsidR="025B04CD" w:rsidRPr="00941961">
              <w:rPr>
                <w:i/>
                <w:iCs/>
                <w:sz w:val="20"/>
                <w:szCs w:val="20"/>
              </w:rPr>
              <w:t>)</w:t>
            </w:r>
          </w:p>
        </w:tc>
        <w:tc>
          <w:tcPr>
            <w:tcW w:w="2700" w:type="dxa"/>
            <w:vAlign w:val="center"/>
          </w:tcPr>
          <w:p w14:paraId="5A15E28E" w14:textId="67F851AD" w:rsidR="025B04CD" w:rsidRPr="00912B48" w:rsidRDefault="025B04CD" w:rsidP="000817BE">
            <w:pPr>
              <w:rPr>
                <w:b/>
                <w:bCs/>
              </w:rPr>
            </w:pPr>
            <w:r w:rsidRPr="00912B48">
              <w:rPr>
                <w:b/>
                <w:bCs/>
              </w:rPr>
              <w:t>$</w:t>
            </w:r>
          </w:p>
        </w:tc>
      </w:tr>
      <w:tr w:rsidR="0042155D" w14:paraId="677DD449" w14:textId="77777777" w:rsidTr="00912B48">
        <w:trPr>
          <w:trHeight w:val="300"/>
        </w:trPr>
        <w:tc>
          <w:tcPr>
            <w:tcW w:w="715" w:type="dxa"/>
            <w:shd w:val="clear" w:color="auto" w:fill="C5E0B3" w:themeFill="accent6" w:themeFillTint="66"/>
          </w:tcPr>
          <w:p w14:paraId="60244CAA" w14:textId="2A5E60CF" w:rsidR="0042155D" w:rsidRPr="00941961" w:rsidRDefault="0042155D" w:rsidP="00044DA5">
            <w:pPr>
              <w:jc w:val="center"/>
              <w:rPr>
                <w:b/>
                <w:bCs/>
              </w:rPr>
            </w:pPr>
            <w:r w:rsidRPr="00941961">
              <w:rPr>
                <w:b/>
                <w:bCs/>
              </w:rPr>
              <w:t>F</w:t>
            </w:r>
          </w:p>
        </w:tc>
        <w:tc>
          <w:tcPr>
            <w:tcW w:w="7470" w:type="dxa"/>
            <w:shd w:val="clear" w:color="auto" w:fill="C5E0B3" w:themeFill="accent6" w:themeFillTint="66"/>
          </w:tcPr>
          <w:p w14:paraId="5CB3AE54" w14:textId="77777777" w:rsidR="0042155D" w:rsidRPr="00941961" w:rsidRDefault="0042155D" w:rsidP="000817BE">
            <w:pPr>
              <w:rPr>
                <w:b/>
                <w:bCs/>
              </w:rPr>
            </w:pPr>
            <w:r w:rsidRPr="00941961">
              <w:rPr>
                <w:b/>
                <w:bCs/>
              </w:rPr>
              <w:t>New Capacity</w:t>
            </w:r>
          </w:p>
          <w:p w14:paraId="6B9E0360" w14:textId="3AFD7508" w:rsidR="0042735C" w:rsidRPr="00941961" w:rsidRDefault="00CA7C3E" w:rsidP="000817BE">
            <w:pPr>
              <w:rPr>
                <w:i/>
                <w:iCs/>
              </w:rPr>
            </w:pPr>
            <w:r w:rsidRPr="00941961">
              <w:rPr>
                <w:i/>
                <w:iCs/>
                <w:sz w:val="20"/>
                <w:szCs w:val="20"/>
              </w:rPr>
              <w:t>(Table B-2. Column F)</w:t>
            </w:r>
          </w:p>
        </w:tc>
        <w:tc>
          <w:tcPr>
            <w:tcW w:w="2700" w:type="dxa"/>
            <w:vAlign w:val="center"/>
          </w:tcPr>
          <w:p w14:paraId="27F4701D" w14:textId="77777777" w:rsidR="0042155D" w:rsidRPr="00912B48" w:rsidRDefault="0042155D" w:rsidP="000817BE">
            <w:pPr>
              <w:rPr>
                <w:b/>
                <w:bCs/>
              </w:rPr>
            </w:pPr>
          </w:p>
        </w:tc>
      </w:tr>
      <w:tr w:rsidR="0042155D" w14:paraId="209C61BD" w14:textId="77777777" w:rsidTr="00912B48">
        <w:trPr>
          <w:trHeight w:val="300"/>
        </w:trPr>
        <w:tc>
          <w:tcPr>
            <w:tcW w:w="715" w:type="dxa"/>
            <w:shd w:val="clear" w:color="auto" w:fill="C5E0B3" w:themeFill="accent6" w:themeFillTint="66"/>
          </w:tcPr>
          <w:p w14:paraId="621095B3" w14:textId="01B4B42E" w:rsidR="0042155D" w:rsidRPr="00941961" w:rsidRDefault="0042155D" w:rsidP="00044DA5">
            <w:pPr>
              <w:jc w:val="center"/>
              <w:rPr>
                <w:b/>
                <w:bCs/>
              </w:rPr>
            </w:pPr>
            <w:r w:rsidRPr="00941961">
              <w:rPr>
                <w:b/>
                <w:bCs/>
              </w:rPr>
              <w:t>G</w:t>
            </w:r>
          </w:p>
        </w:tc>
        <w:tc>
          <w:tcPr>
            <w:tcW w:w="7470" w:type="dxa"/>
            <w:shd w:val="clear" w:color="auto" w:fill="C5E0B3" w:themeFill="accent6" w:themeFillTint="66"/>
          </w:tcPr>
          <w:p w14:paraId="43B6DFCF" w14:textId="462A0556" w:rsidR="0042735C" w:rsidRPr="00941961" w:rsidRDefault="5CD0A844" w:rsidP="000817BE">
            <w:pPr>
              <w:rPr>
                <w:b/>
                <w:bCs/>
              </w:rPr>
            </w:pPr>
            <w:r w:rsidRPr="00941961">
              <w:rPr>
                <w:b/>
                <w:bCs/>
              </w:rPr>
              <w:t xml:space="preserve">Funds </w:t>
            </w:r>
            <w:r w:rsidR="1D8D1CD9" w:rsidRPr="00941961">
              <w:rPr>
                <w:b/>
                <w:bCs/>
              </w:rPr>
              <w:t>R</w:t>
            </w:r>
            <w:r w:rsidRPr="00941961">
              <w:rPr>
                <w:b/>
                <w:bCs/>
              </w:rPr>
              <w:t>equested per New Capacity</w:t>
            </w:r>
          </w:p>
          <w:p w14:paraId="314BE578" w14:textId="35E17B8E" w:rsidR="0042155D" w:rsidRPr="00941961" w:rsidRDefault="0042735C" w:rsidP="000817BE">
            <w:pPr>
              <w:rPr>
                <w:i/>
                <w:iCs/>
              </w:rPr>
            </w:pPr>
            <w:r w:rsidRPr="00941961">
              <w:rPr>
                <w:i/>
                <w:iCs/>
                <w:sz w:val="20"/>
                <w:szCs w:val="20"/>
              </w:rPr>
              <w:t>(</w:t>
            </w:r>
            <w:r w:rsidR="003C30AD" w:rsidRPr="00941961">
              <w:rPr>
                <w:i/>
                <w:iCs/>
                <w:sz w:val="20"/>
                <w:szCs w:val="20"/>
              </w:rPr>
              <w:t>A</w:t>
            </w:r>
            <w:r w:rsidRPr="00941961">
              <w:rPr>
                <w:i/>
                <w:iCs/>
                <w:sz w:val="20"/>
                <w:szCs w:val="20"/>
              </w:rPr>
              <w:t>/</w:t>
            </w:r>
            <w:r w:rsidR="003C30AD" w:rsidRPr="00941961">
              <w:rPr>
                <w:i/>
                <w:iCs/>
                <w:sz w:val="20"/>
                <w:szCs w:val="20"/>
              </w:rPr>
              <w:t>F</w:t>
            </w:r>
            <w:r w:rsidRPr="00941961">
              <w:rPr>
                <w:i/>
                <w:iCs/>
                <w:sz w:val="20"/>
                <w:szCs w:val="20"/>
              </w:rPr>
              <w:t>)</w:t>
            </w:r>
          </w:p>
        </w:tc>
        <w:tc>
          <w:tcPr>
            <w:tcW w:w="2700" w:type="dxa"/>
            <w:vAlign w:val="center"/>
          </w:tcPr>
          <w:p w14:paraId="47AF0695" w14:textId="65E23EC4" w:rsidR="0042155D" w:rsidRPr="00912B48" w:rsidRDefault="005677E2" w:rsidP="000817BE">
            <w:pPr>
              <w:rPr>
                <w:b/>
                <w:bCs/>
              </w:rPr>
            </w:pPr>
            <w:r w:rsidRPr="00912B48">
              <w:rPr>
                <w:b/>
                <w:bCs/>
              </w:rPr>
              <w:t>$</w:t>
            </w:r>
          </w:p>
        </w:tc>
      </w:tr>
    </w:tbl>
    <w:p w14:paraId="0B00CCFC" w14:textId="4BF850AF" w:rsidR="43118AEF" w:rsidRDefault="43118AEF" w:rsidP="000817BE">
      <w:r>
        <w:br w:type="page"/>
      </w:r>
    </w:p>
    <w:p w14:paraId="1E8F03AF" w14:textId="5309AF49" w:rsidR="5B9D0562" w:rsidRPr="000817BE" w:rsidRDefault="5B9D0562" w:rsidP="002D2A17">
      <w:pPr>
        <w:pStyle w:val="Heading1"/>
      </w:pPr>
      <w:r w:rsidRPr="000817BE">
        <w:lastRenderedPageBreak/>
        <w:t>Part F: Project Deliverable Schedule</w:t>
      </w:r>
    </w:p>
    <w:p w14:paraId="3140E133" w14:textId="0215D54A" w:rsidR="5B9D0562" w:rsidRPr="000817BE" w:rsidRDefault="5B9D0562" w:rsidP="000817BE">
      <w:pPr>
        <w:spacing w:before="240" w:after="240"/>
      </w:pPr>
      <w:r w:rsidRPr="000817BE">
        <w:t xml:space="preserve">Provide a </w:t>
      </w:r>
      <w:r w:rsidR="278F1A37" w:rsidRPr="000817BE">
        <w:t>high-level</w:t>
      </w:r>
      <w:r w:rsidRPr="000817BE">
        <w:t xml:space="preserve"> summary of the project milestones, activities required to meet the milestones, and the complete date for the milestone.</w:t>
      </w:r>
    </w:p>
    <w:tbl>
      <w:tblPr>
        <w:tblStyle w:val="TableGrid"/>
        <w:tblW w:w="0" w:type="auto"/>
        <w:tblInd w:w="265" w:type="dxa"/>
        <w:tblLayout w:type="fixed"/>
        <w:tblLook w:val="06A0" w:firstRow="1" w:lastRow="0" w:firstColumn="1" w:lastColumn="0" w:noHBand="1" w:noVBand="1"/>
      </w:tblPr>
      <w:tblGrid>
        <w:gridCol w:w="5310"/>
        <w:gridCol w:w="5630"/>
        <w:gridCol w:w="6880"/>
      </w:tblGrid>
      <w:tr w:rsidR="43118AEF" w:rsidRPr="00941961" w14:paraId="65197A54" w14:textId="77777777" w:rsidTr="00AE25DD">
        <w:trPr>
          <w:trHeight w:val="300"/>
        </w:trPr>
        <w:tc>
          <w:tcPr>
            <w:tcW w:w="5310" w:type="dxa"/>
          </w:tcPr>
          <w:p w14:paraId="35118124" w14:textId="7AF71B0C" w:rsidR="5B9D0562" w:rsidRPr="00941961" w:rsidRDefault="5B9D0562" w:rsidP="00941961">
            <w:pPr>
              <w:jc w:val="center"/>
              <w:rPr>
                <w:b/>
                <w:bCs/>
                <w:sz w:val="24"/>
                <w:szCs w:val="24"/>
              </w:rPr>
            </w:pPr>
            <w:r w:rsidRPr="00941961">
              <w:rPr>
                <w:b/>
                <w:bCs/>
                <w:sz w:val="24"/>
                <w:szCs w:val="24"/>
              </w:rPr>
              <w:t>Milestone</w:t>
            </w:r>
          </w:p>
        </w:tc>
        <w:tc>
          <w:tcPr>
            <w:tcW w:w="5630" w:type="dxa"/>
          </w:tcPr>
          <w:p w14:paraId="5139274F" w14:textId="4256F9BF" w:rsidR="5B9D0562" w:rsidRPr="00941961" w:rsidRDefault="5B9D0562" w:rsidP="00941961">
            <w:pPr>
              <w:jc w:val="center"/>
              <w:rPr>
                <w:b/>
                <w:bCs/>
                <w:sz w:val="24"/>
                <w:szCs w:val="24"/>
              </w:rPr>
            </w:pPr>
            <w:r w:rsidRPr="00941961">
              <w:rPr>
                <w:b/>
                <w:bCs/>
                <w:sz w:val="24"/>
                <w:szCs w:val="24"/>
              </w:rPr>
              <w:t>Description of Activities to Meet Milestone</w:t>
            </w:r>
          </w:p>
        </w:tc>
        <w:tc>
          <w:tcPr>
            <w:tcW w:w="6880" w:type="dxa"/>
          </w:tcPr>
          <w:p w14:paraId="2A55CDFD" w14:textId="6189F481" w:rsidR="5B9D0562" w:rsidRPr="00941961" w:rsidRDefault="5B9D0562" w:rsidP="00941961">
            <w:pPr>
              <w:jc w:val="center"/>
              <w:rPr>
                <w:b/>
                <w:bCs/>
                <w:sz w:val="24"/>
                <w:szCs w:val="24"/>
              </w:rPr>
            </w:pPr>
            <w:r w:rsidRPr="00941961">
              <w:rPr>
                <w:b/>
                <w:bCs/>
                <w:sz w:val="24"/>
                <w:szCs w:val="24"/>
              </w:rPr>
              <w:t>Completion date for milestone</w:t>
            </w:r>
          </w:p>
        </w:tc>
      </w:tr>
      <w:tr w:rsidR="43118AEF" w14:paraId="36FD13D9" w14:textId="77777777" w:rsidTr="00AE25DD">
        <w:trPr>
          <w:trHeight w:val="300"/>
        </w:trPr>
        <w:tc>
          <w:tcPr>
            <w:tcW w:w="5310" w:type="dxa"/>
          </w:tcPr>
          <w:p w14:paraId="3A11FAE4" w14:textId="35E816DA" w:rsidR="43118AEF" w:rsidRDefault="43118AEF" w:rsidP="000817BE"/>
        </w:tc>
        <w:tc>
          <w:tcPr>
            <w:tcW w:w="5630" w:type="dxa"/>
          </w:tcPr>
          <w:p w14:paraId="3023AF41" w14:textId="35E816DA" w:rsidR="43118AEF" w:rsidRDefault="43118AEF" w:rsidP="000817BE"/>
        </w:tc>
        <w:tc>
          <w:tcPr>
            <w:tcW w:w="6880" w:type="dxa"/>
          </w:tcPr>
          <w:p w14:paraId="2AB01741" w14:textId="35E816DA" w:rsidR="43118AEF" w:rsidRDefault="43118AEF" w:rsidP="000817BE"/>
        </w:tc>
      </w:tr>
      <w:tr w:rsidR="43118AEF" w14:paraId="0EBEBCBB" w14:textId="77777777" w:rsidTr="00AE25DD">
        <w:trPr>
          <w:trHeight w:val="300"/>
        </w:trPr>
        <w:tc>
          <w:tcPr>
            <w:tcW w:w="5310" w:type="dxa"/>
          </w:tcPr>
          <w:p w14:paraId="5A16F081" w14:textId="35E816DA" w:rsidR="43118AEF" w:rsidRDefault="43118AEF" w:rsidP="000817BE"/>
        </w:tc>
        <w:tc>
          <w:tcPr>
            <w:tcW w:w="5630" w:type="dxa"/>
          </w:tcPr>
          <w:p w14:paraId="1CA9A2D8" w14:textId="35E816DA" w:rsidR="43118AEF" w:rsidRDefault="43118AEF" w:rsidP="000817BE"/>
        </w:tc>
        <w:tc>
          <w:tcPr>
            <w:tcW w:w="6880" w:type="dxa"/>
          </w:tcPr>
          <w:p w14:paraId="14087DA6" w14:textId="35E816DA" w:rsidR="43118AEF" w:rsidRDefault="43118AEF" w:rsidP="000817BE"/>
        </w:tc>
      </w:tr>
      <w:tr w:rsidR="43118AEF" w14:paraId="398F7204" w14:textId="77777777" w:rsidTr="00AE25DD">
        <w:trPr>
          <w:trHeight w:val="300"/>
        </w:trPr>
        <w:tc>
          <w:tcPr>
            <w:tcW w:w="5310" w:type="dxa"/>
          </w:tcPr>
          <w:p w14:paraId="29DC8F43" w14:textId="35E816DA" w:rsidR="43118AEF" w:rsidRDefault="43118AEF" w:rsidP="000817BE"/>
        </w:tc>
        <w:tc>
          <w:tcPr>
            <w:tcW w:w="5630" w:type="dxa"/>
          </w:tcPr>
          <w:p w14:paraId="5FC504C4" w14:textId="35E816DA" w:rsidR="43118AEF" w:rsidRDefault="43118AEF" w:rsidP="000817BE"/>
        </w:tc>
        <w:tc>
          <w:tcPr>
            <w:tcW w:w="6880" w:type="dxa"/>
          </w:tcPr>
          <w:p w14:paraId="1E44ABD1" w14:textId="35E816DA" w:rsidR="43118AEF" w:rsidRDefault="43118AEF" w:rsidP="000817BE"/>
        </w:tc>
      </w:tr>
      <w:tr w:rsidR="43118AEF" w14:paraId="32AA4D0B" w14:textId="77777777" w:rsidTr="00AE25DD">
        <w:trPr>
          <w:trHeight w:val="300"/>
        </w:trPr>
        <w:tc>
          <w:tcPr>
            <w:tcW w:w="5310" w:type="dxa"/>
          </w:tcPr>
          <w:p w14:paraId="2BF73DD5" w14:textId="35E816DA" w:rsidR="43118AEF" w:rsidRDefault="43118AEF" w:rsidP="000817BE"/>
        </w:tc>
        <w:tc>
          <w:tcPr>
            <w:tcW w:w="5630" w:type="dxa"/>
          </w:tcPr>
          <w:p w14:paraId="4BE1F7FD" w14:textId="35E816DA" w:rsidR="43118AEF" w:rsidRDefault="43118AEF" w:rsidP="000817BE"/>
        </w:tc>
        <w:tc>
          <w:tcPr>
            <w:tcW w:w="6880" w:type="dxa"/>
          </w:tcPr>
          <w:p w14:paraId="28D10192" w14:textId="35E816DA" w:rsidR="43118AEF" w:rsidRDefault="43118AEF" w:rsidP="000817BE"/>
        </w:tc>
      </w:tr>
      <w:tr w:rsidR="43118AEF" w14:paraId="7065CFF6" w14:textId="77777777" w:rsidTr="00AE25DD">
        <w:trPr>
          <w:trHeight w:val="300"/>
        </w:trPr>
        <w:tc>
          <w:tcPr>
            <w:tcW w:w="5310" w:type="dxa"/>
          </w:tcPr>
          <w:p w14:paraId="2FC4389A" w14:textId="35E816DA" w:rsidR="43118AEF" w:rsidRDefault="43118AEF" w:rsidP="000817BE"/>
        </w:tc>
        <w:tc>
          <w:tcPr>
            <w:tcW w:w="5630" w:type="dxa"/>
          </w:tcPr>
          <w:p w14:paraId="082DDB1F" w14:textId="35E816DA" w:rsidR="43118AEF" w:rsidRDefault="43118AEF" w:rsidP="000817BE"/>
        </w:tc>
        <w:tc>
          <w:tcPr>
            <w:tcW w:w="6880" w:type="dxa"/>
          </w:tcPr>
          <w:p w14:paraId="7B2249B9" w14:textId="35E816DA" w:rsidR="43118AEF" w:rsidRDefault="43118AEF" w:rsidP="000817BE"/>
        </w:tc>
      </w:tr>
      <w:tr w:rsidR="43118AEF" w14:paraId="131096A4" w14:textId="77777777" w:rsidTr="00AE25DD">
        <w:trPr>
          <w:trHeight w:val="300"/>
        </w:trPr>
        <w:tc>
          <w:tcPr>
            <w:tcW w:w="5310" w:type="dxa"/>
          </w:tcPr>
          <w:p w14:paraId="075F75E9" w14:textId="35E816DA" w:rsidR="43118AEF" w:rsidRDefault="43118AEF" w:rsidP="000817BE"/>
        </w:tc>
        <w:tc>
          <w:tcPr>
            <w:tcW w:w="5630" w:type="dxa"/>
          </w:tcPr>
          <w:p w14:paraId="56909056" w14:textId="35E816DA" w:rsidR="43118AEF" w:rsidRDefault="43118AEF" w:rsidP="000817BE"/>
        </w:tc>
        <w:tc>
          <w:tcPr>
            <w:tcW w:w="6880" w:type="dxa"/>
          </w:tcPr>
          <w:p w14:paraId="62FDA066" w14:textId="35E816DA" w:rsidR="43118AEF" w:rsidRDefault="43118AEF" w:rsidP="000817BE"/>
        </w:tc>
      </w:tr>
      <w:tr w:rsidR="43118AEF" w14:paraId="37FF20A9" w14:textId="77777777" w:rsidTr="00AE25DD">
        <w:trPr>
          <w:trHeight w:val="300"/>
        </w:trPr>
        <w:tc>
          <w:tcPr>
            <w:tcW w:w="5310" w:type="dxa"/>
          </w:tcPr>
          <w:p w14:paraId="07014667" w14:textId="35E816DA" w:rsidR="43118AEF" w:rsidRDefault="43118AEF" w:rsidP="000817BE"/>
        </w:tc>
        <w:tc>
          <w:tcPr>
            <w:tcW w:w="5630" w:type="dxa"/>
          </w:tcPr>
          <w:p w14:paraId="37D702A4" w14:textId="35E816DA" w:rsidR="43118AEF" w:rsidRDefault="43118AEF" w:rsidP="000817BE"/>
        </w:tc>
        <w:tc>
          <w:tcPr>
            <w:tcW w:w="6880" w:type="dxa"/>
          </w:tcPr>
          <w:p w14:paraId="5223EFC6" w14:textId="35E816DA" w:rsidR="43118AEF" w:rsidRDefault="43118AEF" w:rsidP="000817BE"/>
        </w:tc>
      </w:tr>
    </w:tbl>
    <w:p w14:paraId="130416A5" w14:textId="77777777" w:rsidR="002D2358" w:rsidRDefault="002D2358" w:rsidP="000817BE">
      <w:r>
        <w:br w:type="page"/>
      </w:r>
    </w:p>
    <w:p w14:paraId="52C6DC8A" w14:textId="204F0874" w:rsidR="00260FD5" w:rsidRPr="000E28E5" w:rsidRDefault="00260FD5" w:rsidP="000E28E5">
      <w:pPr>
        <w:pStyle w:val="Title"/>
      </w:pPr>
      <w:bookmarkStart w:id="0" w:name="_GoBack"/>
      <w:bookmarkEnd w:id="0"/>
      <w:r w:rsidRPr="000E28E5">
        <w:lastRenderedPageBreak/>
        <w:t>ASSURANCES</w:t>
      </w:r>
    </w:p>
    <w:p w14:paraId="62ED69A5" w14:textId="6FB66DE6" w:rsidR="00260FD5" w:rsidRPr="002D09C8" w:rsidRDefault="00260FD5" w:rsidP="000817BE">
      <w:r w:rsidRPr="721BA845">
        <w:t xml:space="preserve">Applicants must thoroughly read the assurances to determine whether to </w:t>
      </w:r>
      <w:proofErr w:type="gramStart"/>
      <w:r w:rsidRPr="721BA845">
        <w:t>submit an application</w:t>
      </w:r>
      <w:proofErr w:type="gramEnd"/>
      <w:r w:rsidRPr="721BA845">
        <w:t xml:space="preserve"> for the grant.  If awarded funds, the applicant will become a grantee and must agree to all terms and conditions.</w:t>
      </w:r>
    </w:p>
    <w:p w14:paraId="5D13C8D5" w14:textId="0E6C8B0F" w:rsidR="00BB5F07" w:rsidRPr="00C4100B" w:rsidRDefault="00260FD5" w:rsidP="000817BE">
      <w:pPr>
        <w:pStyle w:val="ListParagraph"/>
        <w:numPr>
          <w:ilvl w:val="0"/>
          <w:numId w:val="7"/>
        </w:numPr>
        <w:rPr>
          <w:shd w:val="clear" w:color="auto" w:fill="FFFFFF"/>
        </w:rPr>
      </w:pPr>
      <w:r w:rsidRPr="721BA845">
        <w:rPr>
          <w:shd w:val="clear" w:color="auto" w:fill="FFFFFF"/>
        </w:rPr>
        <w:t xml:space="preserve">The agency understands that the grant is a one-time, non-recurring grant to be used </w:t>
      </w:r>
      <w:r w:rsidR="005A60FD">
        <w:rPr>
          <w:shd w:val="clear" w:color="auto" w:fill="FFFFFF"/>
        </w:rPr>
        <w:t>to</w:t>
      </w:r>
      <w:r w:rsidRPr="721BA845">
        <w:rPr>
          <w:shd w:val="clear" w:color="auto" w:fill="FFFFFF"/>
        </w:rPr>
        <w:t xml:space="preserve"> </w:t>
      </w:r>
      <w:r w:rsidR="00A2496B" w:rsidRPr="721BA845">
        <w:rPr>
          <w:shd w:val="clear" w:color="auto" w:fill="FFFFFF"/>
        </w:rPr>
        <w:t xml:space="preserve">create or expand eligible </w:t>
      </w:r>
      <w:r w:rsidR="00BB5F07" w:rsidRPr="721BA845">
        <w:rPr>
          <w:shd w:val="clear" w:color="auto" w:fill="FFFFFF"/>
        </w:rPr>
        <w:t>programs.</w:t>
      </w:r>
    </w:p>
    <w:p w14:paraId="312FCE82" w14:textId="1FCAF8E3" w:rsidR="00260FD5" w:rsidRPr="000A767E" w:rsidRDefault="00260FD5" w:rsidP="000817BE">
      <w:pPr>
        <w:pStyle w:val="ListParagraph"/>
        <w:numPr>
          <w:ilvl w:val="0"/>
          <w:numId w:val="7"/>
        </w:numPr>
        <w:rPr>
          <w:shd w:val="clear" w:color="auto" w:fill="FFFFFF"/>
        </w:rPr>
      </w:pPr>
      <w:r w:rsidRPr="721BA845">
        <w:t xml:space="preserve">Funding sources for this equipment have been evaluated. The amount received from this grant may be combined with other </w:t>
      </w:r>
      <w:r w:rsidRPr="000A767E">
        <w:t>sources, but it must supplement and not supplant.</w:t>
      </w:r>
    </w:p>
    <w:p w14:paraId="59F0EA26" w14:textId="77777777" w:rsidR="004918B0" w:rsidRPr="000A767E" w:rsidRDefault="00260FD5" w:rsidP="000817BE">
      <w:pPr>
        <w:pStyle w:val="ListParagraph"/>
        <w:numPr>
          <w:ilvl w:val="0"/>
          <w:numId w:val="7"/>
        </w:numPr>
        <w:rPr>
          <w:shd w:val="clear" w:color="auto" w:fill="FFFFFF"/>
        </w:rPr>
      </w:pPr>
      <w:r w:rsidRPr="000A767E">
        <w:rPr>
          <w:shd w:val="clear" w:color="auto" w:fill="FFFFFF"/>
        </w:rPr>
        <w:t>The equipment will be purchased, installed, and available for use by students</w:t>
      </w:r>
      <w:r w:rsidR="004918B0" w:rsidRPr="000A767E">
        <w:rPr>
          <w:shd w:val="clear" w:color="auto" w:fill="FFFFFF"/>
        </w:rPr>
        <w:t xml:space="preserve"> by the earlier possible date.</w:t>
      </w:r>
    </w:p>
    <w:p w14:paraId="516F5052" w14:textId="3728B9A4" w:rsidR="004918B0" w:rsidRPr="000A767E" w:rsidRDefault="004918B0" w:rsidP="000817BE">
      <w:pPr>
        <w:pStyle w:val="ListParagraph"/>
        <w:numPr>
          <w:ilvl w:val="0"/>
          <w:numId w:val="7"/>
        </w:numPr>
        <w:rPr>
          <w:shd w:val="clear" w:color="auto" w:fill="FFFFFF"/>
        </w:rPr>
      </w:pPr>
      <w:r w:rsidRPr="000A767E">
        <w:rPr>
          <w:shd w:val="clear" w:color="auto" w:fill="FFFFFF"/>
        </w:rPr>
        <w:t>If fixed capital outlay expenditures are include</w:t>
      </w:r>
      <w:r w:rsidR="00C4100B" w:rsidRPr="000A767E">
        <w:rPr>
          <w:shd w:val="clear" w:color="auto" w:fill="FFFFFF"/>
        </w:rPr>
        <w:t>d</w:t>
      </w:r>
      <w:r w:rsidRPr="000A767E">
        <w:rPr>
          <w:shd w:val="clear" w:color="auto" w:fill="FFFFFF"/>
        </w:rPr>
        <w:t>, the agency</w:t>
      </w:r>
      <w:r w:rsidR="00A75ECA" w:rsidRPr="000A767E">
        <w:rPr>
          <w:shd w:val="clear" w:color="auto" w:fill="FFFFFF"/>
        </w:rPr>
        <w:t xml:space="preserve"> confirms that all</w:t>
      </w:r>
      <w:r w:rsidR="009D2C86" w:rsidRPr="000A767E">
        <w:rPr>
          <w:shd w:val="clear" w:color="auto" w:fill="FFFFFF"/>
        </w:rPr>
        <w:t xml:space="preserve"> facilities impacted are owned</w:t>
      </w:r>
      <w:r w:rsidR="00C65C71" w:rsidRPr="000A767E">
        <w:rPr>
          <w:shd w:val="clear" w:color="auto" w:fill="FFFFFF"/>
        </w:rPr>
        <w:t xml:space="preserve"> and operated by the fiscal agent.</w:t>
      </w:r>
    </w:p>
    <w:p w14:paraId="7A9C1751" w14:textId="19EC592C" w:rsidR="004A3084" w:rsidRPr="000A767E" w:rsidRDefault="004A3084" w:rsidP="000817BE">
      <w:pPr>
        <w:pStyle w:val="ListParagraph"/>
        <w:numPr>
          <w:ilvl w:val="0"/>
          <w:numId w:val="7"/>
        </w:numPr>
        <w:rPr>
          <w:shd w:val="clear" w:color="auto" w:fill="FFFFFF"/>
        </w:rPr>
      </w:pPr>
      <w:r w:rsidRPr="000A767E">
        <w:rPr>
          <w:shd w:val="clear" w:color="auto" w:fill="FFFFFF"/>
        </w:rPr>
        <w:t xml:space="preserve">If the agency is responsible for charter schools, these entities have been contacted regarding the </w:t>
      </w:r>
      <w:r w:rsidR="003446B9" w:rsidRPr="000A767E">
        <w:rPr>
          <w:shd w:val="clear" w:color="auto" w:fill="FFFFFF"/>
        </w:rPr>
        <w:t>availability</w:t>
      </w:r>
      <w:r w:rsidRPr="000A767E">
        <w:rPr>
          <w:shd w:val="clear" w:color="auto" w:fill="FFFFFF"/>
        </w:rPr>
        <w:t xml:space="preserve"> of these funds and have been permitted </w:t>
      </w:r>
      <w:r w:rsidR="00C4100B" w:rsidRPr="000A767E">
        <w:rPr>
          <w:shd w:val="clear" w:color="auto" w:fill="FFFFFF"/>
        </w:rPr>
        <w:t>to participate in the district’s application.</w:t>
      </w:r>
    </w:p>
    <w:p w14:paraId="55FE2574" w14:textId="6F7457BB" w:rsidR="03F11E02" w:rsidRDefault="03F11E02" w:rsidP="000817BE">
      <w:pPr>
        <w:pStyle w:val="ListParagraph"/>
        <w:numPr>
          <w:ilvl w:val="0"/>
          <w:numId w:val="7"/>
        </w:numPr>
      </w:pPr>
      <w:r w:rsidRPr="381A4CCB">
        <w:t>The agency agrees to comply with all applicable rules for expenditure of state funds as well as any conditions in the Request for Application</w:t>
      </w:r>
      <w:r w:rsidR="7A501FDE" w:rsidRPr="381A4CCB">
        <w:t xml:space="preserve"> upon award</w:t>
      </w:r>
      <w:r w:rsidRPr="381A4CCB">
        <w:t>.</w:t>
      </w:r>
    </w:p>
    <w:sectPr w:rsidR="03F11E02" w:rsidSect="00CE345C">
      <w:footerReference w:type="default" r:id="rId12"/>
      <w:pgSz w:w="20160" w:h="12240" w:orient="landscape"/>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6A88B4" w14:textId="77777777" w:rsidR="00406264" w:rsidRDefault="00406264" w:rsidP="000817BE">
      <w:r>
        <w:separator/>
      </w:r>
    </w:p>
    <w:p w14:paraId="420B627E" w14:textId="77777777" w:rsidR="00406264" w:rsidRDefault="00406264" w:rsidP="000817BE"/>
  </w:endnote>
  <w:endnote w:type="continuationSeparator" w:id="0">
    <w:p w14:paraId="0B893BC8" w14:textId="77777777" w:rsidR="00406264" w:rsidRDefault="00406264" w:rsidP="000817BE">
      <w:r>
        <w:continuationSeparator/>
      </w:r>
    </w:p>
    <w:p w14:paraId="2AC70FE5" w14:textId="77777777" w:rsidR="00406264" w:rsidRDefault="00406264" w:rsidP="000817BE"/>
  </w:endnote>
  <w:endnote w:type="continuationNotice" w:id="1">
    <w:p w14:paraId="364CE8F8" w14:textId="77777777" w:rsidR="00406264" w:rsidRDefault="00406264" w:rsidP="000817BE"/>
    <w:p w14:paraId="3F9254D9" w14:textId="77777777" w:rsidR="00406264" w:rsidRDefault="00406264" w:rsidP="000817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47767"/>
      <w:docPartObj>
        <w:docPartGallery w:val="Page Numbers (Bottom of Page)"/>
        <w:docPartUnique/>
      </w:docPartObj>
    </w:sdtPr>
    <w:sdtEndPr>
      <w:rPr>
        <w:noProof/>
      </w:rPr>
    </w:sdtEndPr>
    <w:sdtContent>
      <w:p w14:paraId="33C9D8B8" w14:textId="410F3597" w:rsidR="001364AA" w:rsidRDefault="001364AA" w:rsidP="002D2A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EDEFE0" w14:textId="77777777" w:rsidR="001364AA" w:rsidRDefault="001364AA" w:rsidP="000817BE">
    <w:pPr>
      <w:pStyle w:val="Footer"/>
    </w:pPr>
  </w:p>
  <w:p w14:paraId="53D9B72E" w14:textId="77777777" w:rsidR="00FE0CD6" w:rsidRDefault="00FE0CD6" w:rsidP="000817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E97ED" w14:textId="77777777" w:rsidR="00406264" w:rsidRDefault="00406264" w:rsidP="000817BE">
      <w:r>
        <w:separator/>
      </w:r>
    </w:p>
    <w:p w14:paraId="0C475EEE" w14:textId="77777777" w:rsidR="00406264" w:rsidRDefault="00406264" w:rsidP="000817BE"/>
  </w:footnote>
  <w:footnote w:type="continuationSeparator" w:id="0">
    <w:p w14:paraId="1F52E79F" w14:textId="77777777" w:rsidR="00406264" w:rsidRDefault="00406264" w:rsidP="000817BE">
      <w:r>
        <w:continuationSeparator/>
      </w:r>
    </w:p>
    <w:p w14:paraId="4A8C82DF" w14:textId="77777777" w:rsidR="00406264" w:rsidRDefault="00406264" w:rsidP="000817BE"/>
  </w:footnote>
  <w:footnote w:type="continuationNotice" w:id="1">
    <w:p w14:paraId="1C041B80" w14:textId="77777777" w:rsidR="00406264" w:rsidRDefault="00406264" w:rsidP="000817BE"/>
    <w:p w14:paraId="649FABCE" w14:textId="77777777" w:rsidR="00406264" w:rsidRDefault="00406264" w:rsidP="000817B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62FD6"/>
    <w:multiLevelType w:val="hybridMultilevel"/>
    <w:tmpl w:val="C91A9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8B41AA0"/>
    <w:multiLevelType w:val="hybridMultilevel"/>
    <w:tmpl w:val="55983038"/>
    <w:lvl w:ilvl="0" w:tplc="A9CEE8C2">
      <w:start w:val="1"/>
      <w:numFmt w:val="decimal"/>
      <w:lvlText w:val="%1."/>
      <w:lvlJc w:val="left"/>
      <w:pPr>
        <w:ind w:left="252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3A4AD8BE"/>
    <w:multiLevelType w:val="hybridMultilevel"/>
    <w:tmpl w:val="1792B9E4"/>
    <w:lvl w:ilvl="0" w:tplc="D562BB42">
      <w:start w:val="1"/>
      <w:numFmt w:val="decimal"/>
      <w:lvlText w:val="%1."/>
      <w:lvlJc w:val="left"/>
      <w:pPr>
        <w:ind w:left="720" w:hanging="360"/>
      </w:pPr>
    </w:lvl>
    <w:lvl w:ilvl="1" w:tplc="78D85A8E">
      <w:start w:val="1"/>
      <w:numFmt w:val="lowerLetter"/>
      <w:lvlText w:val="%2."/>
      <w:lvlJc w:val="left"/>
      <w:pPr>
        <w:ind w:left="1440" w:hanging="360"/>
      </w:pPr>
    </w:lvl>
    <w:lvl w:ilvl="2" w:tplc="8EC45C72">
      <w:start w:val="1"/>
      <w:numFmt w:val="lowerRoman"/>
      <w:lvlText w:val="%3."/>
      <w:lvlJc w:val="right"/>
      <w:pPr>
        <w:ind w:left="2160" w:hanging="180"/>
      </w:pPr>
    </w:lvl>
    <w:lvl w:ilvl="3" w:tplc="E8F21794">
      <w:start w:val="1"/>
      <w:numFmt w:val="decimal"/>
      <w:lvlText w:val="%4."/>
      <w:lvlJc w:val="left"/>
      <w:pPr>
        <w:ind w:left="2880" w:hanging="360"/>
      </w:pPr>
    </w:lvl>
    <w:lvl w:ilvl="4" w:tplc="EA428852">
      <w:start w:val="1"/>
      <w:numFmt w:val="lowerLetter"/>
      <w:lvlText w:val="%5."/>
      <w:lvlJc w:val="left"/>
      <w:pPr>
        <w:ind w:left="3600" w:hanging="360"/>
      </w:pPr>
    </w:lvl>
    <w:lvl w:ilvl="5" w:tplc="3498225C">
      <w:start w:val="1"/>
      <w:numFmt w:val="lowerRoman"/>
      <w:lvlText w:val="%6."/>
      <w:lvlJc w:val="right"/>
      <w:pPr>
        <w:ind w:left="4320" w:hanging="180"/>
      </w:pPr>
    </w:lvl>
    <w:lvl w:ilvl="6" w:tplc="9904CFD6">
      <w:start w:val="1"/>
      <w:numFmt w:val="decimal"/>
      <w:lvlText w:val="%7."/>
      <w:lvlJc w:val="left"/>
      <w:pPr>
        <w:ind w:left="5040" w:hanging="360"/>
      </w:pPr>
    </w:lvl>
    <w:lvl w:ilvl="7" w:tplc="DD767324">
      <w:start w:val="1"/>
      <w:numFmt w:val="lowerLetter"/>
      <w:lvlText w:val="%8."/>
      <w:lvlJc w:val="left"/>
      <w:pPr>
        <w:ind w:left="5760" w:hanging="360"/>
      </w:pPr>
    </w:lvl>
    <w:lvl w:ilvl="8" w:tplc="A0ECF626">
      <w:start w:val="1"/>
      <w:numFmt w:val="lowerRoman"/>
      <w:lvlText w:val="%9."/>
      <w:lvlJc w:val="right"/>
      <w:pPr>
        <w:ind w:left="6480" w:hanging="180"/>
      </w:pPr>
    </w:lvl>
  </w:abstractNum>
  <w:abstractNum w:abstractNumId="3" w15:restartNumberingAfterBreak="0">
    <w:nsid w:val="440D59D2"/>
    <w:multiLevelType w:val="hybridMultilevel"/>
    <w:tmpl w:val="2AE87A2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4A65FF91"/>
    <w:multiLevelType w:val="hybridMultilevel"/>
    <w:tmpl w:val="B0789712"/>
    <w:lvl w:ilvl="0" w:tplc="3CD64FE6">
      <w:start w:val="1"/>
      <w:numFmt w:val="decimal"/>
      <w:lvlText w:val="%1."/>
      <w:lvlJc w:val="left"/>
      <w:pPr>
        <w:ind w:left="720" w:hanging="360"/>
      </w:pPr>
    </w:lvl>
    <w:lvl w:ilvl="1" w:tplc="9BD60E2E">
      <w:start w:val="1"/>
      <w:numFmt w:val="lowerLetter"/>
      <w:lvlText w:val="%2."/>
      <w:lvlJc w:val="left"/>
      <w:pPr>
        <w:ind w:left="1440" w:hanging="360"/>
      </w:pPr>
    </w:lvl>
    <w:lvl w:ilvl="2" w:tplc="3B767DC4">
      <w:start w:val="1"/>
      <w:numFmt w:val="lowerRoman"/>
      <w:lvlText w:val="%3."/>
      <w:lvlJc w:val="right"/>
      <w:pPr>
        <w:ind w:left="2160" w:hanging="180"/>
      </w:pPr>
    </w:lvl>
    <w:lvl w:ilvl="3" w:tplc="25E2DD3C">
      <w:start w:val="1"/>
      <w:numFmt w:val="decimal"/>
      <w:lvlText w:val="%4."/>
      <w:lvlJc w:val="left"/>
      <w:pPr>
        <w:ind w:left="2880" w:hanging="360"/>
      </w:pPr>
    </w:lvl>
    <w:lvl w:ilvl="4" w:tplc="BF465814">
      <w:start w:val="1"/>
      <w:numFmt w:val="lowerLetter"/>
      <w:lvlText w:val="%5."/>
      <w:lvlJc w:val="left"/>
      <w:pPr>
        <w:ind w:left="3600" w:hanging="360"/>
      </w:pPr>
    </w:lvl>
    <w:lvl w:ilvl="5" w:tplc="76CA9B7E">
      <w:start w:val="1"/>
      <w:numFmt w:val="lowerRoman"/>
      <w:lvlText w:val="%6."/>
      <w:lvlJc w:val="right"/>
      <w:pPr>
        <w:ind w:left="4320" w:hanging="180"/>
      </w:pPr>
    </w:lvl>
    <w:lvl w:ilvl="6" w:tplc="A8008800">
      <w:start w:val="1"/>
      <w:numFmt w:val="decimal"/>
      <w:lvlText w:val="%7."/>
      <w:lvlJc w:val="left"/>
      <w:pPr>
        <w:ind w:left="5040" w:hanging="360"/>
      </w:pPr>
    </w:lvl>
    <w:lvl w:ilvl="7" w:tplc="0BB0B82A">
      <w:start w:val="1"/>
      <w:numFmt w:val="lowerLetter"/>
      <w:lvlText w:val="%8."/>
      <w:lvlJc w:val="left"/>
      <w:pPr>
        <w:ind w:left="5760" w:hanging="360"/>
      </w:pPr>
    </w:lvl>
    <w:lvl w:ilvl="8" w:tplc="C5A028FA">
      <w:start w:val="1"/>
      <w:numFmt w:val="lowerRoman"/>
      <w:lvlText w:val="%9."/>
      <w:lvlJc w:val="right"/>
      <w:pPr>
        <w:ind w:left="6480" w:hanging="180"/>
      </w:pPr>
    </w:lvl>
  </w:abstractNum>
  <w:abstractNum w:abstractNumId="5" w15:restartNumberingAfterBreak="0">
    <w:nsid w:val="5E3AE85C"/>
    <w:multiLevelType w:val="hybridMultilevel"/>
    <w:tmpl w:val="6D3296FE"/>
    <w:lvl w:ilvl="0" w:tplc="F894FFDC">
      <w:start w:val="1"/>
      <w:numFmt w:val="bullet"/>
      <w:lvlText w:val=""/>
      <w:lvlJc w:val="left"/>
      <w:pPr>
        <w:ind w:left="720" w:hanging="360"/>
      </w:pPr>
      <w:rPr>
        <w:rFonts w:ascii="Symbol" w:hAnsi="Symbol" w:hint="default"/>
      </w:rPr>
    </w:lvl>
    <w:lvl w:ilvl="1" w:tplc="50F8D376">
      <w:start w:val="1"/>
      <w:numFmt w:val="bullet"/>
      <w:lvlText w:val="o"/>
      <w:lvlJc w:val="left"/>
      <w:pPr>
        <w:ind w:left="1440" w:hanging="360"/>
      </w:pPr>
      <w:rPr>
        <w:rFonts w:ascii="Courier New" w:hAnsi="Courier New" w:hint="default"/>
      </w:rPr>
    </w:lvl>
    <w:lvl w:ilvl="2" w:tplc="FF66A9EA">
      <w:start w:val="1"/>
      <w:numFmt w:val="bullet"/>
      <w:lvlText w:val=""/>
      <w:lvlJc w:val="left"/>
      <w:pPr>
        <w:ind w:left="2160" w:hanging="360"/>
      </w:pPr>
      <w:rPr>
        <w:rFonts w:ascii="Wingdings" w:hAnsi="Wingdings" w:hint="default"/>
      </w:rPr>
    </w:lvl>
    <w:lvl w:ilvl="3" w:tplc="ED8CBE98">
      <w:start w:val="1"/>
      <w:numFmt w:val="bullet"/>
      <w:lvlText w:val=""/>
      <w:lvlJc w:val="left"/>
      <w:pPr>
        <w:ind w:left="2880" w:hanging="360"/>
      </w:pPr>
      <w:rPr>
        <w:rFonts w:ascii="Symbol" w:hAnsi="Symbol" w:hint="default"/>
      </w:rPr>
    </w:lvl>
    <w:lvl w:ilvl="4" w:tplc="7A6851B2">
      <w:start w:val="1"/>
      <w:numFmt w:val="bullet"/>
      <w:lvlText w:val="o"/>
      <w:lvlJc w:val="left"/>
      <w:pPr>
        <w:ind w:left="3600" w:hanging="360"/>
      </w:pPr>
      <w:rPr>
        <w:rFonts w:ascii="Courier New" w:hAnsi="Courier New" w:hint="default"/>
      </w:rPr>
    </w:lvl>
    <w:lvl w:ilvl="5" w:tplc="A432BE38">
      <w:start w:val="1"/>
      <w:numFmt w:val="bullet"/>
      <w:lvlText w:val=""/>
      <w:lvlJc w:val="left"/>
      <w:pPr>
        <w:ind w:left="4320" w:hanging="360"/>
      </w:pPr>
      <w:rPr>
        <w:rFonts w:ascii="Wingdings" w:hAnsi="Wingdings" w:hint="default"/>
      </w:rPr>
    </w:lvl>
    <w:lvl w:ilvl="6" w:tplc="E3CCAA42">
      <w:start w:val="1"/>
      <w:numFmt w:val="bullet"/>
      <w:lvlText w:val=""/>
      <w:lvlJc w:val="left"/>
      <w:pPr>
        <w:ind w:left="5040" w:hanging="360"/>
      </w:pPr>
      <w:rPr>
        <w:rFonts w:ascii="Symbol" w:hAnsi="Symbol" w:hint="default"/>
      </w:rPr>
    </w:lvl>
    <w:lvl w:ilvl="7" w:tplc="210E7A22">
      <w:start w:val="1"/>
      <w:numFmt w:val="bullet"/>
      <w:lvlText w:val="o"/>
      <w:lvlJc w:val="left"/>
      <w:pPr>
        <w:ind w:left="5760" w:hanging="360"/>
      </w:pPr>
      <w:rPr>
        <w:rFonts w:ascii="Courier New" w:hAnsi="Courier New" w:hint="default"/>
      </w:rPr>
    </w:lvl>
    <w:lvl w:ilvl="8" w:tplc="DB420F9C">
      <w:start w:val="1"/>
      <w:numFmt w:val="bullet"/>
      <w:lvlText w:val=""/>
      <w:lvlJc w:val="left"/>
      <w:pPr>
        <w:ind w:left="6480" w:hanging="360"/>
      </w:pPr>
      <w:rPr>
        <w:rFonts w:ascii="Wingdings" w:hAnsi="Wingdings" w:hint="default"/>
      </w:rPr>
    </w:lvl>
  </w:abstractNum>
  <w:abstractNum w:abstractNumId="6" w15:restartNumberingAfterBreak="0">
    <w:nsid w:val="71058B68"/>
    <w:multiLevelType w:val="hybridMultilevel"/>
    <w:tmpl w:val="FC003474"/>
    <w:lvl w:ilvl="0" w:tplc="A9CEE8C2">
      <w:start w:val="1"/>
      <w:numFmt w:val="decimal"/>
      <w:lvlText w:val="%1."/>
      <w:lvlJc w:val="left"/>
      <w:pPr>
        <w:ind w:left="360" w:hanging="360"/>
      </w:pPr>
    </w:lvl>
    <w:lvl w:ilvl="1" w:tplc="1FAA1B2C">
      <w:start w:val="1"/>
      <w:numFmt w:val="lowerLetter"/>
      <w:lvlText w:val="%2."/>
      <w:lvlJc w:val="left"/>
      <w:pPr>
        <w:ind w:left="1080" w:hanging="360"/>
      </w:pPr>
    </w:lvl>
    <w:lvl w:ilvl="2" w:tplc="CB449420">
      <w:start w:val="1"/>
      <w:numFmt w:val="lowerRoman"/>
      <w:lvlText w:val="%3."/>
      <w:lvlJc w:val="right"/>
      <w:pPr>
        <w:ind w:left="1800" w:hanging="180"/>
      </w:pPr>
    </w:lvl>
    <w:lvl w:ilvl="3" w:tplc="30F49090">
      <w:start w:val="1"/>
      <w:numFmt w:val="decimal"/>
      <w:lvlText w:val="%4."/>
      <w:lvlJc w:val="left"/>
      <w:pPr>
        <w:ind w:left="2520" w:hanging="360"/>
      </w:pPr>
    </w:lvl>
    <w:lvl w:ilvl="4" w:tplc="4EB29268">
      <w:start w:val="1"/>
      <w:numFmt w:val="lowerLetter"/>
      <w:lvlText w:val="%5."/>
      <w:lvlJc w:val="left"/>
      <w:pPr>
        <w:ind w:left="3240" w:hanging="360"/>
      </w:pPr>
    </w:lvl>
    <w:lvl w:ilvl="5" w:tplc="3E440EE6">
      <w:start w:val="1"/>
      <w:numFmt w:val="lowerRoman"/>
      <w:lvlText w:val="%6."/>
      <w:lvlJc w:val="right"/>
      <w:pPr>
        <w:ind w:left="3960" w:hanging="180"/>
      </w:pPr>
    </w:lvl>
    <w:lvl w:ilvl="6" w:tplc="F9280310">
      <w:start w:val="1"/>
      <w:numFmt w:val="decimal"/>
      <w:lvlText w:val="%7."/>
      <w:lvlJc w:val="left"/>
      <w:pPr>
        <w:ind w:left="4680" w:hanging="360"/>
      </w:pPr>
    </w:lvl>
    <w:lvl w:ilvl="7" w:tplc="E1B6C686">
      <w:start w:val="1"/>
      <w:numFmt w:val="lowerLetter"/>
      <w:lvlText w:val="%8."/>
      <w:lvlJc w:val="left"/>
      <w:pPr>
        <w:ind w:left="5400" w:hanging="360"/>
      </w:pPr>
    </w:lvl>
    <w:lvl w:ilvl="8" w:tplc="835CD232">
      <w:start w:val="1"/>
      <w:numFmt w:val="lowerRoman"/>
      <w:lvlText w:val="%9."/>
      <w:lvlJc w:val="right"/>
      <w:pPr>
        <w:ind w:left="6120" w:hanging="180"/>
      </w:pPr>
    </w:lvl>
  </w:abstractNum>
  <w:abstractNum w:abstractNumId="7" w15:restartNumberingAfterBreak="0">
    <w:nsid w:val="72110476"/>
    <w:multiLevelType w:val="hybridMultilevel"/>
    <w:tmpl w:val="E334FD64"/>
    <w:lvl w:ilvl="0" w:tplc="A26EC23C">
      <w:start w:val="1"/>
      <w:numFmt w:val="bullet"/>
      <w:lvlText w:val=""/>
      <w:lvlJc w:val="left"/>
      <w:pPr>
        <w:ind w:left="720" w:hanging="360"/>
      </w:pPr>
      <w:rPr>
        <w:rFonts w:ascii="Symbol" w:hAnsi="Symbol" w:hint="default"/>
      </w:rPr>
    </w:lvl>
    <w:lvl w:ilvl="1" w:tplc="099ADBA2">
      <w:start w:val="1"/>
      <w:numFmt w:val="bullet"/>
      <w:lvlText w:val="o"/>
      <w:lvlJc w:val="left"/>
      <w:pPr>
        <w:ind w:left="1440" w:hanging="360"/>
      </w:pPr>
      <w:rPr>
        <w:rFonts w:ascii="Courier New" w:hAnsi="Courier New" w:hint="default"/>
      </w:rPr>
    </w:lvl>
    <w:lvl w:ilvl="2" w:tplc="6E4CC6D2">
      <w:start w:val="1"/>
      <w:numFmt w:val="bullet"/>
      <w:lvlText w:val=""/>
      <w:lvlJc w:val="left"/>
      <w:pPr>
        <w:ind w:left="2160" w:hanging="360"/>
      </w:pPr>
      <w:rPr>
        <w:rFonts w:ascii="Wingdings" w:hAnsi="Wingdings" w:hint="default"/>
      </w:rPr>
    </w:lvl>
    <w:lvl w:ilvl="3" w:tplc="09405E88">
      <w:start w:val="1"/>
      <w:numFmt w:val="bullet"/>
      <w:lvlText w:val=""/>
      <w:lvlJc w:val="left"/>
      <w:pPr>
        <w:ind w:left="2880" w:hanging="360"/>
      </w:pPr>
      <w:rPr>
        <w:rFonts w:ascii="Symbol" w:hAnsi="Symbol" w:hint="default"/>
      </w:rPr>
    </w:lvl>
    <w:lvl w:ilvl="4" w:tplc="E446EC0E">
      <w:start w:val="1"/>
      <w:numFmt w:val="bullet"/>
      <w:lvlText w:val="o"/>
      <w:lvlJc w:val="left"/>
      <w:pPr>
        <w:ind w:left="3600" w:hanging="360"/>
      </w:pPr>
      <w:rPr>
        <w:rFonts w:ascii="Courier New" w:hAnsi="Courier New" w:hint="default"/>
      </w:rPr>
    </w:lvl>
    <w:lvl w:ilvl="5" w:tplc="71CE8F18">
      <w:start w:val="1"/>
      <w:numFmt w:val="bullet"/>
      <w:lvlText w:val=""/>
      <w:lvlJc w:val="left"/>
      <w:pPr>
        <w:ind w:left="4320" w:hanging="360"/>
      </w:pPr>
      <w:rPr>
        <w:rFonts w:ascii="Wingdings" w:hAnsi="Wingdings" w:hint="default"/>
      </w:rPr>
    </w:lvl>
    <w:lvl w:ilvl="6" w:tplc="1E946A0E">
      <w:start w:val="1"/>
      <w:numFmt w:val="bullet"/>
      <w:lvlText w:val=""/>
      <w:lvlJc w:val="left"/>
      <w:pPr>
        <w:ind w:left="5040" w:hanging="360"/>
      </w:pPr>
      <w:rPr>
        <w:rFonts w:ascii="Symbol" w:hAnsi="Symbol" w:hint="default"/>
      </w:rPr>
    </w:lvl>
    <w:lvl w:ilvl="7" w:tplc="32B81E88">
      <w:start w:val="1"/>
      <w:numFmt w:val="bullet"/>
      <w:lvlText w:val="o"/>
      <w:lvlJc w:val="left"/>
      <w:pPr>
        <w:ind w:left="5760" w:hanging="360"/>
      </w:pPr>
      <w:rPr>
        <w:rFonts w:ascii="Courier New" w:hAnsi="Courier New" w:hint="default"/>
      </w:rPr>
    </w:lvl>
    <w:lvl w:ilvl="8" w:tplc="8B7461C0">
      <w:start w:val="1"/>
      <w:numFmt w:val="bullet"/>
      <w:lvlText w:val=""/>
      <w:lvlJc w:val="left"/>
      <w:pPr>
        <w:ind w:left="6480" w:hanging="360"/>
      </w:pPr>
      <w:rPr>
        <w:rFonts w:ascii="Wingdings" w:hAnsi="Wingdings" w:hint="default"/>
      </w:rPr>
    </w:lvl>
  </w:abstractNum>
  <w:abstractNum w:abstractNumId="8" w15:restartNumberingAfterBreak="0">
    <w:nsid w:val="7CC3D19C"/>
    <w:multiLevelType w:val="hybridMultilevel"/>
    <w:tmpl w:val="1DFE072A"/>
    <w:lvl w:ilvl="0" w:tplc="1D4894BC">
      <w:start w:val="1"/>
      <w:numFmt w:val="bullet"/>
      <w:lvlText w:val=""/>
      <w:lvlJc w:val="left"/>
      <w:pPr>
        <w:ind w:left="720" w:hanging="360"/>
      </w:pPr>
      <w:rPr>
        <w:rFonts w:ascii="Symbol" w:hAnsi="Symbol" w:hint="default"/>
      </w:rPr>
    </w:lvl>
    <w:lvl w:ilvl="1" w:tplc="5DECA016">
      <w:start w:val="1"/>
      <w:numFmt w:val="bullet"/>
      <w:lvlText w:val="o"/>
      <w:lvlJc w:val="left"/>
      <w:pPr>
        <w:ind w:left="1440" w:hanging="360"/>
      </w:pPr>
      <w:rPr>
        <w:rFonts w:ascii="Courier New" w:hAnsi="Courier New" w:hint="default"/>
      </w:rPr>
    </w:lvl>
    <w:lvl w:ilvl="2" w:tplc="F4A85E6C">
      <w:start w:val="1"/>
      <w:numFmt w:val="bullet"/>
      <w:lvlText w:val=""/>
      <w:lvlJc w:val="left"/>
      <w:pPr>
        <w:ind w:left="2160" w:hanging="360"/>
      </w:pPr>
      <w:rPr>
        <w:rFonts w:ascii="Wingdings" w:hAnsi="Wingdings" w:hint="default"/>
      </w:rPr>
    </w:lvl>
    <w:lvl w:ilvl="3" w:tplc="C178B63C">
      <w:start w:val="1"/>
      <w:numFmt w:val="bullet"/>
      <w:lvlText w:val=""/>
      <w:lvlJc w:val="left"/>
      <w:pPr>
        <w:ind w:left="2880" w:hanging="360"/>
      </w:pPr>
      <w:rPr>
        <w:rFonts w:ascii="Symbol" w:hAnsi="Symbol" w:hint="default"/>
      </w:rPr>
    </w:lvl>
    <w:lvl w:ilvl="4" w:tplc="94088404">
      <w:start w:val="1"/>
      <w:numFmt w:val="bullet"/>
      <w:lvlText w:val="o"/>
      <w:lvlJc w:val="left"/>
      <w:pPr>
        <w:ind w:left="3600" w:hanging="360"/>
      </w:pPr>
      <w:rPr>
        <w:rFonts w:ascii="Courier New" w:hAnsi="Courier New" w:hint="default"/>
      </w:rPr>
    </w:lvl>
    <w:lvl w:ilvl="5" w:tplc="052A5A30">
      <w:start w:val="1"/>
      <w:numFmt w:val="bullet"/>
      <w:lvlText w:val=""/>
      <w:lvlJc w:val="left"/>
      <w:pPr>
        <w:ind w:left="4320" w:hanging="360"/>
      </w:pPr>
      <w:rPr>
        <w:rFonts w:ascii="Wingdings" w:hAnsi="Wingdings" w:hint="default"/>
      </w:rPr>
    </w:lvl>
    <w:lvl w:ilvl="6" w:tplc="6868BB7E">
      <w:start w:val="1"/>
      <w:numFmt w:val="bullet"/>
      <w:lvlText w:val=""/>
      <w:lvlJc w:val="left"/>
      <w:pPr>
        <w:ind w:left="5040" w:hanging="360"/>
      </w:pPr>
      <w:rPr>
        <w:rFonts w:ascii="Symbol" w:hAnsi="Symbol" w:hint="default"/>
      </w:rPr>
    </w:lvl>
    <w:lvl w:ilvl="7" w:tplc="5E3E0E48">
      <w:start w:val="1"/>
      <w:numFmt w:val="bullet"/>
      <w:lvlText w:val="o"/>
      <w:lvlJc w:val="left"/>
      <w:pPr>
        <w:ind w:left="5760" w:hanging="360"/>
      </w:pPr>
      <w:rPr>
        <w:rFonts w:ascii="Courier New" w:hAnsi="Courier New" w:hint="default"/>
      </w:rPr>
    </w:lvl>
    <w:lvl w:ilvl="8" w:tplc="44524C80">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8"/>
  </w:num>
  <w:num w:numId="4">
    <w:abstractNumId w:val="5"/>
  </w:num>
  <w:num w:numId="5">
    <w:abstractNumId w:val="6"/>
  </w:num>
  <w:num w:numId="6">
    <w:abstractNumId w:val="2"/>
  </w:num>
  <w:num w:numId="7">
    <w:abstractNumId w:val="0"/>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NLY0MDA0MTIyNTZR0lEKTi0uzszPAykwqQUAi6A3GiwAAAA="/>
  </w:docVars>
  <w:rsids>
    <w:rsidRoot w:val="6D1F72E9"/>
    <w:rsid w:val="0000215C"/>
    <w:rsid w:val="00044DA5"/>
    <w:rsid w:val="00044F06"/>
    <w:rsid w:val="0005327C"/>
    <w:rsid w:val="000817BE"/>
    <w:rsid w:val="000A767E"/>
    <w:rsid w:val="000D3A34"/>
    <w:rsid w:val="000E28E5"/>
    <w:rsid w:val="000F461C"/>
    <w:rsid w:val="00117CAC"/>
    <w:rsid w:val="0012283C"/>
    <w:rsid w:val="00134546"/>
    <w:rsid w:val="001364AA"/>
    <w:rsid w:val="00140E78"/>
    <w:rsid w:val="00147BC9"/>
    <w:rsid w:val="00163601"/>
    <w:rsid w:val="00164AA3"/>
    <w:rsid w:val="00172688"/>
    <w:rsid w:val="001731A8"/>
    <w:rsid w:val="001739EE"/>
    <w:rsid w:val="00182CB8"/>
    <w:rsid w:val="00197781"/>
    <w:rsid w:val="001A12F2"/>
    <w:rsid w:val="001A2AA8"/>
    <w:rsid w:val="001B3419"/>
    <w:rsid w:val="001D177B"/>
    <w:rsid w:val="001D4518"/>
    <w:rsid w:val="001F0E1A"/>
    <w:rsid w:val="001F1232"/>
    <w:rsid w:val="00201C4E"/>
    <w:rsid w:val="00216D25"/>
    <w:rsid w:val="00224810"/>
    <w:rsid w:val="002259BA"/>
    <w:rsid w:val="00240E94"/>
    <w:rsid w:val="00241E57"/>
    <w:rsid w:val="002420DD"/>
    <w:rsid w:val="00246546"/>
    <w:rsid w:val="002540AC"/>
    <w:rsid w:val="00260FD5"/>
    <w:rsid w:val="002865AB"/>
    <w:rsid w:val="002A745A"/>
    <w:rsid w:val="002B1286"/>
    <w:rsid w:val="002C006D"/>
    <w:rsid w:val="002D0F5B"/>
    <w:rsid w:val="002D2358"/>
    <w:rsid w:val="002D2A17"/>
    <w:rsid w:val="002D7A13"/>
    <w:rsid w:val="002F3A39"/>
    <w:rsid w:val="00300C70"/>
    <w:rsid w:val="00307E7A"/>
    <w:rsid w:val="00343A7B"/>
    <w:rsid w:val="003446B9"/>
    <w:rsid w:val="003520D8"/>
    <w:rsid w:val="00374ABC"/>
    <w:rsid w:val="00376CB9"/>
    <w:rsid w:val="00387603"/>
    <w:rsid w:val="003A688C"/>
    <w:rsid w:val="003B6455"/>
    <w:rsid w:val="003C30AD"/>
    <w:rsid w:val="003C7DAA"/>
    <w:rsid w:val="003D787F"/>
    <w:rsid w:val="00406264"/>
    <w:rsid w:val="00407876"/>
    <w:rsid w:val="0041743A"/>
    <w:rsid w:val="00417D7A"/>
    <w:rsid w:val="0042155D"/>
    <w:rsid w:val="0042735C"/>
    <w:rsid w:val="00430FD1"/>
    <w:rsid w:val="0043333D"/>
    <w:rsid w:val="0044078B"/>
    <w:rsid w:val="00445ECE"/>
    <w:rsid w:val="0047119B"/>
    <w:rsid w:val="00481919"/>
    <w:rsid w:val="0049100C"/>
    <w:rsid w:val="004918B0"/>
    <w:rsid w:val="004A3084"/>
    <w:rsid w:val="004B3585"/>
    <w:rsid w:val="004D14AD"/>
    <w:rsid w:val="004E3ECD"/>
    <w:rsid w:val="00523262"/>
    <w:rsid w:val="005464DD"/>
    <w:rsid w:val="005466F5"/>
    <w:rsid w:val="00561B57"/>
    <w:rsid w:val="005636FD"/>
    <w:rsid w:val="005645F4"/>
    <w:rsid w:val="005677E2"/>
    <w:rsid w:val="00583E96"/>
    <w:rsid w:val="00592145"/>
    <w:rsid w:val="0059724A"/>
    <w:rsid w:val="005A4949"/>
    <w:rsid w:val="005A51A9"/>
    <w:rsid w:val="005A60FD"/>
    <w:rsid w:val="005B46C8"/>
    <w:rsid w:val="005B5F05"/>
    <w:rsid w:val="005B69A5"/>
    <w:rsid w:val="005C7D93"/>
    <w:rsid w:val="005E75F7"/>
    <w:rsid w:val="005F1A04"/>
    <w:rsid w:val="005F2F9C"/>
    <w:rsid w:val="006006DB"/>
    <w:rsid w:val="00610E64"/>
    <w:rsid w:val="006127A1"/>
    <w:rsid w:val="00636646"/>
    <w:rsid w:val="0066354A"/>
    <w:rsid w:val="00687A91"/>
    <w:rsid w:val="00687E73"/>
    <w:rsid w:val="00692359"/>
    <w:rsid w:val="006A1340"/>
    <w:rsid w:val="006A2417"/>
    <w:rsid w:val="006C7315"/>
    <w:rsid w:val="006D0D93"/>
    <w:rsid w:val="006D6A61"/>
    <w:rsid w:val="00703E09"/>
    <w:rsid w:val="00704913"/>
    <w:rsid w:val="00706D12"/>
    <w:rsid w:val="007074B4"/>
    <w:rsid w:val="00753DCF"/>
    <w:rsid w:val="00775A2E"/>
    <w:rsid w:val="007767A5"/>
    <w:rsid w:val="00786AE2"/>
    <w:rsid w:val="007A449A"/>
    <w:rsid w:val="007B7392"/>
    <w:rsid w:val="007D3157"/>
    <w:rsid w:val="007F1DEC"/>
    <w:rsid w:val="008010DB"/>
    <w:rsid w:val="00803B72"/>
    <w:rsid w:val="00807BB9"/>
    <w:rsid w:val="008252D8"/>
    <w:rsid w:val="00826B29"/>
    <w:rsid w:val="00850578"/>
    <w:rsid w:val="008548F2"/>
    <w:rsid w:val="00861D6F"/>
    <w:rsid w:val="00871302"/>
    <w:rsid w:val="00887125"/>
    <w:rsid w:val="008963C9"/>
    <w:rsid w:val="008A2C1A"/>
    <w:rsid w:val="008A6352"/>
    <w:rsid w:val="008A63B2"/>
    <w:rsid w:val="008A6441"/>
    <w:rsid w:val="008C489C"/>
    <w:rsid w:val="008F08B3"/>
    <w:rsid w:val="008F6924"/>
    <w:rsid w:val="00912B48"/>
    <w:rsid w:val="0091587E"/>
    <w:rsid w:val="00924B0F"/>
    <w:rsid w:val="0093355B"/>
    <w:rsid w:val="00937636"/>
    <w:rsid w:val="00941961"/>
    <w:rsid w:val="00944999"/>
    <w:rsid w:val="00946E2C"/>
    <w:rsid w:val="00980375"/>
    <w:rsid w:val="00982E35"/>
    <w:rsid w:val="00984840"/>
    <w:rsid w:val="009969EF"/>
    <w:rsid w:val="00996B04"/>
    <w:rsid w:val="009A15EE"/>
    <w:rsid w:val="009A648C"/>
    <w:rsid w:val="009B4426"/>
    <w:rsid w:val="009C1CB5"/>
    <w:rsid w:val="009C1D1E"/>
    <w:rsid w:val="009D2C86"/>
    <w:rsid w:val="00A2188C"/>
    <w:rsid w:val="00A2496B"/>
    <w:rsid w:val="00A26217"/>
    <w:rsid w:val="00A30616"/>
    <w:rsid w:val="00A3110D"/>
    <w:rsid w:val="00A31A1D"/>
    <w:rsid w:val="00A47852"/>
    <w:rsid w:val="00A52599"/>
    <w:rsid w:val="00A555A5"/>
    <w:rsid w:val="00A73052"/>
    <w:rsid w:val="00A75ECA"/>
    <w:rsid w:val="00A76BFE"/>
    <w:rsid w:val="00A87483"/>
    <w:rsid w:val="00A97DED"/>
    <w:rsid w:val="00AA2FA1"/>
    <w:rsid w:val="00AB5DE6"/>
    <w:rsid w:val="00AC1A19"/>
    <w:rsid w:val="00AC77DB"/>
    <w:rsid w:val="00AE1B3D"/>
    <w:rsid w:val="00AE25DD"/>
    <w:rsid w:val="00B00189"/>
    <w:rsid w:val="00B33DF3"/>
    <w:rsid w:val="00B36586"/>
    <w:rsid w:val="00B366F5"/>
    <w:rsid w:val="00B43CDC"/>
    <w:rsid w:val="00B544FE"/>
    <w:rsid w:val="00B55225"/>
    <w:rsid w:val="00B5587E"/>
    <w:rsid w:val="00B658B2"/>
    <w:rsid w:val="00B96E15"/>
    <w:rsid w:val="00BB3D28"/>
    <w:rsid w:val="00BB5F07"/>
    <w:rsid w:val="00BD0E30"/>
    <w:rsid w:val="00BD3BEE"/>
    <w:rsid w:val="00BE53DE"/>
    <w:rsid w:val="00C24AC3"/>
    <w:rsid w:val="00C4100B"/>
    <w:rsid w:val="00C44AE6"/>
    <w:rsid w:val="00C6327A"/>
    <w:rsid w:val="00C65C71"/>
    <w:rsid w:val="00C71632"/>
    <w:rsid w:val="00C75602"/>
    <w:rsid w:val="00C759C4"/>
    <w:rsid w:val="00C800BC"/>
    <w:rsid w:val="00C84208"/>
    <w:rsid w:val="00C86C8A"/>
    <w:rsid w:val="00C91113"/>
    <w:rsid w:val="00C94D20"/>
    <w:rsid w:val="00C97F16"/>
    <w:rsid w:val="00CA74E6"/>
    <w:rsid w:val="00CA7C3E"/>
    <w:rsid w:val="00CB40F5"/>
    <w:rsid w:val="00CC204C"/>
    <w:rsid w:val="00CE345C"/>
    <w:rsid w:val="00CF34E4"/>
    <w:rsid w:val="00D01577"/>
    <w:rsid w:val="00D159AD"/>
    <w:rsid w:val="00D2736E"/>
    <w:rsid w:val="00D37AF6"/>
    <w:rsid w:val="00D677BA"/>
    <w:rsid w:val="00D7713E"/>
    <w:rsid w:val="00DB00F4"/>
    <w:rsid w:val="00DB3C3A"/>
    <w:rsid w:val="00DC35CA"/>
    <w:rsid w:val="00DF4FA6"/>
    <w:rsid w:val="00E07676"/>
    <w:rsid w:val="00E14CCB"/>
    <w:rsid w:val="00E15D00"/>
    <w:rsid w:val="00E166BE"/>
    <w:rsid w:val="00E412F7"/>
    <w:rsid w:val="00E4452B"/>
    <w:rsid w:val="00E47593"/>
    <w:rsid w:val="00E541F5"/>
    <w:rsid w:val="00E571CF"/>
    <w:rsid w:val="00E5C1AC"/>
    <w:rsid w:val="00EB7073"/>
    <w:rsid w:val="00EC2C2E"/>
    <w:rsid w:val="00ED6D12"/>
    <w:rsid w:val="00EE5367"/>
    <w:rsid w:val="00F124E9"/>
    <w:rsid w:val="00F157C1"/>
    <w:rsid w:val="00F213A7"/>
    <w:rsid w:val="00F41E05"/>
    <w:rsid w:val="00F42CE8"/>
    <w:rsid w:val="00F450D8"/>
    <w:rsid w:val="00F5467E"/>
    <w:rsid w:val="00F71C9C"/>
    <w:rsid w:val="00F739D9"/>
    <w:rsid w:val="00F90311"/>
    <w:rsid w:val="00F97A33"/>
    <w:rsid w:val="00FB3E5E"/>
    <w:rsid w:val="00FB4E87"/>
    <w:rsid w:val="00FE0CD6"/>
    <w:rsid w:val="012C1875"/>
    <w:rsid w:val="025B04CD"/>
    <w:rsid w:val="026E85F1"/>
    <w:rsid w:val="02A708B1"/>
    <w:rsid w:val="02A96514"/>
    <w:rsid w:val="032A18E4"/>
    <w:rsid w:val="038979F1"/>
    <w:rsid w:val="0393DEA4"/>
    <w:rsid w:val="03992FBE"/>
    <w:rsid w:val="03B54707"/>
    <w:rsid w:val="03CC4FBA"/>
    <w:rsid w:val="03D848BE"/>
    <w:rsid w:val="03F11E02"/>
    <w:rsid w:val="040A5652"/>
    <w:rsid w:val="04601BF3"/>
    <w:rsid w:val="047D3CE4"/>
    <w:rsid w:val="048B2EAA"/>
    <w:rsid w:val="049A63A4"/>
    <w:rsid w:val="055A0EE8"/>
    <w:rsid w:val="05DA7EEF"/>
    <w:rsid w:val="05E2F4A1"/>
    <w:rsid w:val="05EB839B"/>
    <w:rsid w:val="06190D45"/>
    <w:rsid w:val="06427391"/>
    <w:rsid w:val="06675B74"/>
    <w:rsid w:val="07165190"/>
    <w:rsid w:val="072F957D"/>
    <w:rsid w:val="07357E73"/>
    <w:rsid w:val="0740658C"/>
    <w:rsid w:val="07CE0603"/>
    <w:rsid w:val="08DDC775"/>
    <w:rsid w:val="09938A19"/>
    <w:rsid w:val="09C8E61A"/>
    <w:rsid w:val="0A428035"/>
    <w:rsid w:val="0A7997D6"/>
    <w:rsid w:val="0AE0F419"/>
    <w:rsid w:val="0B777F61"/>
    <w:rsid w:val="0C2D41AC"/>
    <w:rsid w:val="0C33E4C8"/>
    <w:rsid w:val="0CAD6697"/>
    <w:rsid w:val="0D3AC0EA"/>
    <w:rsid w:val="0E4D7226"/>
    <w:rsid w:val="0E8A099F"/>
    <w:rsid w:val="0F8FD5A2"/>
    <w:rsid w:val="0F915459"/>
    <w:rsid w:val="0FA4C3CF"/>
    <w:rsid w:val="0FB670EF"/>
    <w:rsid w:val="0FDF44F2"/>
    <w:rsid w:val="0FE33288"/>
    <w:rsid w:val="101B175F"/>
    <w:rsid w:val="110159D5"/>
    <w:rsid w:val="111A3912"/>
    <w:rsid w:val="111AD031"/>
    <w:rsid w:val="112384FC"/>
    <w:rsid w:val="112B686B"/>
    <w:rsid w:val="115DA4B9"/>
    <w:rsid w:val="12F9751A"/>
    <w:rsid w:val="131878D0"/>
    <w:rsid w:val="135DB994"/>
    <w:rsid w:val="14326556"/>
    <w:rsid w:val="145993BD"/>
    <w:rsid w:val="147576D8"/>
    <w:rsid w:val="1495457B"/>
    <w:rsid w:val="15A80992"/>
    <w:rsid w:val="163115DC"/>
    <w:rsid w:val="16BF978E"/>
    <w:rsid w:val="170D3CFD"/>
    <w:rsid w:val="17399650"/>
    <w:rsid w:val="173A6766"/>
    <w:rsid w:val="176874B0"/>
    <w:rsid w:val="17889D36"/>
    <w:rsid w:val="17A5DF4D"/>
    <w:rsid w:val="18263CD3"/>
    <w:rsid w:val="18448E35"/>
    <w:rsid w:val="19273980"/>
    <w:rsid w:val="1939DB9F"/>
    <w:rsid w:val="19A56838"/>
    <w:rsid w:val="19B4086D"/>
    <w:rsid w:val="19C5E29A"/>
    <w:rsid w:val="19DE91D5"/>
    <w:rsid w:val="1AFC8DFB"/>
    <w:rsid w:val="1B11D96E"/>
    <w:rsid w:val="1B409F80"/>
    <w:rsid w:val="1CE5BE8C"/>
    <w:rsid w:val="1CEDFFB4"/>
    <w:rsid w:val="1D72A4F4"/>
    <w:rsid w:val="1D8D1CD9"/>
    <w:rsid w:val="1DAFD924"/>
    <w:rsid w:val="1DED1548"/>
    <w:rsid w:val="1E4892CC"/>
    <w:rsid w:val="1E957E57"/>
    <w:rsid w:val="1EA58054"/>
    <w:rsid w:val="1EB38D73"/>
    <w:rsid w:val="1EC30F01"/>
    <w:rsid w:val="1ED8C0C0"/>
    <w:rsid w:val="1EDCD61B"/>
    <w:rsid w:val="1EF4A29B"/>
    <w:rsid w:val="205942D9"/>
    <w:rsid w:val="209072FC"/>
    <w:rsid w:val="20A891FB"/>
    <w:rsid w:val="20D3145A"/>
    <w:rsid w:val="20F4537B"/>
    <w:rsid w:val="215BB5F1"/>
    <w:rsid w:val="2179D13C"/>
    <w:rsid w:val="22514A22"/>
    <w:rsid w:val="225E7C79"/>
    <w:rsid w:val="229FC4D1"/>
    <w:rsid w:val="22DD9A2E"/>
    <w:rsid w:val="2340C090"/>
    <w:rsid w:val="238CC456"/>
    <w:rsid w:val="23C79FAE"/>
    <w:rsid w:val="23C813BE"/>
    <w:rsid w:val="243B9532"/>
    <w:rsid w:val="2479DD21"/>
    <w:rsid w:val="25175C73"/>
    <w:rsid w:val="266E787F"/>
    <w:rsid w:val="26A3EC80"/>
    <w:rsid w:val="26B32CD4"/>
    <w:rsid w:val="26FFB480"/>
    <w:rsid w:val="2714E8DB"/>
    <w:rsid w:val="278F1A37"/>
    <w:rsid w:val="27C3DEF7"/>
    <w:rsid w:val="28444E23"/>
    <w:rsid w:val="284E04D6"/>
    <w:rsid w:val="289B84E1"/>
    <w:rsid w:val="28C47D34"/>
    <w:rsid w:val="28F92F90"/>
    <w:rsid w:val="293AD2A2"/>
    <w:rsid w:val="299C3E21"/>
    <w:rsid w:val="29E01E84"/>
    <w:rsid w:val="29F2415F"/>
    <w:rsid w:val="2A65ADD8"/>
    <w:rsid w:val="2A939DCB"/>
    <w:rsid w:val="2AC67EEB"/>
    <w:rsid w:val="2ACBF3F1"/>
    <w:rsid w:val="2B29BA88"/>
    <w:rsid w:val="2B869DF7"/>
    <w:rsid w:val="2CAB9054"/>
    <w:rsid w:val="2CE2E748"/>
    <w:rsid w:val="2CF6D58C"/>
    <w:rsid w:val="2D226E58"/>
    <w:rsid w:val="2D3D0507"/>
    <w:rsid w:val="2D743C6B"/>
    <w:rsid w:val="2E3F2BE7"/>
    <w:rsid w:val="2E8854DE"/>
    <w:rsid w:val="2EB38FA7"/>
    <w:rsid w:val="2EBE3EB9"/>
    <w:rsid w:val="2EDB93D2"/>
    <w:rsid w:val="2F2C5D7C"/>
    <w:rsid w:val="2F4A4B9E"/>
    <w:rsid w:val="2F863CB7"/>
    <w:rsid w:val="3006C95E"/>
    <w:rsid w:val="31563118"/>
    <w:rsid w:val="31B348B1"/>
    <w:rsid w:val="331EF374"/>
    <w:rsid w:val="33941D40"/>
    <w:rsid w:val="33A0BFBC"/>
    <w:rsid w:val="352C6F86"/>
    <w:rsid w:val="352D026E"/>
    <w:rsid w:val="35EA4510"/>
    <w:rsid w:val="3654A27F"/>
    <w:rsid w:val="366439D0"/>
    <w:rsid w:val="3693961C"/>
    <w:rsid w:val="36B7142C"/>
    <w:rsid w:val="36D57E9F"/>
    <w:rsid w:val="37049D73"/>
    <w:rsid w:val="37BD7FA0"/>
    <w:rsid w:val="37DEB91A"/>
    <w:rsid w:val="381A4CCB"/>
    <w:rsid w:val="38362A9D"/>
    <w:rsid w:val="3AC56EC3"/>
    <w:rsid w:val="3AE5577E"/>
    <w:rsid w:val="3B2D3D18"/>
    <w:rsid w:val="3B693C0F"/>
    <w:rsid w:val="3BA715BC"/>
    <w:rsid w:val="3BAB3AAD"/>
    <w:rsid w:val="3C9AC9AD"/>
    <w:rsid w:val="3D406526"/>
    <w:rsid w:val="3D5527BD"/>
    <w:rsid w:val="3D5C1277"/>
    <w:rsid w:val="3D753AD4"/>
    <w:rsid w:val="3E0D08C1"/>
    <w:rsid w:val="3E4FD56A"/>
    <w:rsid w:val="3E6FA44A"/>
    <w:rsid w:val="3E7577CE"/>
    <w:rsid w:val="3FA44E07"/>
    <w:rsid w:val="3FA8D922"/>
    <w:rsid w:val="4013FD42"/>
    <w:rsid w:val="4114A7F1"/>
    <w:rsid w:val="4131A51D"/>
    <w:rsid w:val="4143AE2D"/>
    <w:rsid w:val="41E1EC98"/>
    <w:rsid w:val="422BF3D5"/>
    <w:rsid w:val="422F839A"/>
    <w:rsid w:val="42678B09"/>
    <w:rsid w:val="43118AEF"/>
    <w:rsid w:val="4330B813"/>
    <w:rsid w:val="43E47C58"/>
    <w:rsid w:val="4456D570"/>
    <w:rsid w:val="447EF62C"/>
    <w:rsid w:val="44AFC0CE"/>
    <w:rsid w:val="456E9AE2"/>
    <w:rsid w:val="45BB36C1"/>
    <w:rsid w:val="46051640"/>
    <w:rsid w:val="469B3970"/>
    <w:rsid w:val="471BE999"/>
    <w:rsid w:val="472B72CB"/>
    <w:rsid w:val="486D5481"/>
    <w:rsid w:val="4984B81B"/>
    <w:rsid w:val="4A183AD4"/>
    <w:rsid w:val="4A3A957F"/>
    <w:rsid w:val="4AA07E65"/>
    <w:rsid w:val="4BCC1127"/>
    <w:rsid w:val="4C18D202"/>
    <w:rsid w:val="4CA17A17"/>
    <w:rsid w:val="4D723641"/>
    <w:rsid w:val="4D983661"/>
    <w:rsid w:val="4E31CCB2"/>
    <w:rsid w:val="4F1CB76D"/>
    <w:rsid w:val="4F444DD1"/>
    <w:rsid w:val="4F812CE1"/>
    <w:rsid w:val="4F82187D"/>
    <w:rsid w:val="4FCC0451"/>
    <w:rsid w:val="5032850D"/>
    <w:rsid w:val="503CE50B"/>
    <w:rsid w:val="50A45339"/>
    <w:rsid w:val="51569DA0"/>
    <w:rsid w:val="5161D9B8"/>
    <w:rsid w:val="52A16820"/>
    <w:rsid w:val="52EF5564"/>
    <w:rsid w:val="53861DB6"/>
    <w:rsid w:val="53C4B84B"/>
    <w:rsid w:val="54B6C5F1"/>
    <w:rsid w:val="54BA6704"/>
    <w:rsid w:val="54EDA5F9"/>
    <w:rsid w:val="54FE0A0E"/>
    <w:rsid w:val="572D5CFC"/>
    <w:rsid w:val="5763B57B"/>
    <w:rsid w:val="57A0F624"/>
    <w:rsid w:val="57B8D3FA"/>
    <w:rsid w:val="57D10EC5"/>
    <w:rsid w:val="58100902"/>
    <w:rsid w:val="58232031"/>
    <w:rsid w:val="583536A7"/>
    <w:rsid w:val="58F4DDDD"/>
    <w:rsid w:val="5942C17F"/>
    <w:rsid w:val="59A9D07A"/>
    <w:rsid w:val="5A23012E"/>
    <w:rsid w:val="5A3B44FD"/>
    <w:rsid w:val="5A874F7A"/>
    <w:rsid w:val="5AE81718"/>
    <w:rsid w:val="5B9D0562"/>
    <w:rsid w:val="5BD802B7"/>
    <w:rsid w:val="5C584BB5"/>
    <w:rsid w:val="5CCF11C6"/>
    <w:rsid w:val="5CD0A844"/>
    <w:rsid w:val="5CD22349"/>
    <w:rsid w:val="5D485714"/>
    <w:rsid w:val="5D752BDF"/>
    <w:rsid w:val="5DC84F00"/>
    <w:rsid w:val="5DD73305"/>
    <w:rsid w:val="5DD76DD7"/>
    <w:rsid w:val="5E379700"/>
    <w:rsid w:val="5E3A175E"/>
    <w:rsid w:val="5E8F076B"/>
    <w:rsid w:val="5EB6093A"/>
    <w:rsid w:val="5F7E35A7"/>
    <w:rsid w:val="5FA66D45"/>
    <w:rsid w:val="5FACA907"/>
    <w:rsid w:val="6006B288"/>
    <w:rsid w:val="60C7E853"/>
    <w:rsid w:val="6150CEEC"/>
    <w:rsid w:val="61754927"/>
    <w:rsid w:val="6231A987"/>
    <w:rsid w:val="62527DDD"/>
    <w:rsid w:val="62599D2A"/>
    <w:rsid w:val="62A5A5D7"/>
    <w:rsid w:val="633E534A"/>
    <w:rsid w:val="63B28E8B"/>
    <w:rsid w:val="63D5A88D"/>
    <w:rsid w:val="63ED8005"/>
    <w:rsid w:val="647E2A5E"/>
    <w:rsid w:val="6526B6D0"/>
    <w:rsid w:val="653AC0A6"/>
    <w:rsid w:val="65913DEC"/>
    <w:rsid w:val="65B9CE0C"/>
    <w:rsid w:val="65C405C3"/>
    <w:rsid w:val="661AD4F6"/>
    <w:rsid w:val="66652315"/>
    <w:rsid w:val="670AAF20"/>
    <w:rsid w:val="67CE91F9"/>
    <w:rsid w:val="67ED4AEE"/>
    <w:rsid w:val="68536AD8"/>
    <w:rsid w:val="686011AD"/>
    <w:rsid w:val="694C74E2"/>
    <w:rsid w:val="6A28AF5C"/>
    <w:rsid w:val="6A9879E7"/>
    <w:rsid w:val="6B8B0B9A"/>
    <w:rsid w:val="6B8E41CE"/>
    <w:rsid w:val="6C4D071C"/>
    <w:rsid w:val="6C8D7E37"/>
    <w:rsid w:val="6CCFEC2A"/>
    <w:rsid w:val="6CFB6923"/>
    <w:rsid w:val="6D1F72E9"/>
    <w:rsid w:val="6D6A483B"/>
    <w:rsid w:val="6DB8A75F"/>
    <w:rsid w:val="6DCFAF20"/>
    <w:rsid w:val="6E8105F1"/>
    <w:rsid w:val="6F4BF6EB"/>
    <w:rsid w:val="704FCF68"/>
    <w:rsid w:val="7072F354"/>
    <w:rsid w:val="70760D5A"/>
    <w:rsid w:val="70D3F093"/>
    <w:rsid w:val="70F8AB8C"/>
    <w:rsid w:val="7111B9F8"/>
    <w:rsid w:val="71B8A6B3"/>
    <w:rsid w:val="720781BB"/>
    <w:rsid w:val="721BA845"/>
    <w:rsid w:val="723824B3"/>
    <w:rsid w:val="725074A0"/>
    <w:rsid w:val="72569897"/>
    <w:rsid w:val="72AC69A6"/>
    <w:rsid w:val="7309652D"/>
    <w:rsid w:val="7336CE79"/>
    <w:rsid w:val="734DEB4F"/>
    <w:rsid w:val="73547714"/>
    <w:rsid w:val="73A3521C"/>
    <w:rsid w:val="7473FAFD"/>
    <w:rsid w:val="74BD0EC2"/>
    <w:rsid w:val="750C1048"/>
    <w:rsid w:val="751D756D"/>
    <w:rsid w:val="756C49B4"/>
    <w:rsid w:val="76C60412"/>
    <w:rsid w:val="76F3444E"/>
    <w:rsid w:val="77081A15"/>
    <w:rsid w:val="784E838B"/>
    <w:rsid w:val="78629310"/>
    <w:rsid w:val="787D4DDC"/>
    <w:rsid w:val="78EC23B6"/>
    <w:rsid w:val="7A123B6D"/>
    <w:rsid w:val="7A501FDE"/>
    <w:rsid w:val="7A61AA7C"/>
    <w:rsid w:val="7B630B46"/>
    <w:rsid w:val="7BD1E211"/>
    <w:rsid w:val="7BDC5B09"/>
    <w:rsid w:val="7CF7AE46"/>
    <w:rsid w:val="7D40D273"/>
    <w:rsid w:val="7DF5E47B"/>
    <w:rsid w:val="7E0E9916"/>
    <w:rsid w:val="7E29F9DE"/>
    <w:rsid w:val="7E30602A"/>
    <w:rsid w:val="7E5711A8"/>
    <w:rsid w:val="7F241B34"/>
    <w:rsid w:val="7F2ED627"/>
    <w:rsid w:val="7F6C5FCB"/>
    <w:rsid w:val="7FA4CF2F"/>
    <w:rsid w:val="7FC0B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F72E9"/>
  <w15:chartTrackingRefBased/>
  <w15:docId w15:val="{2D1ADC89-865B-4F5A-BD6D-796EB5E52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17BE"/>
    <w:pPr>
      <w:spacing w:after="0" w:line="240" w:lineRule="auto"/>
    </w:pPr>
    <w:rPr>
      <w:rFonts w:ascii="Century Gothic" w:eastAsia="Century Gothic" w:hAnsi="Century Gothic" w:cs="Century Gothic"/>
    </w:rPr>
  </w:style>
  <w:style w:type="paragraph" w:styleId="Heading1">
    <w:name w:val="heading 1"/>
    <w:basedOn w:val="Normal"/>
    <w:next w:val="Normal"/>
    <w:link w:val="Heading1Char"/>
    <w:uiPriority w:val="9"/>
    <w:qFormat/>
    <w:rsid w:val="000E28E5"/>
    <w:pPr>
      <w:outlineLvl w:val="0"/>
    </w:pPr>
    <w:rPr>
      <w:b/>
      <w:color w:val="2F5496" w:themeColor="accent1" w:themeShade="BF"/>
      <w:sz w:val="32"/>
      <w:szCs w:val="32"/>
    </w:rPr>
  </w:style>
  <w:style w:type="paragraph" w:styleId="Heading2">
    <w:name w:val="heading 2"/>
    <w:basedOn w:val="Normal"/>
    <w:next w:val="Normal"/>
    <w:link w:val="Heading2Char"/>
    <w:uiPriority w:val="9"/>
    <w:unhideWhenUsed/>
    <w:qFormat/>
    <w:rsid w:val="000E28E5"/>
    <w:pPr>
      <w:spacing w:line="257" w:lineRule="auto"/>
      <w:outlineLvl w:val="1"/>
    </w:pPr>
    <w:rPr>
      <w:rFonts w:eastAsiaTheme="majorEastAsia" w:cstheme="majorBidi"/>
      <w:b/>
      <w:bCs/>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28E5"/>
    <w:rPr>
      <w:rFonts w:ascii="Century Gothic" w:eastAsia="Century Gothic" w:hAnsi="Century Gothic" w:cs="Century Gothic"/>
      <w:b/>
      <w:color w:val="2F5496" w:themeColor="accent1" w:themeShade="BF"/>
      <w:sz w:val="32"/>
      <w:szCs w:val="32"/>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0E28E5"/>
    <w:rPr>
      <w:rFonts w:ascii="Century Gothic" w:eastAsiaTheme="majorEastAsia" w:hAnsi="Century Gothic" w:cstheme="majorBidi"/>
      <w:b/>
      <w:bCs/>
      <w:color w:val="2F5496" w:themeColor="accent1" w:themeShade="BF"/>
      <w:sz w:val="26"/>
      <w:szCs w:val="26"/>
    </w:rPr>
  </w:style>
  <w:style w:type="paragraph" w:styleId="ListParagraph">
    <w:name w:val="List Paragraph"/>
    <w:basedOn w:val="Normal"/>
    <w:link w:val="ListParagraphChar"/>
    <w:uiPriority w:val="34"/>
    <w:qFormat/>
    <w:rsid w:val="004E3ECD"/>
    <w:pPr>
      <w:ind w:left="720"/>
      <w:contextualSpacing/>
    </w:pPr>
  </w:style>
  <w:style w:type="character" w:customStyle="1" w:styleId="ListParagraphChar">
    <w:name w:val="List Paragraph Char"/>
    <w:basedOn w:val="DefaultParagraphFont"/>
    <w:link w:val="ListParagraph"/>
    <w:uiPriority w:val="34"/>
    <w:rsid w:val="00260FD5"/>
  </w:style>
  <w:style w:type="paragraph" w:styleId="NoSpacing">
    <w:name w:val="No Spacing"/>
    <w:uiPriority w:val="1"/>
    <w:qFormat/>
    <w:rsid w:val="002C006D"/>
    <w:pPr>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rsid w:val="001364AA"/>
    <w:pPr>
      <w:tabs>
        <w:tab w:val="center" w:pos="4680"/>
        <w:tab w:val="right" w:pos="9360"/>
      </w:tabs>
    </w:pPr>
  </w:style>
  <w:style w:type="character" w:customStyle="1" w:styleId="HeaderChar">
    <w:name w:val="Header Char"/>
    <w:basedOn w:val="DefaultParagraphFont"/>
    <w:link w:val="Header"/>
    <w:uiPriority w:val="99"/>
    <w:rsid w:val="001364AA"/>
  </w:style>
  <w:style w:type="paragraph" w:styleId="Footer">
    <w:name w:val="footer"/>
    <w:basedOn w:val="Normal"/>
    <w:link w:val="FooterChar"/>
    <w:uiPriority w:val="99"/>
    <w:unhideWhenUsed/>
    <w:rsid w:val="001364AA"/>
    <w:pPr>
      <w:tabs>
        <w:tab w:val="center" w:pos="4680"/>
        <w:tab w:val="right" w:pos="9360"/>
      </w:tabs>
    </w:pPr>
  </w:style>
  <w:style w:type="character" w:customStyle="1" w:styleId="FooterChar">
    <w:name w:val="Footer Char"/>
    <w:basedOn w:val="DefaultParagraphFont"/>
    <w:link w:val="Footer"/>
    <w:uiPriority w:val="99"/>
    <w:rsid w:val="001364AA"/>
  </w:style>
  <w:style w:type="paragraph" w:styleId="Title">
    <w:name w:val="Title"/>
    <w:basedOn w:val="Heading1"/>
    <w:next w:val="Normal"/>
    <w:link w:val="TitleChar"/>
    <w:uiPriority w:val="10"/>
    <w:qFormat/>
    <w:rsid w:val="000E28E5"/>
    <w:pPr>
      <w:spacing w:after="240"/>
      <w:jc w:val="center"/>
    </w:pPr>
    <w:rPr>
      <w:color w:val="auto"/>
      <w:u w:val="single"/>
    </w:rPr>
  </w:style>
  <w:style w:type="character" w:customStyle="1" w:styleId="TitleChar">
    <w:name w:val="Title Char"/>
    <w:basedOn w:val="DefaultParagraphFont"/>
    <w:link w:val="Title"/>
    <w:uiPriority w:val="10"/>
    <w:rsid w:val="000E28E5"/>
    <w:rPr>
      <w:rFonts w:ascii="Century Gothic" w:eastAsia="Century Gothic" w:hAnsi="Century Gothic" w:cs="Century Gothic"/>
      <w:b/>
      <w:sz w:val="32"/>
      <w:szCs w:val="3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pgrant@fldoe.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49d6a891-872a-4c05-8cc9-75f59049fc21">
      <UserInfo>
        <DisplayName>OFarrell, Kevin</DisplayName>
        <AccountId>17</AccountId>
        <AccountType/>
      </UserInfo>
    </SharedWithUsers>
    <_activity xmlns="e442f2d6-2ca9-43aa-9e70-3942c09b1f16"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5A3DBCD7E38147912811172CCAFEEF" ma:contentTypeVersion="16" ma:contentTypeDescription="Create a new document." ma:contentTypeScope="" ma:versionID="57a7592d2067ce668128dd16593950ac">
  <xsd:schema xmlns:xsd="http://www.w3.org/2001/XMLSchema" xmlns:xs="http://www.w3.org/2001/XMLSchema" xmlns:p="http://schemas.microsoft.com/office/2006/metadata/properties" xmlns:ns1="http://schemas.microsoft.com/sharepoint/v3" xmlns:ns3="e442f2d6-2ca9-43aa-9e70-3942c09b1f16" xmlns:ns4="49d6a891-872a-4c05-8cc9-75f59049fc21" targetNamespace="http://schemas.microsoft.com/office/2006/metadata/properties" ma:root="true" ma:fieldsID="88a6d7f38888e34482c092724fa7bf0e" ns1:_="" ns3:_="" ns4:_="">
    <xsd:import namespace="http://schemas.microsoft.com/sharepoint/v3"/>
    <xsd:import namespace="e442f2d6-2ca9-43aa-9e70-3942c09b1f16"/>
    <xsd:import namespace="49d6a891-872a-4c05-8cc9-75f59049fc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_activity" minOccurs="0"/>
                <xsd:element ref="ns1:_ip_UnifiedCompliancePolicyProperties" minOccurs="0"/>
                <xsd:element ref="ns1:_ip_UnifiedCompliancePolicyUIAc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42f2d6-2ca9-43aa-9e70-3942c09b1f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d6a891-872a-4c05-8cc9-75f59049fc2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3494DD-CB52-4242-9639-31681C63A058}">
  <ds:schemaRefs>
    <ds:schemaRef ds:uri="http://schemas.microsoft.com/sharepoint/v3/contenttype/forms"/>
  </ds:schemaRefs>
</ds:datastoreItem>
</file>

<file path=customXml/itemProps2.xml><?xml version="1.0" encoding="utf-8"?>
<ds:datastoreItem xmlns:ds="http://schemas.openxmlformats.org/officeDocument/2006/customXml" ds:itemID="{8A3395D1-0B0D-4BD5-BF34-9971BF956EF4}">
  <ds:schemaRefs>
    <ds:schemaRef ds:uri="http://purl.org/dc/elements/1.1/"/>
    <ds:schemaRef ds:uri="http://schemas.microsoft.com/office/2006/documentManagement/types"/>
    <ds:schemaRef ds:uri="http://purl.org/dc/terms/"/>
    <ds:schemaRef ds:uri="http://purl.org/dc/dcmitype/"/>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49d6a891-872a-4c05-8cc9-75f59049fc21"/>
    <ds:schemaRef ds:uri="e442f2d6-2ca9-43aa-9e70-3942c09b1f16"/>
    <ds:schemaRef ds:uri="http://schemas.microsoft.com/sharepoint/v3"/>
  </ds:schemaRefs>
</ds:datastoreItem>
</file>

<file path=customXml/itemProps3.xml><?xml version="1.0" encoding="utf-8"?>
<ds:datastoreItem xmlns:ds="http://schemas.openxmlformats.org/officeDocument/2006/customXml" ds:itemID="{22CD58BA-298C-430B-8B6C-7841ED7A25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42f2d6-2ca9-43aa-9e70-3942c09b1f16"/>
    <ds:schemaRef ds:uri="49d6a891-872a-4c05-8cc9-75f59049f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5562E7-031B-46B0-93D3-7D1BF1B38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820</Words>
  <Characters>10374</Characters>
  <Application>Microsoft Office Word</Application>
  <DocSecurity>4</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odman, Tara</dc:creator>
  <cp:keywords/>
  <dc:description/>
  <cp:lastModifiedBy>Greenfield, Jane</cp:lastModifiedBy>
  <cp:revision>2</cp:revision>
  <cp:lastPrinted>2023-06-23T21:23:00Z</cp:lastPrinted>
  <dcterms:created xsi:type="dcterms:W3CDTF">2023-08-24T14:09:00Z</dcterms:created>
  <dcterms:modified xsi:type="dcterms:W3CDTF">2023-08-24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A3DBCD7E38147912811172CCAFEEF</vt:lpwstr>
  </property>
  <property fmtid="{D5CDD505-2E9C-101B-9397-08002B2CF9AE}" pid="3" name="GrammarlyDocumentId">
    <vt:lpwstr>1f63a299f47d1ac54e98e57ee0a576ae19d5ea57b0a55a032cbe966294a1f4f7</vt:lpwstr>
  </property>
</Properties>
</file>